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5B8F6" w14:textId="5C753966" w:rsidR="008373E9" w:rsidRPr="00AA4A14" w:rsidRDefault="00862487" w:rsidP="006C77F8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pacing w:val="0"/>
          <w:sz w:val="32"/>
          <w:szCs w:val="32"/>
        </w:rPr>
      </w:pPr>
      <w:bookmarkStart w:id="0" w:name="_Hlk64886316"/>
      <w:bookmarkStart w:id="1" w:name="Bookmark"/>
      <w:r w:rsidRPr="00AA4A14">
        <w:rPr>
          <w:rFonts w:ascii="Times New Roman" w:hAnsi="Times New Roman"/>
          <w:color w:val="auto"/>
          <w:spacing w:val="0"/>
          <w:sz w:val="32"/>
          <w:szCs w:val="32"/>
        </w:rPr>
        <w:t xml:space="preserve">UCHWAŁA NR </w:t>
      </w:r>
      <w:r w:rsidR="00CF49F6">
        <w:rPr>
          <w:rFonts w:ascii="Times New Roman" w:hAnsi="Times New Roman"/>
          <w:color w:val="auto"/>
          <w:spacing w:val="0"/>
          <w:sz w:val="32"/>
          <w:szCs w:val="32"/>
        </w:rPr>
        <w:t>12</w:t>
      </w:r>
    </w:p>
    <w:p w14:paraId="52531CA5" w14:textId="3E18A4C4" w:rsidR="004B5C2C" w:rsidRPr="00AA4A14" w:rsidRDefault="00EB11EA" w:rsidP="006C77F8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spacing w:val="0"/>
          <w:sz w:val="28"/>
          <w:szCs w:val="28"/>
        </w:rPr>
      </w:pPr>
      <w:r w:rsidRPr="00AA4A14">
        <w:rPr>
          <w:rFonts w:ascii="Times New Roman" w:hAnsi="Times New Roman"/>
          <w:color w:val="auto"/>
          <w:spacing w:val="0"/>
          <w:sz w:val="32"/>
          <w:szCs w:val="32"/>
        </w:rPr>
        <w:t>S</w:t>
      </w:r>
      <w:r w:rsidR="00CE55B0" w:rsidRPr="00AA4A14">
        <w:rPr>
          <w:rFonts w:ascii="Times New Roman" w:hAnsi="Times New Roman"/>
          <w:spacing w:val="0"/>
          <w:sz w:val="28"/>
          <w:szCs w:val="28"/>
        </w:rPr>
        <w:t>enatu Zachodniopomorskiego Uniwersytetu Technologicznego w Szczecinie</w:t>
      </w:r>
    </w:p>
    <w:p w14:paraId="597EB91C" w14:textId="2AFDB94B" w:rsidR="004B5C2C" w:rsidRPr="00AA4A14" w:rsidRDefault="00BE596D" w:rsidP="003B282E">
      <w:pPr>
        <w:pStyle w:val="Tabelinazwa"/>
        <w:suppressAutoHyphens w:val="0"/>
        <w:spacing w:line="276" w:lineRule="auto"/>
        <w:rPr>
          <w:rFonts w:ascii="Times New Roman" w:hAnsi="Times New Roman"/>
          <w:szCs w:val="28"/>
        </w:rPr>
      </w:pPr>
      <w:r w:rsidRPr="00AA4A14">
        <w:rPr>
          <w:rFonts w:ascii="Times New Roman" w:hAnsi="Times New Roman"/>
          <w:szCs w:val="28"/>
        </w:rPr>
        <w:t xml:space="preserve">z dnia </w:t>
      </w:r>
      <w:r w:rsidR="00095E8E">
        <w:rPr>
          <w:rFonts w:ascii="Times New Roman" w:hAnsi="Times New Roman"/>
          <w:szCs w:val="28"/>
        </w:rPr>
        <w:t>29</w:t>
      </w:r>
      <w:r w:rsidR="00D4030A">
        <w:rPr>
          <w:rFonts w:ascii="Times New Roman" w:hAnsi="Times New Roman"/>
          <w:szCs w:val="28"/>
        </w:rPr>
        <w:t xml:space="preserve"> </w:t>
      </w:r>
      <w:r w:rsidR="00095E8E">
        <w:rPr>
          <w:rFonts w:ascii="Times New Roman" w:hAnsi="Times New Roman"/>
          <w:szCs w:val="28"/>
        </w:rPr>
        <w:t xml:space="preserve">stycznia </w:t>
      </w:r>
      <w:r w:rsidR="00CF4F4D" w:rsidRPr="00537DC9">
        <w:rPr>
          <w:rFonts w:ascii="Times New Roman" w:hAnsi="Times New Roman"/>
          <w:szCs w:val="28"/>
        </w:rPr>
        <w:t xml:space="preserve">2024 </w:t>
      </w:r>
      <w:r w:rsidRPr="00537DC9">
        <w:rPr>
          <w:rFonts w:ascii="Times New Roman" w:hAnsi="Times New Roman"/>
          <w:szCs w:val="28"/>
        </w:rPr>
        <w:t>r</w:t>
      </w:r>
      <w:r w:rsidR="008373E9" w:rsidRPr="00537DC9">
        <w:rPr>
          <w:rFonts w:ascii="Times New Roman" w:hAnsi="Times New Roman"/>
          <w:szCs w:val="28"/>
        </w:rPr>
        <w:t>.</w:t>
      </w:r>
    </w:p>
    <w:p w14:paraId="67CB5875" w14:textId="57AAD838" w:rsidR="004B5C2C" w:rsidRPr="009F1CC5" w:rsidRDefault="00CE55B0" w:rsidP="003B282E">
      <w:pPr>
        <w:pStyle w:val="BodySingle"/>
        <w:tabs>
          <w:tab w:val="left" w:pos="284"/>
        </w:tabs>
        <w:spacing w:line="276" w:lineRule="auto"/>
        <w:jc w:val="center"/>
        <w:rPr>
          <w:b/>
          <w:sz w:val="24"/>
        </w:rPr>
      </w:pPr>
      <w:bookmarkStart w:id="2" w:name="_Hlk58748800"/>
      <w:r w:rsidRPr="00AA4A14">
        <w:rPr>
          <w:b/>
          <w:sz w:val="24"/>
        </w:rPr>
        <w:t xml:space="preserve">w sprawie </w:t>
      </w:r>
      <w:r w:rsidR="009F2C45">
        <w:rPr>
          <w:b/>
          <w:sz w:val="24"/>
        </w:rPr>
        <w:t>Z</w:t>
      </w:r>
      <w:r w:rsidRPr="00AA4A14">
        <w:rPr>
          <w:b/>
          <w:sz w:val="24"/>
        </w:rPr>
        <w:t>asad rekrutacji na I rok kształcenia w Szkole Doktorskie</w:t>
      </w:r>
      <w:bookmarkEnd w:id="2"/>
      <w:r w:rsidRPr="00AA4A14">
        <w:rPr>
          <w:b/>
          <w:sz w:val="24"/>
        </w:rPr>
        <w:t>j</w:t>
      </w:r>
      <w:r w:rsidR="0047272E" w:rsidRPr="00AA4A14">
        <w:rPr>
          <w:b/>
          <w:sz w:val="24"/>
        </w:rPr>
        <w:br/>
      </w:r>
      <w:r w:rsidRPr="009F1CC5">
        <w:rPr>
          <w:b/>
          <w:sz w:val="24"/>
        </w:rPr>
        <w:t>w Zachodniopomorskim Uniwersytecie Technologicznym w Szczecinie</w:t>
      </w:r>
      <w:r w:rsidR="0047272E" w:rsidRPr="009F1CC5">
        <w:rPr>
          <w:b/>
          <w:sz w:val="24"/>
        </w:rPr>
        <w:br/>
      </w:r>
      <w:r w:rsidRPr="009F1CC5">
        <w:rPr>
          <w:b/>
          <w:sz w:val="24"/>
        </w:rPr>
        <w:t xml:space="preserve">w roku </w:t>
      </w:r>
      <w:r w:rsidRPr="00537DC9">
        <w:rPr>
          <w:b/>
          <w:sz w:val="24"/>
        </w:rPr>
        <w:t xml:space="preserve">akademickim </w:t>
      </w:r>
      <w:r w:rsidR="00B52CD7" w:rsidRPr="00537DC9">
        <w:rPr>
          <w:b/>
          <w:sz w:val="24"/>
        </w:rPr>
        <w:t>2024/2025</w:t>
      </w:r>
    </w:p>
    <w:bookmarkEnd w:id="0"/>
    <w:p w14:paraId="42ED1E7D" w14:textId="3FEFEE91" w:rsidR="004B5C2C" w:rsidRPr="009F1CC5" w:rsidRDefault="00CE55B0" w:rsidP="003B282E">
      <w:pPr>
        <w:pStyle w:val="Standard"/>
        <w:spacing w:before="240" w:line="276" w:lineRule="auto"/>
        <w:jc w:val="both"/>
      </w:pPr>
      <w:r w:rsidRPr="009F1CC5">
        <w:t>Na podstawie art. 200 ust. 2 ustawy z dnia 20 lipca 2018 r. Prawo o szkolnictwie wyższym i nauce (tekst jedn</w:t>
      </w:r>
      <w:r w:rsidR="003B282E" w:rsidRPr="009F1CC5">
        <w:t>.</w:t>
      </w:r>
      <w:r w:rsidRPr="009F1CC5">
        <w:t xml:space="preserve"> Dz. U. z </w:t>
      </w:r>
      <w:r w:rsidR="00B52CD7" w:rsidRPr="009F1CC5">
        <w:t>202</w:t>
      </w:r>
      <w:r w:rsidR="00B52CD7">
        <w:t>3</w:t>
      </w:r>
      <w:r w:rsidR="00B52CD7" w:rsidRPr="009F1CC5">
        <w:t xml:space="preserve"> </w:t>
      </w:r>
      <w:r w:rsidRPr="009F1CC5">
        <w:t>r. poz.</w:t>
      </w:r>
      <w:r w:rsidR="007477E7" w:rsidRPr="007477E7">
        <w:t xml:space="preserve"> </w:t>
      </w:r>
      <w:r w:rsidR="00F9070F">
        <w:t>742</w:t>
      </w:r>
      <w:r w:rsidR="002C353C" w:rsidRPr="009F1CC5">
        <w:t>, z późn.</w:t>
      </w:r>
      <w:r w:rsidR="003B282E" w:rsidRPr="009F1CC5">
        <w:t xml:space="preserve"> </w:t>
      </w:r>
      <w:r w:rsidR="002C353C" w:rsidRPr="009F1CC5">
        <w:t>zm.</w:t>
      </w:r>
      <w:r w:rsidRPr="009F1CC5">
        <w:t>) uchwala się, co następuje:</w:t>
      </w:r>
    </w:p>
    <w:p w14:paraId="22146287" w14:textId="77777777" w:rsidR="004B5C2C" w:rsidRPr="009F1CC5" w:rsidRDefault="00CE55B0" w:rsidP="00BE596D">
      <w:pPr>
        <w:pStyle w:val="Standard"/>
        <w:spacing w:before="240" w:line="276" w:lineRule="auto"/>
        <w:jc w:val="center"/>
        <w:rPr>
          <w:b/>
        </w:rPr>
      </w:pPr>
      <w:r w:rsidRPr="009F1CC5">
        <w:rPr>
          <w:b/>
        </w:rPr>
        <w:t>§ 1.</w:t>
      </w:r>
    </w:p>
    <w:p w14:paraId="0314A718" w14:textId="54496DA1" w:rsidR="004B5C2C" w:rsidRPr="00537DC9" w:rsidRDefault="00CE55B0" w:rsidP="003B282E">
      <w:pPr>
        <w:pStyle w:val="Standard"/>
        <w:spacing w:line="276" w:lineRule="auto"/>
        <w:jc w:val="both"/>
      </w:pPr>
      <w:r w:rsidRPr="009F1CC5">
        <w:rPr>
          <w:spacing w:val="-2"/>
        </w:rPr>
        <w:t xml:space="preserve">Senat Zachodniopomorskiego Uniwersytetu Technologicznego w Szczecinie określa </w:t>
      </w:r>
      <w:r w:rsidR="00DD4E2C">
        <w:rPr>
          <w:spacing w:val="-2"/>
        </w:rPr>
        <w:t>Z</w:t>
      </w:r>
      <w:r w:rsidRPr="009F1CC5">
        <w:rPr>
          <w:spacing w:val="-2"/>
        </w:rPr>
        <w:t>asady rekrutacji</w:t>
      </w:r>
      <w:r w:rsidRPr="009F1CC5">
        <w:t xml:space="preserve"> na I rok kształcenia w Szkole Doktorskiej w Zachodniopomorskim Uniwersytecie Technologicznym </w:t>
      </w:r>
      <w:r w:rsidRPr="00537DC9">
        <w:t xml:space="preserve">w Szczecinie w roku akademickim </w:t>
      </w:r>
      <w:r w:rsidR="00F9070F" w:rsidRPr="00537DC9">
        <w:t>2024/2025</w:t>
      </w:r>
      <w:r w:rsidRPr="00537DC9">
        <w:t>, stanowiące załącznik do niniejszej uchwały.</w:t>
      </w:r>
    </w:p>
    <w:p w14:paraId="1E31B1B2" w14:textId="77777777" w:rsidR="004B5C2C" w:rsidRPr="009F1CC5" w:rsidRDefault="00CE55B0" w:rsidP="00BE596D">
      <w:pPr>
        <w:pStyle w:val="Akapitzlist"/>
        <w:spacing w:before="240" w:line="276" w:lineRule="auto"/>
        <w:ind w:left="0"/>
        <w:jc w:val="center"/>
        <w:rPr>
          <w:b/>
        </w:rPr>
      </w:pPr>
      <w:r w:rsidRPr="009F1CC5">
        <w:rPr>
          <w:b/>
        </w:rPr>
        <w:t>§ 2.</w:t>
      </w:r>
    </w:p>
    <w:p w14:paraId="2E759A3F" w14:textId="00AE9629" w:rsidR="004B5C2C" w:rsidRPr="009F1CC5" w:rsidRDefault="00CE55B0" w:rsidP="003B282E">
      <w:pPr>
        <w:pStyle w:val="Standard"/>
        <w:spacing w:line="276" w:lineRule="auto"/>
        <w:jc w:val="both"/>
      </w:pPr>
      <w:r w:rsidRPr="009F1CC5">
        <w:t>Uchwała wchodzi w życie z dniem podjęcia</w:t>
      </w:r>
      <w:r w:rsidR="003B282E" w:rsidRPr="009F1CC5">
        <w:t>.</w:t>
      </w:r>
    </w:p>
    <w:p w14:paraId="70AB1E27" w14:textId="77777777" w:rsidR="004B5C2C" w:rsidRPr="009F1CC5" w:rsidRDefault="00CE55B0" w:rsidP="003B282E">
      <w:pPr>
        <w:pStyle w:val="Standard"/>
        <w:spacing w:before="240" w:line="276" w:lineRule="auto"/>
        <w:ind w:left="3969"/>
        <w:jc w:val="center"/>
      </w:pPr>
      <w:r w:rsidRPr="009F1CC5">
        <w:t>Przewodniczący Senatu</w:t>
      </w:r>
    </w:p>
    <w:p w14:paraId="54AAA852" w14:textId="15484704" w:rsidR="004B5C2C" w:rsidRPr="009F1CC5" w:rsidRDefault="00CE55B0" w:rsidP="003B282E">
      <w:pPr>
        <w:pStyle w:val="Standard"/>
        <w:spacing w:after="840" w:line="276" w:lineRule="auto"/>
        <w:ind w:left="3969"/>
        <w:jc w:val="center"/>
      </w:pPr>
      <w:r w:rsidRPr="009F1CC5">
        <w:t>Rektor</w:t>
      </w:r>
    </w:p>
    <w:p w14:paraId="32082DA7" w14:textId="77777777" w:rsidR="004B5C2C" w:rsidRPr="009F1CC5" w:rsidRDefault="00CE55B0" w:rsidP="003B282E">
      <w:pPr>
        <w:pStyle w:val="Standard"/>
        <w:spacing w:line="276" w:lineRule="auto"/>
        <w:ind w:left="3969"/>
        <w:jc w:val="center"/>
        <w:sectPr w:rsidR="004B5C2C" w:rsidRPr="009F1CC5" w:rsidSect="008A4FCB">
          <w:footerReference w:type="even" r:id="rId11"/>
          <w:pgSz w:w="11906" w:h="16838"/>
          <w:pgMar w:top="851" w:right="851" w:bottom="765" w:left="1418" w:header="709" w:footer="709" w:gutter="0"/>
          <w:cols w:space="708"/>
        </w:sectPr>
      </w:pPr>
      <w:r w:rsidRPr="009F1CC5">
        <w:t>dr hab. inż. Jacek Wróbel, prof. ZUT</w:t>
      </w:r>
    </w:p>
    <w:p w14:paraId="6990E95A" w14:textId="77777777" w:rsidR="003F3C7C" w:rsidRPr="009F1CC5" w:rsidRDefault="003F3C7C">
      <w:pPr>
        <w:suppressAutoHyphens w:val="0"/>
        <w:rPr>
          <w:rFonts w:ascii="Times New Roman" w:eastAsia="Times New Roman" w:hAnsi="Times New Roman"/>
          <w:sz w:val="20"/>
          <w:szCs w:val="20"/>
        </w:rPr>
      </w:pPr>
      <w:r w:rsidRPr="009F1CC5">
        <w:rPr>
          <w:sz w:val="20"/>
          <w:szCs w:val="20"/>
        </w:rPr>
        <w:br w:type="page"/>
      </w:r>
    </w:p>
    <w:p w14:paraId="7ECC2DAA" w14:textId="4D813DAC" w:rsidR="004B5C2C" w:rsidRPr="009F1CC5" w:rsidRDefault="00CE55B0" w:rsidP="003B282E">
      <w:pPr>
        <w:pStyle w:val="Standard"/>
        <w:spacing w:after="240"/>
        <w:jc w:val="right"/>
        <w:rPr>
          <w:sz w:val="20"/>
          <w:szCs w:val="20"/>
        </w:rPr>
      </w:pPr>
      <w:r w:rsidRPr="009F1CC5">
        <w:rPr>
          <w:sz w:val="20"/>
          <w:szCs w:val="20"/>
        </w:rPr>
        <w:lastRenderedPageBreak/>
        <w:t xml:space="preserve">Załącznik </w:t>
      </w:r>
      <w:r w:rsidR="003B282E" w:rsidRPr="009F1CC5">
        <w:rPr>
          <w:sz w:val="20"/>
          <w:szCs w:val="20"/>
        </w:rPr>
        <w:br/>
      </w:r>
      <w:r w:rsidRPr="009F1CC5">
        <w:rPr>
          <w:sz w:val="20"/>
          <w:szCs w:val="20"/>
        </w:rPr>
        <w:t>do uchwały nr</w:t>
      </w:r>
      <w:r w:rsidR="00D64514">
        <w:rPr>
          <w:sz w:val="20"/>
          <w:szCs w:val="20"/>
        </w:rPr>
        <w:t xml:space="preserve"> </w:t>
      </w:r>
      <w:r w:rsidR="00CF49F6">
        <w:rPr>
          <w:sz w:val="20"/>
          <w:szCs w:val="20"/>
        </w:rPr>
        <w:t>12</w:t>
      </w:r>
      <w:r w:rsidR="00537DC9">
        <w:rPr>
          <w:sz w:val="20"/>
          <w:szCs w:val="20"/>
        </w:rPr>
        <w:t xml:space="preserve"> </w:t>
      </w:r>
      <w:r w:rsidR="003872A6">
        <w:rPr>
          <w:sz w:val="20"/>
          <w:szCs w:val="20"/>
        </w:rPr>
        <w:t xml:space="preserve">Senatu ZUT </w:t>
      </w:r>
      <w:r w:rsidR="008373E9">
        <w:rPr>
          <w:sz w:val="20"/>
          <w:szCs w:val="20"/>
        </w:rPr>
        <w:t>z dnia</w:t>
      </w:r>
      <w:r w:rsidR="00095E8E">
        <w:rPr>
          <w:sz w:val="20"/>
          <w:szCs w:val="20"/>
        </w:rPr>
        <w:t xml:space="preserve"> 29 stycznia</w:t>
      </w:r>
      <w:r w:rsidR="008373E9">
        <w:rPr>
          <w:sz w:val="20"/>
          <w:szCs w:val="20"/>
        </w:rPr>
        <w:t xml:space="preserve"> </w:t>
      </w:r>
      <w:r w:rsidR="008373E9" w:rsidRPr="00095E8E">
        <w:rPr>
          <w:sz w:val="20"/>
          <w:szCs w:val="20"/>
        </w:rPr>
        <w:t>202</w:t>
      </w:r>
      <w:r w:rsidR="00CF4F4D" w:rsidRPr="00095E8E">
        <w:rPr>
          <w:sz w:val="20"/>
          <w:szCs w:val="20"/>
        </w:rPr>
        <w:t>4</w:t>
      </w:r>
      <w:r w:rsidR="008373E9" w:rsidRPr="00095E8E">
        <w:rPr>
          <w:sz w:val="20"/>
          <w:szCs w:val="20"/>
        </w:rPr>
        <w:t xml:space="preserve"> </w:t>
      </w:r>
      <w:r w:rsidR="008373E9">
        <w:rPr>
          <w:sz w:val="20"/>
          <w:szCs w:val="20"/>
        </w:rPr>
        <w:t>r.</w:t>
      </w:r>
    </w:p>
    <w:bookmarkEnd w:id="1"/>
    <w:p w14:paraId="0D2B5339" w14:textId="77777777" w:rsidR="004B5C2C" w:rsidRPr="00AA4A14" w:rsidRDefault="00CE55B0" w:rsidP="00B27E2D">
      <w:pPr>
        <w:pStyle w:val="Naglowekbezfoto"/>
        <w:keepNext w:val="0"/>
        <w:keepLines w:val="0"/>
        <w:spacing w:before="0" w:after="0" w:line="276" w:lineRule="auto"/>
        <w:rPr>
          <w:rFonts w:ascii="Times New Roman" w:hAnsi="Times New Roman"/>
          <w:color w:val="auto"/>
          <w:spacing w:val="0"/>
          <w:sz w:val="24"/>
          <w:szCs w:val="24"/>
        </w:rPr>
      </w:pPr>
      <w:r w:rsidRPr="00AA4A14">
        <w:rPr>
          <w:rFonts w:ascii="Times New Roman" w:hAnsi="Times New Roman"/>
          <w:color w:val="auto"/>
          <w:spacing w:val="0"/>
          <w:sz w:val="24"/>
          <w:szCs w:val="24"/>
        </w:rPr>
        <w:t>Zasady rekrutacji na I rok kształcenia w Szkole Doktorskiej</w:t>
      </w:r>
    </w:p>
    <w:p w14:paraId="52246B2D" w14:textId="77777777" w:rsidR="004B5C2C" w:rsidRPr="009F1CC5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z w:val="24"/>
          <w:szCs w:val="24"/>
        </w:rPr>
      </w:pPr>
      <w:r w:rsidRPr="009F1CC5">
        <w:rPr>
          <w:rFonts w:ascii="Times New Roman" w:hAnsi="Times New Roman"/>
          <w:color w:val="auto"/>
          <w:sz w:val="24"/>
          <w:szCs w:val="24"/>
        </w:rPr>
        <w:t>w Zachodniopomorskim Uniwersytecie Technologicznym w Szczecinie</w:t>
      </w:r>
    </w:p>
    <w:p w14:paraId="5A308366" w14:textId="2FEB82F1" w:rsidR="004B5C2C" w:rsidRPr="00537DC9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z w:val="24"/>
          <w:szCs w:val="24"/>
        </w:rPr>
      </w:pPr>
      <w:r w:rsidRPr="00537DC9">
        <w:rPr>
          <w:rFonts w:ascii="Times New Roman" w:hAnsi="Times New Roman"/>
          <w:color w:val="auto"/>
          <w:sz w:val="24"/>
          <w:szCs w:val="24"/>
        </w:rPr>
        <w:t xml:space="preserve">w roku akademickim </w:t>
      </w:r>
      <w:r w:rsidR="00F9070F" w:rsidRPr="00537DC9">
        <w:rPr>
          <w:rFonts w:ascii="Times New Roman" w:hAnsi="Times New Roman"/>
          <w:color w:val="auto"/>
          <w:sz w:val="24"/>
          <w:szCs w:val="24"/>
        </w:rPr>
        <w:t>2024/2025</w:t>
      </w:r>
    </w:p>
    <w:p w14:paraId="0C642098" w14:textId="43F9E0EB" w:rsidR="004B5C2C" w:rsidRPr="009F1CC5" w:rsidRDefault="00CE55B0" w:rsidP="00E53BD3">
      <w:pPr>
        <w:pStyle w:val="Nagwek2"/>
        <w:keepNext w:val="0"/>
        <w:spacing w:before="24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9F1CC5">
        <w:rPr>
          <w:rFonts w:ascii="Times New Roman" w:hAnsi="Times New Roman"/>
          <w:sz w:val="24"/>
          <w:szCs w:val="24"/>
        </w:rPr>
        <w:t>§ 1.</w:t>
      </w:r>
      <w:r w:rsidR="00E53BD3">
        <w:rPr>
          <w:rFonts w:ascii="Times New Roman" w:hAnsi="Times New Roman"/>
          <w:sz w:val="24"/>
          <w:szCs w:val="24"/>
        </w:rPr>
        <w:br/>
      </w:r>
      <w:r w:rsidRPr="009F1CC5">
        <w:rPr>
          <w:rFonts w:ascii="Times New Roman" w:hAnsi="Times New Roman"/>
          <w:sz w:val="24"/>
          <w:szCs w:val="24"/>
        </w:rPr>
        <w:t>Postanowienia ogólne</w:t>
      </w:r>
    </w:p>
    <w:p w14:paraId="43B4D8F6" w14:textId="159CB67C" w:rsidR="003779A7" w:rsidRPr="003779A7" w:rsidRDefault="0043667F">
      <w:pPr>
        <w:pStyle w:val="Standard"/>
        <w:numPr>
          <w:ilvl w:val="0"/>
          <w:numId w:val="45"/>
        </w:numPr>
        <w:spacing w:line="276" w:lineRule="auto"/>
        <w:ind w:left="340" w:hanging="340"/>
        <w:jc w:val="both"/>
        <w:rPr>
          <w:spacing w:val="-4"/>
        </w:rPr>
      </w:pPr>
      <w:r w:rsidRPr="003779A7">
        <w:rPr>
          <w:spacing w:val="-4"/>
        </w:rPr>
        <w:t xml:space="preserve">Ilekroć w </w:t>
      </w:r>
      <w:r w:rsidR="003872A6">
        <w:rPr>
          <w:spacing w:val="-4"/>
        </w:rPr>
        <w:t xml:space="preserve">niniejszych zasadach </w:t>
      </w:r>
      <w:r w:rsidRPr="003779A7">
        <w:rPr>
          <w:spacing w:val="-4"/>
        </w:rPr>
        <w:t xml:space="preserve">mowa jest o: </w:t>
      </w:r>
    </w:p>
    <w:p w14:paraId="3F7E31B2" w14:textId="7033023F" w:rsidR="004B5C2C" w:rsidRPr="0043667F" w:rsidRDefault="009F1CC5">
      <w:pPr>
        <w:pStyle w:val="Akapitzlist"/>
        <w:numPr>
          <w:ilvl w:val="0"/>
          <w:numId w:val="46"/>
        </w:numPr>
        <w:spacing w:line="276" w:lineRule="auto"/>
        <w:ind w:left="680" w:hanging="340"/>
        <w:jc w:val="both"/>
      </w:pPr>
      <w:r>
        <w:rPr>
          <w:spacing w:val="-4"/>
        </w:rPr>
        <w:t>u</w:t>
      </w:r>
      <w:r w:rsidR="00CE55B0" w:rsidRPr="0043667F">
        <w:rPr>
          <w:spacing w:val="-4"/>
        </w:rPr>
        <w:t xml:space="preserve">stawie </w:t>
      </w:r>
      <w:r w:rsidR="0043667F" w:rsidRPr="0043667F">
        <w:rPr>
          <w:spacing w:val="-4"/>
        </w:rPr>
        <w:t>–</w:t>
      </w:r>
      <w:r w:rsidR="002A1DFB" w:rsidRPr="0043667F">
        <w:rPr>
          <w:spacing w:val="-4"/>
        </w:rPr>
        <w:t xml:space="preserve"> </w:t>
      </w:r>
      <w:r w:rsidR="00CE55B0" w:rsidRPr="0043667F">
        <w:rPr>
          <w:spacing w:val="-4"/>
        </w:rPr>
        <w:t xml:space="preserve">należy rozumieć </w:t>
      </w:r>
      <w:r w:rsidR="002C353C" w:rsidRPr="0043667F">
        <w:rPr>
          <w:spacing w:val="-4"/>
        </w:rPr>
        <w:t>u</w:t>
      </w:r>
      <w:r w:rsidR="00CE55B0" w:rsidRPr="0043667F">
        <w:rPr>
          <w:spacing w:val="-4"/>
        </w:rPr>
        <w:t>stawę z</w:t>
      </w:r>
      <w:r w:rsidR="00CE55B0" w:rsidRPr="0043667F">
        <w:t xml:space="preserve"> dnia 20 lipca 2018 r. Prawo o szkolnictwie wyższym</w:t>
      </w:r>
      <w:r w:rsidR="0079247D">
        <w:br/>
      </w:r>
      <w:r w:rsidR="00CE55B0" w:rsidRPr="0043667F">
        <w:t>i nauce (tekst jedn</w:t>
      </w:r>
      <w:r w:rsidR="002C353C" w:rsidRPr="0043667F">
        <w:t>.</w:t>
      </w:r>
      <w:r w:rsidR="00CE55B0" w:rsidRPr="0043667F">
        <w:t xml:space="preserve"> Dz. U. z </w:t>
      </w:r>
      <w:r w:rsidR="00F9070F" w:rsidRPr="0043667F">
        <w:t>202</w:t>
      </w:r>
      <w:r w:rsidR="00F9070F">
        <w:t>3</w:t>
      </w:r>
      <w:r w:rsidR="00F9070F" w:rsidRPr="0043667F">
        <w:t xml:space="preserve"> </w:t>
      </w:r>
      <w:r w:rsidR="00CE55B0" w:rsidRPr="0043667F">
        <w:t xml:space="preserve">r. poz. </w:t>
      </w:r>
      <w:r w:rsidR="00F9070F">
        <w:t>742</w:t>
      </w:r>
      <w:r w:rsidR="002C353C" w:rsidRPr="0043667F">
        <w:t>, z późn. zm.</w:t>
      </w:r>
      <w:r w:rsidR="00CE55B0" w:rsidRPr="0043667F">
        <w:t>);</w:t>
      </w:r>
    </w:p>
    <w:p w14:paraId="6745415E" w14:textId="5EC6D9B1" w:rsidR="004B5C2C" w:rsidRPr="00167496" w:rsidRDefault="00CE55B0">
      <w:pPr>
        <w:pStyle w:val="Akapitzlist"/>
        <w:numPr>
          <w:ilvl w:val="0"/>
          <w:numId w:val="10"/>
        </w:numPr>
        <w:spacing w:line="276" w:lineRule="auto"/>
        <w:ind w:left="680" w:hanging="340"/>
        <w:jc w:val="both"/>
      </w:pPr>
      <w:r w:rsidRPr="00167496">
        <w:t xml:space="preserve">Statucie </w:t>
      </w:r>
      <w:r w:rsidR="0043667F" w:rsidRPr="0043667F">
        <w:rPr>
          <w:spacing w:val="-4"/>
        </w:rPr>
        <w:t>–</w:t>
      </w:r>
      <w:r w:rsidR="002A1DFB" w:rsidRPr="00167496">
        <w:t xml:space="preserve"> </w:t>
      </w:r>
      <w:r w:rsidRPr="00167496">
        <w:t>należy rozumieć Statut Zachodniopomorskiego Uniwersytetu Technologicznego w</w:t>
      </w:r>
      <w:r w:rsidR="003B50B6" w:rsidRPr="00167496">
        <w:t> </w:t>
      </w:r>
      <w:r w:rsidRPr="00167496">
        <w:t>Szczecinie (</w:t>
      </w:r>
      <w:r w:rsidR="008E5258">
        <w:t>u</w:t>
      </w:r>
      <w:r w:rsidRPr="00167496">
        <w:t xml:space="preserve">chwała nr 75 Senatu </w:t>
      </w:r>
      <w:r w:rsidR="002C353C" w:rsidRPr="00167496">
        <w:t>ZUT</w:t>
      </w:r>
      <w:r w:rsidRPr="00167496">
        <w:t xml:space="preserve"> z dnia 28 czerwca 2019 r.</w:t>
      </w:r>
      <w:r w:rsidR="002C353C" w:rsidRPr="00167496">
        <w:t>,</w:t>
      </w:r>
      <w:r w:rsidRPr="00167496">
        <w:t xml:space="preserve"> z póź</w:t>
      </w:r>
      <w:r w:rsidR="00E6372A" w:rsidRPr="00167496">
        <w:t>n</w:t>
      </w:r>
      <w:r w:rsidRPr="00167496">
        <w:t>. zm.);</w:t>
      </w:r>
    </w:p>
    <w:p w14:paraId="66E9ACD4" w14:textId="4441479B" w:rsidR="004B5C2C" w:rsidRPr="00167496" w:rsidRDefault="00CE55B0">
      <w:pPr>
        <w:pStyle w:val="Akapitzlist"/>
        <w:numPr>
          <w:ilvl w:val="0"/>
          <w:numId w:val="10"/>
        </w:numPr>
        <w:spacing w:line="276" w:lineRule="auto"/>
        <w:ind w:left="680" w:hanging="340"/>
        <w:jc w:val="both"/>
      </w:pPr>
      <w:r w:rsidRPr="00167496">
        <w:rPr>
          <w:spacing w:val="-4"/>
        </w:rPr>
        <w:t xml:space="preserve">Uczelni lub podmiocie prowadzącym Szkołę Doktorską w Zachodniopomorskim Uniwersytecie </w:t>
      </w:r>
      <w:r w:rsidRPr="006B0BD5">
        <w:t xml:space="preserve">Technologicznym w Szczecinie </w:t>
      </w:r>
      <w:r w:rsidR="0043667F" w:rsidRPr="006B0BD5">
        <w:t xml:space="preserve">– </w:t>
      </w:r>
      <w:r w:rsidRPr="006B0BD5">
        <w:t>należy rozumieć Zachodniopomorski Uniwersytet Technologiczny</w:t>
      </w:r>
      <w:r w:rsidRPr="00167496">
        <w:t xml:space="preserve"> w Szczecinie (ZUT);</w:t>
      </w:r>
    </w:p>
    <w:p w14:paraId="2D98409F" w14:textId="6519EFB6" w:rsidR="004B5C2C" w:rsidRPr="00045B84" w:rsidRDefault="00CC2A98">
      <w:pPr>
        <w:pStyle w:val="Akapitzlist"/>
        <w:numPr>
          <w:ilvl w:val="0"/>
          <w:numId w:val="10"/>
        </w:numPr>
        <w:spacing w:line="276" w:lineRule="auto"/>
        <w:ind w:left="680" w:hanging="340"/>
        <w:jc w:val="both"/>
      </w:pPr>
      <w:r w:rsidRPr="00300718">
        <w:rPr>
          <w:spacing w:val="-6"/>
        </w:rPr>
        <w:t xml:space="preserve">Szkole </w:t>
      </w:r>
      <w:r w:rsidR="00300718" w:rsidRPr="00300718">
        <w:rPr>
          <w:spacing w:val="-6"/>
        </w:rPr>
        <w:t xml:space="preserve">Doktorskiej </w:t>
      </w:r>
      <w:r w:rsidR="00A65380">
        <w:rPr>
          <w:spacing w:val="-6"/>
        </w:rPr>
        <w:t xml:space="preserve">lub Szkole </w:t>
      </w:r>
      <w:r w:rsidR="0043667F" w:rsidRPr="00300718">
        <w:rPr>
          <w:spacing w:val="-6"/>
        </w:rPr>
        <w:t>–</w:t>
      </w:r>
      <w:r w:rsidR="00855381">
        <w:rPr>
          <w:spacing w:val="-6"/>
        </w:rPr>
        <w:t xml:space="preserve"> należy rozumieć</w:t>
      </w:r>
      <w:r w:rsidR="003D1CE2" w:rsidRPr="00300718">
        <w:rPr>
          <w:spacing w:val="-6"/>
        </w:rPr>
        <w:t xml:space="preserve"> </w:t>
      </w:r>
      <w:r w:rsidR="009737BA" w:rsidRPr="00300718">
        <w:rPr>
          <w:spacing w:val="-6"/>
        </w:rPr>
        <w:t>Szkoł</w:t>
      </w:r>
      <w:r w:rsidR="00855381">
        <w:rPr>
          <w:spacing w:val="-6"/>
        </w:rPr>
        <w:t>ę</w:t>
      </w:r>
      <w:r w:rsidR="009737BA" w:rsidRPr="00300718">
        <w:rPr>
          <w:spacing w:val="-6"/>
        </w:rPr>
        <w:t xml:space="preserve"> Doktorsk</w:t>
      </w:r>
      <w:r w:rsidR="00855381">
        <w:rPr>
          <w:spacing w:val="-6"/>
        </w:rPr>
        <w:t>ą</w:t>
      </w:r>
      <w:r w:rsidR="009737BA" w:rsidRPr="00300718">
        <w:rPr>
          <w:spacing w:val="-6"/>
        </w:rPr>
        <w:t xml:space="preserve"> </w:t>
      </w:r>
      <w:r w:rsidR="00CE55B0" w:rsidRPr="00300718">
        <w:rPr>
          <w:spacing w:val="-6"/>
        </w:rPr>
        <w:t>w Zachodniopomorskim Uniwersytecie</w:t>
      </w:r>
      <w:r w:rsidR="00CE55B0" w:rsidRPr="00300718">
        <w:rPr>
          <w:spacing w:val="-4"/>
        </w:rPr>
        <w:t xml:space="preserve"> </w:t>
      </w:r>
      <w:r w:rsidR="00CE55B0" w:rsidRPr="0005635B">
        <w:rPr>
          <w:spacing w:val="-4"/>
        </w:rPr>
        <w:t xml:space="preserve">Technologicznym w Szczecinie </w:t>
      </w:r>
      <w:r w:rsidR="003D1CE2">
        <w:rPr>
          <w:spacing w:val="-4"/>
        </w:rPr>
        <w:t>(</w:t>
      </w:r>
      <w:r w:rsidR="00CE55B0" w:rsidRPr="00616F24">
        <w:rPr>
          <w:spacing w:val="-4"/>
        </w:rPr>
        <w:t>Doctoral</w:t>
      </w:r>
      <w:r w:rsidR="00CE55B0" w:rsidRPr="00812614">
        <w:rPr>
          <w:spacing w:val="-4"/>
        </w:rPr>
        <w:t xml:space="preserve"> School </w:t>
      </w:r>
      <w:r w:rsidR="00CE55B0" w:rsidRPr="00616F24">
        <w:rPr>
          <w:spacing w:val="-4"/>
        </w:rPr>
        <w:t>at</w:t>
      </w:r>
      <w:r w:rsidR="00CE55B0" w:rsidRPr="00812614">
        <w:rPr>
          <w:spacing w:val="-4"/>
        </w:rPr>
        <w:t xml:space="preserve"> the West </w:t>
      </w:r>
      <w:r w:rsidR="00CE55B0" w:rsidRPr="00616F24">
        <w:rPr>
          <w:spacing w:val="-4"/>
        </w:rPr>
        <w:t>Pome</w:t>
      </w:r>
      <w:r w:rsidR="00862487" w:rsidRPr="00616F24">
        <w:rPr>
          <w:spacing w:val="-4"/>
        </w:rPr>
        <w:t>ranian</w:t>
      </w:r>
      <w:r w:rsidR="00862487" w:rsidRPr="00167496">
        <w:rPr>
          <w:spacing w:val="-4"/>
        </w:rPr>
        <w:t xml:space="preserve"> University of Technology in</w:t>
      </w:r>
      <w:r w:rsidR="00CE55B0" w:rsidRPr="00167496">
        <w:rPr>
          <w:spacing w:val="-4"/>
        </w:rPr>
        <w:t xml:space="preserve"> Szczecin; </w:t>
      </w:r>
      <w:r w:rsidR="0006153D">
        <w:rPr>
          <w:spacing w:val="-4"/>
        </w:rPr>
        <w:t xml:space="preserve">skrót: ZUT, </w:t>
      </w:r>
      <w:r w:rsidR="00CE55B0" w:rsidRPr="00616F24">
        <w:rPr>
          <w:spacing w:val="-4"/>
        </w:rPr>
        <w:t>Doctoral</w:t>
      </w:r>
      <w:r w:rsidR="00CE55B0" w:rsidRPr="00167496">
        <w:rPr>
          <w:spacing w:val="-4"/>
        </w:rPr>
        <w:t xml:space="preserve"> School) utworzoną na mocy </w:t>
      </w:r>
      <w:r w:rsidR="00180D30">
        <w:rPr>
          <w:spacing w:val="-4"/>
        </w:rPr>
        <w:t>z</w:t>
      </w:r>
      <w:r w:rsidR="00CE55B0" w:rsidRPr="00167496">
        <w:rPr>
          <w:spacing w:val="-4"/>
        </w:rPr>
        <w:t xml:space="preserve">arządzenia nr 25 Rektora </w:t>
      </w:r>
      <w:r w:rsidR="002C353C" w:rsidRPr="00167496">
        <w:rPr>
          <w:spacing w:val="-4"/>
        </w:rPr>
        <w:t>ZUT</w:t>
      </w:r>
      <w:r w:rsidR="00CE55B0" w:rsidRPr="00167496">
        <w:rPr>
          <w:spacing w:val="-4"/>
        </w:rPr>
        <w:t xml:space="preserve"> z dnia 24 maja 2019 r.</w:t>
      </w:r>
      <w:r w:rsidR="00855381">
        <w:rPr>
          <w:spacing w:val="-4"/>
        </w:rPr>
        <w:t>,</w:t>
      </w:r>
      <w:r w:rsidR="00F9070F">
        <w:rPr>
          <w:spacing w:val="-4"/>
        </w:rPr>
        <w:t xml:space="preserve"> z późn. zm.</w:t>
      </w:r>
      <w:r w:rsidR="00CE55B0" w:rsidRPr="00167496">
        <w:rPr>
          <w:spacing w:val="-4"/>
        </w:rPr>
        <w:t>;</w:t>
      </w:r>
    </w:p>
    <w:p w14:paraId="0229CB96" w14:textId="47811CAE" w:rsidR="004B5C2C" w:rsidRPr="002B34C2" w:rsidRDefault="00CE55B0">
      <w:pPr>
        <w:pStyle w:val="Standard"/>
        <w:numPr>
          <w:ilvl w:val="0"/>
          <w:numId w:val="45"/>
        </w:numPr>
        <w:spacing w:before="60" w:line="276" w:lineRule="auto"/>
        <w:ind w:left="340" w:hanging="340"/>
        <w:jc w:val="both"/>
      </w:pPr>
      <w:r w:rsidRPr="00E25BF6">
        <w:rPr>
          <w:spacing w:val="-4"/>
        </w:rPr>
        <w:t xml:space="preserve">Zachodniopomorski Uniwersytet Technologiczny w Szczecinie w roku akademickim </w:t>
      </w:r>
      <w:r w:rsidR="008D1FC0" w:rsidRPr="00E25BF6">
        <w:rPr>
          <w:spacing w:val="-4"/>
        </w:rPr>
        <w:t>2024/2025</w:t>
      </w:r>
      <w:r w:rsidR="00C1507E" w:rsidRPr="00537DC9">
        <w:t xml:space="preserve"> </w:t>
      </w:r>
      <w:r w:rsidRPr="008373E9">
        <w:t xml:space="preserve">prowadzi rekrutację na I rok kształcenia w trybie stacjonarnym w Szkole Doktorskiej, </w:t>
      </w:r>
      <w:r w:rsidRPr="00C246C0">
        <w:t>w</w:t>
      </w:r>
      <w:r w:rsidR="008373E9" w:rsidRPr="00C246C0">
        <w:t> </w:t>
      </w:r>
      <w:r w:rsidRPr="00C246C0">
        <w:t>dyscyplinach</w:t>
      </w:r>
      <w:r w:rsidR="00C246C0" w:rsidRPr="00C246C0">
        <w:t xml:space="preserve"> określonych w zarządzeniu nr</w:t>
      </w:r>
      <w:r w:rsidR="003716C3">
        <w:t xml:space="preserve"> </w:t>
      </w:r>
      <w:r w:rsidR="00C246C0" w:rsidRPr="00C246C0">
        <w:t>25 Rektora ZUT z dnia 24 maja 2019 r.</w:t>
      </w:r>
      <w:r w:rsidR="00C246C0" w:rsidRPr="00537DC9">
        <w:t xml:space="preserve"> </w:t>
      </w:r>
      <w:r w:rsidR="00C246C0" w:rsidRPr="00E25BF6">
        <w:rPr>
          <w:spacing w:val="-6"/>
        </w:rPr>
        <w:t>w</w:t>
      </w:r>
      <w:r w:rsidR="00E25BF6" w:rsidRPr="00E25BF6">
        <w:rPr>
          <w:spacing w:val="-6"/>
        </w:rPr>
        <w:t> </w:t>
      </w:r>
      <w:r w:rsidR="00C246C0" w:rsidRPr="00E25BF6">
        <w:rPr>
          <w:spacing w:val="-6"/>
        </w:rPr>
        <w:t>sprawie utworzenia Szkoły Doktorskiej w Zachodniopomorskim Uniwersytecie Technologicznym</w:t>
      </w:r>
      <w:r w:rsidR="00C246C0" w:rsidRPr="002B34C2">
        <w:t xml:space="preserve"> w Szczecinie</w:t>
      </w:r>
      <w:r w:rsidR="00537DC9">
        <w:t xml:space="preserve"> (</w:t>
      </w:r>
      <w:r w:rsidR="00537DC9" w:rsidRPr="00537DC9">
        <w:t>z późn. zm.</w:t>
      </w:r>
      <w:r w:rsidR="00537DC9">
        <w:t>)</w:t>
      </w:r>
      <w:r w:rsidR="00C246C0" w:rsidRPr="002B34C2">
        <w:t>.</w:t>
      </w:r>
    </w:p>
    <w:p w14:paraId="41AFAC51" w14:textId="565E7C06" w:rsidR="004B5C2C" w:rsidRPr="00167496" w:rsidRDefault="00CE55B0" w:rsidP="00F61743">
      <w:pPr>
        <w:pStyle w:val="Nagwek2"/>
        <w:keepNext w:val="0"/>
        <w:spacing w:before="12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§ 2.</w:t>
      </w:r>
      <w:r w:rsidR="00F35642">
        <w:rPr>
          <w:rFonts w:ascii="Times New Roman" w:hAnsi="Times New Roman"/>
          <w:sz w:val="24"/>
          <w:szCs w:val="24"/>
        </w:rPr>
        <w:br/>
      </w:r>
      <w:r w:rsidRPr="00167496">
        <w:rPr>
          <w:rFonts w:ascii="Times New Roman" w:hAnsi="Times New Roman"/>
          <w:sz w:val="24"/>
          <w:szCs w:val="24"/>
        </w:rPr>
        <w:t>Zasady rekrutacji</w:t>
      </w:r>
    </w:p>
    <w:p w14:paraId="692145BE" w14:textId="52FF299A" w:rsidR="00E54EEE" w:rsidRDefault="00CE55B0" w:rsidP="00F35642">
      <w:pPr>
        <w:pStyle w:val="Standard"/>
        <w:numPr>
          <w:ilvl w:val="0"/>
          <w:numId w:val="80"/>
        </w:numPr>
        <w:spacing w:line="276" w:lineRule="auto"/>
        <w:ind w:left="340" w:hanging="340"/>
        <w:jc w:val="both"/>
      </w:pPr>
      <w:r w:rsidRPr="00167496">
        <w:rPr>
          <w:spacing w:val="-2"/>
        </w:rPr>
        <w:t xml:space="preserve">Do Szkoły </w:t>
      </w:r>
      <w:r w:rsidR="00F9630E">
        <w:rPr>
          <w:spacing w:val="-2"/>
        </w:rPr>
        <w:t xml:space="preserve">Doktorskiej </w:t>
      </w:r>
      <w:r w:rsidRPr="00167496">
        <w:rPr>
          <w:spacing w:val="-2"/>
        </w:rPr>
        <w:t>może być przyjęta osoba posiadająca tytuł zawodowy magistra, magistra inżyniera albo równorzędny.</w:t>
      </w:r>
      <w:r w:rsidRPr="00167496">
        <w:t xml:space="preserve"> </w:t>
      </w:r>
    </w:p>
    <w:p w14:paraId="4FCA0D80" w14:textId="42A03BE2" w:rsidR="00E54EEE" w:rsidRPr="000764D3" w:rsidRDefault="00E54EEE" w:rsidP="00F35642">
      <w:pPr>
        <w:pStyle w:val="Standard"/>
        <w:numPr>
          <w:ilvl w:val="0"/>
          <w:numId w:val="80"/>
        </w:numPr>
        <w:spacing w:line="276" w:lineRule="auto"/>
        <w:ind w:left="340" w:hanging="340"/>
        <w:jc w:val="both"/>
      </w:pPr>
      <w:bookmarkStart w:id="3" w:name="_Hlk152665754"/>
      <w:r>
        <w:t>W wyjątkowych przypadkach, uzasadnionych najwyższą jakością osiągnięć naukowych, o</w:t>
      </w:r>
      <w:r w:rsidR="00050D4B">
        <w:t> </w:t>
      </w:r>
      <w:r>
        <w:t xml:space="preserve">przyjęcie do Szkoły </w:t>
      </w:r>
      <w:r w:rsidR="00F9630E">
        <w:t xml:space="preserve">Doktorskiej </w:t>
      </w:r>
      <w:r>
        <w:t xml:space="preserve">może starać się osoba niespełniająca wymagań określonych w art. 186 ust. 1 pkt 1 </w:t>
      </w:r>
      <w:r w:rsidR="007C13EF">
        <w:t>u</w:t>
      </w:r>
      <w:r>
        <w:t>stawy, będąca absolwentem studiów pierwszego stopnia lub studentem, który ukończył trzeci rok jednolitych studiów magisterskich oraz osoby posiadające dyplom</w:t>
      </w:r>
      <w:r w:rsidR="000764D3">
        <w:t>,</w:t>
      </w:r>
      <w:r>
        <w:t xml:space="preserve"> o</w:t>
      </w:r>
      <w:r w:rsidR="00050D4B">
        <w:t> </w:t>
      </w:r>
      <w:r>
        <w:t>którym mowa w art. 326 ust. 2 pkt 2</w:t>
      </w:r>
      <w:r w:rsidR="00E25BF6">
        <w:t>,</w:t>
      </w:r>
      <w:r>
        <w:t xml:space="preserve"> lub osoby, o których mowa w art. 327 ust. 2 </w:t>
      </w:r>
      <w:r w:rsidR="00E25BF6" w:rsidRPr="000764D3">
        <w:t>u</w:t>
      </w:r>
      <w:r w:rsidRPr="000764D3">
        <w:t>stawy.</w:t>
      </w:r>
      <w:r w:rsidR="00D020B6" w:rsidRPr="000764D3">
        <w:t xml:space="preserve"> </w:t>
      </w:r>
    </w:p>
    <w:bookmarkEnd w:id="3"/>
    <w:p w14:paraId="43D09E49" w14:textId="77777777" w:rsidR="004B5C2C" w:rsidRPr="00EE4B95" w:rsidRDefault="00CE55B0">
      <w:pPr>
        <w:pStyle w:val="Standard"/>
        <w:numPr>
          <w:ilvl w:val="0"/>
          <w:numId w:val="80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Rekrutacja</w:t>
      </w:r>
      <w:r w:rsidRPr="00487D3B">
        <w:rPr>
          <w:bCs/>
        </w:rPr>
        <w:t xml:space="preserve"> do Szkoły </w:t>
      </w:r>
      <w:r w:rsidRPr="00300718">
        <w:rPr>
          <w:spacing w:val="-2"/>
        </w:rPr>
        <w:t xml:space="preserve">Doktorskiej </w:t>
      </w:r>
      <w:r w:rsidRPr="00EE4B95">
        <w:rPr>
          <w:spacing w:val="-2"/>
        </w:rPr>
        <w:t>odbywa się w drodze konkursu.</w:t>
      </w:r>
    </w:p>
    <w:p w14:paraId="676E19E4" w14:textId="1C5E7371" w:rsidR="003D1CE2" w:rsidRPr="00095E8E" w:rsidRDefault="00CE55B0">
      <w:pPr>
        <w:pStyle w:val="Standard"/>
        <w:numPr>
          <w:ilvl w:val="0"/>
          <w:numId w:val="80"/>
        </w:numPr>
        <w:spacing w:before="60" w:line="276" w:lineRule="auto"/>
        <w:ind w:left="340" w:hanging="340"/>
        <w:jc w:val="both"/>
      </w:pPr>
      <w:r w:rsidRPr="00095E8E">
        <w:rPr>
          <w:spacing w:val="-2"/>
        </w:rPr>
        <w:t>Postępowanie rekrutacyjne przeprowadzają komisje rekrutacyjne</w:t>
      </w:r>
      <w:r w:rsidR="0014625B" w:rsidRPr="00095E8E">
        <w:rPr>
          <w:spacing w:val="-2"/>
        </w:rPr>
        <w:t xml:space="preserve"> powołane przez Rektora</w:t>
      </w:r>
      <w:r w:rsidR="003D1CE2" w:rsidRPr="00095E8E">
        <w:rPr>
          <w:spacing w:val="-2"/>
        </w:rPr>
        <w:t xml:space="preserve">. </w:t>
      </w:r>
    </w:p>
    <w:p w14:paraId="3555360E" w14:textId="24614D5C" w:rsidR="004B5C2C" w:rsidRPr="00095E8E" w:rsidRDefault="00CE55B0">
      <w:pPr>
        <w:pStyle w:val="Standard"/>
        <w:numPr>
          <w:ilvl w:val="0"/>
          <w:numId w:val="80"/>
        </w:numPr>
        <w:spacing w:before="60" w:line="276" w:lineRule="auto"/>
        <w:ind w:left="340" w:hanging="340"/>
        <w:jc w:val="both"/>
      </w:pPr>
      <w:r w:rsidRPr="00095E8E">
        <w:rPr>
          <w:spacing w:val="-2"/>
        </w:rPr>
        <w:t>Obsługę administracyjną procesu rekrutacyjnego zapewnia</w:t>
      </w:r>
      <w:r w:rsidRPr="00095E8E">
        <w:t xml:space="preserve"> </w:t>
      </w:r>
      <w:r w:rsidR="008B2CA9" w:rsidRPr="00095E8E">
        <w:t>s</w:t>
      </w:r>
      <w:r w:rsidRPr="00095E8E">
        <w:t>ekretariat Szkoły</w:t>
      </w:r>
      <w:r w:rsidR="00F9630E" w:rsidRPr="00095E8E">
        <w:t xml:space="preserve"> Doktorskiej</w:t>
      </w:r>
      <w:r w:rsidRPr="00095E8E">
        <w:t>.</w:t>
      </w:r>
    </w:p>
    <w:p w14:paraId="27FAD993" w14:textId="132D4441" w:rsidR="009737BA" w:rsidRPr="00095E8E" w:rsidRDefault="009737BA">
      <w:pPr>
        <w:pStyle w:val="Standard"/>
        <w:numPr>
          <w:ilvl w:val="0"/>
          <w:numId w:val="80"/>
        </w:numPr>
        <w:spacing w:before="60" w:line="276" w:lineRule="auto"/>
        <w:ind w:left="340" w:hanging="340"/>
        <w:jc w:val="both"/>
      </w:pPr>
      <w:r w:rsidRPr="00095E8E">
        <w:t>Postępowanie rekrutacyjne jest prowadzone w języku polskim lub angielskim</w:t>
      </w:r>
      <w:r w:rsidR="001E44E5" w:rsidRPr="00095E8E">
        <w:t xml:space="preserve"> w siedzibie ZUT</w:t>
      </w:r>
      <w:r w:rsidRPr="00095E8E">
        <w:t>.</w:t>
      </w:r>
    </w:p>
    <w:p w14:paraId="21078144" w14:textId="6BF87D6C" w:rsidR="004B5C2C" w:rsidRPr="00EE4B95" w:rsidRDefault="00CE55B0">
      <w:pPr>
        <w:pStyle w:val="Standard"/>
        <w:numPr>
          <w:ilvl w:val="0"/>
          <w:numId w:val="80"/>
        </w:numPr>
        <w:spacing w:before="60" w:line="276" w:lineRule="auto"/>
        <w:ind w:left="340" w:hanging="340"/>
        <w:jc w:val="both"/>
        <w:rPr>
          <w:spacing w:val="-2"/>
        </w:rPr>
      </w:pPr>
      <w:r w:rsidRPr="00095E8E">
        <w:rPr>
          <w:spacing w:val="-2"/>
        </w:rPr>
        <w:t xml:space="preserve">W uzasadnionych przypadkach, za zgodą </w:t>
      </w:r>
      <w:r w:rsidR="003D19D0" w:rsidRPr="00095E8E">
        <w:rPr>
          <w:spacing w:val="-2"/>
        </w:rPr>
        <w:t>d</w:t>
      </w:r>
      <w:r w:rsidRPr="00095E8E">
        <w:rPr>
          <w:spacing w:val="-2"/>
        </w:rPr>
        <w:t xml:space="preserve">yrektora Szkoły </w:t>
      </w:r>
      <w:r w:rsidR="00300718" w:rsidRPr="00095E8E">
        <w:rPr>
          <w:spacing w:val="-2"/>
        </w:rPr>
        <w:t xml:space="preserve">Doktorskiej </w:t>
      </w:r>
      <w:r w:rsidRPr="00095E8E">
        <w:rPr>
          <w:spacing w:val="-2"/>
        </w:rPr>
        <w:t xml:space="preserve">postępowanie </w:t>
      </w:r>
      <w:r w:rsidRPr="00095E8E">
        <w:rPr>
          <w:spacing w:val="-4"/>
        </w:rPr>
        <w:t>rekrutacyjne może być prowadzone na odległość z wykorzystaniem narzędzi teleinformatycznych</w:t>
      </w:r>
      <w:r w:rsidR="00CA4125" w:rsidRPr="00095E8E">
        <w:rPr>
          <w:spacing w:val="-2"/>
        </w:rPr>
        <w:t xml:space="preserve"> stosowanych w ZUT.</w:t>
      </w:r>
      <w:r w:rsidRPr="00095E8E">
        <w:rPr>
          <w:spacing w:val="-2"/>
        </w:rPr>
        <w:t xml:space="preserve"> W przypadku zastosowan</w:t>
      </w:r>
      <w:r w:rsidR="00A94565" w:rsidRPr="00095E8E">
        <w:rPr>
          <w:spacing w:val="-2"/>
        </w:rPr>
        <w:t>i</w:t>
      </w:r>
      <w:r w:rsidRPr="00095E8E">
        <w:rPr>
          <w:spacing w:val="-2"/>
        </w:rPr>
        <w:t xml:space="preserve">a tego typu narzędzi wymagana jest identyfikacja </w:t>
      </w:r>
      <w:r w:rsidRPr="00EE4B95">
        <w:rPr>
          <w:spacing w:val="-2"/>
        </w:rPr>
        <w:t>i uwierzytelnienie kandydata biorącego udział w procesie rekrutacji.</w:t>
      </w:r>
      <w:r w:rsidR="00D64514">
        <w:rPr>
          <w:spacing w:val="-2"/>
        </w:rPr>
        <w:t xml:space="preserve"> </w:t>
      </w:r>
    </w:p>
    <w:p w14:paraId="37F6E0CD" w14:textId="1F5ABD4A" w:rsidR="004B5C2C" w:rsidRPr="00EE4B95" w:rsidRDefault="00CE55B0">
      <w:pPr>
        <w:pStyle w:val="Standard"/>
        <w:numPr>
          <w:ilvl w:val="0"/>
          <w:numId w:val="80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 xml:space="preserve">Terminy rejestracji kandydatów i szczegółowy harmonogram postępowania kwalifikacyjnego do Szkoły </w:t>
      </w:r>
      <w:r w:rsidR="00C04D20">
        <w:rPr>
          <w:spacing w:val="-2"/>
        </w:rPr>
        <w:t xml:space="preserve">Doktorskiej </w:t>
      </w:r>
      <w:r w:rsidRPr="00EE4B95">
        <w:rPr>
          <w:spacing w:val="-2"/>
        </w:rPr>
        <w:t>oraz terminy składania dokumentów i limit miejsc określają odrębne zarządzenia Rektora.</w:t>
      </w:r>
    </w:p>
    <w:p w14:paraId="0E1B08C3" w14:textId="25C0252A" w:rsidR="004B5C2C" w:rsidRPr="00197CAD" w:rsidRDefault="00CE55B0">
      <w:pPr>
        <w:pStyle w:val="Standard"/>
        <w:numPr>
          <w:ilvl w:val="0"/>
          <w:numId w:val="80"/>
        </w:numPr>
        <w:spacing w:before="60" w:line="276" w:lineRule="auto"/>
        <w:ind w:left="340" w:hanging="340"/>
        <w:jc w:val="both"/>
      </w:pPr>
      <w:r w:rsidRPr="00197CAD">
        <w:lastRenderedPageBreak/>
        <w:t xml:space="preserve">Warunkiem przystąpienia do rekrutacji w Szkole </w:t>
      </w:r>
      <w:r w:rsidR="00300718">
        <w:t xml:space="preserve">Doktorskiej </w:t>
      </w:r>
      <w:r w:rsidRPr="00197CAD">
        <w:t>jest:</w:t>
      </w:r>
    </w:p>
    <w:p w14:paraId="3E2BE94C" w14:textId="08A1A7B1" w:rsidR="004B5C2C" w:rsidRPr="00197CAD" w:rsidRDefault="00CE55B0">
      <w:pPr>
        <w:pStyle w:val="Akapitzlist"/>
        <w:numPr>
          <w:ilvl w:val="0"/>
          <w:numId w:val="48"/>
        </w:numPr>
        <w:spacing w:line="276" w:lineRule="auto"/>
        <w:ind w:left="680" w:hanging="340"/>
        <w:jc w:val="both"/>
      </w:pPr>
      <w:r w:rsidRPr="00197CAD">
        <w:rPr>
          <w:spacing w:val="-5"/>
        </w:rPr>
        <w:t>rejestracja kandydata w</w:t>
      </w:r>
      <w:r w:rsidR="004F2DF4" w:rsidRPr="00197CAD">
        <w:rPr>
          <w:spacing w:val="-5"/>
        </w:rPr>
        <w:t xml:space="preserve"> </w:t>
      </w:r>
      <w:r w:rsidR="00C1507E" w:rsidRPr="00197CAD">
        <w:rPr>
          <w:spacing w:val="-5"/>
        </w:rPr>
        <w:t>Internetowej Rekrutacji Kandydat</w:t>
      </w:r>
      <w:r w:rsidR="002B6621" w:rsidRPr="00197CAD">
        <w:rPr>
          <w:spacing w:val="-5"/>
        </w:rPr>
        <w:t>ów (IRK)</w:t>
      </w:r>
      <w:r w:rsidRPr="00197CAD">
        <w:rPr>
          <w:spacing w:val="-5"/>
        </w:rPr>
        <w:t>, w wyznaczonych terminach</w:t>
      </w:r>
      <w:r w:rsidRPr="00197CAD">
        <w:t xml:space="preserve"> rejestracji (system znajdujący się na stronie rekrutacja</w:t>
      </w:r>
      <w:r w:rsidR="00C1507E" w:rsidRPr="00197CAD">
        <w:t xml:space="preserve"> irk.zut.edu.pl</w:t>
      </w:r>
      <w:r w:rsidRPr="00197CAD">
        <w:t xml:space="preserve"> umożliwia kandydatom </w:t>
      </w:r>
      <w:r w:rsidRPr="00197CAD">
        <w:rPr>
          <w:spacing w:val="-7"/>
        </w:rPr>
        <w:t>wprowadzenie i</w:t>
      </w:r>
      <w:r w:rsidR="00265237" w:rsidRPr="00197CAD">
        <w:rPr>
          <w:spacing w:val="-7"/>
        </w:rPr>
        <w:t xml:space="preserve"> </w:t>
      </w:r>
      <w:r w:rsidRPr="00197CAD">
        <w:rPr>
          <w:spacing w:val="-7"/>
        </w:rPr>
        <w:t>modyfikację danych; konsekwencje błędnego wypełnienia formularza internetowego,</w:t>
      </w:r>
      <w:r w:rsidRPr="00197CAD">
        <w:rPr>
          <w:spacing w:val="-2"/>
        </w:rPr>
        <w:t xml:space="preserve"> jego niewypełnienia lub podani</w:t>
      </w:r>
      <w:r w:rsidR="00474F98" w:rsidRPr="00197CAD">
        <w:rPr>
          <w:spacing w:val="-2"/>
        </w:rPr>
        <w:t>e</w:t>
      </w:r>
      <w:r w:rsidRPr="00197CAD">
        <w:rPr>
          <w:spacing w:val="-2"/>
        </w:rPr>
        <w:t xml:space="preserve"> nieprawdziwych</w:t>
      </w:r>
      <w:r w:rsidRPr="00197CAD">
        <w:t xml:space="preserve"> informacji ponosi kandydat);</w:t>
      </w:r>
    </w:p>
    <w:p w14:paraId="35A1D4E3" w14:textId="698010D2" w:rsidR="004B5C2C" w:rsidRPr="00095E8E" w:rsidRDefault="00CE55B0">
      <w:pPr>
        <w:pStyle w:val="Akapitzlist"/>
        <w:numPr>
          <w:ilvl w:val="0"/>
          <w:numId w:val="8"/>
        </w:numPr>
        <w:spacing w:line="276" w:lineRule="auto"/>
        <w:ind w:left="680" w:hanging="340"/>
        <w:jc w:val="both"/>
      </w:pPr>
      <w:r w:rsidRPr="00095E8E">
        <w:rPr>
          <w:spacing w:val="-4"/>
        </w:rPr>
        <w:t xml:space="preserve">wniesienie jednorazowej opłaty rekrutacyjnej w wysokości </w:t>
      </w:r>
      <w:r w:rsidR="00DD6EA5" w:rsidRPr="00095E8E">
        <w:t>2</w:t>
      </w:r>
      <w:r w:rsidR="00151D3C" w:rsidRPr="00095E8E">
        <w:t>5</w:t>
      </w:r>
      <w:r w:rsidR="00DD6EA5" w:rsidRPr="00095E8E">
        <w:t xml:space="preserve">0 </w:t>
      </w:r>
      <w:r w:rsidRPr="00095E8E">
        <w:rPr>
          <w:spacing w:val="-4"/>
        </w:rPr>
        <w:t>zł, przy czym opłata nie podlega</w:t>
      </w:r>
      <w:r w:rsidRPr="00095E8E">
        <w:t xml:space="preserve"> zwrotowi;</w:t>
      </w:r>
    </w:p>
    <w:p w14:paraId="1C70DEDC" w14:textId="603048CF" w:rsidR="004B5C2C" w:rsidRPr="00095E8E" w:rsidRDefault="00CE55B0" w:rsidP="00E25BF6">
      <w:pPr>
        <w:pStyle w:val="Akapitzlist"/>
        <w:numPr>
          <w:ilvl w:val="0"/>
          <w:numId w:val="8"/>
        </w:numPr>
        <w:spacing w:line="276" w:lineRule="auto"/>
        <w:ind w:left="680" w:hanging="340"/>
        <w:jc w:val="both"/>
      </w:pPr>
      <w:r w:rsidRPr="00095E8E">
        <w:rPr>
          <w:spacing w:val="-4"/>
        </w:rPr>
        <w:t>złożenie</w:t>
      </w:r>
      <w:r w:rsidRPr="00095E8E">
        <w:t xml:space="preserve"> kompletu dokumentów (wymienionych w § </w:t>
      </w:r>
      <w:r w:rsidR="009D3AB0" w:rsidRPr="00095E8E">
        <w:t>5</w:t>
      </w:r>
      <w:r w:rsidRPr="00095E8E">
        <w:t>).</w:t>
      </w:r>
    </w:p>
    <w:p w14:paraId="312261F5" w14:textId="1846A697" w:rsidR="004B5C2C" w:rsidRPr="00095E8E" w:rsidRDefault="00CE55B0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spacing w:val="-2"/>
        </w:rPr>
      </w:pPr>
      <w:r w:rsidRPr="00095E8E">
        <w:rPr>
          <w:spacing w:val="-4"/>
        </w:rPr>
        <w:t>Kandydaci</w:t>
      </w:r>
      <w:r w:rsidR="00D52916" w:rsidRPr="00095E8E">
        <w:rPr>
          <w:spacing w:val="-4"/>
        </w:rPr>
        <w:t xml:space="preserve"> </w:t>
      </w:r>
      <w:r w:rsidR="00D52916" w:rsidRPr="00095E8E">
        <w:t>będący</w:t>
      </w:r>
      <w:r w:rsidR="008C178B" w:rsidRPr="00095E8E">
        <w:rPr>
          <w:spacing w:val="-4"/>
        </w:rPr>
        <w:t xml:space="preserve"> </w:t>
      </w:r>
      <w:r w:rsidRPr="00095E8E">
        <w:rPr>
          <w:spacing w:val="-4"/>
        </w:rPr>
        <w:t>cudzoziemc</w:t>
      </w:r>
      <w:r w:rsidR="00D52916" w:rsidRPr="00095E8E">
        <w:rPr>
          <w:spacing w:val="-4"/>
        </w:rPr>
        <w:t>ami</w:t>
      </w:r>
      <w:r w:rsidRPr="00095E8E">
        <w:rPr>
          <w:spacing w:val="-4"/>
        </w:rPr>
        <w:t xml:space="preserve"> mogą podejmować i odbywać kształcenie w Szkole </w:t>
      </w:r>
      <w:r w:rsidR="00300718" w:rsidRPr="00095E8E">
        <w:rPr>
          <w:spacing w:val="-4"/>
        </w:rPr>
        <w:t xml:space="preserve">Doktorskiej </w:t>
      </w:r>
      <w:r w:rsidRPr="00095E8E">
        <w:rPr>
          <w:spacing w:val="-2"/>
        </w:rPr>
        <w:t xml:space="preserve">na zasadach określonych w Dziale VIII </w:t>
      </w:r>
      <w:r w:rsidR="00CB0252" w:rsidRPr="00095E8E">
        <w:rPr>
          <w:spacing w:val="-2"/>
        </w:rPr>
        <w:t>u</w:t>
      </w:r>
      <w:r w:rsidRPr="00095E8E">
        <w:rPr>
          <w:spacing w:val="-2"/>
        </w:rPr>
        <w:t xml:space="preserve">stawy oraz </w:t>
      </w:r>
      <w:r w:rsidR="00F17CAA" w:rsidRPr="00095E8E">
        <w:rPr>
          <w:spacing w:val="-2"/>
        </w:rPr>
        <w:t xml:space="preserve">w </w:t>
      </w:r>
      <w:r w:rsidRPr="00095E8E">
        <w:rPr>
          <w:spacing w:val="-2"/>
        </w:rPr>
        <w:t>szczegółowych warunkach i</w:t>
      </w:r>
      <w:r w:rsidR="00E25BF6" w:rsidRPr="00095E8E">
        <w:rPr>
          <w:spacing w:val="-2"/>
        </w:rPr>
        <w:t> </w:t>
      </w:r>
      <w:r w:rsidRPr="00095E8E">
        <w:rPr>
          <w:spacing w:val="-2"/>
        </w:rPr>
        <w:t xml:space="preserve">trybie rekrutacji do Szkoły Doktorskiej w roku akademickim </w:t>
      </w:r>
      <w:r w:rsidR="00F9070F" w:rsidRPr="00095E8E">
        <w:rPr>
          <w:spacing w:val="-2"/>
        </w:rPr>
        <w:t>2024/2025</w:t>
      </w:r>
      <w:r w:rsidR="00C1507E" w:rsidRPr="00095E8E">
        <w:rPr>
          <w:spacing w:val="-2"/>
        </w:rPr>
        <w:t xml:space="preserve"> </w:t>
      </w:r>
      <w:r w:rsidRPr="00095E8E">
        <w:rPr>
          <w:spacing w:val="-2"/>
        </w:rPr>
        <w:t>(określonych w</w:t>
      </w:r>
      <w:r w:rsidR="00B64D4C" w:rsidRPr="00095E8E">
        <w:rPr>
          <w:spacing w:val="-2"/>
        </w:rPr>
        <w:t> </w:t>
      </w:r>
      <w:r w:rsidRPr="00095E8E">
        <w:rPr>
          <w:spacing w:val="-2"/>
        </w:rPr>
        <w:t>§</w:t>
      </w:r>
      <w:r w:rsidR="00B64D4C" w:rsidRPr="00095E8E">
        <w:rPr>
          <w:spacing w:val="-2"/>
        </w:rPr>
        <w:t> </w:t>
      </w:r>
      <w:r w:rsidR="003D1CE2" w:rsidRPr="00095E8E">
        <w:rPr>
          <w:spacing w:val="-2"/>
        </w:rPr>
        <w:t>5</w:t>
      </w:r>
      <w:r w:rsidRPr="00095E8E">
        <w:rPr>
          <w:spacing w:val="-2"/>
        </w:rPr>
        <w:t xml:space="preserve">). </w:t>
      </w:r>
    </w:p>
    <w:p w14:paraId="3A34EDFE" w14:textId="7D24F552" w:rsidR="00045B84" w:rsidRPr="003D1CE2" w:rsidRDefault="00CE55B0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</w:pPr>
      <w:r w:rsidRPr="006B0BD5">
        <w:rPr>
          <w:color w:val="000000" w:themeColor="text1"/>
          <w:spacing w:val="-2"/>
        </w:rPr>
        <w:t>Osoba, która przystępuje do rekrutacji oraz wyraża chęć odbycia kształcenia w Szkole</w:t>
      </w:r>
      <w:r w:rsidR="00300718">
        <w:rPr>
          <w:color w:val="000000" w:themeColor="text1"/>
          <w:spacing w:val="-2"/>
        </w:rPr>
        <w:t xml:space="preserve"> Doktorskiej</w:t>
      </w:r>
      <w:r w:rsidRPr="006B0BD5">
        <w:rPr>
          <w:color w:val="000000" w:themeColor="text1"/>
          <w:spacing w:val="-2"/>
        </w:rPr>
        <w:t xml:space="preserve"> w języku angielskim, ma obowiązek zgłosić ten fakt </w:t>
      </w:r>
      <w:r w:rsidR="003D19D0" w:rsidRPr="006B0BD5">
        <w:rPr>
          <w:color w:val="000000" w:themeColor="text1"/>
          <w:spacing w:val="-2"/>
        </w:rPr>
        <w:t>d</w:t>
      </w:r>
      <w:r w:rsidRPr="006B0BD5">
        <w:rPr>
          <w:color w:val="000000" w:themeColor="text1"/>
          <w:spacing w:val="-2"/>
        </w:rPr>
        <w:t xml:space="preserve">yrektorowi Szkoły Doktorskiej </w:t>
      </w:r>
      <w:r w:rsidR="00D4681C" w:rsidRPr="006B0BD5">
        <w:rPr>
          <w:color w:val="000000" w:themeColor="text1"/>
          <w:spacing w:val="-2"/>
        </w:rPr>
        <w:t xml:space="preserve">pisemnie lub </w:t>
      </w:r>
      <w:r w:rsidRPr="006B0BD5">
        <w:rPr>
          <w:color w:val="000000" w:themeColor="text1"/>
          <w:spacing w:val="-2"/>
        </w:rPr>
        <w:t xml:space="preserve">drogą </w:t>
      </w:r>
      <w:r w:rsidR="00D4681C" w:rsidRPr="006B0BD5">
        <w:rPr>
          <w:color w:val="000000" w:themeColor="text1"/>
          <w:spacing w:val="-2"/>
        </w:rPr>
        <w:t>elektroniczną (e-</w:t>
      </w:r>
      <w:r w:rsidRPr="006B0BD5">
        <w:rPr>
          <w:color w:val="000000" w:themeColor="text1"/>
          <w:spacing w:val="-2"/>
        </w:rPr>
        <w:t>mail</w:t>
      </w:r>
      <w:r w:rsidR="00D4681C" w:rsidRPr="006B0BD5">
        <w:rPr>
          <w:color w:val="000000" w:themeColor="text1"/>
          <w:spacing w:val="-2"/>
        </w:rPr>
        <w:t>)</w:t>
      </w:r>
      <w:r w:rsidRPr="006B0BD5">
        <w:rPr>
          <w:color w:val="000000" w:themeColor="text1"/>
          <w:spacing w:val="-2"/>
        </w:rPr>
        <w:t xml:space="preserve"> najpóźniej na 14 dni przed planowanym terminem rozmowy kwalifikacyjnej. </w:t>
      </w:r>
    </w:p>
    <w:p w14:paraId="4783FAC2" w14:textId="1EB5A984" w:rsidR="004B5C2C" w:rsidRPr="00DB09DC" w:rsidRDefault="00CE55B0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</w:pPr>
      <w:r w:rsidRPr="00DB09DC">
        <w:rPr>
          <w:color w:val="000000" w:themeColor="text1"/>
          <w:spacing w:val="-2"/>
        </w:rPr>
        <w:t>Kandydat</w:t>
      </w:r>
      <w:r w:rsidR="00D4681C" w:rsidRPr="00DB09DC">
        <w:rPr>
          <w:color w:val="000000" w:themeColor="text1"/>
          <w:spacing w:val="-2"/>
        </w:rPr>
        <w:t xml:space="preserve"> będący</w:t>
      </w:r>
      <w:r w:rsidRPr="00DB09DC">
        <w:rPr>
          <w:spacing w:val="-4"/>
        </w:rPr>
        <w:t xml:space="preserve"> cudzoziem</w:t>
      </w:r>
      <w:r w:rsidR="00D4681C" w:rsidRPr="00DB09DC">
        <w:rPr>
          <w:spacing w:val="-4"/>
        </w:rPr>
        <w:t>c</w:t>
      </w:r>
      <w:r w:rsidRPr="00DB09DC">
        <w:rPr>
          <w:spacing w:val="-4"/>
        </w:rPr>
        <w:t>e</w:t>
      </w:r>
      <w:r w:rsidR="00D4681C" w:rsidRPr="00DB09DC">
        <w:rPr>
          <w:spacing w:val="-4"/>
        </w:rPr>
        <w:t>m</w:t>
      </w:r>
      <w:r w:rsidRPr="00DB09DC">
        <w:rPr>
          <w:spacing w:val="-4"/>
        </w:rPr>
        <w:t xml:space="preserve"> może być przyjęty do Szkoły Doktorskiej, prowadzącej kształcenie </w:t>
      </w:r>
      <w:r w:rsidRPr="00DB09DC">
        <w:t>tylko w języku polskim, jeżeli posiada:</w:t>
      </w:r>
    </w:p>
    <w:p w14:paraId="5DC1E00F" w14:textId="7E6F004B" w:rsidR="003779A7" w:rsidRPr="003779A7" w:rsidRDefault="00CE55B0">
      <w:pPr>
        <w:pStyle w:val="Akapitzlist"/>
        <w:numPr>
          <w:ilvl w:val="0"/>
          <w:numId w:val="19"/>
        </w:numPr>
        <w:spacing w:line="276" w:lineRule="auto"/>
        <w:ind w:left="680" w:hanging="340"/>
        <w:jc w:val="both"/>
        <w:rPr>
          <w:spacing w:val="-4"/>
        </w:rPr>
      </w:pPr>
      <w:r w:rsidRPr="003779A7">
        <w:t>certyfikat ukończenia kursu przygotowawczego do podjęcia kształcenia w języku polskim w jednostkach wyznaczonych przez</w:t>
      </w:r>
      <w:r w:rsidR="0043667F" w:rsidRPr="003779A7">
        <w:t xml:space="preserve"> ministra właściwego ds. </w:t>
      </w:r>
      <w:r w:rsidR="003F3C7C" w:rsidRPr="003779A7">
        <w:t>nauki</w:t>
      </w:r>
      <w:r w:rsidR="0041544B">
        <w:t>,</w:t>
      </w:r>
      <w:r w:rsidR="00AA4A14">
        <w:t xml:space="preserve"> </w:t>
      </w:r>
      <w:r w:rsidR="00AA4A14" w:rsidRPr="002853E2">
        <w:t>lub</w:t>
      </w:r>
    </w:p>
    <w:p w14:paraId="4E679CC7" w14:textId="7E8C0C54" w:rsidR="004B5C2C" w:rsidRPr="003779A7" w:rsidRDefault="00CE55B0">
      <w:pPr>
        <w:pStyle w:val="Akapitzlist"/>
        <w:numPr>
          <w:ilvl w:val="0"/>
          <w:numId w:val="19"/>
        </w:numPr>
        <w:spacing w:line="276" w:lineRule="auto"/>
        <w:ind w:left="680" w:hanging="340"/>
        <w:jc w:val="both"/>
        <w:rPr>
          <w:spacing w:val="-4"/>
        </w:rPr>
      </w:pPr>
      <w:r w:rsidRPr="003779A7">
        <w:rPr>
          <w:spacing w:val="-4"/>
        </w:rPr>
        <w:t>certyfikat ukończenia kursu języka polskiego wydany przez o</w:t>
      </w:r>
      <w:r w:rsidR="00D30E54" w:rsidRPr="003779A7">
        <w:rPr>
          <w:spacing w:val="-4"/>
        </w:rPr>
        <w:t>dpowiednią jednostkę za granicą, lub</w:t>
      </w:r>
    </w:p>
    <w:p w14:paraId="77F666E4" w14:textId="3DB450F8" w:rsidR="004B5C2C" w:rsidRPr="003779A7" w:rsidRDefault="00CE55B0">
      <w:pPr>
        <w:pStyle w:val="Akapitzlist"/>
        <w:numPr>
          <w:ilvl w:val="0"/>
          <w:numId w:val="19"/>
        </w:numPr>
        <w:spacing w:line="276" w:lineRule="auto"/>
        <w:ind w:left="680" w:hanging="340"/>
        <w:jc w:val="both"/>
      </w:pPr>
      <w:r w:rsidRPr="003779A7">
        <w:t>dyplom ukończenia jednolitych studiów magisterskich lub studiów II stopnia w uczelni za granicą, w której zajęcia b</w:t>
      </w:r>
      <w:r w:rsidR="00D30E54" w:rsidRPr="003779A7">
        <w:t>yły prowadzone w języku polskim, lub</w:t>
      </w:r>
    </w:p>
    <w:p w14:paraId="42D6288C" w14:textId="45E01C04" w:rsidR="004B5C2C" w:rsidRPr="003779A7" w:rsidRDefault="00CE55B0">
      <w:pPr>
        <w:pStyle w:val="Akapitzlist"/>
        <w:numPr>
          <w:ilvl w:val="0"/>
          <w:numId w:val="19"/>
        </w:numPr>
        <w:spacing w:line="276" w:lineRule="auto"/>
        <w:ind w:left="680" w:hanging="340"/>
        <w:jc w:val="both"/>
      </w:pPr>
      <w:r w:rsidRPr="003779A7">
        <w:t>dyplom ukończenia studiów wyższych w Polsce, które były prowadzone w języku polskim</w:t>
      </w:r>
      <w:r w:rsidR="00D30E54" w:rsidRPr="003779A7">
        <w:t>, lub</w:t>
      </w:r>
    </w:p>
    <w:p w14:paraId="067BC882" w14:textId="2D0EAF1E" w:rsidR="00AB494D" w:rsidRPr="00EC1224" w:rsidRDefault="00CE55B0">
      <w:pPr>
        <w:pStyle w:val="Akapitzlist"/>
        <w:numPr>
          <w:ilvl w:val="0"/>
          <w:numId w:val="19"/>
        </w:numPr>
        <w:spacing w:line="276" w:lineRule="auto"/>
        <w:ind w:left="680" w:hanging="340"/>
        <w:jc w:val="both"/>
      </w:pPr>
      <w:r w:rsidRPr="00EC1224">
        <w:rPr>
          <w:spacing w:val="-4"/>
        </w:rPr>
        <w:t>certyfikat znajomości języka polskiego</w:t>
      </w:r>
      <w:r w:rsidR="00474F98" w:rsidRPr="00EC1224">
        <w:rPr>
          <w:spacing w:val="-4"/>
        </w:rPr>
        <w:t>,</w:t>
      </w:r>
      <w:r w:rsidRPr="00EC1224">
        <w:rPr>
          <w:spacing w:val="-4"/>
        </w:rPr>
        <w:t xml:space="preserve"> potwierdzający znajomość języka polskiego</w:t>
      </w:r>
      <w:r w:rsidR="00D64514" w:rsidRPr="00EC1224">
        <w:rPr>
          <w:spacing w:val="-4"/>
        </w:rPr>
        <w:t xml:space="preserve"> </w:t>
      </w:r>
      <w:r w:rsidR="00AB494D" w:rsidRPr="00EC1224">
        <w:t xml:space="preserve">jako obcego, o którym mowa w art. 11a ust. 2 ustawy z dnia 7 października 1999 r. o języku </w:t>
      </w:r>
      <w:r w:rsidR="00AB494D" w:rsidRPr="00E53BD3">
        <w:t>polskim (</w:t>
      </w:r>
      <w:r w:rsidR="00095E8E" w:rsidRPr="00E53BD3">
        <w:t xml:space="preserve">tekst jedn. </w:t>
      </w:r>
      <w:r w:rsidR="00AB494D" w:rsidRPr="00E53BD3">
        <w:t>Dz. U. z 2021 r. poz. 672</w:t>
      </w:r>
      <w:r w:rsidR="00095E8E" w:rsidRPr="00E53BD3">
        <w:t>, z późn. zm.</w:t>
      </w:r>
      <w:r w:rsidR="00AB494D" w:rsidRPr="00E53BD3">
        <w:t>), co najmniej na poziomie</w:t>
      </w:r>
      <w:r w:rsidR="00AB494D" w:rsidRPr="00EC1224">
        <w:t xml:space="preserve"> biegłości językowej C1</w:t>
      </w:r>
      <w:r w:rsidR="002563F5" w:rsidRPr="00EC1224">
        <w:t>.</w:t>
      </w:r>
    </w:p>
    <w:p w14:paraId="706BC77E" w14:textId="6BF69939" w:rsidR="00EB5952" w:rsidRPr="00EC1224" w:rsidRDefault="004C3BD4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spacing w:val="-2"/>
        </w:rPr>
      </w:pPr>
      <w:r w:rsidRPr="00EC1224">
        <w:rPr>
          <w:rFonts w:eastAsia="Calibri"/>
        </w:rPr>
        <w:t>K</w:t>
      </w:r>
      <w:r w:rsidR="00CE55B0" w:rsidRPr="00EC1224">
        <w:rPr>
          <w:rFonts w:eastAsia="Calibri"/>
        </w:rPr>
        <w:t>andydatom posiadającym zaświadczenie o niepełnosprawności zapewnia się na ich wniosek</w:t>
      </w:r>
      <w:r w:rsidR="00CB0252" w:rsidRPr="00EC1224">
        <w:rPr>
          <w:rFonts w:eastAsia="Calibri"/>
        </w:rPr>
        <w:t>,</w:t>
      </w:r>
      <w:r w:rsidR="00CE55B0" w:rsidRPr="00EC1224">
        <w:rPr>
          <w:rFonts w:eastAsia="Calibri"/>
        </w:rPr>
        <w:t xml:space="preserve"> </w:t>
      </w:r>
      <w:r w:rsidR="00640358" w:rsidRPr="00EC1224">
        <w:rPr>
          <w:spacing w:val="-2"/>
        </w:rPr>
        <w:t xml:space="preserve">we współpracy z Biurem Wsparcia Osób z Niepełnosprawnością (BON) ZUT, </w:t>
      </w:r>
      <w:r w:rsidR="00CE55B0" w:rsidRPr="00EC1224">
        <w:rPr>
          <w:rFonts w:eastAsia="Calibri"/>
        </w:rPr>
        <w:t>pomoc i</w:t>
      </w:r>
      <w:r w:rsidR="00DE41B4" w:rsidRPr="00EC1224">
        <w:rPr>
          <w:rFonts w:eastAsia="Calibri"/>
        </w:rPr>
        <w:t> </w:t>
      </w:r>
      <w:r w:rsidR="00CE55B0" w:rsidRPr="00EC1224">
        <w:rPr>
          <w:spacing w:val="-2"/>
        </w:rPr>
        <w:t>udogodnienia</w:t>
      </w:r>
      <w:r w:rsidR="007E75CE" w:rsidRPr="00EC1224">
        <w:rPr>
          <w:spacing w:val="-2"/>
        </w:rPr>
        <w:t xml:space="preserve">, </w:t>
      </w:r>
      <w:r w:rsidR="00CE55B0" w:rsidRPr="00EC1224">
        <w:rPr>
          <w:spacing w:val="-2"/>
        </w:rPr>
        <w:t>w procesie rekrutacji stos</w:t>
      </w:r>
      <w:r w:rsidR="00167496" w:rsidRPr="00EC1224">
        <w:rPr>
          <w:spacing w:val="-2"/>
        </w:rPr>
        <w:t>owne do indywidu</w:t>
      </w:r>
      <w:r w:rsidR="00CE55B0" w:rsidRPr="00EC1224">
        <w:rPr>
          <w:spacing w:val="-2"/>
        </w:rPr>
        <w:t>a</w:t>
      </w:r>
      <w:r w:rsidR="00167496" w:rsidRPr="00EC1224">
        <w:rPr>
          <w:spacing w:val="-2"/>
        </w:rPr>
        <w:t>l</w:t>
      </w:r>
      <w:r w:rsidR="00CE55B0" w:rsidRPr="00EC1224">
        <w:rPr>
          <w:spacing w:val="-2"/>
        </w:rPr>
        <w:t xml:space="preserve">nych potrzeb. Osoba opiekująca się doktorantem z niepełnosprawnością lub tłumacz języka migowego nie mogą być merytorycznie bądź zawodowo związani z dyscypliną naukową, w której kandydat zamierza realizować rozprawę doktorską. </w:t>
      </w:r>
      <w:r w:rsidR="00D15879" w:rsidRPr="00EC1224">
        <w:rPr>
          <w:spacing w:val="-2"/>
        </w:rPr>
        <w:t>Kandydat składa wniosek wraz z kompletem dokumentów rekrutacyjnych do Szkoły</w:t>
      </w:r>
      <w:r w:rsidR="00300718" w:rsidRPr="00EC1224">
        <w:rPr>
          <w:spacing w:val="-2"/>
        </w:rPr>
        <w:t xml:space="preserve"> Doktorskiej</w:t>
      </w:r>
      <w:r w:rsidR="00D15879" w:rsidRPr="00EC1224">
        <w:rPr>
          <w:spacing w:val="-2"/>
        </w:rPr>
        <w:t>.</w:t>
      </w:r>
    </w:p>
    <w:p w14:paraId="41D65387" w14:textId="0C72BBD9" w:rsidR="000129D9" w:rsidRPr="00EC1224" w:rsidRDefault="000129D9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spacing w:val="-2"/>
        </w:rPr>
      </w:pPr>
      <w:r w:rsidRPr="00EC1224">
        <w:rPr>
          <w:spacing w:val="-2"/>
        </w:rPr>
        <w:t>Przyjęcie kandydatów do Szkoły</w:t>
      </w:r>
      <w:r w:rsidR="00FE1AF2" w:rsidRPr="00EC1224">
        <w:rPr>
          <w:spacing w:val="-2"/>
        </w:rPr>
        <w:t xml:space="preserve"> </w:t>
      </w:r>
      <w:r w:rsidR="00300718" w:rsidRPr="00EC1224">
        <w:rPr>
          <w:spacing w:val="-2"/>
        </w:rPr>
        <w:t xml:space="preserve">Doktorskiej </w:t>
      </w:r>
      <w:r w:rsidRPr="00EC1224">
        <w:rPr>
          <w:spacing w:val="-2"/>
        </w:rPr>
        <w:t xml:space="preserve">następuje w </w:t>
      </w:r>
      <w:r w:rsidR="00C61F52" w:rsidRPr="00EC1224">
        <w:t>drodze wpisu na listę osób przyjętych do Szkoły Doktorskiej</w:t>
      </w:r>
      <w:r w:rsidR="004A3A85" w:rsidRPr="00EC1224">
        <w:t>. Na liście kandydaci umieszczani są w kolejności zgodnej z uzyskanym wynikiem kwalifikacji w danej dyscyplinie naukowej</w:t>
      </w:r>
      <w:r w:rsidR="00D64514" w:rsidRPr="00EC1224">
        <w:t xml:space="preserve"> </w:t>
      </w:r>
      <w:r w:rsidRPr="00EC1224">
        <w:rPr>
          <w:spacing w:val="-2"/>
        </w:rPr>
        <w:t>do wyczerpania limitu miejsc</w:t>
      </w:r>
      <w:r w:rsidR="00D15879" w:rsidRPr="00EC1224">
        <w:t>.</w:t>
      </w:r>
      <w:r w:rsidRPr="00EC1224">
        <w:rPr>
          <w:spacing w:val="-2"/>
        </w:rPr>
        <w:t xml:space="preserve"> </w:t>
      </w:r>
    </w:p>
    <w:p w14:paraId="183E5141" w14:textId="2E1CA8D7" w:rsidR="004B5C2C" w:rsidRPr="00EC1224" w:rsidRDefault="00CE55B0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spacing w:val="-2"/>
        </w:rPr>
      </w:pPr>
      <w:r w:rsidRPr="00EC1224">
        <w:rPr>
          <w:spacing w:val="-2"/>
        </w:rPr>
        <w:t>Wyniki rekrutacji są jawne i podlegają upublicznieniu w</w:t>
      </w:r>
      <w:r w:rsidR="00D64514" w:rsidRPr="00EC1224">
        <w:rPr>
          <w:spacing w:val="-2"/>
        </w:rPr>
        <w:t xml:space="preserve"> </w:t>
      </w:r>
      <w:r w:rsidR="004A3A85" w:rsidRPr="00EC1224">
        <w:rPr>
          <w:spacing w:val="-2"/>
        </w:rPr>
        <w:t xml:space="preserve">systemie </w:t>
      </w:r>
      <w:r w:rsidR="00C55B1E" w:rsidRPr="00EC1224">
        <w:rPr>
          <w:spacing w:val="-2"/>
        </w:rPr>
        <w:t>IRK.</w:t>
      </w:r>
    </w:p>
    <w:p w14:paraId="2CCE88C0" w14:textId="01A3D305" w:rsidR="005F0CB8" w:rsidRPr="00EC1224" w:rsidRDefault="005F0CB8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spacing w:val="-2"/>
        </w:rPr>
      </w:pPr>
      <w:r w:rsidRPr="00EC1224">
        <w:rPr>
          <w:spacing w:val="-2"/>
        </w:rPr>
        <w:t>Kandydat, który</w:t>
      </w:r>
      <w:r w:rsidRPr="00EC1224">
        <w:t xml:space="preserve"> w systemie IRK ma status „</w:t>
      </w:r>
      <w:r w:rsidRPr="00EC1224">
        <w:rPr>
          <w:spacing w:val="-2"/>
        </w:rPr>
        <w:t>przyjęty</w:t>
      </w:r>
      <w:r w:rsidRPr="00EC1224">
        <w:t>”</w:t>
      </w:r>
      <w:r w:rsidR="00855381" w:rsidRPr="00EC1224">
        <w:t>,</w:t>
      </w:r>
      <w:r w:rsidRPr="00EC1224">
        <w:rPr>
          <w:spacing w:val="-2"/>
        </w:rPr>
        <w:t xml:space="preserve"> </w:t>
      </w:r>
      <w:r w:rsidRPr="00EC1224">
        <w:t xml:space="preserve">zostaje </w:t>
      </w:r>
      <w:r w:rsidRPr="00EC1224">
        <w:rPr>
          <w:spacing w:val="-2"/>
        </w:rPr>
        <w:t>wpisany na listę osób przyjętych do Szkoły Doktorskiej.</w:t>
      </w:r>
    </w:p>
    <w:p w14:paraId="27D2A561" w14:textId="2EFE2EBB" w:rsidR="004B5C2C" w:rsidRPr="00EC1224" w:rsidRDefault="00CE55B0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spacing w:val="-2"/>
        </w:rPr>
      </w:pPr>
      <w:r w:rsidRPr="00EC1224">
        <w:t xml:space="preserve">W przypadku zwolnienia się </w:t>
      </w:r>
      <w:r w:rsidRPr="00EC1224">
        <w:rPr>
          <w:spacing w:val="-2"/>
        </w:rPr>
        <w:t xml:space="preserve">miejsca na liście </w:t>
      </w:r>
      <w:r w:rsidR="000A057A" w:rsidRPr="00EC1224">
        <w:rPr>
          <w:spacing w:val="-2"/>
        </w:rPr>
        <w:t xml:space="preserve">osób </w:t>
      </w:r>
      <w:r w:rsidRPr="00EC1224">
        <w:rPr>
          <w:spacing w:val="-2"/>
        </w:rPr>
        <w:t xml:space="preserve">przyjętych do Szkoły Doktorskiej, na listę </w:t>
      </w:r>
      <w:r w:rsidRPr="00EC1224">
        <w:rPr>
          <w:spacing w:val="-4"/>
        </w:rPr>
        <w:t xml:space="preserve">wpisuje się </w:t>
      </w:r>
      <w:r w:rsidR="00D4681C" w:rsidRPr="00EC1224">
        <w:rPr>
          <w:spacing w:val="-4"/>
        </w:rPr>
        <w:t xml:space="preserve">kolejną </w:t>
      </w:r>
      <w:r w:rsidRPr="00EC1224">
        <w:rPr>
          <w:spacing w:val="-4"/>
        </w:rPr>
        <w:t>osobę z</w:t>
      </w:r>
      <w:r w:rsidR="00D64514" w:rsidRPr="00EC1224">
        <w:rPr>
          <w:spacing w:val="-4"/>
        </w:rPr>
        <w:t xml:space="preserve"> </w:t>
      </w:r>
      <w:r w:rsidR="00C55B1E" w:rsidRPr="00EC1224">
        <w:rPr>
          <w:spacing w:val="-4"/>
        </w:rPr>
        <w:t>najwyższym wynikiem</w:t>
      </w:r>
      <w:r w:rsidR="00964ECA" w:rsidRPr="00EC1224">
        <w:rPr>
          <w:spacing w:val="-4"/>
        </w:rPr>
        <w:t xml:space="preserve"> w danej dyscyplinie naukowej</w:t>
      </w:r>
      <w:r w:rsidRPr="00EC1224">
        <w:rPr>
          <w:spacing w:val="-4"/>
        </w:rPr>
        <w:t xml:space="preserve"> </w:t>
      </w:r>
      <w:r w:rsidR="005F0CB8" w:rsidRPr="00EC1224">
        <w:rPr>
          <w:spacing w:val="-4"/>
        </w:rPr>
        <w:t>z</w:t>
      </w:r>
      <w:r w:rsidR="00DE41B4" w:rsidRPr="00EC1224">
        <w:rPr>
          <w:spacing w:val="-4"/>
        </w:rPr>
        <w:t> </w:t>
      </w:r>
      <w:r w:rsidRPr="00EC1224">
        <w:rPr>
          <w:spacing w:val="-4"/>
        </w:rPr>
        <w:t>postępowania</w:t>
      </w:r>
      <w:r w:rsidRPr="00EC1224">
        <w:rPr>
          <w:spacing w:val="-2"/>
        </w:rPr>
        <w:t xml:space="preserve"> rekrutacyjnego.</w:t>
      </w:r>
      <w:r w:rsidR="00D64514" w:rsidRPr="00EC1224">
        <w:rPr>
          <w:spacing w:val="-2"/>
        </w:rPr>
        <w:t xml:space="preserve"> </w:t>
      </w:r>
    </w:p>
    <w:p w14:paraId="64294021" w14:textId="23499E33" w:rsidR="004B5C2C" w:rsidRPr="006B0BD5" w:rsidRDefault="00CE55B0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lastRenderedPageBreak/>
        <w:t>W przypadku kandydatów</w:t>
      </w:r>
      <w:r w:rsidR="00641C2C" w:rsidRPr="006B0BD5">
        <w:rPr>
          <w:color w:val="000000" w:themeColor="text1"/>
          <w:spacing w:val="-2"/>
        </w:rPr>
        <w:t xml:space="preserve"> będących</w:t>
      </w:r>
      <w:r w:rsidR="00CB0252" w:rsidRPr="006B0BD5">
        <w:rPr>
          <w:color w:val="000000" w:themeColor="text1"/>
          <w:spacing w:val="-2"/>
        </w:rPr>
        <w:t xml:space="preserve"> </w:t>
      </w:r>
      <w:r w:rsidRPr="006B0BD5">
        <w:rPr>
          <w:color w:val="000000" w:themeColor="text1"/>
          <w:spacing w:val="-2"/>
        </w:rPr>
        <w:t>cudzoziemc</w:t>
      </w:r>
      <w:r w:rsidR="00641C2C" w:rsidRPr="006B0BD5">
        <w:rPr>
          <w:color w:val="000000" w:themeColor="text1"/>
          <w:spacing w:val="-2"/>
        </w:rPr>
        <w:t>ami</w:t>
      </w:r>
      <w:r w:rsidRPr="006B0BD5">
        <w:rPr>
          <w:color w:val="000000" w:themeColor="text1"/>
          <w:spacing w:val="-2"/>
        </w:rPr>
        <w:t xml:space="preserve">, przyjęcie do Szkoły </w:t>
      </w:r>
      <w:r w:rsidR="00300718">
        <w:rPr>
          <w:color w:val="000000" w:themeColor="text1"/>
          <w:spacing w:val="-2"/>
        </w:rPr>
        <w:t xml:space="preserve">Doktorskiej </w:t>
      </w:r>
      <w:r w:rsidRPr="006B0BD5">
        <w:rPr>
          <w:color w:val="000000" w:themeColor="text1"/>
          <w:spacing w:val="-2"/>
        </w:rPr>
        <w:t>następuje w drodze decyzji administracyjnej Rektora lub osoby przez niego upoważnionej.</w:t>
      </w:r>
    </w:p>
    <w:p w14:paraId="1D8E2D19" w14:textId="72E8EDD0" w:rsidR="004B5C2C" w:rsidRPr="00300718" w:rsidRDefault="00CE55B0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spacing w:val="-2"/>
        </w:rPr>
      </w:pPr>
      <w:r w:rsidRPr="00300718">
        <w:rPr>
          <w:spacing w:val="-2"/>
        </w:rPr>
        <w:t xml:space="preserve">Doktorantem można być tylko i wyłącznie w jednej </w:t>
      </w:r>
      <w:r w:rsidR="00AE5F31" w:rsidRPr="00300718">
        <w:rPr>
          <w:spacing w:val="-2"/>
        </w:rPr>
        <w:t>Szkole Doktorskiej</w:t>
      </w:r>
      <w:r w:rsidR="00C30E11" w:rsidRPr="00300718">
        <w:t>.</w:t>
      </w:r>
    </w:p>
    <w:p w14:paraId="3692176D" w14:textId="6DEC5108" w:rsidR="000A057A" w:rsidRPr="006B0BD5" w:rsidRDefault="000A057A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BF0197">
        <w:rPr>
          <w:spacing w:val="-4"/>
        </w:rPr>
        <w:t xml:space="preserve">Odmowa </w:t>
      </w:r>
      <w:r w:rsidRPr="00BF0197">
        <w:rPr>
          <w:color w:val="000000" w:themeColor="text1"/>
          <w:spacing w:val="-4"/>
        </w:rPr>
        <w:t xml:space="preserve">przyjęcia do Szkoły </w:t>
      </w:r>
      <w:r w:rsidR="00300718">
        <w:rPr>
          <w:color w:val="000000" w:themeColor="text1"/>
          <w:spacing w:val="-4"/>
        </w:rPr>
        <w:t xml:space="preserve">Doktorskiej </w:t>
      </w:r>
      <w:r w:rsidRPr="00BF0197">
        <w:rPr>
          <w:color w:val="000000" w:themeColor="text1"/>
          <w:spacing w:val="-4"/>
        </w:rPr>
        <w:t>następuje w drodze decyzji administracyjnej, podpisanej</w:t>
      </w:r>
      <w:r w:rsidRPr="006B0BD5">
        <w:rPr>
          <w:color w:val="000000" w:themeColor="text1"/>
          <w:spacing w:val="-2"/>
        </w:rPr>
        <w:t xml:space="preserve"> przez Rektora lub osobę przez niego upoważnioną.</w:t>
      </w:r>
    </w:p>
    <w:p w14:paraId="538D9724" w14:textId="44F126F4" w:rsidR="00F263E1" w:rsidRPr="00F263E1" w:rsidRDefault="00CE55B0" w:rsidP="00855381">
      <w:pPr>
        <w:pStyle w:val="Standard"/>
        <w:numPr>
          <w:ilvl w:val="0"/>
          <w:numId w:val="80"/>
        </w:numPr>
        <w:spacing w:before="60" w:line="276" w:lineRule="auto"/>
        <w:ind w:left="341" w:hanging="454"/>
        <w:jc w:val="both"/>
      </w:pPr>
      <w:r w:rsidRPr="00855381">
        <w:rPr>
          <w:spacing w:val="-4"/>
        </w:rPr>
        <w:t>Kandydatowi</w:t>
      </w:r>
      <w:r w:rsidRPr="006B0BD5">
        <w:rPr>
          <w:color w:val="000000" w:themeColor="text1"/>
          <w:spacing w:val="-2"/>
        </w:rPr>
        <w:t xml:space="preserve"> nieprzyjętemu do Szkoły </w:t>
      </w:r>
      <w:r w:rsidR="00300718">
        <w:rPr>
          <w:color w:val="000000" w:themeColor="text1"/>
          <w:spacing w:val="-2"/>
        </w:rPr>
        <w:t xml:space="preserve">Doktorskiej </w:t>
      </w:r>
      <w:r w:rsidRPr="006B0BD5">
        <w:rPr>
          <w:color w:val="000000" w:themeColor="text1"/>
          <w:spacing w:val="-2"/>
        </w:rPr>
        <w:t xml:space="preserve">przysługuje prawo do złożenia do Rektora </w:t>
      </w:r>
      <w:r w:rsidR="00641C2C" w:rsidRPr="006B0BD5">
        <w:rPr>
          <w:color w:val="000000" w:themeColor="text1"/>
          <w:spacing w:val="-2"/>
        </w:rPr>
        <w:t xml:space="preserve">wniosku </w:t>
      </w:r>
      <w:r w:rsidRPr="006B0BD5">
        <w:rPr>
          <w:color w:val="000000" w:themeColor="text1"/>
          <w:spacing w:val="-2"/>
        </w:rPr>
        <w:t>o ponowne</w:t>
      </w:r>
      <w:r w:rsidRPr="00EB44F4">
        <w:t xml:space="preserve"> rozpatrzenie</w:t>
      </w:r>
      <w:r w:rsidRPr="00487D3B">
        <w:rPr>
          <w:spacing w:val="-2"/>
        </w:rPr>
        <w:t xml:space="preserve"> sprawy, w terminie 14 dni od dnia</w:t>
      </w:r>
      <w:r w:rsidR="00433A83" w:rsidRPr="00487D3B">
        <w:rPr>
          <w:spacing w:val="-2"/>
        </w:rPr>
        <w:t xml:space="preserve"> ogłoszenia listy przyjętych doktorantów</w:t>
      </w:r>
      <w:r w:rsidR="00855381">
        <w:rPr>
          <w:spacing w:val="-2"/>
        </w:rPr>
        <w:t>,</w:t>
      </w:r>
      <w:r w:rsidRPr="00EB44F4">
        <w:rPr>
          <w:spacing w:val="-2"/>
        </w:rPr>
        <w:t xml:space="preserve"> </w:t>
      </w:r>
      <w:r w:rsidR="00641C2C" w:rsidRPr="00EB44F4">
        <w:rPr>
          <w:spacing w:val="-2"/>
        </w:rPr>
        <w:t>albo wniesienie skargi do właściwego sądu administracyjnego.</w:t>
      </w:r>
      <w:r w:rsidR="00F263E1" w:rsidRPr="00F263E1">
        <w:rPr>
          <w:spacing w:val="-2"/>
        </w:rPr>
        <w:t xml:space="preserve"> </w:t>
      </w:r>
    </w:p>
    <w:p w14:paraId="2CB3415A" w14:textId="7755BDA7" w:rsidR="00F263E1" w:rsidRPr="00F35642" w:rsidRDefault="00F263E1" w:rsidP="00F61743">
      <w:pPr>
        <w:pStyle w:val="Nagwek2"/>
        <w:keepNext w:val="0"/>
        <w:spacing w:before="12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F35642">
        <w:rPr>
          <w:rFonts w:ascii="Times New Roman" w:hAnsi="Times New Roman"/>
          <w:sz w:val="24"/>
          <w:szCs w:val="24"/>
        </w:rPr>
        <w:t>§ 3</w:t>
      </w:r>
      <w:r w:rsidR="00F35642" w:rsidRPr="00F35642">
        <w:rPr>
          <w:rFonts w:ascii="Times New Roman" w:hAnsi="Times New Roman"/>
          <w:sz w:val="24"/>
          <w:szCs w:val="24"/>
        </w:rPr>
        <w:t>.</w:t>
      </w:r>
      <w:r w:rsidR="00F35642" w:rsidRPr="00F35642">
        <w:rPr>
          <w:rFonts w:ascii="Times New Roman" w:hAnsi="Times New Roman"/>
          <w:sz w:val="24"/>
          <w:szCs w:val="24"/>
        </w:rPr>
        <w:br/>
      </w:r>
      <w:r w:rsidRPr="00F35642">
        <w:rPr>
          <w:rFonts w:ascii="Times New Roman" w:hAnsi="Times New Roman"/>
          <w:sz w:val="24"/>
          <w:szCs w:val="24"/>
        </w:rPr>
        <w:t>Rekrutacja dodatkowa</w:t>
      </w:r>
    </w:p>
    <w:p w14:paraId="571E3039" w14:textId="03996FBE" w:rsidR="00F263E1" w:rsidRPr="00F263E1" w:rsidRDefault="00F263E1" w:rsidP="00F35642">
      <w:pPr>
        <w:pStyle w:val="Standard"/>
        <w:numPr>
          <w:ilvl w:val="0"/>
          <w:numId w:val="101"/>
        </w:numPr>
        <w:spacing w:before="60" w:line="276" w:lineRule="auto"/>
        <w:ind w:left="340" w:hanging="340"/>
        <w:jc w:val="both"/>
        <w:rPr>
          <w:b/>
          <w:bCs/>
        </w:rPr>
      </w:pPr>
      <w:r w:rsidRPr="00F263E1">
        <w:rPr>
          <w:spacing w:val="-2"/>
        </w:rPr>
        <w:t xml:space="preserve">Poza limitem miejsc, o </w:t>
      </w:r>
      <w:r w:rsidRPr="00E25BF6">
        <w:rPr>
          <w:spacing w:val="-2"/>
        </w:rPr>
        <w:t xml:space="preserve">którym mowa w </w:t>
      </w:r>
      <w:r w:rsidR="00C04D20" w:rsidRPr="00E25BF6">
        <w:rPr>
          <w:spacing w:val="-2"/>
        </w:rPr>
        <w:t xml:space="preserve">§ 2 </w:t>
      </w:r>
      <w:r w:rsidRPr="00E25BF6">
        <w:rPr>
          <w:spacing w:val="-2"/>
        </w:rPr>
        <w:t xml:space="preserve">ust. </w:t>
      </w:r>
      <w:r w:rsidRPr="00E25BF6">
        <w:t>8</w:t>
      </w:r>
      <w:r w:rsidRPr="00E25BF6">
        <w:rPr>
          <w:spacing w:val="-2"/>
        </w:rPr>
        <w:t>, do</w:t>
      </w:r>
      <w:r w:rsidRPr="00F263E1">
        <w:rPr>
          <w:spacing w:val="-2"/>
        </w:rPr>
        <w:t xml:space="preserve"> Szkoły Doktorskiej</w:t>
      </w:r>
      <w:r w:rsidR="004F0FE5">
        <w:rPr>
          <w:spacing w:val="-2"/>
        </w:rPr>
        <w:t>,</w:t>
      </w:r>
      <w:r w:rsidRPr="00F263E1">
        <w:rPr>
          <w:spacing w:val="-2"/>
        </w:rPr>
        <w:t xml:space="preserve"> z uwzględnieniem</w:t>
      </w:r>
      <w:r w:rsidRPr="26E77230">
        <w:rPr>
          <w:spacing w:val="-2"/>
        </w:rPr>
        <w:t xml:space="preserve"> zasad rekrutacji, mogą być</w:t>
      </w:r>
      <w:r w:rsidRPr="26E77230">
        <w:t xml:space="preserve"> przyjęte osoby, dla których finansowanie stypendium doktoranckiego oraz kosztów ubezpieczenia społecznego i zdrowotnego zapewnione jest:</w:t>
      </w:r>
    </w:p>
    <w:p w14:paraId="3C2CDFB6" w14:textId="77777777" w:rsidR="00F263E1" w:rsidRPr="00197CAD" w:rsidRDefault="00F263E1">
      <w:pPr>
        <w:pStyle w:val="Akapitzlist"/>
        <w:numPr>
          <w:ilvl w:val="0"/>
          <w:numId w:val="47"/>
        </w:numPr>
        <w:spacing w:line="276" w:lineRule="auto"/>
        <w:ind w:left="680" w:hanging="340"/>
        <w:jc w:val="both"/>
      </w:pPr>
      <w:r w:rsidRPr="26E77230">
        <w:rPr>
          <w:spacing w:val="-2"/>
        </w:rPr>
        <w:t>z projektu badawczego przez okres co najmniej 36 miesięcy od momentu rozpoczęcia kształcenia</w:t>
      </w:r>
      <w:r w:rsidRPr="26E77230">
        <w:t xml:space="preserve"> w Szkole</w:t>
      </w:r>
      <w:r w:rsidRPr="00197CAD">
        <w:t>;</w:t>
      </w:r>
    </w:p>
    <w:p w14:paraId="208F1D44" w14:textId="130A5B0E" w:rsidR="00F263E1" w:rsidRPr="00197CAD" w:rsidRDefault="00F263E1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197CAD">
        <w:t xml:space="preserve">w ramach programów organizowanych przez </w:t>
      </w:r>
      <w:r w:rsidR="00FA5C57">
        <w:t xml:space="preserve"> </w:t>
      </w:r>
      <w:r w:rsidR="004F0FE5">
        <w:t>M</w:t>
      </w:r>
      <w:r w:rsidR="00FA5C57">
        <w:t xml:space="preserve">inisterstwo </w:t>
      </w:r>
      <w:r w:rsidR="004F0FE5">
        <w:t xml:space="preserve">Nauki i Szkolnictwa Wyższego </w:t>
      </w:r>
      <w:r w:rsidRPr="00197CAD">
        <w:t>lub innych organizacji przeznaczających środki na finansowanie badań naukowych;</w:t>
      </w:r>
    </w:p>
    <w:p w14:paraId="2D626C82" w14:textId="77777777" w:rsidR="00F263E1" w:rsidRPr="00197CAD" w:rsidRDefault="00F263E1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197CAD">
        <w:rPr>
          <w:spacing w:val="-2"/>
        </w:rPr>
        <w:t>w ramach umów zawartych pomiędzy Uczelnią a innymi podmiotami przez okres 48 miesięcy</w:t>
      </w:r>
      <w:r w:rsidRPr="00197CAD">
        <w:t>, o których mowa w art. 185 ust. 2 ustawy;</w:t>
      </w:r>
    </w:p>
    <w:p w14:paraId="33E9708C" w14:textId="77777777" w:rsidR="00F263E1" w:rsidRPr="00197CAD" w:rsidRDefault="00F263E1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197CAD">
        <w:t>przez jednostki organizacyjne Uczelni przez okres 48 miesięcy;</w:t>
      </w:r>
    </w:p>
    <w:p w14:paraId="1D8F82FA" w14:textId="77777777" w:rsidR="00F263E1" w:rsidRPr="00EC1224" w:rsidRDefault="00F263E1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EC1224">
        <w:t>ze środków finansowych pochodzących ze źródeł zewnętrznych.</w:t>
      </w:r>
    </w:p>
    <w:p w14:paraId="25A07BAD" w14:textId="4574E5C4" w:rsidR="00F263E1" w:rsidRPr="00EC1224" w:rsidRDefault="00F263E1" w:rsidP="004F0FE5">
      <w:pPr>
        <w:pStyle w:val="Standard"/>
        <w:numPr>
          <w:ilvl w:val="0"/>
          <w:numId w:val="101"/>
        </w:numPr>
        <w:spacing w:before="60" w:line="276" w:lineRule="auto"/>
        <w:ind w:left="340" w:hanging="340"/>
        <w:jc w:val="both"/>
      </w:pPr>
      <w:r w:rsidRPr="00EC1224">
        <w:rPr>
          <w:spacing w:val="-4"/>
        </w:rPr>
        <w:t xml:space="preserve">W przypadku </w:t>
      </w:r>
      <w:r w:rsidRPr="00EC1224">
        <w:rPr>
          <w:spacing w:val="-2"/>
        </w:rPr>
        <w:t>finansowania</w:t>
      </w:r>
      <w:r w:rsidRPr="00EC1224">
        <w:rPr>
          <w:spacing w:val="-4"/>
        </w:rPr>
        <w:t xml:space="preserve"> stypendium doktoranckiego oraz kosztów ubezpieczenia społecznego,</w:t>
      </w:r>
      <w:r w:rsidRPr="00EC1224">
        <w:t xml:space="preserve"> zdrowotnego ze źródeł wskazanych w ust. </w:t>
      </w:r>
      <w:r w:rsidR="009D3AB0" w:rsidRPr="00EC1224">
        <w:t>1</w:t>
      </w:r>
      <w:r w:rsidRPr="00EC1224">
        <w:t xml:space="preserve"> pkt 1-2, stypendium wraz z pochodnymi na resztę okresu kształcenia doktoranta w Szkole Doktorskiej (do 48 miesięcy) musi być zapewnione i</w:t>
      </w:r>
      <w:r w:rsidR="00DE41B4" w:rsidRPr="00EC1224">
        <w:t> </w:t>
      </w:r>
      <w:r w:rsidRPr="00EC1224">
        <w:t xml:space="preserve">finansowane ze środków jednostki organizacyjnej Uczelni (wydziału), w której zatrudniony jest kierownik projektu i realizowana jest praca doktorska. </w:t>
      </w:r>
      <w:r w:rsidRPr="00EC1224">
        <w:rPr>
          <w:rStyle w:val="cf01"/>
          <w:rFonts w:ascii="Times New Roman" w:hAnsi="Times New Roman" w:cs="Times New Roman"/>
          <w:sz w:val="24"/>
          <w:szCs w:val="24"/>
        </w:rPr>
        <w:t>Dziekan wydziału, na którym jest realizowana rozprawa doktorska</w:t>
      </w:r>
      <w:r w:rsidR="004F0FE5" w:rsidRPr="00EC1224">
        <w:rPr>
          <w:rStyle w:val="cf01"/>
          <w:rFonts w:ascii="Times New Roman" w:hAnsi="Times New Roman" w:cs="Times New Roman"/>
          <w:sz w:val="24"/>
          <w:szCs w:val="24"/>
        </w:rPr>
        <w:t>,</w:t>
      </w:r>
      <w:r w:rsidRPr="00EC1224">
        <w:rPr>
          <w:rStyle w:val="cf01"/>
          <w:rFonts w:ascii="Times New Roman" w:hAnsi="Times New Roman" w:cs="Times New Roman"/>
          <w:sz w:val="24"/>
          <w:szCs w:val="24"/>
        </w:rPr>
        <w:t xml:space="preserve"> składa pisemną deklarację o zapewnieniu środków finansowych, które będą przeznaczone na wypłatę stypendium doktoranckiego wraz z</w:t>
      </w:r>
      <w:r w:rsidR="00DE41B4" w:rsidRPr="00EC1224">
        <w:rPr>
          <w:rStyle w:val="cf01"/>
          <w:rFonts w:ascii="Times New Roman" w:hAnsi="Times New Roman" w:cs="Times New Roman"/>
          <w:sz w:val="24"/>
          <w:szCs w:val="24"/>
        </w:rPr>
        <w:t> </w:t>
      </w:r>
      <w:r w:rsidRPr="00EC1224">
        <w:rPr>
          <w:rStyle w:val="cf01"/>
          <w:rFonts w:ascii="Times New Roman" w:hAnsi="Times New Roman" w:cs="Times New Roman"/>
          <w:sz w:val="24"/>
          <w:szCs w:val="24"/>
        </w:rPr>
        <w:t xml:space="preserve">pochodnymi </w:t>
      </w:r>
      <w:r w:rsidR="00E25BF6" w:rsidRPr="00EC1224">
        <w:rPr>
          <w:rStyle w:val="cf01"/>
          <w:rFonts w:ascii="Times New Roman" w:hAnsi="Times New Roman" w:cs="Times New Roman"/>
          <w:sz w:val="24"/>
          <w:szCs w:val="24"/>
        </w:rPr>
        <w:t xml:space="preserve">do czasu zakończenia </w:t>
      </w:r>
      <w:r w:rsidRPr="00EC1224">
        <w:rPr>
          <w:rStyle w:val="cf01"/>
          <w:rFonts w:ascii="Times New Roman" w:hAnsi="Times New Roman" w:cs="Times New Roman"/>
          <w:sz w:val="24"/>
          <w:szCs w:val="24"/>
        </w:rPr>
        <w:t>na kształcenia w Szkole Doktorskiej.</w:t>
      </w:r>
    </w:p>
    <w:p w14:paraId="18B560EF" w14:textId="309F57C3" w:rsidR="00F263E1" w:rsidRPr="00EC1224" w:rsidRDefault="00F263E1" w:rsidP="00F50861">
      <w:pPr>
        <w:pStyle w:val="Standard"/>
        <w:numPr>
          <w:ilvl w:val="0"/>
          <w:numId w:val="101"/>
        </w:numPr>
        <w:spacing w:before="60" w:line="276" w:lineRule="auto"/>
        <w:ind w:left="340" w:hanging="340"/>
        <w:jc w:val="both"/>
      </w:pPr>
      <w:r w:rsidRPr="00EC1224">
        <w:t xml:space="preserve">Dla osób, o których mowa w ust. </w:t>
      </w:r>
      <w:r w:rsidR="009D3AB0" w:rsidRPr="00EC1224">
        <w:t>1</w:t>
      </w:r>
      <w:r w:rsidR="004F0FE5" w:rsidRPr="00EC1224">
        <w:t>,</w:t>
      </w:r>
      <w:r w:rsidRPr="00EC1224">
        <w:t xml:space="preserve"> przewiduje się </w:t>
      </w:r>
      <w:r w:rsidR="004F0FE5" w:rsidRPr="00EC1224">
        <w:t xml:space="preserve">przeprowadzenie </w:t>
      </w:r>
      <w:r w:rsidRPr="00EC1224">
        <w:t xml:space="preserve">rekrutacji do Szkoły Doktorskiej poza terminami określonymi w harmonogramie. </w:t>
      </w:r>
    </w:p>
    <w:p w14:paraId="01547670" w14:textId="556B89E5" w:rsidR="00F263E1" w:rsidRPr="00EC1224" w:rsidRDefault="00F263E1" w:rsidP="007C13EF">
      <w:pPr>
        <w:pStyle w:val="Standard"/>
        <w:numPr>
          <w:ilvl w:val="0"/>
          <w:numId w:val="101"/>
        </w:numPr>
        <w:spacing w:before="60" w:line="276" w:lineRule="auto"/>
        <w:ind w:left="340" w:hanging="340"/>
        <w:jc w:val="both"/>
        <w:rPr>
          <w:spacing w:val="-2"/>
        </w:rPr>
      </w:pPr>
      <w:r w:rsidRPr="00EC1224">
        <w:rPr>
          <w:spacing w:val="-4"/>
        </w:rPr>
        <w:t>Rekrutacja</w:t>
      </w:r>
      <w:r w:rsidR="001E1781">
        <w:rPr>
          <w:spacing w:val="-4"/>
        </w:rPr>
        <w:t>,</w:t>
      </w:r>
      <w:r w:rsidRPr="00EC1224">
        <w:rPr>
          <w:spacing w:val="-4"/>
        </w:rPr>
        <w:t xml:space="preserve"> o której </w:t>
      </w:r>
      <w:r w:rsidRPr="00EC1224">
        <w:t>mowa</w:t>
      </w:r>
      <w:r w:rsidRPr="00EC1224">
        <w:rPr>
          <w:spacing w:val="-4"/>
        </w:rPr>
        <w:t xml:space="preserve"> w ust. </w:t>
      </w:r>
      <w:r w:rsidR="009D3AB0" w:rsidRPr="00EC1224">
        <w:rPr>
          <w:spacing w:val="-4"/>
        </w:rPr>
        <w:t>3</w:t>
      </w:r>
      <w:r w:rsidR="00631CFF" w:rsidRPr="00EC1224">
        <w:rPr>
          <w:spacing w:val="-4"/>
        </w:rPr>
        <w:t>,</w:t>
      </w:r>
      <w:r w:rsidRPr="00EC1224">
        <w:rPr>
          <w:spacing w:val="-4"/>
        </w:rPr>
        <w:t xml:space="preserve"> może być prowadzona tylko w przypadku gdy finansowanie </w:t>
      </w:r>
      <w:r w:rsidRPr="00EC1224">
        <w:t>kształcenia w Szkole Doktorskiej będzie zapewnione z innego źródła niż subwencja</w:t>
      </w:r>
      <w:r w:rsidR="004D5EA2" w:rsidRPr="00EC1224">
        <w:t>.</w:t>
      </w:r>
    </w:p>
    <w:p w14:paraId="5B5CE9C1" w14:textId="42E55C87" w:rsidR="005C7D0D" w:rsidRPr="00EC1224" w:rsidRDefault="00F263E1" w:rsidP="007C13EF">
      <w:pPr>
        <w:pStyle w:val="Standard"/>
        <w:numPr>
          <w:ilvl w:val="0"/>
          <w:numId w:val="101"/>
        </w:numPr>
        <w:spacing w:before="60" w:line="276" w:lineRule="auto"/>
        <w:ind w:left="340" w:hanging="340"/>
        <w:jc w:val="both"/>
        <w:rPr>
          <w:spacing w:val="-2"/>
        </w:rPr>
      </w:pPr>
      <w:r w:rsidRPr="00EC1224">
        <w:t xml:space="preserve">Warunkiem przyjęcia </w:t>
      </w:r>
      <w:r w:rsidR="00631CFF" w:rsidRPr="00EC1224">
        <w:t xml:space="preserve">kandydata </w:t>
      </w:r>
      <w:r w:rsidRPr="00EC1224">
        <w:t>do Szkoły Doktorskiej jest spełnienie wymagań, od których uzależnione jest finansowanie jego kształcenia z innego źródła niż subwencja</w:t>
      </w:r>
      <w:r w:rsidR="009B311C" w:rsidRPr="00EC1224">
        <w:t>,</w:t>
      </w:r>
      <w:r w:rsidR="00420294" w:rsidRPr="00EC1224">
        <w:t xml:space="preserve"> oraz </w:t>
      </w:r>
      <w:r w:rsidR="005C7D0D" w:rsidRPr="00EC1224">
        <w:t>szczegółowych warunków i trybu rekrutacji do Szkoły Doktorskiej</w:t>
      </w:r>
      <w:r w:rsidR="00DE41B4" w:rsidRPr="00EC1224">
        <w:t>.</w:t>
      </w:r>
      <w:r w:rsidR="00631CFF" w:rsidRPr="00EC1224">
        <w:t xml:space="preserve"> </w:t>
      </w:r>
    </w:p>
    <w:p w14:paraId="4CC6130C" w14:textId="72CA0D6E" w:rsidR="009D3AB0" w:rsidRPr="00EC1224" w:rsidRDefault="009D3AB0" w:rsidP="007C13EF">
      <w:pPr>
        <w:pStyle w:val="Standard"/>
        <w:numPr>
          <w:ilvl w:val="0"/>
          <w:numId w:val="101"/>
        </w:numPr>
        <w:spacing w:before="60" w:line="276" w:lineRule="auto"/>
        <w:ind w:left="340" w:hanging="340"/>
        <w:jc w:val="both"/>
        <w:rPr>
          <w:spacing w:val="-2"/>
        </w:rPr>
      </w:pPr>
      <w:r w:rsidRPr="00EC1224">
        <w:rPr>
          <w:spacing w:val="-2"/>
        </w:rPr>
        <w:t>Doktorant przyjęty do Szkoły Doktorskiej w ramach rekrutacji, o której mowa w ust. 1</w:t>
      </w:r>
      <w:r w:rsidR="007C13EF" w:rsidRPr="00EC1224">
        <w:rPr>
          <w:spacing w:val="-2"/>
        </w:rPr>
        <w:t>,</w:t>
      </w:r>
      <w:r w:rsidRPr="00EC1224">
        <w:rPr>
          <w:spacing w:val="-2"/>
        </w:rPr>
        <w:t xml:space="preserve"> jest zobowiązany do uzupełnienia wszystkich efektów uczenia się wynikających z programu</w:t>
      </w:r>
      <w:r w:rsidRPr="005C7D0D">
        <w:rPr>
          <w:color w:val="0070C0"/>
          <w:spacing w:val="-2"/>
        </w:rPr>
        <w:t xml:space="preserve"> </w:t>
      </w:r>
      <w:r w:rsidRPr="00EC1224">
        <w:rPr>
          <w:spacing w:val="-2"/>
        </w:rPr>
        <w:t>kształcenia Szkoły</w:t>
      </w:r>
      <w:r w:rsidR="00805C7D" w:rsidRPr="00EC1224">
        <w:rPr>
          <w:spacing w:val="-2"/>
        </w:rPr>
        <w:t xml:space="preserve"> Doktorskiej</w:t>
      </w:r>
      <w:r w:rsidRPr="00EC1224">
        <w:rPr>
          <w:spacing w:val="-2"/>
        </w:rPr>
        <w:t xml:space="preserve"> oraz terminowego złożenia Indywidualnego Planu Badawczego. </w:t>
      </w:r>
    </w:p>
    <w:p w14:paraId="300E5306" w14:textId="51AE1DC3" w:rsidR="004B5C2C" w:rsidRPr="00167496" w:rsidRDefault="00CE55B0" w:rsidP="00F61743">
      <w:pPr>
        <w:pStyle w:val="Nagwek2"/>
        <w:spacing w:before="12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 xml:space="preserve">§ </w:t>
      </w:r>
      <w:r w:rsidR="00036084">
        <w:rPr>
          <w:rFonts w:ascii="Times New Roman" w:hAnsi="Times New Roman"/>
          <w:sz w:val="24"/>
          <w:szCs w:val="24"/>
        </w:rPr>
        <w:t>4</w:t>
      </w:r>
      <w:r w:rsidRPr="00167496">
        <w:rPr>
          <w:rFonts w:ascii="Times New Roman" w:hAnsi="Times New Roman"/>
          <w:sz w:val="24"/>
          <w:szCs w:val="24"/>
        </w:rPr>
        <w:t>.</w:t>
      </w:r>
      <w:r w:rsidR="007C13EF">
        <w:rPr>
          <w:rFonts w:ascii="Times New Roman" w:hAnsi="Times New Roman"/>
          <w:sz w:val="24"/>
          <w:szCs w:val="24"/>
        </w:rPr>
        <w:br/>
      </w:r>
      <w:r w:rsidRPr="00167496">
        <w:rPr>
          <w:rFonts w:ascii="Times New Roman" w:hAnsi="Times New Roman"/>
          <w:sz w:val="24"/>
          <w:szCs w:val="24"/>
        </w:rPr>
        <w:t>Komisje rekrutacyjne</w:t>
      </w:r>
    </w:p>
    <w:p w14:paraId="34E75E6E" w14:textId="77777777" w:rsidR="004B5C2C" w:rsidRPr="00EE4B95" w:rsidRDefault="00CE55B0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Zasady doboru składu komisji rekrutacyjnej, właściwej dla danej dyscypliny, określa Statut ZUT.</w:t>
      </w:r>
    </w:p>
    <w:p w14:paraId="677BE155" w14:textId="77777777" w:rsidR="0014625B" w:rsidRDefault="00EA4A28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</w:pPr>
      <w:r w:rsidRPr="00167496">
        <w:rPr>
          <w:spacing w:val="-4"/>
        </w:rPr>
        <w:t xml:space="preserve">Skład komisji rekrutacyjnych może być uzupełniony o sekretarza, który nie musi być nauczycielem </w:t>
      </w:r>
      <w:r w:rsidRPr="00167496">
        <w:t>akademickim</w:t>
      </w:r>
      <w:r>
        <w:t>. Nie ma on możliwości oceny kandydata.</w:t>
      </w:r>
    </w:p>
    <w:p w14:paraId="02916EE1" w14:textId="5D69BD40" w:rsidR="00EA4A28" w:rsidRPr="00EC1224" w:rsidRDefault="0014625B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</w:pPr>
      <w:r w:rsidRPr="00EC1224">
        <w:lastRenderedPageBreak/>
        <w:t xml:space="preserve">W przypadku </w:t>
      </w:r>
      <w:r w:rsidR="00C04D20" w:rsidRPr="00EC1224">
        <w:t xml:space="preserve">dodatkowej </w:t>
      </w:r>
      <w:r w:rsidRPr="00EC1224">
        <w:t xml:space="preserve">rekrutacji, na wniosek kierownika projektu, </w:t>
      </w:r>
      <w:r w:rsidR="00300718" w:rsidRPr="00EC1224">
        <w:t xml:space="preserve">z którego będzie finansowane </w:t>
      </w:r>
      <w:r w:rsidR="00A94565" w:rsidRPr="00EC1224">
        <w:t xml:space="preserve">kształcenie </w:t>
      </w:r>
      <w:r w:rsidR="00300718" w:rsidRPr="00EC1224">
        <w:t xml:space="preserve">doktoranta w Szkole Doktorskiej, </w:t>
      </w:r>
      <w:r w:rsidRPr="00EC1224">
        <w:t xml:space="preserve">skład komisji rekrutacyjnej może być uzupełniony o </w:t>
      </w:r>
      <w:r w:rsidR="00300718" w:rsidRPr="00EC1224">
        <w:t>jego osobę</w:t>
      </w:r>
      <w:r w:rsidRPr="00EC1224">
        <w:t>,</w:t>
      </w:r>
      <w:r w:rsidR="00EA4A28" w:rsidRPr="00EC1224">
        <w:t xml:space="preserve"> </w:t>
      </w:r>
      <w:r w:rsidR="00300718" w:rsidRPr="00EC1224">
        <w:t>b</w:t>
      </w:r>
      <w:r w:rsidR="00FE5EF0" w:rsidRPr="00EC1224">
        <w:t xml:space="preserve">ez możliwości </w:t>
      </w:r>
      <w:r w:rsidR="007C13EF" w:rsidRPr="00EC1224">
        <w:t xml:space="preserve">dokonywania przez niego </w:t>
      </w:r>
      <w:r w:rsidR="00FE5EF0" w:rsidRPr="00EC1224">
        <w:t>oceny kandydata.</w:t>
      </w:r>
    </w:p>
    <w:p w14:paraId="20575B39" w14:textId="53FD337E" w:rsidR="00EA4A28" w:rsidRPr="00EC1224" w:rsidRDefault="00EA4A28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</w:pPr>
      <w:r w:rsidRPr="00EC1224">
        <w:t>Na wniosek samorządu doktorantów skład komisji rekrutacyjnej może być uzupełniony o przedstawiciela doktorantów, w charakterze obserwatora, bez możliwości</w:t>
      </w:r>
      <w:r w:rsidR="00300718" w:rsidRPr="00EC1224">
        <w:t xml:space="preserve"> </w:t>
      </w:r>
      <w:r w:rsidR="007C13EF" w:rsidRPr="00EC1224">
        <w:t xml:space="preserve">dokonywania przez niego </w:t>
      </w:r>
      <w:r w:rsidRPr="00EC1224">
        <w:t>oceny kandydata.</w:t>
      </w:r>
    </w:p>
    <w:p w14:paraId="42BA4E3F" w14:textId="6AF3759F" w:rsidR="004B5C2C" w:rsidRPr="00167496" w:rsidRDefault="00CE55B0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</w:pPr>
      <w:r w:rsidRPr="00167496">
        <w:t xml:space="preserve">W sytuacji wystąpienia okoliczności uniemożliwiających członkowi komisji rekrutacyjnej bezpośredni udział w jej pracach, Rektor na wniosek </w:t>
      </w:r>
      <w:r w:rsidR="003D19D0" w:rsidRPr="00167496">
        <w:t>d</w:t>
      </w:r>
      <w:r w:rsidRPr="00167496">
        <w:t xml:space="preserve">yrektora Szkoły </w:t>
      </w:r>
      <w:r w:rsidR="00F9630E">
        <w:t xml:space="preserve">Doktorskiej </w:t>
      </w:r>
      <w:r w:rsidRPr="00167496">
        <w:t>odwołuje go i</w:t>
      </w:r>
      <w:r w:rsidR="00CB0252" w:rsidRPr="00167496">
        <w:t> </w:t>
      </w:r>
      <w:r w:rsidRPr="00167496">
        <w:t>powołuje w jego miejsce nowego członka.</w:t>
      </w:r>
    </w:p>
    <w:p w14:paraId="0058950B" w14:textId="1B0DE62F" w:rsidR="004B5C2C" w:rsidRPr="00167496" w:rsidRDefault="00CE55B0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</w:pPr>
      <w:r w:rsidRPr="00167496">
        <w:t xml:space="preserve">Członek komisji rekrutacyjnej ma obowiązek poinformowania </w:t>
      </w:r>
      <w:r w:rsidR="00CB0252" w:rsidRPr="00167496">
        <w:t>p</w:t>
      </w:r>
      <w:r w:rsidRPr="00167496">
        <w:t xml:space="preserve">rzewodniczącego komisji </w:t>
      </w:r>
      <w:r w:rsidRPr="00EB44F4">
        <w:rPr>
          <w:spacing w:val="-2"/>
        </w:rPr>
        <w:t>rekrutacyjnej o okolicznościach, które mogą wpłynąć na jego bezstronność i obiektywizm w</w:t>
      </w:r>
      <w:r w:rsidR="00CB0252" w:rsidRPr="00EB44F4">
        <w:rPr>
          <w:spacing w:val="-2"/>
        </w:rPr>
        <w:t> </w:t>
      </w:r>
      <w:r w:rsidRPr="00EB44F4">
        <w:rPr>
          <w:spacing w:val="-2"/>
        </w:rPr>
        <w:t>ocenie</w:t>
      </w:r>
      <w:r w:rsidRPr="00167496">
        <w:t xml:space="preserve"> kandydata do Szkoły</w:t>
      </w:r>
      <w:r w:rsidR="00F9630E">
        <w:t xml:space="preserve"> Doktorskiej</w:t>
      </w:r>
      <w:r w:rsidR="00FE1AF2">
        <w:t>.</w:t>
      </w:r>
    </w:p>
    <w:p w14:paraId="615A656A" w14:textId="5FFDDAD2" w:rsidR="004B5C2C" w:rsidRPr="00167496" w:rsidRDefault="00CE55B0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</w:pPr>
      <w:r w:rsidRPr="00453B91">
        <w:rPr>
          <w:spacing w:val="-2"/>
        </w:rPr>
        <w:t>Przewodniczący komisji rekrutacyjnej może postanowić o wyłączeniu jej członka z</w:t>
      </w:r>
      <w:r w:rsidR="009B311C">
        <w:rPr>
          <w:spacing w:val="-2"/>
        </w:rPr>
        <w:t> </w:t>
      </w:r>
      <w:r w:rsidR="00833B5E" w:rsidRPr="00453B91">
        <w:rPr>
          <w:spacing w:val="-2"/>
        </w:rPr>
        <w:t>postępowania</w:t>
      </w:r>
      <w:r w:rsidR="00833B5E" w:rsidRPr="00167496">
        <w:t xml:space="preserve"> </w:t>
      </w:r>
      <w:r w:rsidRPr="00453B91">
        <w:rPr>
          <w:spacing w:val="-2"/>
        </w:rPr>
        <w:t>rekrutacyjne</w:t>
      </w:r>
      <w:r w:rsidR="00833B5E" w:rsidRPr="00453B91">
        <w:rPr>
          <w:spacing w:val="-2"/>
        </w:rPr>
        <w:t>go</w:t>
      </w:r>
      <w:r w:rsidRPr="00453B91">
        <w:rPr>
          <w:spacing w:val="-2"/>
        </w:rPr>
        <w:t>, jeżeli jego udział mógłby wzbudzić uzasadnione wątpliwości co do bezstronności</w:t>
      </w:r>
      <w:r w:rsidRPr="00167496">
        <w:t xml:space="preserve"> i obiektywizmu. Wyłączenie członka komisji odnotowuje się w protokole z posiedzenia komisji. Komisja w takim przypadku obraduje w pomniejszonym składzie.</w:t>
      </w:r>
    </w:p>
    <w:p w14:paraId="63F189F8" w14:textId="77777777" w:rsidR="004B5C2C" w:rsidRPr="00167496" w:rsidRDefault="00CE55B0">
      <w:pPr>
        <w:pStyle w:val="Akapitzlist"/>
        <w:numPr>
          <w:ilvl w:val="0"/>
          <w:numId w:val="14"/>
        </w:numPr>
        <w:spacing w:before="60" w:line="276" w:lineRule="auto"/>
        <w:ind w:left="340" w:hanging="340"/>
        <w:jc w:val="both"/>
        <w:rPr>
          <w:rFonts w:eastAsia="Calibri"/>
        </w:rPr>
      </w:pPr>
      <w:r w:rsidRPr="00167496">
        <w:rPr>
          <w:rFonts w:eastAsia="Calibri"/>
        </w:rPr>
        <w:t>Do zadań komisji rekrutacyjnych należy w szczególności:</w:t>
      </w:r>
    </w:p>
    <w:p w14:paraId="4446DDFD" w14:textId="432830C8" w:rsidR="004B5C2C" w:rsidRDefault="00CE55B0" w:rsidP="001E1781">
      <w:pPr>
        <w:pStyle w:val="Akapitzlist"/>
        <w:numPr>
          <w:ilvl w:val="0"/>
          <w:numId w:val="49"/>
        </w:numPr>
        <w:spacing w:line="276" w:lineRule="auto"/>
        <w:ind w:left="680" w:hanging="340"/>
        <w:rPr>
          <w:rFonts w:eastAsia="Calibri"/>
        </w:rPr>
      </w:pPr>
      <w:r w:rsidRPr="00167496">
        <w:rPr>
          <w:rFonts w:eastAsia="Calibri"/>
        </w:rPr>
        <w:t>sprawdzanie kompletności dokumentów kandydatów;</w:t>
      </w:r>
    </w:p>
    <w:p w14:paraId="77E445B7" w14:textId="3BD147ED" w:rsidR="003169EF" w:rsidRPr="00EC1224" w:rsidRDefault="003169EF" w:rsidP="001E1781">
      <w:pPr>
        <w:pStyle w:val="Akapitzlist"/>
        <w:numPr>
          <w:ilvl w:val="0"/>
          <w:numId w:val="49"/>
        </w:numPr>
        <w:spacing w:line="276" w:lineRule="auto"/>
        <w:ind w:left="680" w:hanging="340"/>
        <w:rPr>
          <w:rFonts w:eastAsia="Calibri"/>
        </w:rPr>
      </w:pPr>
      <w:r w:rsidRPr="00EC1224">
        <w:rPr>
          <w:rFonts w:eastAsia="Calibri"/>
        </w:rPr>
        <w:t>weryfikacja jakości osiągnięć naukowych kandydatów;</w:t>
      </w:r>
    </w:p>
    <w:p w14:paraId="6DBF0627" w14:textId="77777777" w:rsidR="004B5C2C" w:rsidRPr="00167496" w:rsidRDefault="00CE55B0" w:rsidP="001E1781">
      <w:pPr>
        <w:pStyle w:val="Akapitzlist"/>
        <w:numPr>
          <w:ilvl w:val="0"/>
          <w:numId w:val="15"/>
        </w:numPr>
        <w:spacing w:line="276" w:lineRule="auto"/>
        <w:ind w:left="680" w:hanging="340"/>
        <w:rPr>
          <w:rFonts w:eastAsia="Calibri"/>
        </w:rPr>
      </w:pPr>
      <w:r w:rsidRPr="00167496">
        <w:rPr>
          <w:rFonts w:eastAsia="Calibri"/>
        </w:rPr>
        <w:t>zawiadomienie kandydatów o terminie i miejscu postępowania rekrutacyjnego;</w:t>
      </w:r>
    </w:p>
    <w:p w14:paraId="545BFECD" w14:textId="77777777" w:rsidR="004B5C2C" w:rsidRPr="00167496" w:rsidRDefault="00CE55B0" w:rsidP="001E1781">
      <w:pPr>
        <w:pStyle w:val="Akapitzlist"/>
        <w:numPr>
          <w:ilvl w:val="0"/>
          <w:numId w:val="15"/>
        </w:numPr>
        <w:spacing w:line="276" w:lineRule="auto"/>
        <w:ind w:left="680" w:hanging="340"/>
        <w:rPr>
          <w:rFonts w:eastAsia="Calibri"/>
        </w:rPr>
      </w:pPr>
      <w:r w:rsidRPr="00167496">
        <w:rPr>
          <w:rFonts w:eastAsia="Calibri"/>
        </w:rPr>
        <w:t>przeprowadzenie postępowania rekrutacyjnego;</w:t>
      </w:r>
    </w:p>
    <w:p w14:paraId="684AE965" w14:textId="77777777" w:rsidR="004B5C2C" w:rsidRPr="00167496" w:rsidRDefault="00CE55B0" w:rsidP="001E1781">
      <w:pPr>
        <w:pStyle w:val="Akapitzlist"/>
        <w:numPr>
          <w:ilvl w:val="0"/>
          <w:numId w:val="15"/>
        </w:numPr>
        <w:spacing w:line="276" w:lineRule="auto"/>
        <w:ind w:left="680" w:hanging="340"/>
        <w:rPr>
          <w:rFonts w:eastAsia="Calibri"/>
        </w:rPr>
      </w:pPr>
      <w:r w:rsidRPr="00167496">
        <w:rPr>
          <w:rFonts w:eastAsia="Calibri"/>
        </w:rPr>
        <w:t>ustalenie wyników postępowania rekrutacyjnego;</w:t>
      </w:r>
    </w:p>
    <w:p w14:paraId="1CE8A940" w14:textId="4C182509" w:rsidR="004B5C2C" w:rsidRPr="00167496" w:rsidRDefault="00CE55B0" w:rsidP="001E1781">
      <w:pPr>
        <w:pStyle w:val="Akapitzlist"/>
        <w:numPr>
          <w:ilvl w:val="0"/>
          <w:numId w:val="15"/>
        </w:numPr>
        <w:spacing w:line="276" w:lineRule="auto"/>
        <w:ind w:left="680" w:hanging="340"/>
        <w:jc w:val="both"/>
        <w:rPr>
          <w:rFonts w:eastAsia="Calibri"/>
          <w:spacing w:val="-4"/>
        </w:rPr>
      </w:pPr>
      <w:r w:rsidRPr="00167496">
        <w:rPr>
          <w:rFonts w:eastAsia="Calibri"/>
          <w:spacing w:val="-4"/>
        </w:rPr>
        <w:t>rozstrzygnięcie o zakwalifikowaniu do przyjęcia lub o odmowie przyjęcia do Szkoły;</w:t>
      </w:r>
    </w:p>
    <w:p w14:paraId="24B1C2C2" w14:textId="77777777" w:rsidR="004B5C2C" w:rsidRPr="00167496" w:rsidRDefault="00CE55B0" w:rsidP="001E1781">
      <w:pPr>
        <w:pStyle w:val="Akapitzlist"/>
        <w:numPr>
          <w:ilvl w:val="0"/>
          <w:numId w:val="15"/>
        </w:numPr>
        <w:spacing w:line="276" w:lineRule="auto"/>
        <w:ind w:left="680" w:hanging="340"/>
        <w:jc w:val="both"/>
        <w:rPr>
          <w:rFonts w:eastAsia="Calibri"/>
        </w:rPr>
      </w:pPr>
      <w:r w:rsidRPr="00167496">
        <w:rPr>
          <w:rFonts w:eastAsia="Calibri"/>
        </w:rPr>
        <w:t>sporządzanie w oparciu o wyniki postępowania rekrutacyjnego listy rankingowej;</w:t>
      </w:r>
    </w:p>
    <w:p w14:paraId="52896364" w14:textId="4DD43337" w:rsidR="004B5C2C" w:rsidRPr="00167496" w:rsidRDefault="00CE55B0" w:rsidP="001E1781">
      <w:pPr>
        <w:pStyle w:val="Akapitzlist"/>
        <w:numPr>
          <w:ilvl w:val="0"/>
          <w:numId w:val="15"/>
        </w:numPr>
        <w:spacing w:line="276" w:lineRule="auto"/>
        <w:ind w:left="680" w:hanging="340"/>
        <w:jc w:val="both"/>
        <w:rPr>
          <w:rFonts w:eastAsia="Calibri"/>
        </w:rPr>
      </w:pPr>
      <w:r w:rsidRPr="00167496">
        <w:rPr>
          <w:rFonts w:eastAsia="Calibri"/>
        </w:rPr>
        <w:t>sporządzenie dokumentacji z postępowania rekrutacyjnego.</w:t>
      </w:r>
    </w:p>
    <w:p w14:paraId="52D05E2D" w14:textId="13C85E62" w:rsidR="004B5C2C" w:rsidRPr="00167496" w:rsidRDefault="00CE55B0" w:rsidP="00E53BD3">
      <w:pPr>
        <w:pStyle w:val="Nagwek2"/>
        <w:keepNext w:val="0"/>
        <w:spacing w:before="12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EB44F4">
        <w:rPr>
          <w:rFonts w:ascii="Times New Roman" w:hAnsi="Times New Roman"/>
          <w:sz w:val="24"/>
          <w:szCs w:val="24"/>
        </w:rPr>
        <w:t xml:space="preserve">§ </w:t>
      </w:r>
      <w:r w:rsidR="00036084">
        <w:rPr>
          <w:rFonts w:ascii="Times New Roman" w:hAnsi="Times New Roman"/>
          <w:sz w:val="24"/>
          <w:szCs w:val="24"/>
        </w:rPr>
        <w:t>5</w:t>
      </w:r>
      <w:r w:rsidRPr="00EB44F4">
        <w:rPr>
          <w:rFonts w:ascii="Times New Roman" w:hAnsi="Times New Roman"/>
          <w:sz w:val="24"/>
          <w:szCs w:val="24"/>
        </w:rPr>
        <w:t>.</w:t>
      </w:r>
      <w:r w:rsidR="009B311C">
        <w:rPr>
          <w:rFonts w:ascii="Times New Roman" w:hAnsi="Times New Roman"/>
          <w:sz w:val="24"/>
          <w:szCs w:val="24"/>
        </w:rPr>
        <w:br/>
      </w:r>
      <w:r w:rsidRPr="00167496">
        <w:rPr>
          <w:rFonts w:ascii="Times New Roman" w:hAnsi="Times New Roman"/>
          <w:sz w:val="24"/>
          <w:szCs w:val="24"/>
        </w:rPr>
        <w:t>Dokumenty wymagane od kandydata do Szkoły Doktorskiej</w:t>
      </w:r>
    </w:p>
    <w:p w14:paraId="1EB9CC93" w14:textId="77777777" w:rsidR="004B5C2C" w:rsidRPr="00167496" w:rsidRDefault="00CE55B0">
      <w:pPr>
        <w:pStyle w:val="StandardowyB"/>
        <w:numPr>
          <w:ilvl w:val="0"/>
          <w:numId w:val="50"/>
        </w:numPr>
        <w:spacing w:line="276" w:lineRule="auto"/>
        <w:ind w:left="340" w:hanging="340"/>
        <w:rPr>
          <w:b w:val="0"/>
        </w:rPr>
      </w:pPr>
      <w:r w:rsidRPr="00167496">
        <w:rPr>
          <w:b w:val="0"/>
        </w:rPr>
        <w:t>Kandydat zobowiązany jest dostarczyć następujące dokumenty do komisji rekrutacyjnej:</w:t>
      </w:r>
    </w:p>
    <w:p w14:paraId="58E9F047" w14:textId="71FD2E1E" w:rsidR="004B5C2C" w:rsidRPr="00167496" w:rsidRDefault="00CE55B0">
      <w:pPr>
        <w:pStyle w:val="StandardowyB"/>
        <w:numPr>
          <w:ilvl w:val="0"/>
          <w:numId w:val="51"/>
        </w:numPr>
        <w:spacing w:line="276" w:lineRule="auto"/>
        <w:ind w:left="680" w:hanging="340"/>
        <w:rPr>
          <w:b w:val="0"/>
          <w:szCs w:val="24"/>
        </w:rPr>
      </w:pPr>
      <w:r w:rsidRPr="00167496">
        <w:rPr>
          <w:b w:val="0"/>
          <w:szCs w:val="24"/>
        </w:rPr>
        <w:t xml:space="preserve">kwestionariusz przyjęcia do Szkoły Doktorskiej (wydruk z </w:t>
      </w:r>
      <w:r w:rsidR="000A057A" w:rsidRPr="00167496">
        <w:rPr>
          <w:b w:val="0"/>
          <w:szCs w:val="24"/>
        </w:rPr>
        <w:t>I</w:t>
      </w:r>
      <w:r w:rsidR="000A057A">
        <w:rPr>
          <w:b w:val="0"/>
          <w:szCs w:val="24"/>
        </w:rPr>
        <w:t>RK</w:t>
      </w:r>
      <w:r w:rsidRPr="00167496">
        <w:rPr>
          <w:b w:val="0"/>
          <w:szCs w:val="24"/>
        </w:rPr>
        <w:t>);</w:t>
      </w:r>
    </w:p>
    <w:p w14:paraId="21B3BB92" w14:textId="18DF38ED" w:rsidR="004B5C2C" w:rsidRPr="00167496" w:rsidRDefault="00CE55B0">
      <w:pPr>
        <w:pStyle w:val="StandardowyB"/>
        <w:numPr>
          <w:ilvl w:val="0"/>
          <w:numId w:val="17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 xml:space="preserve">zaświadczenie złożenia kompletu dokumentów (wydruk z </w:t>
      </w:r>
      <w:r w:rsidR="000A057A" w:rsidRPr="00167496">
        <w:rPr>
          <w:b w:val="0"/>
        </w:rPr>
        <w:t>I</w:t>
      </w:r>
      <w:r w:rsidR="000A057A">
        <w:rPr>
          <w:b w:val="0"/>
        </w:rPr>
        <w:t>RK</w:t>
      </w:r>
      <w:r w:rsidRPr="00167496">
        <w:rPr>
          <w:b w:val="0"/>
        </w:rPr>
        <w:t>);</w:t>
      </w:r>
    </w:p>
    <w:p w14:paraId="072F9979" w14:textId="77777777" w:rsidR="004B5C2C" w:rsidRPr="00167496" w:rsidRDefault="00CE55B0">
      <w:pPr>
        <w:pStyle w:val="StandardowyB"/>
        <w:numPr>
          <w:ilvl w:val="0"/>
          <w:numId w:val="17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>potwierdzenie wniesienia opłaty rekrutacyjnej;</w:t>
      </w:r>
    </w:p>
    <w:p w14:paraId="79E6793C" w14:textId="6AABBEFB" w:rsidR="00D624C0" w:rsidRPr="00EC1224" w:rsidRDefault="00CE55B0">
      <w:pPr>
        <w:pStyle w:val="StandardowyB"/>
        <w:numPr>
          <w:ilvl w:val="0"/>
          <w:numId w:val="17"/>
        </w:numPr>
        <w:spacing w:line="276" w:lineRule="auto"/>
        <w:ind w:left="680" w:hanging="340"/>
        <w:rPr>
          <w:strike/>
        </w:rPr>
      </w:pPr>
      <w:r w:rsidRPr="00EC1224">
        <w:rPr>
          <w:b w:val="0"/>
          <w:szCs w:val="24"/>
        </w:rPr>
        <w:t>odpis dyplomu ukończenia jednolitych studiów magisterskich lub studiów II stopnia</w:t>
      </w:r>
      <w:r w:rsidR="00D624C0" w:rsidRPr="00EC1224">
        <w:rPr>
          <w:b w:val="0"/>
          <w:szCs w:val="24"/>
        </w:rPr>
        <w:t xml:space="preserve"> </w:t>
      </w:r>
      <w:r w:rsidR="003169EF" w:rsidRPr="00EC1224">
        <w:rPr>
          <w:b w:val="0"/>
          <w:szCs w:val="24"/>
        </w:rPr>
        <w:t>lub</w:t>
      </w:r>
      <w:r w:rsidR="003169EF" w:rsidRPr="00EC1224">
        <w:rPr>
          <w:b w:val="0"/>
        </w:rPr>
        <w:t xml:space="preserve"> w</w:t>
      </w:r>
      <w:r w:rsidR="00581167" w:rsidRPr="00EC1224">
        <w:rPr>
          <w:b w:val="0"/>
        </w:rPr>
        <w:t> </w:t>
      </w:r>
      <w:r w:rsidR="003169EF" w:rsidRPr="00EC1224">
        <w:rPr>
          <w:b w:val="0"/>
        </w:rPr>
        <w:t xml:space="preserve">przypadku </w:t>
      </w:r>
      <w:r w:rsidR="009B311C" w:rsidRPr="00EC1224">
        <w:rPr>
          <w:b w:val="0"/>
        </w:rPr>
        <w:t>o</w:t>
      </w:r>
      <w:r w:rsidR="007C13EF" w:rsidRPr="00EC1224">
        <w:rPr>
          <w:b w:val="0"/>
        </w:rPr>
        <w:t xml:space="preserve">kreślonym </w:t>
      </w:r>
      <w:r w:rsidR="003169EF" w:rsidRPr="00EC1224">
        <w:rPr>
          <w:b w:val="0"/>
        </w:rPr>
        <w:t>w § 2 ust. 2</w:t>
      </w:r>
      <w:r w:rsidR="00340867" w:rsidRPr="00EC1224">
        <w:rPr>
          <w:b w:val="0"/>
        </w:rPr>
        <w:t xml:space="preserve"> </w:t>
      </w:r>
      <w:r w:rsidR="00D624C0" w:rsidRPr="00EC1224">
        <w:rPr>
          <w:b w:val="0"/>
        </w:rPr>
        <w:t>dyplom ukończenia studiów</w:t>
      </w:r>
      <w:r w:rsidRPr="00EC1224">
        <w:rPr>
          <w:b w:val="0"/>
        </w:rPr>
        <w:t xml:space="preserve"> I stopnia</w:t>
      </w:r>
      <w:r w:rsidR="00D624C0" w:rsidRPr="00EC1224">
        <w:rPr>
          <w:b w:val="0"/>
        </w:rPr>
        <w:t xml:space="preserve"> </w:t>
      </w:r>
      <w:r w:rsidR="00340867" w:rsidRPr="00EC1224">
        <w:rPr>
          <w:b w:val="0"/>
        </w:rPr>
        <w:t xml:space="preserve">albo </w:t>
      </w:r>
      <w:r w:rsidR="00D624C0" w:rsidRPr="00EC1224">
        <w:rPr>
          <w:b w:val="0"/>
        </w:rPr>
        <w:t xml:space="preserve">zaświadczenie o średniej ocen z przebiegu toku </w:t>
      </w:r>
      <w:r w:rsidR="00C357D0" w:rsidRPr="00EC1224">
        <w:rPr>
          <w:b w:val="0"/>
        </w:rPr>
        <w:t xml:space="preserve">jednolitych </w:t>
      </w:r>
      <w:r w:rsidR="00D624C0" w:rsidRPr="00EC1224">
        <w:rPr>
          <w:b w:val="0"/>
        </w:rPr>
        <w:t>studiów</w:t>
      </w:r>
      <w:r w:rsidR="00C357D0" w:rsidRPr="00EC1224">
        <w:rPr>
          <w:b w:val="0"/>
        </w:rPr>
        <w:t xml:space="preserve"> magisterskich</w:t>
      </w:r>
      <w:r w:rsidR="003169EF" w:rsidRPr="00EC1224">
        <w:rPr>
          <w:b w:val="0"/>
        </w:rPr>
        <w:t>;</w:t>
      </w:r>
      <w:r w:rsidRPr="00EC1224">
        <w:rPr>
          <w:b w:val="0"/>
        </w:rPr>
        <w:t xml:space="preserve"> </w:t>
      </w:r>
    </w:p>
    <w:p w14:paraId="784E757A" w14:textId="4BC8B735" w:rsidR="004B5C2C" w:rsidRPr="00EC1224" w:rsidRDefault="00CE55B0">
      <w:pPr>
        <w:pStyle w:val="StandardowyB"/>
        <w:numPr>
          <w:ilvl w:val="0"/>
          <w:numId w:val="17"/>
        </w:numPr>
        <w:spacing w:line="276" w:lineRule="auto"/>
        <w:ind w:left="680" w:hanging="340"/>
        <w:rPr>
          <w:b w:val="0"/>
        </w:rPr>
      </w:pPr>
      <w:r w:rsidRPr="00EC1224">
        <w:rPr>
          <w:b w:val="0"/>
        </w:rPr>
        <w:t xml:space="preserve">suplement do dyplomu ukończenia jednolitych studiów magisterskich lub studiów II stopnia lub jego kopię (oryginał dokumentu do wglądu komisji rekrutacyjnej) </w:t>
      </w:r>
      <w:r w:rsidR="00C357D0" w:rsidRPr="00EC1224">
        <w:rPr>
          <w:b w:val="0"/>
        </w:rPr>
        <w:t xml:space="preserve">lub </w:t>
      </w:r>
      <w:r w:rsidRPr="00EC1224">
        <w:rPr>
          <w:b w:val="0"/>
        </w:rPr>
        <w:t>wyciąg z</w:t>
      </w:r>
      <w:r w:rsidR="009B311C" w:rsidRPr="00EC1224">
        <w:rPr>
          <w:b w:val="0"/>
        </w:rPr>
        <w:t> </w:t>
      </w:r>
      <w:r w:rsidRPr="00EC1224">
        <w:rPr>
          <w:b w:val="0"/>
        </w:rPr>
        <w:t>indeksu (indeksów) potwierdzony przez macierzystą szkołę wyższą;</w:t>
      </w:r>
    </w:p>
    <w:p w14:paraId="38767951" w14:textId="77777777" w:rsidR="00340867" w:rsidRPr="00EC1224" w:rsidRDefault="00CE55B0">
      <w:pPr>
        <w:pStyle w:val="StandardowyB"/>
        <w:numPr>
          <w:ilvl w:val="0"/>
          <w:numId w:val="17"/>
        </w:numPr>
        <w:spacing w:line="276" w:lineRule="auto"/>
        <w:ind w:left="680" w:hanging="340"/>
        <w:rPr>
          <w:b w:val="0"/>
        </w:rPr>
      </w:pPr>
      <w:r w:rsidRPr="00EC1224">
        <w:rPr>
          <w:b w:val="0"/>
        </w:rPr>
        <w:t>zaświadczenie o średniej ocen z przebiegu toku studiów drugiego stopnia lub jednolitych magisterskich wydane przez uczelnię, w przypadku braku suplementu do dyplomu lub braku średniej w suplemencie do dyplomu;</w:t>
      </w:r>
    </w:p>
    <w:p w14:paraId="615DBCA5" w14:textId="511C1AA3" w:rsidR="00F9630E" w:rsidRPr="00EC1224" w:rsidRDefault="000129D9" w:rsidP="001E1781">
      <w:pPr>
        <w:pStyle w:val="StandardowyB"/>
        <w:numPr>
          <w:ilvl w:val="0"/>
          <w:numId w:val="17"/>
        </w:numPr>
        <w:spacing w:line="276" w:lineRule="auto"/>
        <w:ind w:left="680" w:hanging="340"/>
        <w:rPr>
          <w:b w:val="0"/>
        </w:rPr>
      </w:pPr>
      <w:r w:rsidRPr="00EC1224">
        <w:rPr>
          <w:b w:val="0"/>
        </w:rPr>
        <w:t>zaświadczenie</w:t>
      </w:r>
      <w:r w:rsidR="00CE55B0" w:rsidRPr="00EC1224">
        <w:rPr>
          <w:b w:val="0"/>
        </w:rPr>
        <w:t xml:space="preserve"> o planowanym terminie </w:t>
      </w:r>
      <w:r w:rsidR="00C357D0" w:rsidRPr="00EC1224">
        <w:rPr>
          <w:b w:val="0"/>
        </w:rPr>
        <w:t xml:space="preserve">obrony pracy </w:t>
      </w:r>
      <w:r w:rsidR="00CE55B0" w:rsidRPr="00EC1224">
        <w:rPr>
          <w:b w:val="0"/>
        </w:rPr>
        <w:t>magisterskie</w:t>
      </w:r>
      <w:r w:rsidR="00C357D0" w:rsidRPr="00EC1224">
        <w:rPr>
          <w:b w:val="0"/>
        </w:rPr>
        <w:t>j</w:t>
      </w:r>
      <w:r w:rsidR="006B1CAF" w:rsidRPr="00EC1224">
        <w:rPr>
          <w:b w:val="0"/>
        </w:rPr>
        <w:t xml:space="preserve"> </w:t>
      </w:r>
      <w:r w:rsidR="00CE55B0" w:rsidRPr="00EC1224">
        <w:rPr>
          <w:b w:val="0"/>
        </w:rPr>
        <w:t>potwierdzon</w:t>
      </w:r>
      <w:r w:rsidR="00C357D0" w:rsidRPr="00EC1224">
        <w:rPr>
          <w:b w:val="0"/>
        </w:rPr>
        <w:t>e</w:t>
      </w:r>
      <w:r w:rsidR="00CE55B0" w:rsidRPr="00EC1224">
        <w:rPr>
          <w:b w:val="0"/>
        </w:rPr>
        <w:t xml:space="preserve"> przez jednostkę, w której </w:t>
      </w:r>
      <w:r w:rsidR="00C357D0" w:rsidRPr="00EC1224">
        <w:rPr>
          <w:b w:val="0"/>
        </w:rPr>
        <w:t>jest</w:t>
      </w:r>
      <w:r w:rsidR="00D64514" w:rsidRPr="00EC1224">
        <w:rPr>
          <w:b w:val="0"/>
        </w:rPr>
        <w:t xml:space="preserve"> </w:t>
      </w:r>
      <w:r w:rsidR="00C357D0" w:rsidRPr="00EC1224">
        <w:rPr>
          <w:b w:val="0"/>
        </w:rPr>
        <w:t xml:space="preserve">ona </w:t>
      </w:r>
      <w:r w:rsidR="00CE55B0" w:rsidRPr="00EC1224">
        <w:rPr>
          <w:b w:val="0"/>
        </w:rPr>
        <w:t>realizowana (jeśli dotyczy);</w:t>
      </w:r>
    </w:p>
    <w:p w14:paraId="2DB319BE" w14:textId="2CB93EEA" w:rsidR="004B5C2C" w:rsidRPr="00EC1224" w:rsidRDefault="00C357D0" w:rsidP="001E1781">
      <w:pPr>
        <w:pStyle w:val="StandardowyB"/>
        <w:numPr>
          <w:ilvl w:val="0"/>
          <w:numId w:val="17"/>
        </w:numPr>
        <w:spacing w:line="276" w:lineRule="auto"/>
        <w:ind w:left="680" w:hanging="340"/>
        <w:rPr>
          <w:b w:val="0"/>
          <w:szCs w:val="24"/>
        </w:rPr>
      </w:pPr>
      <w:r w:rsidRPr="001E1781">
        <w:rPr>
          <w:b w:val="0"/>
        </w:rPr>
        <w:t>zgłoszenie</w:t>
      </w:r>
      <w:r w:rsidRPr="00EC1224">
        <w:rPr>
          <w:b w:val="0"/>
          <w:bCs/>
        </w:rPr>
        <w:t xml:space="preserve"> posiadania najwyższych osiągnięć naukowych </w:t>
      </w:r>
      <w:r w:rsidRPr="00EC1224">
        <w:rPr>
          <w:b w:val="0"/>
        </w:rPr>
        <w:t xml:space="preserve">w przypadku </w:t>
      </w:r>
      <w:r w:rsidR="009B311C" w:rsidRPr="00EC1224">
        <w:rPr>
          <w:b w:val="0"/>
        </w:rPr>
        <w:t xml:space="preserve">określonym </w:t>
      </w:r>
      <w:r w:rsidRPr="00EC1224">
        <w:rPr>
          <w:b w:val="0"/>
        </w:rPr>
        <w:t>w</w:t>
      </w:r>
      <w:r w:rsidR="00581167" w:rsidRPr="00EC1224">
        <w:rPr>
          <w:b w:val="0"/>
        </w:rPr>
        <w:t> </w:t>
      </w:r>
      <w:r w:rsidRPr="00EC1224">
        <w:rPr>
          <w:b w:val="0"/>
        </w:rPr>
        <w:t>§</w:t>
      </w:r>
      <w:r w:rsidR="00581167" w:rsidRPr="00EC1224">
        <w:rPr>
          <w:b w:val="0"/>
        </w:rPr>
        <w:t> </w:t>
      </w:r>
      <w:r w:rsidRPr="00EC1224">
        <w:rPr>
          <w:b w:val="0"/>
        </w:rPr>
        <w:t>2 ust. 2</w:t>
      </w:r>
      <w:r w:rsidR="00CE55B0" w:rsidRPr="00EC1224">
        <w:rPr>
          <w:b w:val="0"/>
        </w:rPr>
        <w:t xml:space="preserve"> (jeśli dotyczy);</w:t>
      </w:r>
    </w:p>
    <w:p w14:paraId="5AEF57CC" w14:textId="3D97ED76" w:rsidR="004B5C2C" w:rsidRPr="00EC1224" w:rsidRDefault="00CE55B0" w:rsidP="00F61743">
      <w:pPr>
        <w:pStyle w:val="Akapitzlist"/>
        <w:keepLines/>
        <w:numPr>
          <w:ilvl w:val="0"/>
          <w:numId w:val="17"/>
        </w:numPr>
        <w:spacing w:line="276" w:lineRule="auto"/>
        <w:ind w:left="680" w:hanging="340"/>
        <w:jc w:val="both"/>
      </w:pPr>
      <w:r w:rsidRPr="00EC1224">
        <w:lastRenderedPageBreak/>
        <w:t xml:space="preserve">portfolio kandydata potwierdzające </w:t>
      </w:r>
      <w:r w:rsidRPr="00EC1224">
        <w:rPr>
          <w:bCs/>
        </w:rPr>
        <w:t>działalność naukowo-badawczą</w:t>
      </w:r>
      <w:r w:rsidR="009D4EC2" w:rsidRPr="00EC1224">
        <w:rPr>
          <w:bCs/>
        </w:rPr>
        <w:t xml:space="preserve"> i artystyczną</w:t>
      </w:r>
      <w:r w:rsidRPr="00EC1224">
        <w:rPr>
          <w:bCs/>
        </w:rPr>
        <w:t xml:space="preserve"> </w:t>
      </w:r>
      <w:r w:rsidRPr="00EC1224">
        <w:rPr>
          <w:bCs/>
          <w:spacing w:val="-4"/>
        </w:rPr>
        <w:t xml:space="preserve">związaną z </w:t>
      </w:r>
      <w:r w:rsidR="00581167" w:rsidRPr="00EC1224">
        <w:rPr>
          <w:bCs/>
          <w:spacing w:val="-4"/>
        </w:rPr>
        <w:t> </w:t>
      </w:r>
      <w:r w:rsidRPr="00EC1224">
        <w:rPr>
          <w:bCs/>
          <w:spacing w:val="-4"/>
        </w:rPr>
        <w:t xml:space="preserve">dyscypliną </w:t>
      </w:r>
      <w:r w:rsidRPr="00EC1224">
        <w:rPr>
          <w:bCs/>
        </w:rPr>
        <w:t>lub dziedziną preferowaną przez kandydata</w:t>
      </w:r>
      <w:r w:rsidR="00B06FD4" w:rsidRPr="00EC1224">
        <w:rPr>
          <w:bCs/>
        </w:rPr>
        <w:t>,</w:t>
      </w:r>
      <w:r w:rsidR="009D4EC2" w:rsidRPr="00EC1224">
        <w:rPr>
          <w:bCs/>
        </w:rPr>
        <w:t xml:space="preserve"> w tym</w:t>
      </w:r>
      <w:r w:rsidR="005C51FF" w:rsidRPr="00EC1224">
        <w:rPr>
          <w:bCs/>
        </w:rPr>
        <w:t xml:space="preserve"> </w:t>
      </w:r>
      <w:r w:rsidRPr="00EC1224">
        <w:rPr>
          <w:bCs/>
        </w:rPr>
        <w:t>wykaz publikacji</w:t>
      </w:r>
      <w:r w:rsidR="009D4EC2" w:rsidRPr="00EC1224">
        <w:rPr>
          <w:bCs/>
        </w:rPr>
        <w:t xml:space="preserve">, </w:t>
      </w:r>
      <w:r w:rsidRPr="00EC1224">
        <w:rPr>
          <w:bCs/>
        </w:rPr>
        <w:t xml:space="preserve">wystąpień </w:t>
      </w:r>
      <w:r w:rsidRPr="00EC1224">
        <w:rPr>
          <w:bCs/>
          <w:spacing w:val="-6"/>
        </w:rPr>
        <w:t>konferencyjnych</w:t>
      </w:r>
      <w:r w:rsidR="009D4EC2" w:rsidRPr="00EC1224">
        <w:t xml:space="preserve"> i działalności popularyzującej naukę</w:t>
      </w:r>
      <w:r w:rsidR="005C51FF" w:rsidRPr="00EC1224">
        <w:t xml:space="preserve">, </w:t>
      </w:r>
      <w:r w:rsidRPr="00EC1224">
        <w:rPr>
          <w:bCs/>
          <w:spacing w:val="-6"/>
        </w:rPr>
        <w:t>zgłoszenia patentowe</w:t>
      </w:r>
      <w:r w:rsidR="005C51FF" w:rsidRPr="00EC1224">
        <w:rPr>
          <w:bCs/>
          <w:spacing w:val="-6"/>
        </w:rPr>
        <w:t>,</w:t>
      </w:r>
      <w:r w:rsidRPr="00EC1224">
        <w:rPr>
          <w:bCs/>
          <w:spacing w:val="-6"/>
        </w:rPr>
        <w:t xml:space="preserve"> uzyskane patenty</w:t>
      </w:r>
      <w:r w:rsidR="005C51FF" w:rsidRPr="00EC1224">
        <w:rPr>
          <w:bCs/>
          <w:spacing w:val="-6"/>
        </w:rPr>
        <w:t>,</w:t>
      </w:r>
      <w:r w:rsidR="009D4EC2" w:rsidRPr="00EC1224">
        <w:rPr>
          <w:bCs/>
          <w:spacing w:val="-6"/>
        </w:rPr>
        <w:t xml:space="preserve"> </w:t>
      </w:r>
      <w:r w:rsidRPr="00EC1224">
        <w:rPr>
          <w:bCs/>
          <w:spacing w:val="-6"/>
        </w:rPr>
        <w:t>staże naukowe zagraniczne i krajowe</w:t>
      </w:r>
      <w:r w:rsidR="005C51FF" w:rsidRPr="00EC1224">
        <w:rPr>
          <w:bCs/>
          <w:spacing w:val="-6"/>
        </w:rPr>
        <w:t xml:space="preserve">, </w:t>
      </w:r>
      <w:r w:rsidRPr="00EC1224">
        <w:rPr>
          <w:bCs/>
          <w:spacing w:val="-4"/>
        </w:rPr>
        <w:t>staże przemysłowe</w:t>
      </w:r>
      <w:r w:rsidR="005C51FF" w:rsidRPr="00EC1224">
        <w:rPr>
          <w:bCs/>
          <w:spacing w:val="-4"/>
        </w:rPr>
        <w:t xml:space="preserve">, </w:t>
      </w:r>
      <w:r w:rsidRPr="00EC1224">
        <w:rPr>
          <w:bCs/>
          <w:spacing w:val="-4"/>
        </w:rPr>
        <w:t>udział w wymianie międzynarodowej</w:t>
      </w:r>
      <w:r w:rsidR="005C51FF" w:rsidRPr="00EC1224">
        <w:rPr>
          <w:bCs/>
          <w:spacing w:val="-4"/>
        </w:rPr>
        <w:t>,</w:t>
      </w:r>
      <w:r w:rsidR="009D4EC2" w:rsidRPr="00EC1224">
        <w:t xml:space="preserve"> </w:t>
      </w:r>
      <w:r w:rsidR="009D4EC2" w:rsidRPr="00E53BD3">
        <w:t>kierownictwo/</w:t>
      </w:r>
      <w:r w:rsidRPr="00E53BD3">
        <w:rPr>
          <w:bCs/>
        </w:rPr>
        <w:t>udział w projektach</w:t>
      </w:r>
      <w:r w:rsidR="005C51FF" w:rsidRPr="00E53BD3">
        <w:rPr>
          <w:bCs/>
        </w:rPr>
        <w:t xml:space="preserve"> </w:t>
      </w:r>
      <w:r w:rsidRPr="00E53BD3">
        <w:rPr>
          <w:bCs/>
        </w:rPr>
        <w:t>badawczych</w:t>
      </w:r>
      <w:r w:rsidR="009D4EC2" w:rsidRPr="00E53BD3">
        <w:t>/architektonicznych/informatycznych/</w:t>
      </w:r>
      <w:r w:rsidR="00E53BD3" w:rsidRPr="00E53BD3">
        <w:t xml:space="preserve"> </w:t>
      </w:r>
      <w:r w:rsidR="009D4EC2" w:rsidRPr="00F61743">
        <w:t>budowlanych/artystycznych</w:t>
      </w:r>
      <w:r w:rsidRPr="00F61743">
        <w:rPr>
          <w:bCs/>
        </w:rPr>
        <w:t xml:space="preserve">, </w:t>
      </w:r>
      <w:r w:rsidR="009D4EC2" w:rsidRPr="00F61743">
        <w:t>informacja o</w:t>
      </w:r>
      <w:r w:rsidR="00E53BD3" w:rsidRPr="00F61743">
        <w:t> </w:t>
      </w:r>
      <w:r w:rsidR="00986B3B" w:rsidRPr="00F61743">
        <w:t>wystaw</w:t>
      </w:r>
      <w:r w:rsidR="009D4EC2" w:rsidRPr="00F61743">
        <w:t>ach</w:t>
      </w:r>
      <w:r w:rsidR="00986B3B" w:rsidRPr="00F61743">
        <w:t>, plener</w:t>
      </w:r>
      <w:r w:rsidR="009D4EC2" w:rsidRPr="00F61743">
        <w:t>ach</w:t>
      </w:r>
      <w:r w:rsidR="005C51FF" w:rsidRPr="00F61743">
        <w:t xml:space="preserve">, </w:t>
      </w:r>
      <w:r w:rsidR="009D4EC2" w:rsidRPr="00F61743">
        <w:t xml:space="preserve">uzyskane </w:t>
      </w:r>
      <w:r w:rsidRPr="00F61743">
        <w:rPr>
          <w:bCs/>
        </w:rPr>
        <w:t>nagrody</w:t>
      </w:r>
      <w:r w:rsidR="009D4EC2" w:rsidRPr="00F61743">
        <w:t xml:space="preserve"> </w:t>
      </w:r>
      <w:r w:rsidR="009D4EC2" w:rsidRPr="00F61743">
        <w:rPr>
          <w:spacing w:val="-4"/>
        </w:rPr>
        <w:t>i</w:t>
      </w:r>
      <w:r w:rsidR="00F61743" w:rsidRPr="00F61743">
        <w:rPr>
          <w:spacing w:val="-4"/>
        </w:rPr>
        <w:t> </w:t>
      </w:r>
      <w:r w:rsidRPr="00F61743">
        <w:rPr>
          <w:bCs/>
          <w:spacing w:val="-4"/>
        </w:rPr>
        <w:t>wyróżnienia</w:t>
      </w:r>
      <w:r w:rsidR="005C51FF" w:rsidRPr="00F61743">
        <w:rPr>
          <w:bCs/>
          <w:spacing w:val="-4"/>
        </w:rPr>
        <w:t>,</w:t>
      </w:r>
      <w:r w:rsidRPr="00F61743">
        <w:rPr>
          <w:bCs/>
          <w:spacing w:val="-4"/>
        </w:rPr>
        <w:t xml:space="preserve"> odbyte szkolenia</w:t>
      </w:r>
      <w:r w:rsidR="005C51FF" w:rsidRPr="00F61743">
        <w:rPr>
          <w:bCs/>
          <w:spacing w:val="-4"/>
        </w:rPr>
        <w:t>,</w:t>
      </w:r>
      <w:r w:rsidR="003D0A8F" w:rsidRPr="00F61743">
        <w:rPr>
          <w:bCs/>
          <w:spacing w:val="-4"/>
        </w:rPr>
        <w:t xml:space="preserve"> </w:t>
      </w:r>
      <w:r w:rsidRPr="00F61743">
        <w:rPr>
          <w:spacing w:val="-4"/>
        </w:rPr>
        <w:t>aktywność w</w:t>
      </w:r>
      <w:r w:rsidR="00E53BD3" w:rsidRPr="00F61743">
        <w:rPr>
          <w:spacing w:val="-4"/>
        </w:rPr>
        <w:t> </w:t>
      </w:r>
      <w:r w:rsidRPr="00F61743">
        <w:rPr>
          <w:spacing w:val="-4"/>
        </w:rPr>
        <w:t>kołach naukowych, towarzystwach naukowych</w:t>
      </w:r>
      <w:r w:rsidR="005C51FF" w:rsidRPr="00F61743">
        <w:rPr>
          <w:spacing w:val="-4"/>
        </w:rPr>
        <w:t>,</w:t>
      </w:r>
      <w:r w:rsidR="003D0A8F" w:rsidRPr="00F61743">
        <w:rPr>
          <w:spacing w:val="-4"/>
        </w:rPr>
        <w:t xml:space="preserve"> </w:t>
      </w:r>
      <w:r w:rsidR="00C357D0" w:rsidRPr="00EC1224">
        <w:t xml:space="preserve">przebieg kariery </w:t>
      </w:r>
      <w:r w:rsidRPr="00EC1224">
        <w:rPr>
          <w:spacing w:val="-4"/>
        </w:rPr>
        <w:t>zawodowej</w:t>
      </w:r>
      <w:r w:rsidRPr="00EC1224">
        <w:rPr>
          <w:bCs/>
          <w:spacing w:val="-4"/>
        </w:rPr>
        <w:t>;</w:t>
      </w:r>
    </w:p>
    <w:p w14:paraId="3DB17177" w14:textId="5B36F43A" w:rsidR="008D1FC0" w:rsidRPr="00EC1224" w:rsidRDefault="00CE55B0" w:rsidP="001E1781">
      <w:pPr>
        <w:pStyle w:val="StandardowyB"/>
        <w:numPr>
          <w:ilvl w:val="0"/>
          <w:numId w:val="17"/>
        </w:numPr>
        <w:spacing w:line="276" w:lineRule="auto"/>
        <w:ind w:left="681" w:hanging="454"/>
        <w:rPr>
          <w:b w:val="0"/>
        </w:rPr>
      </w:pPr>
      <w:r w:rsidRPr="00EC1224">
        <w:rPr>
          <w:b w:val="0"/>
          <w:bCs/>
        </w:rPr>
        <w:t>dokumenty potwierdzające wskazaną w portfolio działalność naukowo-badawczą</w:t>
      </w:r>
      <w:r w:rsidR="00334A26" w:rsidRPr="00EC1224">
        <w:rPr>
          <w:b w:val="0"/>
          <w:bCs/>
        </w:rPr>
        <w:t xml:space="preserve"> </w:t>
      </w:r>
      <w:r w:rsidR="00471598" w:rsidRPr="00EC1224">
        <w:rPr>
          <w:b w:val="0"/>
          <w:bCs/>
        </w:rPr>
        <w:t>i</w:t>
      </w:r>
      <w:r w:rsidR="005316DD" w:rsidRPr="00EC1224">
        <w:rPr>
          <w:b w:val="0"/>
          <w:bCs/>
        </w:rPr>
        <w:t> </w:t>
      </w:r>
      <w:r w:rsidR="00471598" w:rsidRPr="00EC1224">
        <w:rPr>
          <w:b w:val="0"/>
          <w:bCs/>
        </w:rPr>
        <w:t xml:space="preserve">artystyczną </w:t>
      </w:r>
      <w:r w:rsidR="00A94565" w:rsidRPr="00EC1224">
        <w:rPr>
          <w:b w:val="0"/>
          <w:bCs/>
        </w:rPr>
        <w:t xml:space="preserve">wymienione </w:t>
      </w:r>
      <w:r w:rsidR="00334A26" w:rsidRPr="00EC1224">
        <w:rPr>
          <w:b w:val="0"/>
          <w:bCs/>
        </w:rPr>
        <w:t>w tabeli 1</w:t>
      </w:r>
      <w:r w:rsidR="00471598" w:rsidRPr="00EC1224">
        <w:rPr>
          <w:b w:val="0"/>
          <w:bCs/>
        </w:rPr>
        <w:t xml:space="preserve"> (oryginały do wglądu)</w:t>
      </w:r>
      <w:r w:rsidR="005C51FF" w:rsidRPr="00EC1224">
        <w:rPr>
          <w:b w:val="0"/>
          <w:bCs/>
        </w:rPr>
        <w:t>;</w:t>
      </w:r>
    </w:p>
    <w:p w14:paraId="4ED018EC" w14:textId="4EBBE534" w:rsidR="000A057A" w:rsidRPr="00F61743" w:rsidRDefault="00B9139C" w:rsidP="001E1781">
      <w:pPr>
        <w:pStyle w:val="StandardowyB"/>
        <w:numPr>
          <w:ilvl w:val="0"/>
          <w:numId w:val="17"/>
        </w:numPr>
        <w:spacing w:line="276" w:lineRule="auto"/>
        <w:ind w:left="681" w:hanging="454"/>
        <w:rPr>
          <w:b w:val="0"/>
        </w:rPr>
      </w:pPr>
      <w:r w:rsidRPr="00F61743">
        <w:rPr>
          <w:b w:val="0"/>
          <w:bCs/>
        </w:rPr>
        <w:t>kopię certyfikatu</w:t>
      </w:r>
      <w:r w:rsidR="00763536" w:rsidRPr="00F61743">
        <w:rPr>
          <w:b w:val="0"/>
          <w:bCs/>
        </w:rPr>
        <w:t xml:space="preserve"> (oryginały do wglądu)</w:t>
      </w:r>
      <w:r w:rsidRPr="00F61743">
        <w:rPr>
          <w:b w:val="0"/>
          <w:bCs/>
        </w:rPr>
        <w:t xml:space="preserve"> potwierdzającego znajomość nowożytnego języka obcego na poziomie biegłości językowej co najmniej B2, lub dokument potwierdzający </w:t>
      </w:r>
      <w:r w:rsidR="00A57C7F" w:rsidRPr="00F61743">
        <w:rPr>
          <w:b w:val="0"/>
          <w:bCs/>
        </w:rPr>
        <w:t>znajomość języka angielskiego</w:t>
      </w:r>
      <w:r w:rsidRPr="00F61743">
        <w:rPr>
          <w:b w:val="0"/>
          <w:bCs/>
        </w:rPr>
        <w:t xml:space="preserve"> na poziomie biegłości językowej B2</w:t>
      </w:r>
      <w:r w:rsidR="00A65380" w:rsidRPr="00F61743">
        <w:rPr>
          <w:b w:val="0"/>
        </w:rPr>
        <w:t>,</w:t>
      </w:r>
      <w:r w:rsidR="005316DD" w:rsidRPr="00F61743">
        <w:rPr>
          <w:b w:val="0"/>
        </w:rPr>
        <w:t xml:space="preserve"> </w:t>
      </w:r>
      <w:r w:rsidR="000A057A" w:rsidRPr="00F61743">
        <w:rPr>
          <w:b w:val="0"/>
        </w:rPr>
        <w:t xml:space="preserve">jeśli nie ma </w:t>
      </w:r>
      <w:r w:rsidR="00763536" w:rsidRPr="00F61743">
        <w:rPr>
          <w:b w:val="0"/>
        </w:rPr>
        <w:t xml:space="preserve">takiej </w:t>
      </w:r>
      <w:r w:rsidR="000A057A" w:rsidRPr="00F61743">
        <w:rPr>
          <w:b w:val="0"/>
          <w:spacing w:val="-4"/>
        </w:rPr>
        <w:t xml:space="preserve">informacji </w:t>
      </w:r>
      <w:r w:rsidR="00083D76" w:rsidRPr="00F61743">
        <w:rPr>
          <w:b w:val="0"/>
          <w:spacing w:val="-4"/>
        </w:rPr>
        <w:t>w</w:t>
      </w:r>
      <w:r w:rsidR="00DA7AEE" w:rsidRPr="00F61743">
        <w:rPr>
          <w:b w:val="0"/>
          <w:spacing w:val="-4"/>
        </w:rPr>
        <w:t xml:space="preserve"> </w:t>
      </w:r>
      <w:r w:rsidR="00083D76" w:rsidRPr="00F61743">
        <w:rPr>
          <w:b w:val="0"/>
          <w:spacing w:val="-4"/>
        </w:rPr>
        <w:t>suplemencie do dyplomu</w:t>
      </w:r>
      <w:r w:rsidR="00763536" w:rsidRPr="00F61743">
        <w:rPr>
          <w:b w:val="0"/>
          <w:spacing w:val="-4"/>
        </w:rPr>
        <w:t>.</w:t>
      </w:r>
      <w:r w:rsidR="00D851E4" w:rsidRPr="00F61743">
        <w:rPr>
          <w:b w:val="0"/>
          <w:spacing w:val="-4"/>
        </w:rPr>
        <w:t xml:space="preserve"> (wykaz certyfikatów</w:t>
      </w:r>
      <w:r w:rsidR="00A57C7F" w:rsidRPr="00F61743">
        <w:rPr>
          <w:b w:val="0"/>
          <w:spacing w:val="-4"/>
        </w:rPr>
        <w:t xml:space="preserve"> i dokumentów</w:t>
      </w:r>
      <w:r w:rsidR="00D851E4" w:rsidRPr="00F61743">
        <w:rPr>
          <w:b w:val="0"/>
          <w:spacing w:val="-4"/>
        </w:rPr>
        <w:t xml:space="preserve"> </w:t>
      </w:r>
      <w:r w:rsidR="00A57C7F" w:rsidRPr="00F61743">
        <w:rPr>
          <w:b w:val="0"/>
          <w:spacing w:val="-4"/>
        </w:rPr>
        <w:t>potwierdzających</w:t>
      </w:r>
      <w:r w:rsidR="00A57C7F" w:rsidRPr="00F61743">
        <w:rPr>
          <w:b w:val="0"/>
        </w:rPr>
        <w:t xml:space="preserve"> znajomość nowożytnego języka angielskiego na poziomie biegłości językowej co najmniej B2 </w:t>
      </w:r>
      <w:r w:rsidR="00D851E4" w:rsidRPr="00F61743">
        <w:rPr>
          <w:b w:val="0"/>
        </w:rPr>
        <w:t>stanowi załącznik nr 1 do niniejsze</w:t>
      </w:r>
      <w:r w:rsidR="00A94565" w:rsidRPr="00F61743">
        <w:rPr>
          <w:b w:val="0"/>
        </w:rPr>
        <w:t>j uchwały</w:t>
      </w:r>
      <w:r w:rsidR="00D851E4" w:rsidRPr="00F61743">
        <w:rPr>
          <w:b w:val="0"/>
        </w:rPr>
        <w:t>)</w:t>
      </w:r>
      <w:r w:rsidR="000A057A" w:rsidRPr="00F61743">
        <w:rPr>
          <w:b w:val="0"/>
        </w:rPr>
        <w:t>;</w:t>
      </w:r>
    </w:p>
    <w:p w14:paraId="7C9669D6" w14:textId="6A064AD2" w:rsidR="004B5C2C" w:rsidRPr="00EC1224" w:rsidRDefault="00CE55B0" w:rsidP="001E1781">
      <w:pPr>
        <w:pStyle w:val="StandardowyB"/>
        <w:numPr>
          <w:ilvl w:val="0"/>
          <w:numId w:val="17"/>
        </w:numPr>
        <w:spacing w:line="276" w:lineRule="auto"/>
        <w:ind w:left="681" w:hanging="454"/>
        <w:rPr>
          <w:b w:val="0"/>
        </w:rPr>
      </w:pPr>
      <w:r w:rsidRPr="00083D76">
        <w:rPr>
          <w:b w:val="0"/>
          <w:spacing w:val="-4"/>
        </w:rPr>
        <w:t>o</w:t>
      </w:r>
      <w:r w:rsidRPr="26E77230">
        <w:rPr>
          <w:b w:val="0"/>
          <w:spacing w:val="-4"/>
        </w:rPr>
        <w:t>świadczenie kandydata</w:t>
      </w:r>
      <w:r w:rsidR="00222401" w:rsidRPr="26E77230">
        <w:rPr>
          <w:b w:val="0"/>
          <w:spacing w:val="-4"/>
        </w:rPr>
        <w:t xml:space="preserve"> potwierdzające, </w:t>
      </w:r>
      <w:r w:rsidRPr="26E77230">
        <w:rPr>
          <w:b w:val="0"/>
          <w:spacing w:val="-4"/>
        </w:rPr>
        <w:t>że</w:t>
      </w:r>
      <w:r w:rsidR="0032518B" w:rsidRPr="26E77230">
        <w:rPr>
          <w:b w:val="0"/>
          <w:spacing w:val="-4"/>
        </w:rPr>
        <w:t>:</w:t>
      </w:r>
      <w:r w:rsidRPr="26E77230">
        <w:rPr>
          <w:b w:val="0"/>
          <w:spacing w:val="-4"/>
        </w:rPr>
        <w:t xml:space="preserve"> nie jest</w:t>
      </w:r>
      <w:r w:rsidR="003779A7" w:rsidRPr="26E77230">
        <w:rPr>
          <w:b w:val="0"/>
          <w:spacing w:val="-4"/>
        </w:rPr>
        <w:t xml:space="preserve">/jest </w:t>
      </w:r>
      <w:r w:rsidRPr="26E77230">
        <w:rPr>
          <w:b w:val="0"/>
          <w:spacing w:val="-4"/>
        </w:rPr>
        <w:t>doktora</w:t>
      </w:r>
      <w:r w:rsidR="00DD0B33" w:rsidRPr="26E77230">
        <w:rPr>
          <w:b w:val="0"/>
          <w:spacing w:val="-4"/>
        </w:rPr>
        <w:t>ntem w innej szkole doktorskiej</w:t>
      </w:r>
      <w:r w:rsidR="0032518B" w:rsidRPr="26E77230">
        <w:rPr>
          <w:b w:val="0"/>
          <w:spacing w:val="-4"/>
        </w:rPr>
        <w:t>,</w:t>
      </w:r>
      <w:r w:rsidR="0032518B" w:rsidRPr="26E77230">
        <w:rPr>
          <w:b w:val="0"/>
        </w:rPr>
        <w:t xml:space="preserve"> nie jest</w:t>
      </w:r>
      <w:r w:rsidR="005316DD">
        <w:rPr>
          <w:b w:val="0"/>
        </w:rPr>
        <w:t>/jest</w:t>
      </w:r>
      <w:r w:rsidRPr="26E77230">
        <w:rPr>
          <w:b w:val="0"/>
        </w:rPr>
        <w:t xml:space="preserve"> uczestnikiem studiów doktoranckich,</w:t>
      </w:r>
      <w:r w:rsidR="00893124" w:rsidRPr="26E77230">
        <w:rPr>
          <w:b w:val="0"/>
        </w:rPr>
        <w:t xml:space="preserve"> </w:t>
      </w:r>
      <w:r w:rsidR="003779A7" w:rsidRPr="26E77230">
        <w:rPr>
          <w:b w:val="0"/>
        </w:rPr>
        <w:t xml:space="preserve">nie </w:t>
      </w:r>
      <w:r w:rsidR="0032518B" w:rsidRPr="26E77230">
        <w:rPr>
          <w:b w:val="0"/>
        </w:rPr>
        <w:t xml:space="preserve">uczestniczy/uczestniczy </w:t>
      </w:r>
      <w:r w:rsidR="0032518B" w:rsidRPr="00EC1224">
        <w:rPr>
          <w:b w:val="0"/>
        </w:rPr>
        <w:t>w</w:t>
      </w:r>
      <w:r w:rsidR="00EF461D" w:rsidRPr="00EC1224">
        <w:t> </w:t>
      </w:r>
      <w:r w:rsidR="0032518B" w:rsidRPr="00EC1224">
        <w:rPr>
          <w:b w:val="0"/>
        </w:rPr>
        <w:t>rekrutacji do innej szkoły doktorskiej,</w:t>
      </w:r>
      <w:r w:rsidR="00A94565" w:rsidRPr="00EC1224">
        <w:rPr>
          <w:b w:val="0"/>
        </w:rPr>
        <w:t xml:space="preserve"> </w:t>
      </w:r>
      <w:r w:rsidR="003779A7" w:rsidRPr="00EC1224">
        <w:rPr>
          <w:b w:val="0"/>
        </w:rPr>
        <w:t xml:space="preserve">nie </w:t>
      </w:r>
      <w:r w:rsidR="00222401" w:rsidRPr="00EC1224">
        <w:rPr>
          <w:b w:val="0"/>
        </w:rPr>
        <w:t>posiada</w:t>
      </w:r>
      <w:r w:rsidR="0032518B" w:rsidRPr="00EC1224">
        <w:rPr>
          <w:b w:val="0"/>
        </w:rPr>
        <w:t>/posiada</w:t>
      </w:r>
      <w:r w:rsidR="00222401" w:rsidRPr="00EC1224">
        <w:rPr>
          <w:b w:val="0"/>
        </w:rPr>
        <w:t xml:space="preserve"> </w:t>
      </w:r>
      <w:r w:rsidR="00893124" w:rsidRPr="00EC1224">
        <w:rPr>
          <w:b w:val="0"/>
        </w:rPr>
        <w:t>stop</w:t>
      </w:r>
      <w:r w:rsidR="003779A7" w:rsidRPr="00EC1224">
        <w:rPr>
          <w:b w:val="0"/>
        </w:rPr>
        <w:t>ień</w:t>
      </w:r>
      <w:r w:rsidR="00893124" w:rsidRPr="00EC1224">
        <w:rPr>
          <w:b w:val="0"/>
        </w:rPr>
        <w:t xml:space="preserve"> doktora</w:t>
      </w:r>
      <w:r w:rsidR="00167EDD" w:rsidRPr="00EC1224">
        <w:rPr>
          <w:b w:val="0"/>
        </w:rPr>
        <w:t xml:space="preserve">, </w:t>
      </w:r>
      <w:r w:rsidR="0096537E" w:rsidRPr="00EC1224">
        <w:rPr>
          <w:b w:val="0"/>
        </w:rPr>
        <w:t xml:space="preserve">a jego </w:t>
      </w:r>
      <w:r w:rsidR="00167EDD" w:rsidRPr="00EC1224">
        <w:rPr>
          <w:b w:val="0"/>
          <w:spacing w:val="-4"/>
        </w:rPr>
        <w:t>kształcenie w Szkole Doktorskiej wiąże się/nie wiąże się z zatrudnieniem w</w:t>
      </w:r>
      <w:r w:rsidR="00A65380" w:rsidRPr="00EC1224">
        <w:rPr>
          <w:b w:val="0"/>
          <w:spacing w:val="-4"/>
        </w:rPr>
        <w:t> </w:t>
      </w:r>
      <w:r w:rsidR="00167EDD" w:rsidRPr="00EC1224">
        <w:rPr>
          <w:b w:val="0"/>
          <w:spacing w:val="-4"/>
        </w:rPr>
        <w:t>Zachodniopomorskim</w:t>
      </w:r>
      <w:r w:rsidR="00167EDD" w:rsidRPr="00EC1224">
        <w:rPr>
          <w:b w:val="0"/>
        </w:rPr>
        <w:t xml:space="preserve"> Uniwersytecie Technologicznym w Szczecinie na podstawie umowy o pracę z wynagrodzeniem, którego wysokość przekracza wysokość wynagrodzenia profesora</w:t>
      </w:r>
      <w:r w:rsidR="0032518B" w:rsidRPr="00EC1224">
        <w:rPr>
          <w:b w:val="0"/>
        </w:rPr>
        <w:t xml:space="preserve"> (</w:t>
      </w:r>
      <w:r w:rsidR="0076780F" w:rsidRPr="00EC1224">
        <w:rPr>
          <w:b w:val="0"/>
        </w:rPr>
        <w:t xml:space="preserve">wzór oświadczenia stanowi </w:t>
      </w:r>
      <w:r w:rsidR="0032518B" w:rsidRPr="00EC1224">
        <w:rPr>
          <w:b w:val="0"/>
        </w:rPr>
        <w:t>załącznik</w:t>
      </w:r>
      <w:r w:rsidR="00D851E4" w:rsidRPr="00EC1224">
        <w:rPr>
          <w:b w:val="0"/>
        </w:rPr>
        <w:t xml:space="preserve"> nr 2</w:t>
      </w:r>
      <w:r w:rsidR="0076780F" w:rsidRPr="00EC1224">
        <w:rPr>
          <w:b w:val="0"/>
        </w:rPr>
        <w:t xml:space="preserve"> do niniejszego </w:t>
      </w:r>
      <w:r w:rsidR="00B06FD4" w:rsidRPr="00EC1224">
        <w:rPr>
          <w:b w:val="0"/>
        </w:rPr>
        <w:t>uchwały</w:t>
      </w:r>
      <w:r w:rsidR="0032518B" w:rsidRPr="00EC1224">
        <w:rPr>
          <w:b w:val="0"/>
        </w:rPr>
        <w:t>)</w:t>
      </w:r>
      <w:r w:rsidR="005316DD" w:rsidRPr="00EC1224">
        <w:rPr>
          <w:b w:val="0"/>
        </w:rPr>
        <w:t>;</w:t>
      </w:r>
    </w:p>
    <w:p w14:paraId="31672078" w14:textId="77777777" w:rsidR="004B5C2C" w:rsidRPr="001E1781" w:rsidRDefault="00CE55B0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  <w:spacing w:val="-4"/>
        </w:rPr>
      </w:pPr>
      <w:r w:rsidRPr="001E1781">
        <w:rPr>
          <w:b w:val="0"/>
          <w:spacing w:val="-4"/>
        </w:rPr>
        <w:t>w przypadku posiadania stopnia doktora, kopię dyplomu doktorskiego (oryginał do wglądu);</w:t>
      </w:r>
    </w:p>
    <w:p w14:paraId="5C555A75" w14:textId="35CC09E8" w:rsidR="004B5C2C" w:rsidRPr="00EC1224" w:rsidRDefault="00CE55B0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</w:rPr>
      </w:pPr>
      <w:r w:rsidRPr="00EC1224">
        <w:rPr>
          <w:b w:val="0"/>
        </w:rPr>
        <w:t>inne dokumenty potwierdzające działalność naukowo-badawczą</w:t>
      </w:r>
      <w:r w:rsidR="407A0489" w:rsidRPr="00EC1224">
        <w:rPr>
          <w:b w:val="0"/>
        </w:rPr>
        <w:t xml:space="preserve"> </w:t>
      </w:r>
      <w:r w:rsidR="00A65380" w:rsidRPr="00EC1224">
        <w:rPr>
          <w:b w:val="0"/>
        </w:rPr>
        <w:t>lub/</w:t>
      </w:r>
      <w:r w:rsidR="407A0489" w:rsidRPr="00EC1224">
        <w:rPr>
          <w:b w:val="0"/>
        </w:rPr>
        <w:t>i</w:t>
      </w:r>
      <w:r w:rsidR="00471598" w:rsidRPr="00EC1224">
        <w:rPr>
          <w:b w:val="0"/>
        </w:rPr>
        <w:t xml:space="preserve"> artystyczną</w:t>
      </w:r>
      <w:r w:rsidRPr="00EC1224">
        <w:rPr>
          <w:b w:val="0"/>
        </w:rPr>
        <w:t xml:space="preserve"> lub inne osiągnięcia, które kandydat uważa za istotne w procesie rekrutacji do Szkoły</w:t>
      </w:r>
      <w:r w:rsidR="00FE1AF2" w:rsidRPr="00EC1224">
        <w:rPr>
          <w:b w:val="0"/>
        </w:rPr>
        <w:t>,</w:t>
      </w:r>
      <w:r w:rsidRPr="00EC1224">
        <w:rPr>
          <w:b w:val="0"/>
        </w:rPr>
        <w:t xml:space="preserve"> </w:t>
      </w:r>
      <w:r w:rsidR="00471598" w:rsidRPr="00EC1224">
        <w:rPr>
          <w:b w:val="0"/>
        </w:rPr>
        <w:t>które nie zostały wymienione w portfolio (oryginały do wglądu)</w:t>
      </w:r>
      <w:r w:rsidRPr="00EC1224">
        <w:rPr>
          <w:b w:val="0"/>
        </w:rPr>
        <w:t>;</w:t>
      </w:r>
    </w:p>
    <w:p w14:paraId="226CCB64" w14:textId="2F0E16EC" w:rsidR="004B5C2C" w:rsidRPr="00167496" w:rsidRDefault="00B63880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</w:rPr>
      </w:pPr>
      <w:r w:rsidRPr="00EC1224">
        <w:rPr>
          <w:b w:val="0"/>
        </w:rPr>
        <w:t>o</w:t>
      </w:r>
      <w:r w:rsidR="00083D76" w:rsidRPr="00EC1224">
        <w:rPr>
          <w:b w:val="0"/>
        </w:rPr>
        <w:t>świadczenie</w:t>
      </w:r>
      <w:r w:rsidR="00955C22" w:rsidRPr="00EC1224">
        <w:rPr>
          <w:b w:val="0"/>
        </w:rPr>
        <w:t xml:space="preserve"> </w:t>
      </w:r>
      <w:r w:rsidR="00A65380" w:rsidRPr="00EC1224">
        <w:rPr>
          <w:b w:val="0"/>
        </w:rPr>
        <w:t>d</w:t>
      </w:r>
      <w:r w:rsidR="00225510" w:rsidRPr="00EC1224">
        <w:rPr>
          <w:b w:val="0"/>
        </w:rPr>
        <w:t>ziekana</w:t>
      </w:r>
      <w:r w:rsidR="008E545A" w:rsidRPr="00EC1224">
        <w:rPr>
          <w:b w:val="0"/>
        </w:rPr>
        <w:t xml:space="preserve"> </w:t>
      </w:r>
      <w:r w:rsidR="00A65380" w:rsidRPr="00EC1224">
        <w:rPr>
          <w:b w:val="0"/>
        </w:rPr>
        <w:t>w</w:t>
      </w:r>
      <w:r w:rsidR="008E545A" w:rsidRPr="00EC1224">
        <w:rPr>
          <w:b w:val="0"/>
        </w:rPr>
        <w:t>ydziału</w:t>
      </w:r>
      <w:r w:rsidR="005316DD" w:rsidRPr="00EC1224">
        <w:rPr>
          <w:b w:val="0"/>
        </w:rPr>
        <w:t>,</w:t>
      </w:r>
      <w:r w:rsidR="008E545A" w:rsidRPr="00EC1224">
        <w:rPr>
          <w:b w:val="0"/>
        </w:rPr>
        <w:t xml:space="preserve"> na którym </w:t>
      </w:r>
      <w:r w:rsidR="00CE55B0" w:rsidRPr="00EC1224">
        <w:rPr>
          <w:b w:val="0"/>
        </w:rPr>
        <w:t>kandydat ma realizować prace badawcze</w:t>
      </w:r>
      <w:r w:rsidR="00CE55B0" w:rsidRPr="00167496">
        <w:rPr>
          <w:b w:val="0"/>
        </w:rPr>
        <w:t xml:space="preserve"> związane z przygotowaniem rozprawy doktorskiej</w:t>
      </w:r>
      <w:r w:rsidR="00A65380">
        <w:rPr>
          <w:b w:val="0"/>
        </w:rPr>
        <w:t>,</w:t>
      </w:r>
      <w:r w:rsidR="00CE55B0" w:rsidRPr="00167496">
        <w:rPr>
          <w:b w:val="0"/>
        </w:rPr>
        <w:t xml:space="preserve"> o możliwości realizacji badań naukowych tematycznie związanych z przedmiotem rozprawy</w:t>
      </w:r>
      <w:r w:rsidR="00D238ED">
        <w:rPr>
          <w:b w:val="0"/>
        </w:rPr>
        <w:t xml:space="preserve"> </w:t>
      </w:r>
      <w:r w:rsidR="00D238ED" w:rsidRPr="00BF0197">
        <w:rPr>
          <w:b w:val="0"/>
        </w:rPr>
        <w:t xml:space="preserve">(wydruk z </w:t>
      </w:r>
      <w:r w:rsidR="002B6621" w:rsidRPr="00BF0197">
        <w:rPr>
          <w:b w:val="0"/>
        </w:rPr>
        <w:t>IRK</w:t>
      </w:r>
      <w:r w:rsidR="00D238ED" w:rsidRPr="00BF0197">
        <w:rPr>
          <w:b w:val="0"/>
        </w:rPr>
        <w:t>)</w:t>
      </w:r>
      <w:r w:rsidR="00CE55B0" w:rsidRPr="00167496">
        <w:rPr>
          <w:b w:val="0"/>
        </w:rPr>
        <w:t>;</w:t>
      </w:r>
    </w:p>
    <w:p w14:paraId="2F54A115" w14:textId="77777777" w:rsidR="00471598" w:rsidRDefault="00CE55B0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</w:rPr>
      </w:pPr>
      <w:r w:rsidRPr="00BF0197">
        <w:rPr>
          <w:b w:val="0"/>
        </w:rPr>
        <w:t xml:space="preserve">oświadczenie </w:t>
      </w:r>
      <w:r w:rsidRPr="00B63880">
        <w:rPr>
          <w:b w:val="0"/>
        </w:rPr>
        <w:t>proponowanego promotora o wyrażeniu zgody na objęcie obowiązków promotora</w:t>
      </w:r>
      <w:r w:rsidR="00D238ED">
        <w:rPr>
          <w:b w:val="0"/>
        </w:rPr>
        <w:t xml:space="preserve"> </w:t>
      </w:r>
      <w:r w:rsidR="00D238ED" w:rsidRPr="00BF0197">
        <w:rPr>
          <w:b w:val="0"/>
        </w:rPr>
        <w:t>(wydruk z IRK)</w:t>
      </w:r>
      <w:r w:rsidR="000116C7" w:rsidRPr="00B63880">
        <w:rPr>
          <w:b w:val="0"/>
        </w:rPr>
        <w:t>;</w:t>
      </w:r>
    </w:p>
    <w:p w14:paraId="7A6B5684" w14:textId="60802692" w:rsidR="00471598" w:rsidRPr="00EC1224" w:rsidRDefault="00471598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</w:rPr>
      </w:pPr>
      <w:r w:rsidRPr="00EC1224">
        <w:rPr>
          <w:b w:val="0"/>
        </w:rPr>
        <w:t>opinię proponowanego promotora rozprawy doktorskiej (opcjonalnie);</w:t>
      </w:r>
    </w:p>
    <w:p w14:paraId="5F89FA7B" w14:textId="77777777" w:rsidR="004B5C2C" w:rsidRPr="00B63880" w:rsidRDefault="00CE55B0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</w:rPr>
      </w:pPr>
      <w:r w:rsidRPr="00B63880">
        <w:rPr>
          <w:b w:val="0"/>
        </w:rPr>
        <w:t>list motywacyjny kandydata;</w:t>
      </w:r>
    </w:p>
    <w:p w14:paraId="4B5B1A73" w14:textId="26207EE8" w:rsidR="004B5C2C" w:rsidRPr="00B63880" w:rsidRDefault="00CE55B0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</w:rPr>
      </w:pPr>
      <w:r w:rsidRPr="00B63880">
        <w:rPr>
          <w:b w:val="0"/>
          <w:spacing w:val="-2"/>
        </w:rPr>
        <w:t xml:space="preserve">aktualną </w:t>
      </w:r>
      <w:r w:rsidRPr="00BF0197">
        <w:rPr>
          <w:b w:val="0"/>
        </w:rPr>
        <w:t xml:space="preserve">kolorową fotografię spełniającą wymagania zdjęcia </w:t>
      </w:r>
      <w:r w:rsidR="00DD0B33" w:rsidRPr="00BF0197">
        <w:rPr>
          <w:b w:val="0"/>
        </w:rPr>
        <w:t>do dowodu osobistego (podpisaną</w:t>
      </w:r>
      <w:r w:rsidRPr="00BF0197">
        <w:rPr>
          <w:b w:val="0"/>
        </w:rPr>
        <w:t xml:space="preserve"> </w:t>
      </w:r>
      <w:r w:rsidRPr="00B63880">
        <w:rPr>
          <w:b w:val="0"/>
        </w:rPr>
        <w:t>imieniem i nazwiskiem) oraz dodatkowo wersję elektroniczną zdjęcia, którą należy umieścić w I</w:t>
      </w:r>
      <w:r w:rsidR="002B6621">
        <w:rPr>
          <w:b w:val="0"/>
        </w:rPr>
        <w:t>RK</w:t>
      </w:r>
      <w:r w:rsidRPr="00B63880">
        <w:rPr>
          <w:b w:val="0"/>
        </w:rPr>
        <w:t>;</w:t>
      </w:r>
    </w:p>
    <w:p w14:paraId="0112787C" w14:textId="77777777" w:rsidR="004B5C2C" w:rsidRPr="00B63880" w:rsidRDefault="00CE55B0" w:rsidP="001E1781">
      <w:pPr>
        <w:pStyle w:val="StandardowyB"/>
        <w:numPr>
          <w:ilvl w:val="0"/>
          <w:numId w:val="17"/>
        </w:numPr>
        <w:spacing w:line="276" w:lineRule="auto"/>
        <w:ind w:left="794" w:hanging="454"/>
        <w:rPr>
          <w:b w:val="0"/>
        </w:rPr>
      </w:pPr>
      <w:r w:rsidRPr="00B63880">
        <w:rPr>
          <w:b w:val="0"/>
        </w:rPr>
        <w:t>podanie o miejsce w domu studenckim (o ile kandydat ubiega się o nie);</w:t>
      </w:r>
    </w:p>
    <w:p w14:paraId="1CD32005" w14:textId="268DE9E4" w:rsidR="004B5C2C" w:rsidRPr="0051122B" w:rsidRDefault="00CE55B0" w:rsidP="00C778F1">
      <w:pPr>
        <w:pStyle w:val="StandardowyB"/>
        <w:numPr>
          <w:ilvl w:val="0"/>
          <w:numId w:val="50"/>
        </w:numPr>
        <w:spacing w:before="60" w:after="60" w:line="276" w:lineRule="auto"/>
        <w:ind w:left="340" w:hanging="340"/>
        <w:rPr>
          <w:b w:val="0"/>
          <w:bCs/>
          <w:spacing w:val="-4"/>
        </w:rPr>
      </w:pPr>
      <w:r w:rsidRPr="002853E2">
        <w:rPr>
          <w:b w:val="0"/>
          <w:bCs/>
        </w:rPr>
        <w:t xml:space="preserve">Oprócz wymienionych </w:t>
      </w:r>
      <w:r w:rsidR="0051122B" w:rsidRPr="002853E2">
        <w:rPr>
          <w:b w:val="0"/>
          <w:bCs/>
        </w:rPr>
        <w:t xml:space="preserve">w ust. 1 </w:t>
      </w:r>
      <w:r w:rsidRPr="002853E2">
        <w:rPr>
          <w:b w:val="0"/>
          <w:bCs/>
        </w:rPr>
        <w:t>dokumentów kandydat składa konspekt projektu badawczego.</w:t>
      </w:r>
      <w:r w:rsidRPr="0051122B">
        <w:rPr>
          <w:b w:val="0"/>
          <w:bCs/>
        </w:rPr>
        <w:t xml:space="preserve"> W</w:t>
      </w:r>
      <w:r w:rsidR="0051122B">
        <w:rPr>
          <w:b w:val="0"/>
          <w:bCs/>
        </w:rPr>
        <w:t xml:space="preserve"> </w:t>
      </w:r>
      <w:r w:rsidRPr="0051122B">
        <w:rPr>
          <w:b w:val="0"/>
          <w:bCs/>
        </w:rPr>
        <w:t>przypadku</w:t>
      </w:r>
      <w:r w:rsidRPr="0051122B">
        <w:rPr>
          <w:b w:val="0"/>
          <w:bCs/>
          <w:spacing w:val="-4"/>
        </w:rPr>
        <w:t xml:space="preserve"> kandydata</w:t>
      </w:r>
      <w:r w:rsidR="00833B5E" w:rsidRPr="0051122B">
        <w:rPr>
          <w:b w:val="0"/>
          <w:bCs/>
          <w:spacing w:val="-4"/>
        </w:rPr>
        <w:t xml:space="preserve"> będącego</w:t>
      </w:r>
      <w:r w:rsidR="00F54EB0" w:rsidRPr="0051122B">
        <w:rPr>
          <w:b w:val="0"/>
          <w:bCs/>
          <w:spacing w:val="-4"/>
        </w:rPr>
        <w:t xml:space="preserve"> </w:t>
      </w:r>
      <w:r w:rsidRPr="0051122B">
        <w:rPr>
          <w:b w:val="0"/>
          <w:bCs/>
          <w:spacing w:val="-4"/>
        </w:rPr>
        <w:t>cudzoziemc</w:t>
      </w:r>
      <w:r w:rsidR="00833B5E" w:rsidRPr="0051122B">
        <w:rPr>
          <w:b w:val="0"/>
          <w:bCs/>
          <w:spacing w:val="-4"/>
        </w:rPr>
        <w:t>em</w:t>
      </w:r>
      <w:r w:rsidRPr="0051122B">
        <w:rPr>
          <w:b w:val="0"/>
          <w:bCs/>
          <w:spacing w:val="-4"/>
        </w:rPr>
        <w:t xml:space="preserve"> konspekt może być przygotowany w języku angielskim.</w:t>
      </w:r>
    </w:p>
    <w:p w14:paraId="5F2C6716" w14:textId="24F40742" w:rsidR="00611240" w:rsidRPr="0096537E" w:rsidRDefault="00CE55B0" w:rsidP="00C778F1">
      <w:pPr>
        <w:pStyle w:val="StandardowyB"/>
        <w:numPr>
          <w:ilvl w:val="0"/>
          <w:numId w:val="50"/>
        </w:numPr>
        <w:spacing w:before="60" w:line="276" w:lineRule="auto"/>
        <w:ind w:left="340" w:hanging="340"/>
        <w:rPr>
          <w:b w:val="0"/>
          <w:bCs/>
          <w:spacing w:val="-4"/>
        </w:rPr>
      </w:pPr>
      <w:r w:rsidRPr="0049414A">
        <w:rPr>
          <w:b w:val="0"/>
          <w:bCs/>
          <w:spacing w:val="-4"/>
        </w:rPr>
        <w:t>Kandydat</w:t>
      </w:r>
      <w:r w:rsidR="00833B5E" w:rsidRPr="0049414A">
        <w:rPr>
          <w:b w:val="0"/>
          <w:bCs/>
          <w:spacing w:val="-4"/>
        </w:rPr>
        <w:t xml:space="preserve"> będący </w:t>
      </w:r>
      <w:r w:rsidRPr="0049414A">
        <w:rPr>
          <w:b w:val="0"/>
          <w:bCs/>
        </w:rPr>
        <w:t>cudzoziem</w:t>
      </w:r>
      <w:r w:rsidR="00833B5E" w:rsidRPr="0049414A">
        <w:rPr>
          <w:b w:val="0"/>
          <w:bCs/>
        </w:rPr>
        <w:t>cem</w:t>
      </w:r>
      <w:r w:rsidR="00DE5C83" w:rsidRPr="006354D9">
        <w:rPr>
          <w:b w:val="0"/>
          <w:bCs/>
        </w:rPr>
        <w:t xml:space="preserve"> zobowiązany jest ponadto złożyć</w:t>
      </w:r>
      <w:r w:rsidR="00641CDD" w:rsidRPr="006354D9">
        <w:rPr>
          <w:b w:val="0"/>
          <w:bCs/>
        </w:rPr>
        <w:t>:</w:t>
      </w:r>
    </w:p>
    <w:p w14:paraId="4C0AB495" w14:textId="3CEE64B2" w:rsidR="003A12A6" w:rsidRPr="00471598" w:rsidRDefault="003A12A6" w:rsidP="00C778F1">
      <w:pPr>
        <w:pStyle w:val="Akapitzlist"/>
        <w:numPr>
          <w:ilvl w:val="1"/>
          <w:numId w:val="84"/>
        </w:numPr>
        <w:spacing w:line="276" w:lineRule="auto"/>
        <w:ind w:left="624" w:hanging="340"/>
        <w:jc w:val="both"/>
      </w:pPr>
      <w:r w:rsidRPr="00471598">
        <w:t>kserokopię dowodu osobistego lub innego dokumentu potwierdzającego tożsamość kandydata na studia (oryginał dokumentu do wglądu komisji rekrutacyjnej);</w:t>
      </w:r>
    </w:p>
    <w:p w14:paraId="2D2047F9" w14:textId="5782474E" w:rsidR="006354D9" w:rsidRDefault="0082794E" w:rsidP="00C778F1">
      <w:pPr>
        <w:pStyle w:val="Akapitzlist"/>
        <w:numPr>
          <w:ilvl w:val="1"/>
          <w:numId w:val="84"/>
        </w:numPr>
        <w:spacing w:line="276" w:lineRule="auto"/>
        <w:ind w:left="624" w:hanging="340"/>
        <w:jc w:val="both"/>
      </w:pPr>
      <w:r w:rsidRPr="00EC1224">
        <w:t>dokumenty</w:t>
      </w:r>
      <w:r w:rsidR="00036084" w:rsidRPr="00EC1224">
        <w:t xml:space="preserve"> </w:t>
      </w:r>
      <w:r w:rsidR="001A35AB" w:rsidRPr="00EC1224">
        <w:t xml:space="preserve">potwierdzające </w:t>
      </w:r>
      <w:r w:rsidRPr="00EC1224">
        <w:t>znajomość języka polskiego</w:t>
      </w:r>
      <w:r w:rsidR="00C778F1" w:rsidRPr="00EC1224">
        <w:t>,</w:t>
      </w:r>
      <w:r w:rsidRPr="00EC1224">
        <w:t xml:space="preserve"> zgodnie z § 2 ust. </w:t>
      </w:r>
      <w:r w:rsidR="005316DD" w:rsidRPr="00EC1224">
        <w:t>12</w:t>
      </w:r>
      <w:r w:rsidR="002F2558" w:rsidRPr="00EC1224">
        <w:t xml:space="preserve"> </w:t>
      </w:r>
      <w:r w:rsidRPr="00EC1224">
        <w:t>(dotyczy</w:t>
      </w:r>
      <w:r w:rsidRPr="00471598">
        <w:t xml:space="preserve"> tylko cudzoziemców chcących podjąć kształcenie</w:t>
      </w:r>
      <w:r w:rsidRPr="006354D9">
        <w:t xml:space="preserve"> w języku polskim).</w:t>
      </w:r>
    </w:p>
    <w:p w14:paraId="0471EEEC" w14:textId="3536B39E" w:rsidR="004C64AD" w:rsidRPr="00EC1224" w:rsidRDefault="004C64AD" w:rsidP="00C778F1">
      <w:pPr>
        <w:pStyle w:val="StandardowyB"/>
        <w:numPr>
          <w:ilvl w:val="0"/>
          <w:numId w:val="50"/>
        </w:numPr>
        <w:spacing w:before="60" w:line="276" w:lineRule="auto"/>
        <w:ind w:left="340" w:hanging="340"/>
        <w:rPr>
          <w:b w:val="0"/>
          <w:szCs w:val="24"/>
        </w:rPr>
      </w:pPr>
      <w:r w:rsidRPr="00EC1224">
        <w:rPr>
          <w:b w:val="0"/>
          <w:szCs w:val="24"/>
        </w:rPr>
        <w:lastRenderedPageBreak/>
        <w:t>Kandydat</w:t>
      </w:r>
      <w:r w:rsidR="006354D9" w:rsidRPr="00EC1224">
        <w:rPr>
          <w:b w:val="0"/>
          <w:szCs w:val="24"/>
        </w:rPr>
        <w:t xml:space="preserve"> do Szkoły</w:t>
      </w:r>
      <w:r w:rsidRPr="00EC1224">
        <w:rPr>
          <w:b w:val="0"/>
          <w:szCs w:val="24"/>
        </w:rPr>
        <w:t>, który</w:t>
      </w:r>
      <w:r w:rsidR="006354D9" w:rsidRPr="00EC1224">
        <w:rPr>
          <w:b w:val="0"/>
          <w:szCs w:val="24"/>
        </w:rPr>
        <w:t xml:space="preserve"> </w:t>
      </w:r>
      <w:r w:rsidRPr="00EC1224">
        <w:rPr>
          <w:b w:val="0"/>
          <w:szCs w:val="24"/>
        </w:rPr>
        <w:t>posiada</w:t>
      </w:r>
      <w:r w:rsidR="006354D9" w:rsidRPr="00EC1224">
        <w:rPr>
          <w:b w:val="0"/>
          <w:szCs w:val="24"/>
        </w:rPr>
        <w:t xml:space="preserve"> dyplom ukończenia studiów </w:t>
      </w:r>
      <w:r w:rsidR="00C778F1" w:rsidRPr="00EC1224">
        <w:rPr>
          <w:b w:val="0"/>
          <w:szCs w:val="24"/>
        </w:rPr>
        <w:t xml:space="preserve">II </w:t>
      </w:r>
      <w:r w:rsidR="006354D9" w:rsidRPr="00EC1224">
        <w:rPr>
          <w:b w:val="0"/>
          <w:szCs w:val="24"/>
        </w:rPr>
        <w:t>stopnia lub jednolitych studiów magisterskich</w:t>
      </w:r>
      <w:r w:rsidR="00A94565" w:rsidRPr="00EC1224">
        <w:rPr>
          <w:b w:val="0"/>
          <w:szCs w:val="24"/>
        </w:rPr>
        <w:t>,</w:t>
      </w:r>
      <w:r w:rsidR="006354D9" w:rsidRPr="00EC1224">
        <w:rPr>
          <w:b w:val="0"/>
          <w:szCs w:val="24"/>
        </w:rPr>
        <w:t xml:space="preserve"> </w:t>
      </w:r>
      <w:r w:rsidR="00243B50" w:rsidRPr="00EC1224">
        <w:rPr>
          <w:b w:val="0"/>
          <w:szCs w:val="24"/>
        </w:rPr>
        <w:t>wydany za granicą</w:t>
      </w:r>
      <w:r w:rsidR="00A94565" w:rsidRPr="00EC1224">
        <w:rPr>
          <w:b w:val="0"/>
          <w:szCs w:val="24"/>
        </w:rPr>
        <w:t>,</w:t>
      </w:r>
      <w:r w:rsidR="00243B50" w:rsidRPr="00EC1224">
        <w:rPr>
          <w:b w:val="0"/>
          <w:szCs w:val="24"/>
        </w:rPr>
        <w:t xml:space="preserve"> </w:t>
      </w:r>
      <w:r w:rsidRPr="00EC1224">
        <w:rPr>
          <w:b w:val="0"/>
          <w:szCs w:val="24"/>
        </w:rPr>
        <w:t>może być</w:t>
      </w:r>
      <w:r w:rsidR="00243B50" w:rsidRPr="00EC1224">
        <w:rPr>
          <w:b w:val="0"/>
          <w:szCs w:val="24"/>
        </w:rPr>
        <w:t xml:space="preserve"> uznany</w:t>
      </w:r>
      <w:r w:rsidRPr="00EC1224">
        <w:rPr>
          <w:b w:val="0"/>
          <w:szCs w:val="24"/>
        </w:rPr>
        <w:t xml:space="preserve"> za równoważny odpowiedniemu polskiemu dyplomowi i tytule zawodowym:</w:t>
      </w:r>
    </w:p>
    <w:p w14:paraId="09A52F17" w14:textId="7858187C" w:rsidR="00243B50" w:rsidRPr="00EC1224" w:rsidRDefault="00243B50" w:rsidP="00C778F1">
      <w:pPr>
        <w:pStyle w:val="StandardowyB"/>
        <w:numPr>
          <w:ilvl w:val="1"/>
          <w:numId w:val="50"/>
        </w:numPr>
        <w:spacing w:line="276" w:lineRule="auto"/>
        <w:ind w:left="680" w:hanging="340"/>
      </w:pPr>
      <w:r w:rsidRPr="00EC1224">
        <w:rPr>
          <w:b w:val="0"/>
          <w:szCs w:val="24"/>
        </w:rPr>
        <w:t xml:space="preserve">na podstawie umowy międzynarodowej, </w:t>
      </w:r>
      <w:r w:rsidR="004C64AD" w:rsidRPr="00EC1224">
        <w:rPr>
          <w:b w:val="0"/>
          <w:szCs w:val="24"/>
        </w:rPr>
        <w:t>określającej równoważność,</w:t>
      </w:r>
    </w:p>
    <w:p w14:paraId="210C3503" w14:textId="0E9592F6" w:rsidR="00243B50" w:rsidRPr="00EC1224" w:rsidRDefault="00243B50" w:rsidP="00C778F1">
      <w:pPr>
        <w:pStyle w:val="StandardowyB"/>
        <w:numPr>
          <w:ilvl w:val="1"/>
          <w:numId w:val="50"/>
        </w:numPr>
        <w:spacing w:line="276" w:lineRule="auto"/>
        <w:ind w:left="680" w:hanging="340"/>
      </w:pPr>
      <w:r w:rsidRPr="00EC1224">
        <w:rPr>
          <w:b w:val="0"/>
          <w:szCs w:val="24"/>
        </w:rPr>
        <w:t>na podstawie art. 326 ustawy</w:t>
      </w:r>
      <w:r w:rsidR="005316DD" w:rsidRPr="00EC1224">
        <w:rPr>
          <w:b w:val="0"/>
          <w:szCs w:val="24"/>
        </w:rPr>
        <w:t>,</w:t>
      </w:r>
      <w:r w:rsidRPr="00EC1224">
        <w:rPr>
          <w:b w:val="0"/>
          <w:szCs w:val="24"/>
        </w:rPr>
        <w:t xml:space="preserve"> </w:t>
      </w:r>
    </w:p>
    <w:p w14:paraId="6C5A7BA5" w14:textId="1B33A3B0" w:rsidR="00243B50" w:rsidRPr="00EC1224" w:rsidRDefault="00243B50" w:rsidP="00C778F1">
      <w:pPr>
        <w:pStyle w:val="Akapitzlist"/>
        <w:numPr>
          <w:ilvl w:val="1"/>
          <w:numId w:val="50"/>
        </w:numPr>
        <w:suppressAutoHyphens w:val="0"/>
        <w:autoSpaceDN/>
        <w:spacing w:line="276" w:lineRule="auto"/>
        <w:ind w:left="680" w:hanging="340"/>
        <w:jc w:val="both"/>
        <w:textAlignment w:val="auto"/>
      </w:pPr>
      <w:r w:rsidRPr="00EC1224">
        <w:t>w drodze nostryfikacji.</w:t>
      </w:r>
    </w:p>
    <w:p w14:paraId="08179647" w14:textId="130CE7F0" w:rsidR="006354D9" w:rsidRPr="00EC1224" w:rsidRDefault="006354D9" w:rsidP="00C778F1">
      <w:pPr>
        <w:pStyle w:val="StandardowyB"/>
        <w:numPr>
          <w:ilvl w:val="0"/>
          <w:numId w:val="50"/>
        </w:numPr>
        <w:spacing w:before="60" w:line="276" w:lineRule="auto"/>
        <w:ind w:left="340" w:hanging="340"/>
        <w:rPr>
          <w:b w:val="0"/>
          <w:bCs/>
          <w:spacing w:val="-4"/>
        </w:rPr>
      </w:pPr>
      <w:r w:rsidRPr="00EC1224">
        <w:rPr>
          <w:b w:val="0"/>
          <w:bCs/>
          <w:spacing w:val="-4"/>
        </w:rPr>
        <w:t xml:space="preserve">Za </w:t>
      </w:r>
      <w:r w:rsidR="00A94565" w:rsidRPr="00EC1224">
        <w:rPr>
          <w:b w:val="0"/>
          <w:szCs w:val="24"/>
        </w:rPr>
        <w:t>uprawniający</w:t>
      </w:r>
      <w:r w:rsidR="00A94565" w:rsidRPr="00EC1224">
        <w:rPr>
          <w:b w:val="0"/>
          <w:bCs/>
          <w:spacing w:val="-4"/>
        </w:rPr>
        <w:t xml:space="preserve"> </w:t>
      </w:r>
      <w:r w:rsidRPr="00EC1224">
        <w:rPr>
          <w:b w:val="0"/>
          <w:bCs/>
          <w:spacing w:val="-4"/>
        </w:rPr>
        <w:t xml:space="preserve">do podjęcia </w:t>
      </w:r>
      <w:r w:rsidR="001414F2" w:rsidRPr="00EC1224">
        <w:rPr>
          <w:b w:val="0"/>
          <w:bCs/>
          <w:spacing w:val="-4"/>
        </w:rPr>
        <w:t>kształcenia w Szkole Doktorskiej</w:t>
      </w:r>
      <w:r w:rsidRPr="00EC1224">
        <w:rPr>
          <w:b w:val="0"/>
          <w:bCs/>
          <w:spacing w:val="-4"/>
        </w:rPr>
        <w:t xml:space="preserve"> </w:t>
      </w:r>
      <w:r w:rsidR="00A94565" w:rsidRPr="00EC1224">
        <w:rPr>
          <w:b w:val="0"/>
          <w:bCs/>
          <w:spacing w:val="-4"/>
        </w:rPr>
        <w:t xml:space="preserve">uważany </w:t>
      </w:r>
      <w:r w:rsidRPr="00EC1224">
        <w:rPr>
          <w:b w:val="0"/>
          <w:bCs/>
          <w:spacing w:val="-4"/>
        </w:rPr>
        <w:t xml:space="preserve">będzie dyplom uzyskany za granicą, który daje możliwość </w:t>
      </w:r>
      <w:r w:rsidR="00A0479E" w:rsidRPr="00EC1224">
        <w:rPr>
          <w:b w:val="0"/>
          <w:bCs/>
          <w:spacing w:val="-4"/>
        </w:rPr>
        <w:t>ubiegania się o nadanie stopnia doktora w państwie, w którego systemie szkolnictwa wyższego działa uczelnia, która go wydała.</w:t>
      </w:r>
      <w:r w:rsidRPr="00EC1224">
        <w:rPr>
          <w:b w:val="0"/>
          <w:bCs/>
          <w:spacing w:val="-4"/>
        </w:rPr>
        <w:t xml:space="preserve"> </w:t>
      </w:r>
    </w:p>
    <w:p w14:paraId="332BC592" w14:textId="34ABFB98" w:rsidR="00243B50" w:rsidRPr="00EC1224" w:rsidRDefault="00243B50" w:rsidP="00C778F1">
      <w:pPr>
        <w:pStyle w:val="StandardowyB"/>
        <w:numPr>
          <w:ilvl w:val="0"/>
          <w:numId w:val="50"/>
        </w:numPr>
        <w:spacing w:before="60" w:line="276" w:lineRule="auto"/>
        <w:ind w:left="340" w:hanging="340"/>
        <w:rPr>
          <w:b w:val="0"/>
          <w:szCs w:val="24"/>
        </w:rPr>
      </w:pPr>
      <w:r w:rsidRPr="00EC1224">
        <w:rPr>
          <w:b w:val="0"/>
          <w:bCs/>
          <w:spacing w:val="-4"/>
        </w:rPr>
        <w:t xml:space="preserve">Zagraniczne </w:t>
      </w:r>
      <w:r w:rsidRPr="00EC1224">
        <w:rPr>
          <w:b w:val="0"/>
          <w:szCs w:val="24"/>
        </w:rPr>
        <w:t>dokumenty o wykształceniu powinny być odpowiednio zalegalizowane lub opatrzone apostille.</w:t>
      </w:r>
    </w:p>
    <w:p w14:paraId="31473F84" w14:textId="1ABDF187" w:rsidR="00243B50" w:rsidRPr="00EC1224" w:rsidRDefault="00243B50" w:rsidP="00C778F1">
      <w:pPr>
        <w:pStyle w:val="StandardowyB"/>
        <w:numPr>
          <w:ilvl w:val="0"/>
          <w:numId w:val="50"/>
        </w:numPr>
        <w:spacing w:before="60" w:line="276" w:lineRule="auto"/>
        <w:ind w:left="340" w:hanging="340"/>
        <w:rPr>
          <w:b w:val="0"/>
          <w:bCs/>
          <w:spacing w:val="-4"/>
        </w:rPr>
      </w:pPr>
      <w:r w:rsidRPr="00EC1224">
        <w:rPr>
          <w:b w:val="0"/>
          <w:szCs w:val="24"/>
        </w:rPr>
        <w:t>Dokumenty sporządzone</w:t>
      </w:r>
      <w:r w:rsidRPr="00EC1224">
        <w:rPr>
          <w:b w:val="0"/>
          <w:bCs/>
          <w:spacing w:val="-4"/>
        </w:rPr>
        <w:t xml:space="preserve"> w języku obcym powinny zostać przetłumaczone na język polski</w:t>
      </w:r>
      <w:r w:rsidR="005316DD" w:rsidRPr="00EC1224">
        <w:rPr>
          <w:b w:val="0"/>
          <w:bCs/>
          <w:spacing w:val="-4"/>
        </w:rPr>
        <w:t xml:space="preserve"> przez</w:t>
      </w:r>
      <w:r w:rsidRPr="00EC1224">
        <w:rPr>
          <w:b w:val="0"/>
          <w:bCs/>
          <w:spacing w:val="-4"/>
        </w:rPr>
        <w:t>:</w:t>
      </w:r>
    </w:p>
    <w:p w14:paraId="155C7DC0" w14:textId="6B2C57B3" w:rsidR="00243B50" w:rsidRPr="00EC1224" w:rsidRDefault="00243B50" w:rsidP="00C778F1">
      <w:pPr>
        <w:pStyle w:val="Akapitzlist"/>
        <w:numPr>
          <w:ilvl w:val="0"/>
          <w:numId w:val="83"/>
        </w:numPr>
        <w:suppressAutoHyphens w:val="0"/>
        <w:autoSpaceDN/>
        <w:spacing w:line="276" w:lineRule="auto"/>
        <w:ind w:left="680" w:hanging="340"/>
        <w:contextualSpacing/>
        <w:jc w:val="both"/>
        <w:textAlignment w:val="auto"/>
        <w:rPr>
          <w:spacing w:val="-6"/>
        </w:rPr>
      </w:pPr>
      <w:r w:rsidRPr="00EC1224">
        <w:rPr>
          <w:spacing w:val="-6"/>
        </w:rPr>
        <w:t xml:space="preserve">polskiego tłumacza przysięgłego wpisanego na listę tłumaczy </w:t>
      </w:r>
      <w:r w:rsidR="00A94565" w:rsidRPr="00EC1224">
        <w:rPr>
          <w:spacing w:val="-6"/>
        </w:rPr>
        <w:t>Ministerstwa Sprawiedliwości</w:t>
      </w:r>
      <w:r w:rsidRPr="00EC1224">
        <w:rPr>
          <w:spacing w:val="-6"/>
        </w:rPr>
        <w:t xml:space="preserve">, </w:t>
      </w:r>
    </w:p>
    <w:p w14:paraId="1850FD94" w14:textId="77777777" w:rsidR="00243B50" w:rsidRPr="00EC1224" w:rsidRDefault="00243B50" w:rsidP="00C778F1">
      <w:pPr>
        <w:pStyle w:val="Akapitzlist"/>
        <w:numPr>
          <w:ilvl w:val="0"/>
          <w:numId w:val="83"/>
        </w:numPr>
        <w:suppressAutoHyphens w:val="0"/>
        <w:autoSpaceDN/>
        <w:spacing w:line="276" w:lineRule="auto"/>
        <w:ind w:left="680" w:hanging="340"/>
        <w:contextualSpacing/>
        <w:jc w:val="both"/>
        <w:textAlignment w:val="auto"/>
        <w:rPr>
          <w:spacing w:val="-6"/>
        </w:rPr>
      </w:pPr>
      <w:r w:rsidRPr="00EC1224">
        <w:t>tłumacza w kraju macierzystym kandydata z tym, że tłumaczenie takie powinno zostać potwierdzone przez polskiego konsula urzędującego w tym kraju.</w:t>
      </w:r>
    </w:p>
    <w:p w14:paraId="0C24F680" w14:textId="5BC34BCC" w:rsidR="004B5C2C" w:rsidRPr="00EC1224" w:rsidRDefault="00CE55B0" w:rsidP="00C778F1">
      <w:pPr>
        <w:pStyle w:val="Akapitzlist"/>
        <w:numPr>
          <w:ilvl w:val="0"/>
          <w:numId w:val="16"/>
        </w:numPr>
        <w:spacing w:before="60" w:line="276" w:lineRule="auto"/>
        <w:ind w:left="340" w:hanging="340"/>
        <w:jc w:val="both"/>
      </w:pPr>
      <w:r w:rsidRPr="001A35AB">
        <w:rPr>
          <w:spacing w:val="-4"/>
        </w:rPr>
        <w:t>W przypadku ubiegania się o przyjęcie do Szkoły Doktorskiej prowadzonej w języku angielskim,</w:t>
      </w:r>
      <w:r w:rsidRPr="001A35AB">
        <w:t xml:space="preserve"> </w:t>
      </w:r>
      <w:r w:rsidR="005316DD" w:rsidRPr="00EC1224">
        <w:t xml:space="preserve">kandydat </w:t>
      </w:r>
      <w:r w:rsidRPr="00EC1224">
        <w:t xml:space="preserve">powinien dostarczyć </w:t>
      </w:r>
      <w:r w:rsidR="00C40238" w:rsidRPr="00EC1224">
        <w:t xml:space="preserve">certyfikat </w:t>
      </w:r>
      <w:r w:rsidRPr="00EC1224">
        <w:t xml:space="preserve">potwierdzający znajomość języka angielskiego </w:t>
      </w:r>
      <w:r w:rsidR="00C40238" w:rsidRPr="00EC1224">
        <w:t>wymieniony</w:t>
      </w:r>
      <w:r w:rsidRPr="00EC1224">
        <w:t xml:space="preserve"> w załączniku nr </w:t>
      </w:r>
      <w:r w:rsidR="00A26FBB" w:rsidRPr="00EC1224">
        <w:t>1</w:t>
      </w:r>
      <w:r w:rsidR="00FE5EF0" w:rsidRPr="00EC1224">
        <w:t>.</w:t>
      </w:r>
      <w:r w:rsidR="00A26FBB" w:rsidRPr="00EC1224">
        <w:t xml:space="preserve"> </w:t>
      </w:r>
    </w:p>
    <w:p w14:paraId="0111545C" w14:textId="5BACC1E8" w:rsidR="004B5C2C" w:rsidRPr="00EC1224" w:rsidRDefault="00CE55B0">
      <w:pPr>
        <w:pStyle w:val="Akapitzlist"/>
        <w:numPr>
          <w:ilvl w:val="0"/>
          <w:numId w:val="16"/>
        </w:numPr>
        <w:spacing w:before="60" w:line="276" w:lineRule="auto"/>
        <w:ind w:left="340" w:hanging="340"/>
        <w:jc w:val="both"/>
      </w:pPr>
      <w:r w:rsidRPr="00B63880">
        <w:t xml:space="preserve">Uczelnia w indywidualnych przypadkach będzie akceptowała skany dokumentów określonych w </w:t>
      </w:r>
      <w:r w:rsidRPr="003779A7">
        <w:t xml:space="preserve">ust. 1 i 2, </w:t>
      </w:r>
      <w:r w:rsidRPr="00B63880">
        <w:t>z</w:t>
      </w:r>
      <w:r w:rsidR="00B63880">
        <w:t xml:space="preserve"> </w:t>
      </w:r>
      <w:r w:rsidRPr="00B63880">
        <w:t xml:space="preserve">zastrzeżeniem że kandydat przedstawi </w:t>
      </w:r>
      <w:r w:rsidR="00A94565" w:rsidRPr="00B63880">
        <w:t>oryginał</w:t>
      </w:r>
      <w:r w:rsidR="00A94565">
        <w:t>y</w:t>
      </w:r>
      <w:r w:rsidR="00A94565" w:rsidRPr="00B63880">
        <w:t xml:space="preserve"> </w:t>
      </w:r>
      <w:r w:rsidR="00833B5E" w:rsidRPr="00B63880">
        <w:t>dokumentów</w:t>
      </w:r>
      <w:r w:rsidRPr="00B63880">
        <w:t xml:space="preserve"> do wglądu</w:t>
      </w:r>
      <w:r w:rsidR="00833B5E" w:rsidRPr="00B63880">
        <w:t>,</w:t>
      </w:r>
      <w:r w:rsidRPr="00B63880">
        <w:t xml:space="preserve"> </w:t>
      </w:r>
      <w:r w:rsidRPr="00EC1224">
        <w:t>w</w:t>
      </w:r>
      <w:r w:rsidR="00C778F1" w:rsidRPr="00EC1224">
        <w:t> </w:t>
      </w:r>
      <w:r w:rsidRPr="00EC1224">
        <w:t xml:space="preserve">terminie do 30 </w:t>
      </w:r>
      <w:r w:rsidR="00C40238" w:rsidRPr="00EC1224">
        <w:t>dni od rozpoczęcia kształcenia</w:t>
      </w:r>
      <w:r w:rsidRPr="00EC1224">
        <w:t>.</w:t>
      </w:r>
    </w:p>
    <w:p w14:paraId="10DE0852" w14:textId="6BE87DF0" w:rsidR="004B5C2C" w:rsidRPr="003779A7" w:rsidRDefault="00E5671A" w:rsidP="00F61743">
      <w:pPr>
        <w:pStyle w:val="Akapitzlist"/>
        <w:numPr>
          <w:ilvl w:val="0"/>
          <w:numId w:val="16"/>
        </w:numPr>
        <w:spacing w:before="60" w:line="276" w:lineRule="auto"/>
        <w:ind w:left="341" w:hanging="454"/>
        <w:jc w:val="both"/>
      </w:pPr>
      <w:r w:rsidRPr="00B63880">
        <w:rPr>
          <w:spacing w:val="-4"/>
        </w:rPr>
        <w:t>Wszyscy kandydaci składają</w:t>
      </w:r>
      <w:r w:rsidR="00CE55B0" w:rsidRPr="00B63880">
        <w:rPr>
          <w:spacing w:val="-4"/>
        </w:rPr>
        <w:t xml:space="preserve"> dokumenty wymagane w </w:t>
      </w:r>
      <w:r w:rsidR="00095D3B" w:rsidRPr="00B63880">
        <w:rPr>
          <w:spacing w:val="-4"/>
        </w:rPr>
        <w:t xml:space="preserve">postępowaniu </w:t>
      </w:r>
      <w:r w:rsidR="00CE55B0" w:rsidRPr="00B63880">
        <w:rPr>
          <w:spacing w:val="-4"/>
        </w:rPr>
        <w:t>rekrutac</w:t>
      </w:r>
      <w:r w:rsidR="00095D3B" w:rsidRPr="00B63880">
        <w:rPr>
          <w:spacing w:val="-4"/>
        </w:rPr>
        <w:t>yjnym</w:t>
      </w:r>
      <w:r w:rsidR="00CE55B0" w:rsidRPr="00B63880">
        <w:rPr>
          <w:spacing w:val="-4"/>
        </w:rPr>
        <w:t xml:space="preserve"> w</w:t>
      </w:r>
      <w:r w:rsidR="00EF461D" w:rsidRPr="00B63880">
        <w:rPr>
          <w:spacing w:val="-4"/>
        </w:rPr>
        <w:t> </w:t>
      </w:r>
      <w:r w:rsidR="00CE55B0" w:rsidRPr="00B63880">
        <w:rPr>
          <w:spacing w:val="-4"/>
        </w:rPr>
        <w:t>sekretariacie</w:t>
      </w:r>
      <w:r w:rsidR="00CE55B0" w:rsidRPr="003779A7">
        <w:t xml:space="preserve"> Szkoły Doktorskiej. Sekretariat Szkoły</w:t>
      </w:r>
      <w:r w:rsidR="003F7413">
        <w:t xml:space="preserve"> </w:t>
      </w:r>
      <w:r w:rsidR="003F7413" w:rsidRPr="00C42E15">
        <w:t>Doktorskiej</w:t>
      </w:r>
      <w:r w:rsidR="00CE55B0" w:rsidRPr="00C42E15">
        <w:t xml:space="preserve"> </w:t>
      </w:r>
      <w:r w:rsidR="00CE55B0" w:rsidRPr="003779A7">
        <w:t>dokonuje przeglądu złożonej dokumentacji pod względem formalnym i weryfikuje, czy przedłożone przez kandydata dokumenty uprawniają kandydata do ubiegania się o podjęcie kształcenia w Szkole</w:t>
      </w:r>
      <w:r w:rsidR="003F7413">
        <w:t xml:space="preserve"> </w:t>
      </w:r>
      <w:r w:rsidR="003F7413" w:rsidRPr="00C42E15">
        <w:t>Doktorskiej</w:t>
      </w:r>
      <w:r w:rsidR="00FE1AF2">
        <w:t>,</w:t>
      </w:r>
      <w:r w:rsidR="00CE55B0" w:rsidRPr="003779A7">
        <w:t xml:space="preserve"> a następnie przekazuje je właściwej komisji rekrutacyjnej.</w:t>
      </w:r>
    </w:p>
    <w:p w14:paraId="30F1DC6D" w14:textId="31D196AC" w:rsidR="004B5C2C" w:rsidRPr="00326489" w:rsidRDefault="00CE55B0" w:rsidP="00F61743">
      <w:pPr>
        <w:pStyle w:val="Akapitzlist"/>
        <w:numPr>
          <w:ilvl w:val="0"/>
          <w:numId w:val="16"/>
        </w:numPr>
        <w:spacing w:before="60" w:line="276" w:lineRule="auto"/>
        <w:ind w:left="341" w:hanging="454"/>
        <w:jc w:val="both"/>
        <w:rPr>
          <w:spacing w:val="-6"/>
        </w:rPr>
      </w:pPr>
      <w:r w:rsidRPr="00B25CF5">
        <w:t xml:space="preserve">W razie niedostarczenia przez </w:t>
      </w:r>
      <w:r w:rsidR="00E5671A" w:rsidRPr="00B25CF5">
        <w:t xml:space="preserve">kandydatów </w:t>
      </w:r>
      <w:r w:rsidRPr="00B25CF5">
        <w:t>dokumentów w</w:t>
      </w:r>
      <w:r w:rsidR="006C0D3F" w:rsidRPr="00B25CF5">
        <w:t xml:space="preserve"> </w:t>
      </w:r>
      <w:r w:rsidRPr="00B25CF5">
        <w:t>terminie i miejscu</w:t>
      </w:r>
      <w:r w:rsidR="0028611B" w:rsidRPr="00B25CF5">
        <w:t>,</w:t>
      </w:r>
      <w:r w:rsidRPr="00B25CF5">
        <w:t xml:space="preserve"> wskazanych</w:t>
      </w:r>
      <w:r w:rsidRPr="003779A7">
        <w:rPr>
          <w:spacing w:val="-6"/>
        </w:rPr>
        <w:t xml:space="preserve"> zarządzeniem Rektora, o którym mowa w §</w:t>
      </w:r>
      <w:r w:rsidR="006C0D3F">
        <w:rPr>
          <w:spacing w:val="-6"/>
        </w:rPr>
        <w:t xml:space="preserve"> </w:t>
      </w:r>
      <w:r w:rsidRPr="003779A7">
        <w:rPr>
          <w:spacing w:val="-6"/>
        </w:rPr>
        <w:t>2 ust. 5, bądź dostarczenia dokumentów niekompletnych, kandydat zost</w:t>
      </w:r>
      <w:r w:rsidR="008B2CA9" w:rsidRPr="003779A7">
        <w:rPr>
          <w:spacing w:val="-6"/>
        </w:rPr>
        <w:t>aje wezwany do ich uzupełnienia</w:t>
      </w:r>
      <w:r w:rsidRPr="003779A7">
        <w:rPr>
          <w:spacing w:val="-6"/>
        </w:rPr>
        <w:t xml:space="preserve"> w</w:t>
      </w:r>
      <w:r w:rsidR="00FD060D">
        <w:rPr>
          <w:spacing w:val="-6"/>
        </w:rPr>
        <w:t xml:space="preserve"> </w:t>
      </w:r>
      <w:r w:rsidRPr="003779A7">
        <w:rPr>
          <w:spacing w:val="-6"/>
        </w:rPr>
        <w:t xml:space="preserve">terminie 7 dni od dnia otrzymania wezwania. Wezwanie do uzupełnienia informacji jest skierowane w formie elektronicznej za pośrednictwem </w:t>
      </w:r>
      <w:r w:rsidRPr="00B63880">
        <w:t>adresu e-mail wskazanego przez kandydata w dokumentach rekrutacyjnych. W</w:t>
      </w:r>
      <w:r w:rsidR="003B50B6" w:rsidRPr="00B63880">
        <w:t> </w:t>
      </w:r>
      <w:r w:rsidRPr="00B63880">
        <w:t>przypadku</w:t>
      </w:r>
      <w:r w:rsidRPr="00167496">
        <w:rPr>
          <w:spacing w:val="-6"/>
        </w:rPr>
        <w:t xml:space="preserve"> </w:t>
      </w:r>
      <w:r w:rsidRPr="00B63880">
        <w:t>nieustosunkowania się do wezwania</w:t>
      </w:r>
      <w:r w:rsidR="00095D3B" w:rsidRPr="00B63880">
        <w:t xml:space="preserve"> lub braku wskazania adresu e-mail,</w:t>
      </w:r>
      <w:r w:rsidR="00F430D3" w:rsidRPr="00B63880">
        <w:t xml:space="preserve"> </w:t>
      </w:r>
      <w:r w:rsidRPr="00B63880">
        <w:t>Kandydat nie zostaje</w:t>
      </w:r>
      <w:r w:rsidRPr="00167496">
        <w:rPr>
          <w:spacing w:val="-6"/>
        </w:rPr>
        <w:t xml:space="preserve"> </w:t>
      </w:r>
      <w:r w:rsidRPr="00326489">
        <w:rPr>
          <w:spacing w:val="-6"/>
        </w:rPr>
        <w:t>dopuszczony do dalszych etapów postępowania rekrutacyjnego.</w:t>
      </w:r>
    </w:p>
    <w:p w14:paraId="49A20E23" w14:textId="03F43623" w:rsidR="004B5C2C" w:rsidRPr="00EC1224" w:rsidRDefault="00CE55B0" w:rsidP="00F61743">
      <w:pPr>
        <w:pStyle w:val="Akapitzlist"/>
        <w:numPr>
          <w:ilvl w:val="0"/>
          <w:numId w:val="16"/>
        </w:numPr>
        <w:spacing w:before="60" w:line="276" w:lineRule="auto"/>
        <w:ind w:left="341" w:hanging="454"/>
        <w:jc w:val="both"/>
      </w:pPr>
      <w:r w:rsidRPr="00EC1224">
        <w:t>Kandydat</w:t>
      </w:r>
      <w:r w:rsidR="00095D3B" w:rsidRPr="00EC1224">
        <w:t xml:space="preserve"> będący</w:t>
      </w:r>
      <w:r w:rsidR="00F430D3" w:rsidRPr="00EC1224">
        <w:t xml:space="preserve"> </w:t>
      </w:r>
      <w:r w:rsidRPr="00EC1224">
        <w:t>cudzoziemc</w:t>
      </w:r>
      <w:r w:rsidR="00095D3B" w:rsidRPr="00EC1224">
        <w:t>em</w:t>
      </w:r>
      <w:r w:rsidRPr="00EC1224">
        <w:t xml:space="preserve"> lub kandydat przebywający za granicą może złożyć wniosek do </w:t>
      </w:r>
      <w:r w:rsidR="003D19D0" w:rsidRPr="00EC1224">
        <w:t>d</w:t>
      </w:r>
      <w:r w:rsidRPr="00EC1224">
        <w:t xml:space="preserve">yrektora Szkoły </w:t>
      </w:r>
      <w:r w:rsidR="003F7413" w:rsidRPr="00EC1224">
        <w:t xml:space="preserve">Doktorskiej </w:t>
      </w:r>
      <w:r w:rsidRPr="00EC1224">
        <w:t>o możliwość złożenia dokumentacji w formie elektronicznej</w:t>
      </w:r>
      <w:r w:rsidR="00036084" w:rsidRPr="00EC1224">
        <w:t xml:space="preserve"> </w:t>
      </w:r>
      <w:r w:rsidRPr="00EC1224">
        <w:t>z</w:t>
      </w:r>
      <w:r w:rsidR="00152593" w:rsidRPr="00EC1224">
        <w:t> </w:t>
      </w:r>
      <w:r w:rsidRPr="00EC1224">
        <w:t>jednoczesnym zobowiązaniem do dostarczenia oryginału dokumentów przed ustaleniem listy osób przyjętych do Szkoły</w:t>
      </w:r>
      <w:r w:rsidR="003F7413" w:rsidRPr="00EC1224">
        <w:t xml:space="preserve"> Doktorskiej</w:t>
      </w:r>
      <w:r w:rsidR="00360A75" w:rsidRPr="00EC1224">
        <w:t>, nie później niż do 30</w:t>
      </w:r>
      <w:r w:rsidR="00D64514" w:rsidRPr="00EC1224">
        <w:t xml:space="preserve"> </w:t>
      </w:r>
      <w:r w:rsidR="00C40238" w:rsidRPr="00EC1224">
        <w:t xml:space="preserve">dni od </w:t>
      </w:r>
      <w:r w:rsidR="001A35AB" w:rsidRPr="00EC1224">
        <w:t>rozpoczęcia</w:t>
      </w:r>
      <w:r w:rsidR="00C40238" w:rsidRPr="00EC1224">
        <w:t xml:space="preserve"> kształcenia</w:t>
      </w:r>
      <w:r w:rsidRPr="00EC1224">
        <w:t>.</w:t>
      </w:r>
    </w:p>
    <w:p w14:paraId="4F3E63FA" w14:textId="77777777" w:rsidR="00547D3B" w:rsidRDefault="00CE55B0" w:rsidP="00F61743">
      <w:pPr>
        <w:pStyle w:val="Akapitzlist"/>
        <w:numPr>
          <w:ilvl w:val="0"/>
          <w:numId w:val="16"/>
        </w:numPr>
        <w:spacing w:before="60" w:line="276" w:lineRule="auto"/>
        <w:ind w:left="341" w:hanging="454"/>
        <w:jc w:val="both"/>
      </w:pPr>
      <w:r w:rsidRPr="00167496">
        <w:t xml:space="preserve">Dokumenty kandydaci mogą składać lub odbierać osobiście za okazaniem dokumentu tożsamości, lub przez osobę posiadającą </w:t>
      </w:r>
      <w:r w:rsidR="00095D3B" w:rsidRPr="00167496">
        <w:t xml:space="preserve">stosowne </w:t>
      </w:r>
      <w:r w:rsidRPr="00167496">
        <w:t xml:space="preserve">pełnomocnictwo </w:t>
      </w:r>
      <w:r w:rsidR="00095D3B" w:rsidRPr="00167496">
        <w:t>w oryginale</w:t>
      </w:r>
      <w:r w:rsidR="00360A75" w:rsidRPr="00167496">
        <w:t>.</w:t>
      </w:r>
      <w:r w:rsidR="00095D3B" w:rsidRPr="00167496">
        <w:t xml:space="preserve"> </w:t>
      </w:r>
    </w:p>
    <w:p w14:paraId="392EC7DF" w14:textId="01355098" w:rsidR="00547D3B" w:rsidRPr="00307CEB" w:rsidRDefault="00CE55B0">
      <w:pPr>
        <w:pStyle w:val="Akapitzlist"/>
        <w:numPr>
          <w:ilvl w:val="0"/>
          <w:numId w:val="16"/>
        </w:numPr>
        <w:spacing w:before="60" w:line="276" w:lineRule="auto"/>
        <w:ind w:left="341" w:hanging="454"/>
        <w:jc w:val="both"/>
      </w:pPr>
      <w:r w:rsidRPr="00307CEB">
        <w:t>Dokumenty mogą być dostarczone za pomocą operatora pocztowego. Za termin doręczenia dokumentów uznaje się wówczas termin ich nadania</w:t>
      </w:r>
      <w:r w:rsidR="00622257" w:rsidRPr="00307CEB">
        <w:rPr>
          <w:kern w:val="0"/>
        </w:rPr>
        <w:t xml:space="preserve"> w polskiej placówce pocztowej operatora wyznaczonego w rozumieniu ustawy z dnia 23 listopada 2012 r. – Prawo pocztowe albo placówce pocztowej operatora świadczącego pocztowe usługi powszechne w innym państwie członkowskim Unii Europejskiej, Konfederacji Szwajcarskiej albo państwie członkowskim Europejskiego Porozumienia o Wolnym Handlu (EFTA) – stronie umowy o Europejskim Obszarze Gospodarczym</w:t>
      </w:r>
      <w:r w:rsidR="00547D3B" w:rsidRPr="00307CEB">
        <w:rPr>
          <w:kern w:val="0"/>
        </w:rPr>
        <w:t xml:space="preserve"> (</w:t>
      </w:r>
      <w:r w:rsidR="00262238" w:rsidRPr="00307CEB">
        <w:rPr>
          <w:kern w:val="0"/>
        </w:rPr>
        <w:t>art</w:t>
      </w:r>
      <w:r w:rsidR="00262238" w:rsidRPr="00307CEB">
        <w:rPr>
          <w:shd w:val="clear" w:color="auto" w:fill="FFFFFF"/>
        </w:rPr>
        <w:t>.</w:t>
      </w:r>
      <w:r w:rsidR="00547D3B" w:rsidRPr="00307CEB">
        <w:rPr>
          <w:shd w:val="clear" w:color="auto" w:fill="FFFFFF"/>
        </w:rPr>
        <w:t xml:space="preserve"> 57 k.p.a. § 5 pkt 1</w:t>
      </w:r>
      <w:r w:rsidR="00F61743">
        <w:rPr>
          <w:shd w:val="clear" w:color="auto" w:fill="FFFFFF"/>
        </w:rPr>
        <w:t>–</w:t>
      </w:r>
      <w:r w:rsidR="00547D3B" w:rsidRPr="00307CEB">
        <w:rPr>
          <w:shd w:val="clear" w:color="auto" w:fill="FFFFFF"/>
        </w:rPr>
        <w:t>6).</w:t>
      </w:r>
    </w:p>
    <w:p w14:paraId="3FAF18BB" w14:textId="22CECC81" w:rsidR="004B5C2C" w:rsidRPr="00622257" w:rsidRDefault="00CE55B0" w:rsidP="00F61743">
      <w:pPr>
        <w:pStyle w:val="Akapitzlist"/>
        <w:keepLines/>
        <w:numPr>
          <w:ilvl w:val="0"/>
          <w:numId w:val="16"/>
        </w:numPr>
        <w:spacing w:before="60" w:line="276" w:lineRule="auto"/>
        <w:ind w:left="341" w:hanging="454"/>
        <w:jc w:val="both"/>
        <w:rPr>
          <w:color w:val="00000A"/>
        </w:rPr>
      </w:pPr>
      <w:r w:rsidRPr="00622257">
        <w:rPr>
          <w:color w:val="00000A"/>
        </w:rPr>
        <w:lastRenderedPageBreak/>
        <w:t xml:space="preserve">Kandydat posiadający </w:t>
      </w:r>
      <w:r w:rsidR="00547D3B">
        <w:rPr>
          <w:color w:val="00000A"/>
        </w:rPr>
        <w:t>o</w:t>
      </w:r>
      <w:r w:rsidRPr="00622257">
        <w:rPr>
          <w:color w:val="00000A"/>
        </w:rPr>
        <w:t>rzeczenie o niepełnosprawności wydane na podstawie przepisów ustawy o rehabilitacji zawodowej i społecznej oraz zatrudnianiu osób niepełnosprawnych (t</w:t>
      </w:r>
      <w:r w:rsidR="00F53F93" w:rsidRPr="00622257">
        <w:rPr>
          <w:color w:val="00000A"/>
        </w:rPr>
        <w:t xml:space="preserve">ekst </w:t>
      </w:r>
      <w:r w:rsidRPr="00622257">
        <w:rPr>
          <w:color w:val="00000A"/>
        </w:rPr>
        <w:t>j</w:t>
      </w:r>
      <w:r w:rsidR="00F53F93" w:rsidRPr="00622257">
        <w:rPr>
          <w:color w:val="00000A"/>
        </w:rPr>
        <w:t>edn</w:t>
      </w:r>
      <w:r w:rsidRPr="00622257">
        <w:rPr>
          <w:color w:val="00000A"/>
        </w:rPr>
        <w:t xml:space="preserve">. </w:t>
      </w:r>
      <w:r w:rsidRPr="00F61743">
        <w:t>Dz.</w:t>
      </w:r>
      <w:r w:rsidR="00F53F93" w:rsidRPr="00F61743">
        <w:t> </w:t>
      </w:r>
      <w:r w:rsidRPr="00F61743">
        <w:t xml:space="preserve">U. z </w:t>
      </w:r>
      <w:r w:rsidR="001B1B0E" w:rsidRPr="00F61743">
        <w:t>202</w:t>
      </w:r>
      <w:r w:rsidR="00F61743" w:rsidRPr="00F61743">
        <w:t>4</w:t>
      </w:r>
      <w:r w:rsidR="001B1B0E" w:rsidRPr="00F61743">
        <w:t xml:space="preserve"> </w:t>
      </w:r>
      <w:r w:rsidRPr="00F61743">
        <w:t>r. poz.</w:t>
      </w:r>
      <w:r w:rsidR="00F61743" w:rsidRPr="00F61743">
        <w:t xml:space="preserve"> 44</w:t>
      </w:r>
      <w:r w:rsidRPr="00F61743">
        <w:t xml:space="preserve">) składa je wraz z innymi dokumentami rekrutacyjnymi, jeśli ma </w:t>
      </w:r>
      <w:r w:rsidRPr="00622257">
        <w:rPr>
          <w:color w:val="00000A"/>
        </w:rPr>
        <w:t>zamiar skorzystania z dodatkowych uprawnień wynikających z</w:t>
      </w:r>
      <w:r w:rsidR="00C778F1">
        <w:rPr>
          <w:color w:val="00000A"/>
        </w:rPr>
        <w:t> </w:t>
      </w:r>
      <w:r w:rsidRPr="00622257">
        <w:rPr>
          <w:color w:val="00000A"/>
        </w:rPr>
        <w:t>przepisów prawa.</w:t>
      </w:r>
    </w:p>
    <w:p w14:paraId="3B54A616" w14:textId="27145F0C" w:rsidR="004B5C2C" w:rsidRPr="003779A7" w:rsidRDefault="00CE55B0">
      <w:pPr>
        <w:pStyle w:val="Akapitzlist"/>
        <w:numPr>
          <w:ilvl w:val="0"/>
          <w:numId w:val="16"/>
        </w:numPr>
        <w:spacing w:before="60" w:line="276" w:lineRule="auto"/>
        <w:ind w:left="341" w:hanging="454"/>
        <w:jc w:val="both"/>
      </w:pPr>
      <w:r w:rsidRPr="00AF42BE">
        <w:rPr>
          <w:spacing w:val="-4"/>
        </w:rPr>
        <w:t xml:space="preserve">W przypadku niezłożenia kompletu dokumentów w terminie lub </w:t>
      </w:r>
      <w:r w:rsidR="00822EED" w:rsidRPr="00AF42BE">
        <w:rPr>
          <w:spacing w:val="-4"/>
        </w:rPr>
        <w:t>niedostarczenia</w:t>
      </w:r>
      <w:r w:rsidRPr="00AF42BE">
        <w:rPr>
          <w:spacing w:val="-4"/>
        </w:rPr>
        <w:t xml:space="preserve"> kompletu oryginałów</w:t>
      </w:r>
      <w:r w:rsidRPr="003779A7">
        <w:t xml:space="preserve"> dokumentów</w:t>
      </w:r>
      <w:r w:rsidRPr="003779A7">
        <w:rPr>
          <w:spacing w:val="-4"/>
        </w:rPr>
        <w:t xml:space="preserve"> wniosek o przyjęcie</w:t>
      </w:r>
      <w:r w:rsidRPr="003779A7">
        <w:t xml:space="preserve"> do Szkoły</w:t>
      </w:r>
      <w:r w:rsidR="003F7413">
        <w:t xml:space="preserve"> </w:t>
      </w:r>
      <w:r w:rsidR="003F7413" w:rsidRPr="00DE50F1">
        <w:t>Doktorskiej</w:t>
      </w:r>
      <w:r w:rsidRPr="003779A7">
        <w:t xml:space="preserve"> nie jest rozp</w:t>
      </w:r>
      <w:r w:rsidR="00862487" w:rsidRPr="003779A7">
        <w:t xml:space="preserve">atrywany </w:t>
      </w:r>
      <w:r w:rsidR="00083D76">
        <w:t>i</w:t>
      </w:r>
      <w:r w:rsidR="003F7413">
        <w:t> </w:t>
      </w:r>
      <w:r w:rsidR="00862487" w:rsidRPr="003779A7">
        <w:t>wydana jest decyzja administracyjna</w:t>
      </w:r>
      <w:r w:rsidRPr="003779A7">
        <w:t xml:space="preserve"> o odmowie przyjęcia do Szkoły Doktorskiej.</w:t>
      </w:r>
    </w:p>
    <w:p w14:paraId="39745FE7" w14:textId="2416517D" w:rsidR="004B5C2C" w:rsidRPr="00167496" w:rsidRDefault="00CE55B0">
      <w:pPr>
        <w:pStyle w:val="Akapitzlist"/>
        <w:numPr>
          <w:ilvl w:val="0"/>
          <w:numId w:val="16"/>
        </w:numPr>
        <w:spacing w:before="60" w:line="276" w:lineRule="auto"/>
        <w:ind w:left="341" w:hanging="454"/>
        <w:jc w:val="both"/>
      </w:pPr>
      <w:r w:rsidRPr="003779A7">
        <w:t>Dane osobowe kandydata są przetwarzane i przechowywane dla potrzeb rekrutacji zgodnie</w:t>
      </w:r>
      <w:r w:rsidRPr="00167496">
        <w:t xml:space="preserve"> z</w:t>
      </w:r>
      <w:r w:rsidR="00F53F93" w:rsidRPr="00167496">
        <w:t> </w:t>
      </w:r>
      <w:r w:rsidRPr="00167496">
        <w:t xml:space="preserve">obowiązującymi przepisami i podlegają ochronie. W przypadku wpisania kandydata na listę </w:t>
      </w:r>
      <w:r w:rsidRPr="00B63880">
        <w:rPr>
          <w:spacing w:val="-4"/>
        </w:rPr>
        <w:t>doktorantów dane wykorzystane do rekrutacji zostaną przeniesione do systemów informatycznych</w:t>
      </w:r>
      <w:r w:rsidRPr="00167496">
        <w:t xml:space="preserve"> </w:t>
      </w:r>
      <w:r w:rsidR="00095D3B" w:rsidRPr="00167496">
        <w:t xml:space="preserve">Uczelni </w:t>
      </w:r>
      <w:r w:rsidRPr="00167496">
        <w:t>i będą przetwarzane zgodnie z obowiązującymi przepisami.</w:t>
      </w:r>
    </w:p>
    <w:p w14:paraId="1339AE59" w14:textId="04A43C18" w:rsidR="00BD6B94" w:rsidRPr="00167496" w:rsidRDefault="00CE55B0" w:rsidP="00E53BD3">
      <w:pPr>
        <w:pStyle w:val="Nagwek2"/>
        <w:keepNext w:val="0"/>
        <w:spacing w:before="12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AF42BE">
        <w:rPr>
          <w:rFonts w:ascii="Times New Roman" w:hAnsi="Times New Roman"/>
          <w:sz w:val="24"/>
          <w:szCs w:val="24"/>
        </w:rPr>
        <w:t xml:space="preserve">§ </w:t>
      </w:r>
      <w:r w:rsidR="00C04D20">
        <w:rPr>
          <w:rFonts w:ascii="Times New Roman" w:hAnsi="Times New Roman"/>
          <w:sz w:val="24"/>
          <w:szCs w:val="24"/>
        </w:rPr>
        <w:t>6</w:t>
      </w:r>
      <w:r w:rsidRPr="00AF42BE">
        <w:rPr>
          <w:rFonts w:ascii="Times New Roman" w:hAnsi="Times New Roman"/>
          <w:sz w:val="24"/>
          <w:szCs w:val="24"/>
        </w:rPr>
        <w:t>.</w:t>
      </w:r>
      <w:bookmarkStart w:id="4" w:name="_Hlk153457445"/>
      <w:r w:rsidR="00E53BD3">
        <w:rPr>
          <w:rFonts w:ascii="Times New Roman" w:hAnsi="Times New Roman"/>
          <w:sz w:val="24"/>
          <w:szCs w:val="24"/>
        </w:rPr>
        <w:br/>
      </w:r>
      <w:r w:rsidRPr="00167496">
        <w:rPr>
          <w:rFonts w:ascii="Times New Roman" w:hAnsi="Times New Roman"/>
          <w:sz w:val="24"/>
          <w:szCs w:val="24"/>
        </w:rPr>
        <w:t>Szczegółowe warunki i tryb rekrutacji do Szkoły Doktorskiej</w:t>
      </w:r>
    </w:p>
    <w:bookmarkEnd w:id="4"/>
    <w:p w14:paraId="5D01CA97" w14:textId="280BA2AB" w:rsidR="004B5C2C" w:rsidRPr="00326489" w:rsidRDefault="00CE55B0" w:rsidP="00EC1224">
      <w:pPr>
        <w:pStyle w:val="Akapitzlist"/>
        <w:numPr>
          <w:ilvl w:val="0"/>
          <w:numId w:val="55"/>
        </w:numPr>
        <w:spacing w:line="276" w:lineRule="auto"/>
        <w:ind w:left="340" w:hanging="340"/>
        <w:jc w:val="both"/>
      </w:pPr>
      <w:r w:rsidRPr="00326489">
        <w:t>Postępowanie</w:t>
      </w:r>
      <w:r w:rsidR="00095D3B" w:rsidRPr="00326489">
        <w:t xml:space="preserve"> rekrutacyjne</w:t>
      </w:r>
      <w:r w:rsidRPr="00326489">
        <w:t xml:space="preserve"> jest dwuetapowe.</w:t>
      </w:r>
    </w:p>
    <w:p w14:paraId="28C5D7E7" w14:textId="77777777" w:rsidR="004B5C2C" w:rsidRPr="00326489" w:rsidRDefault="00CE55B0" w:rsidP="00EC1224">
      <w:pPr>
        <w:pStyle w:val="Akapitzlist"/>
        <w:numPr>
          <w:ilvl w:val="0"/>
          <w:numId w:val="55"/>
        </w:numPr>
        <w:spacing w:before="60" w:line="276" w:lineRule="auto"/>
        <w:ind w:left="340" w:hanging="340"/>
        <w:jc w:val="both"/>
      </w:pPr>
      <w:r w:rsidRPr="00326489">
        <w:t>W pierwszym etapie komisja rekrutacyjna bierze pod uwagę:</w:t>
      </w:r>
    </w:p>
    <w:p w14:paraId="237FA59B" w14:textId="65790CF4" w:rsidR="00DB69EF" w:rsidRPr="00EC1224" w:rsidRDefault="00CE55B0" w:rsidP="00EC1224">
      <w:pPr>
        <w:pStyle w:val="Akapitzlist"/>
        <w:numPr>
          <w:ilvl w:val="0"/>
          <w:numId w:val="52"/>
        </w:numPr>
        <w:spacing w:line="276" w:lineRule="auto"/>
        <w:ind w:left="680" w:hanging="340"/>
        <w:jc w:val="both"/>
      </w:pPr>
      <w:r w:rsidRPr="00EC1224">
        <w:rPr>
          <w:bCs/>
          <w:spacing w:val="-4"/>
        </w:rPr>
        <w:t>wynik ukończenia studiów wyższych</w:t>
      </w:r>
      <w:r w:rsidR="00DB69EF" w:rsidRPr="00EC1224">
        <w:rPr>
          <w:bCs/>
          <w:spacing w:val="-4"/>
        </w:rPr>
        <w:t>:</w:t>
      </w:r>
    </w:p>
    <w:p w14:paraId="3A5390F0" w14:textId="27DE05C5" w:rsidR="008F6F26" w:rsidRPr="00EC1224" w:rsidRDefault="00CE55B0" w:rsidP="00EC1224">
      <w:pPr>
        <w:pStyle w:val="Akapitzlist"/>
        <w:numPr>
          <w:ilvl w:val="0"/>
          <w:numId w:val="85"/>
        </w:numPr>
        <w:spacing w:line="276" w:lineRule="auto"/>
        <w:ind w:left="1020" w:hanging="340"/>
        <w:jc w:val="both"/>
      </w:pPr>
      <w:r w:rsidRPr="00EC1224">
        <w:t>zakończonych tytułem zawodowym magistra, magistra inżyniera albo równorzędnym</w:t>
      </w:r>
      <w:r w:rsidR="00396D06" w:rsidRPr="00EC1224">
        <w:t>,</w:t>
      </w:r>
      <w:r w:rsidR="008F6F26" w:rsidRPr="00EC1224">
        <w:t xml:space="preserve"> </w:t>
      </w:r>
    </w:p>
    <w:p w14:paraId="43C05EDC" w14:textId="643D984D" w:rsidR="003D0A8F" w:rsidRPr="00EC1224" w:rsidRDefault="003D0A8F" w:rsidP="00EC1224">
      <w:pPr>
        <w:pStyle w:val="Akapitzlist"/>
        <w:numPr>
          <w:ilvl w:val="0"/>
          <w:numId w:val="85"/>
        </w:numPr>
        <w:spacing w:line="276" w:lineRule="auto"/>
        <w:ind w:left="1020" w:hanging="340"/>
        <w:jc w:val="both"/>
      </w:pPr>
      <w:r w:rsidRPr="00EC1224">
        <w:t xml:space="preserve">I stopnia </w:t>
      </w:r>
      <w:r w:rsidR="00396D06" w:rsidRPr="00EC1224">
        <w:t xml:space="preserve">– </w:t>
      </w:r>
      <w:r w:rsidRPr="00EC1224">
        <w:t>w przypadku kandydatów posiadających wyjątkowe osiągnięcia naukowe, o</w:t>
      </w:r>
      <w:r w:rsidR="003F7413" w:rsidRPr="00EC1224">
        <w:t> </w:t>
      </w:r>
      <w:r w:rsidRPr="00EC1224">
        <w:t>których mowa w § 2 ust. 2</w:t>
      </w:r>
      <w:r w:rsidR="00396D06" w:rsidRPr="00EC1224">
        <w:t>,</w:t>
      </w:r>
    </w:p>
    <w:p w14:paraId="3DFBECDA" w14:textId="67B11FB0" w:rsidR="00C31E22" w:rsidRPr="00EC1224" w:rsidRDefault="00C31E22" w:rsidP="00EC1224">
      <w:pPr>
        <w:pStyle w:val="Akapitzlist"/>
        <w:numPr>
          <w:ilvl w:val="0"/>
          <w:numId w:val="85"/>
        </w:numPr>
        <w:spacing w:line="276" w:lineRule="auto"/>
        <w:ind w:left="1020" w:hanging="340"/>
        <w:jc w:val="both"/>
      </w:pPr>
      <w:r w:rsidRPr="00EC1224">
        <w:t xml:space="preserve">lub </w:t>
      </w:r>
      <w:r w:rsidR="0039155F" w:rsidRPr="00EC1224">
        <w:t xml:space="preserve">średnią ważoną </w:t>
      </w:r>
      <w:r w:rsidRPr="00EC1224">
        <w:t>ocen z toku tych studiów dla kandydatów, przed planowaną obroną pracy magisterskiej oraz posiadających wyjątkowe osiągnięcia naukowe, o których mowa w § 2 ust. 2;</w:t>
      </w:r>
    </w:p>
    <w:p w14:paraId="5C3DD087" w14:textId="1D45D4C6" w:rsidR="007965BC" w:rsidRPr="00EC1224" w:rsidRDefault="00C31E22" w:rsidP="00EC1224">
      <w:pPr>
        <w:pStyle w:val="Akapitzlist"/>
        <w:numPr>
          <w:ilvl w:val="0"/>
          <w:numId w:val="52"/>
        </w:numPr>
        <w:spacing w:line="276" w:lineRule="auto"/>
        <w:ind w:left="680" w:hanging="340"/>
        <w:jc w:val="both"/>
      </w:pPr>
      <w:r w:rsidRPr="00EC1224">
        <w:t>u</w:t>
      </w:r>
      <w:r w:rsidR="007965BC" w:rsidRPr="00EC1224">
        <w:t>dokumentowaną działalność publikacyjną;</w:t>
      </w:r>
    </w:p>
    <w:p w14:paraId="1B830064" w14:textId="6332C905" w:rsidR="006151DD" w:rsidRPr="00197CAD" w:rsidRDefault="006151DD">
      <w:pPr>
        <w:pStyle w:val="Akapitzlist"/>
        <w:numPr>
          <w:ilvl w:val="0"/>
          <w:numId w:val="21"/>
        </w:numPr>
        <w:spacing w:line="276" w:lineRule="auto"/>
        <w:ind w:left="680" w:hanging="340"/>
        <w:jc w:val="both"/>
        <w:rPr>
          <w:spacing w:val="-4"/>
        </w:rPr>
      </w:pPr>
      <w:r w:rsidRPr="003779A7">
        <w:t>udokumentowan</w:t>
      </w:r>
      <w:r w:rsidR="00105FF7" w:rsidRPr="00E5671A">
        <w:t>ą</w:t>
      </w:r>
      <w:r w:rsidRPr="003779A7">
        <w:t xml:space="preserve"> działalność wynalazczą;</w:t>
      </w:r>
    </w:p>
    <w:p w14:paraId="040743C9" w14:textId="4DF85DE1" w:rsidR="004B5C2C" w:rsidRPr="003779A7" w:rsidRDefault="00822EED">
      <w:pPr>
        <w:pStyle w:val="Akapitzlist"/>
        <w:numPr>
          <w:ilvl w:val="0"/>
          <w:numId w:val="21"/>
        </w:numPr>
        <w:spacing w:line="276" w:lineRule="auto"/>
        <w:ind w:left="680" w:hanging="340"/>
        <w:jc w:val="both"/>
      </w:pPr>
      <w:r w:rsidRPr="003779A7">
        <w:t xml:space="preserve">udokumentowany </w:t>
      </w:r>
      <w:r w:rsidR="00CE55B0" w:rsidRPr="003779A7">
        <w:t>udział w konferencjach naukowych;</w:t>
      </w:r>
    </w:p>
    <w:p w14:paraId="25C02BE5" w14:textId="77777777" w:rsidR="004B5C2C" w:rsidRPr="003779A7" w:rsidRDefault="00CE55B0">
      <w:pPr>
        <w:pStyle w:val="Akapitzlist"/>
        <w:numPr>
          <w:ilvl w:val="0"/>
          <w:numId w:val="21"/>
        </w:numPr>
        <w:spacing w:line="276" w:lineRule="auto"/>
        <w:ind w:left="680" w:hanging="340"/>
        <w:jc w:val="both"/>
      </w:pPr>
      <w:r w:rsidRPr="00197CAD">
        <w:rPr>
          <w:spacing w:val="-4"/>
        </w:rPr>
        <w:t xml:space="preserve">udokumentowaną </w:t>
      </w:r>
      <w:r w:rsidRPr="003779A7">
        <w:t>mobilność podczas studiów;</w:t>
      </w:r>
    </w:p>
    <w:p w14:paraId="5860BAAB" w14:textId="0276248F" w:rsidR="004B5C2C" w:rsidRPr="003779A7" w:rsidRDefault="00822EED">
      <w:pPr>
        <w:pStyle w:val="Akapitzlist"/>
        <w:numPr>
          <w:ilvl w:val="0"/>
          <w:numId w:val="21"/>
        </w:numPr>
        <w:spacing w:line="276" w:lineRule="auto"/>
        <w:ind w:left="680" w:hanging="340"/>
        <w:jc w:val="both"/>
      </w:pPr>
      <w:r w:rsidRPr="003779A7">
        <w:t xml:space="preserve">udokumentowaną </w:t>
      </w:r>
      <w:r w:rsidR="00CE55B0" w:rsidRPr="003779A7">
        <w:t>aktywność społeczną i organizacyjną;</w:t>
      </w:r>
    </w:p>
    <w:p w14:paraId="11E62118" w14:textId="7ACCD3E0" w:rsidR="004B5C2C" w:rsidRPr="00EC1224" w:rsidRDefault="00822EED">
      <w:pPr>
        <w:pStyle w:val="Akapitzlist"/>
        <w:numPr>
          <w:ilvl w:val="0"/>
          <w:numId w:val="21"/>
        </w:numPr>
        <w:spacing w:line="276" w:lineRule="auto"/>
        <w:ind w:left="680" w:hanging="340"/>
        <w:jc w:val="both"/>
      </w:pPr>
      <w:r w:rsidRPr="00EC1224">
        <w:rPr>
          <w:spacing w:val="-4"/>
        </w:rPr>
        <w:t xml:space="preserve">udokumentowany </w:t>
      </w:r>
      <w:r w:rsidR="00CE55B0" w:rsidRPr="00EC1224">
        <w:rPr>
          <w:spacing w:val="-4"/>
        </w:rPr>
        <w:t xml:space="preserve">udział w realizacji projektów </w:t>
      </w:r>
      <w:r w:rsidR="006151DD" w:rsidRPr="00EC1224">
        <w:rPr>
          <w:spacing w:val="-4"/>
        </w:rPr>
        <w:t>naukowo-badawczych</w:t>
      </w:r>
      <w:r w:rsidR="00396D06" w:rsidRPr="00EC1224">
        <w:rPr>
          <w:spacing w:val="-4"/>
        </w:rPr>
        <w:t>/</w:t>
      </w:r>
      <w:r w:rsidR="001A77C7" w:rsidRPr="00EC1224">
        <w:rPr>
          <w:spacing w:val="-4"/>
        </w:rPr>
        <w:t>informatycznych</w:t>
      </w:r>
      <w:r w:rsidR="00396D06" w:rsidRPr="00EC1224">
        <w:rPr>
          <w:spacing w:val="-4"/>
        </w:rPr>
        <w:t>/</w:t>
      </w:r>
      <w:r w:rsidR="003779A7" w:rsidRPr="00EC1224">
        <w:t xml:space="preserve"> </w:t>
      </w:r>
      <w:r w:rsidR="001A35AB" w:rsidRPr="00EC1224">
        <w:t>budowlanych</w:t>
      </w:r>
      <w:r w:rsidR="00396D06" w:rsidRPr="00EC1224">
        <w:t>/</w:t>
      </w:r>
      <w:r w:rsidR="006151DD" w:rsidRPr="00EC1224">
        <w:t>architektonicznych</w:t>
      </w:r>
      <w:r w:rsidR="00396D06" w:rsidRPr="00EC1224">
        <w:t>/</w:t>
      </w:r>
      <w:r w:rsidR="782C7C66" w:rsidRPr="00EC1224">
        <w:t>artystycznych</w:t>
      </w:r>
      <w:r w:rsidR="00CE55B0" w:rsidRPr="00EC1224">
        <w:t>;</w:t>
      </w:r>
    </w:p>
    <w:p w14:paraId="44904992" w14:textId="77777777" w:rsidR="004B5C2C" w:rsidRPr="00EC1224" w:rsidRDefault="00CE55B0">
      <w:pPr>
        <w:pStyle w:val="Akapitzlist"/>
        <w:numPr>
          <w:ilvl w:val="0"/>
          <w:numId w:val="21"/>
        </w:numPr>
        <w:spacing w:line="276" w:lineRule="auto"/>
        <w:ind w:left="680" w:hanging="340"/>
        <w:jc w:val="both"/>
        <w:rPr>
          <w:spacing w:val="-4"/>
        </w:rPr>
      </w:pPr>
      <w:r w:rsidRPr="00EC1224">
        <w:rPr>
          <w:spacing w:val="-4"/>
        </w:rPr>
        <w:t>konspekt projektu badawczego.</w:t>
      </w:r>
    </w:p>
    <w:p w14:paraId="6ED60095" w14:textId="5097E567" w:rsidR="004B5C2C" w:rsidRPr="005A2A4A" w:rsidRDefault="00CE55B0" w:rsidP="00651D48">
      <w:pPr>
        <w:pStyle w:val="Akapitzlist"/>
        <w:numPr>
          <w:ilvl w:val="0"/>
          <w:numId w:val="55"/>
        </w:numPr>
        <w:spacing w:before="60" w:line="276" w:lineRule="auto"/>
        <w:ind w:left="340" w:hanging="340"/>
        <w:jc w:val="both"/>
        <w:rPr>
          <w:spacing w:val="-4"/>
        </w:rPr>
      </w:pPr>
      <w:r w:rsidRPr="00976E5A">
        <w:t>W etapie drugim komisja rekrutacyjna przeprowadza rozmowę kwalifikacyjną. Kandydaci są zobowiązani do przygotowania prezentacji multimedialnej (maksymalnie 10 slajdów)</w:t>
      </w:r>
      <w:r w:rsidR="00822EED" w:rsidRPr="00976E5A">
        <w:t>,</w:t>
      </w:r>
      <w:r w:rsidRPr="00976E5A">
        <w:t xml:space="preserve"> w której zostanie przedstawiony projekt badawczy. </w:t>
      </w:r>
      <w:r w:rsidRPr="005A2A4A">
        <w:rPr>
          <w:spacing w:val="-4"/>
        </w:rPr>
        <w:t xml:space="preserve">Maksymalna liczba punktów do uzyskania w </w:t>
      </w:r>
      <w:r w:rsidR="00651D48">
        <w:rPr>
          <w:spacing w:val="-4"/>
        </w:rPr>
        <w:t> </w:t>
      </w:r>
      <w:r w:rsidRPr="005A2A4A">
        <w:rPr>
          <w:spacing w:val="-4"/>
        </w:rPr>
        <w:t>postępowaniu kwalifikacyjnym wynosi 1</w:t>
      </w:r>
      <w:r w:rsidR="001A77C7" w:rsidRPr="005A2A4A">
        <w:rPr>
          <w:spacing w:val="-4"/>
        </w:rPr>
        <w:t>8</w:t>
      </w:r>
      <w:r w:rsidRPr="005A2A4A">
        <w:rPr>
          <w:spacing w:val="-4"/>
        </w:rPr>
        <w:t>0 pkt, przy czym:</w:t>
      </w:r>
    </w:p>
    <w:p w14:paraId="22E14ABE" w14:textId="070AD45F" w:rsidR="004B5C2C" w:rsidRPr="00326489" w:rsidRDefault="00CE55B0">
      <w:pPr>
        <w:pStyle w:val="Akapitzlist"/>
        <w:numPr>
          <w:ilvl w:val="0"/>
          <w:numId w:val="53"/>
        </w:numPr>
        <w:spacing w:line="276" w:lineRule="auto"/>
        <w:ind w:left="680" w:hanging="340"/>
        <w:jc w:val="both"/>
      </w:pPr>
      <w:r w:rsidRPr="00326489">
        <w:t>w etapie pierwszym łączna liczba punktów do uzyskania wynosi 1</w:t>
      </w:r>
      <w:r w:rsidR="00FD6655" w:rsidRPr="00326489">
        <w:t>3</w:t>
      </w:r>
      <w:r w:rsidRPr="00326489">
        <w:t>0 pkt;</w:t>
      </w:r>
    </w:p>
    <w:p w14:paraId="37FD232E" w14:textId="77777777" w:rsidR="004B5C2C" w:rsidRPr="00326489" w:rsidRDefault="00CE55B0">
      <w:pPr>
        <w:pStyle w:val="Akapitzlist"/>
        <w:numPr>
          <w:ilvl w:val="0"/>
          <w:numId w:val="23"/>
        </w:numPr>
        <w:spacing w:line="276" w:lineRule="auto"/>
        <w:ind w:left="680" w:hanging="340"/>
        <w:jc w:val="both"/>
      </w:pPr>
      <w:r w:rsidRPr="00326489">
        <w:t>w etapie drugim – 50 pkt.</w:t>
      </w:r>
    </w:p>
    <w:p w14:paraId="54A39932" w14:textId="5660EA09" w:rsidR="004B5C2C" w:rsidRPr="00F61743" w:rsidRDefault="00CE55B0">
      <w:pPr>
        <w:pStyle w:val="Akapitzlist"/>
        <w:numPr>
          <w:ilvl w:val="0"/>
          <w:numId w:val="55"/>
        </w:numPr>
        <w:tabs>
          <w:tab w:val="left" w:pos="2268"/>
        </w:tabs>
        <w:spacing w:before="60" w:line="276" w:lineRule="auto"/>
        <w:ind w:left="426" w:hanging="426"/>
        <w:jc w:val="both"/>
      </w:pPr>
      <w:r w:rsidRPr="00F61743">
        <w:t>W ocenie kandydatów w etapie pierwszym stosuje się kryteria zestawione w tabeli 1.</w:t>
      </w:r>
    </w:p>
    <w:p w14:paraId="2338FC11" w14:textId="13606115" w:rsidR="004B5C2C" w:rsidRPr="00F61743" w:rsidRDefault="00CE55B0" w:rsidP="00F61743">
      <w:pPr>
        <w:pStyle w:val="Standard"/>
        <w:pageBreakBefore/>
        <w:spacing w:before="120" w:after="120" w:line="276" w:lineRule="auto"/>
        <w:ind w:left="567"/>
        <w:outlineLvl w:val="2"/>
        <w:rPr>
          <w:b/>
          <w:bCs/>
          <w:sz w:val="22"/>
          <w:szCs w:val="22"/>
        </w:rPr>
      </w:pPr>
      <w:r w:rsidRPr="00F61743">
        <w:rPr>
          <w:b/>
          <w:bCs/>
          <w:sz w:val="22"/>
          <w:szCs w:val="22"/>
        </w:rPr>
        <w:lastRenderedPageBreak/>
        <w:t>Tabela 1. Kryteria oceny kandydata do Szkoły Doktorskiej – etap pierwszy</w:t>
      </w:r>
      <w:r w:rsidR="00ED7FF7" w:rsidRPr="00F61743">
        <w:rPr>
          <w:b/>
          <w:bCs/>
          <w:sz w:val="22"/>
          <w:szCs w:val="22"/>
        </w:rPr>
        <w:t xml:space="preserve"> wraz z wykazem </w:t>
      </w:r>
      <w:r w:rsidR="00334A26" w:rsidRPr="00F61743">
        <w:rPr>
          <w:b/>
          <w:bCs/>
          <w:sz w:val="22"/>
          <w:szCs w:val="22"/>
        </w:rPr>
        <w:t>dokumentów potwierdzających osiągnięcia</w:t>
      </w:r>
      <w:r w:rsidR="00471598" w:rsidRPr="00F61743">
        <w:rPr>
          <w:b/>
          <w:bCs/>
          <w:sz w:val="22"/>
          <w:szCs w:val="22"/>
        </w:rPr>
        <w:t xml:space="preserve"> kandydata</w:t>
      </w:r>
    </w:p>
    <w:tbl>
      <w:tblPr>
        <w:tblW w:w="8500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4"/>
        <w:gridCol w:w="3544"/>
        <w:gridCol w:w="1349"/>
        <w:gridCol w:w="3043"/>
      </w:tblGrid>
      <w:tr w:rsidR="00334A26" w:rsidRPr="00F61743" w14:paraId="36124CC2" w14:textId="56474CBC" w:rsidTr="00083C66">
        <w:trPr>
          <w:trHeight w:val="340"/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D70A" w14:textId="77777777" w:rsidR="00334A26" w:rsidRPr="00F61743" w:rsidRDefault="00334A26" w:rsidP="001E1781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F61743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883AE" w14:textId="08F5BD33" w:rsidR="00334A26" w:rsidRPr="00F61743" w:rsidRDefault="00ED7FF7" w:rsidP="001E1781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F61743">
              <w:rPr>
                <w:b/>
                <w:bCs/>
                <w:sz w:val="20"/>
                <w:szCs w:val="20"/>
              </w:rPr>
              <w:t>Kryterium</w:t>
            </w:r>
            <w:r w:rsidR="00F61743">
              <w:rPr>
                <w:b/>
                <w:bCs/>
                <w:sz w:val="20"/>
                <w:szCs w:val="20"/>
              </w:rPr>
              <w:t xml:space="preserve"> oceny kandydata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9D5F" w14:textId="49BA7E12" w:rsidR="00334A26" w:rsidRPr="00F61743" w:rsidRDefault="00334A26" w:rsidP="001E1781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F61743">
              <w:rPr>
                <w:b/>
                <w:bCs/>
                <w:sz w:val="20"/>
                <w:szCs w:val="20"/>
              </w:rPr>
              <w:t>Maksymalna liczba punktów</w:t>
            </w: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857B89E" w14:textId="6412B0E6" w:rsidR="00334A26" w:rsidRPr="00F61743" w:rsidRDefault="00334A26" w:rsidP="001E1781">
            <w:pPr>
              <w:pStyle w:val="Standard"/>
              <w:spacing w:before="120" w:after="120"/>
              <w:jc w:val="center"/>
              <w:outlineLvl w:val="2"/>
              <w:rPr>
                <w:b/>
                <w:bCs/>
                <w:sz w:val="20"/>
                <w:szCs w:val="20"/>
              </w:rPr>
            </w:pPr>
            <w:r w:rsidRPr="00F61743">
              <w:rPr>
                <w:b/>
                <w:bCs/>
                <w:sz w:val="20"/>
                <w:szCs w:val="20"/>
              </w:rPr>
              <w:t>Wykaz</w:t>
            </w:r>
            <w:r w:rsidR="005A2A4A" w:rsidRPr="00F61743">
              <w:rPr>
                <w:b/>
                <w:bCs/>
                <w:sz w:val="20"/>
                <w:szCs w:val="20"/>
              </w:rPr>
              <w:t xml:space="preserve"> </w:t>
            </w:r>
            <w:r w:rsidRPr="00F61743">
              <w:rPr>
                <w:b/>
                <w:bCs/>
                <w:sz w:val="20"/>
                <w:szCs w:val="20"/>
              </w:rPr>
              <w:t>dokumentów potwierdzających osiągnięcia</w:t>
            </w:r>
            <w:r w:rsidR="00471598" w:rsidRPr="00F61743">
              <w:rPr>
                <w:b/>
                <w:bCs/>
                <w:sz w:val="20"/>
                <w:szCs w:val="20"/>
              </w:rPr>
              <w:t xml:space="preserve"> kandydata</w:t>
            </w:r>
          </w:p>
        </w:tc>
      </w:tr>
      <w:tr w:rsidR="00B35750" w:rsidRPr="00B35750" w14:paraId="2C97250F" w14:textId="28524397" w:rsidTr="00083C66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178311" w14:textId="77777777" w:rsidR="00334A26" w:rsidRPr="00F61743" w:rsidRDefault="00334A26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1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6CAA82" w14:textId="56F95E38" w:rsidR="00334A26" w:rsidRPr="00F61743" w:rsidRDefault="00334A26" w:rsidP="00F61743">
            <w:pPr>
              <w:jc w:val="both"/>
              <w:rPr>
                <w:sz w:val="20"/>
                <w:szCs w:val="20"/>
              </w:rPr>
            </w:pPr>
            <w:r w:rsidRPr="00F61743">
              <w:rPr>
                <w:rFonts w:ascii="Times New Roman" w:hAnsi="Times New Roman"/>
                <w:sz w:val="20"/>
                <w:szCs w:val="20"/>
              </w:rPr>
              <w:t>Wynik ukończenia studiów wyższych:</w:t>
            </w:r>
          </w:p>
          <w:p w14:paraId="65D623A7" w14:textId="775BAF3A" w:rsidR="00334A26" w:rsidRPr="00F61743" w:rsidRDefault="00334A26" w:rsidP="00F61743">
            <w:pPr>
              <w:pStyle w:val="Akapitzlist"/>
              <w:numPr>
                <w:ilvl w:val="0"/>
                <w:numId w:val="86"/>
              </w:numPr>
              <w:tabs>
                <w:tab w:val="left" w:pos="460"/>
              </w:tabs>
              <w:ind w:left="261" w:hanging="227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zakończonych tytułem</w:t>
            </w:r>
            <w:r w:rsidR="005A2A4A" w:rsidRPr="00F61743">
              <w:rPr>
                <w:sz w:val="20"/>
                <w:szCs w:val="20"/>
              </w:rPr>
              <w:t xml:space="preserve"> </w:t>
            </w:r>
            <w:r w:rsidRPr="00F61743">
              <w:rPr>
                <w:sz w:val="20"/>
                <w:szCs w:val="20"/>
              </w:rPr>
              <w:t>zawodowym magistra, magistra inżyniera albo równorzędnym</w:t>
            </w:r>
            <w:r w:rsidR="005A2A4A" w:rsidRPr="00F61743">
              <w:rPr>
                <w:sz w:val="20"/>
                <w:szCs w:val="20"/>
              </w:rPr>
              <w:t>;</w:t>
            </w:r>
            <w:r w:rsidRPr="00F61743">
              <w:rPr>
                <w:sz w:val="20"/>
                <w:szCs w:val="20"/>
              </w:rPr>
              <w:t xml:space="preserve"> </w:t>
            </w:r>
          </w:p>
          <w:p w14:paraId="09506B18" w14:textId="31DC1B5E" w:rsidR="00334A26" w:rsidRPr="00F61743" w:rsidRDefault="00334A26" w:rsidP="00F61743">
            <w:pPr>
              <w:pStyle w:val="Akapitzlist"/>
              <w:numPr>
                <w:ilvl w:val="0"/>
                <w:numId w:val="86"/>
              </w:numPr>
              <w:tabs>
                <w:tab w:val="left" w:pos="461"/>
              </w:tabs>
              <w:ind w:left="261" w:hanging="227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 xml:space="preserve">I stopnia </w:t>
            </w:r>
            <w:r w:rsidR="00F343DF" w:rsidRPr="00F61743">
              <w:rPr>
                <w:sz w:val="20"/>
                <w:szCs w:val="20"/>
              </w:rPr>
              <w:t xml:space="preserve">– </w:t>
            </w:r>
            <w:r w:rsidRPr="00F61743">
              <w:rPr>
                <w:sz w:val="20"/>
                <w:szCs w:val="20"/>
              </w:rPr>
              <w:t>w przypadku kandydatów posiadających wyjątkowe osiągnięcia naukowe, o których mowa w § 2 ust. 2;</w:t>
            </w:r>
          </w:p>
          <w:p w14:paraId="6322A31E" w14:textId="3A5A0CD6" w:rsidR="00334A26" w:rsidRPr="00F61743" w:rsidRDefault="00334A26" w:rsidP="00F61743">
            <w:pPr>
              <w:pStyle w:val="Akapitzlist"/>
              <w:numPr>
                <w:ilvl w:val="0"/>
                <w:numId w:val="86"/>
              </w:numPr>
              <w:ind w:left="261" w:hanging="227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lub średnia ważona ocen z toku tych studiów dla kandydatów, przed planowaną obroną pracy magisterskiej oraz posiadających wyjątkowe osiągnięcia naukowe, o</w:t>
            </w:r>
            <w:r w:rsidR="000A0975" w:rsidRPr="00F61743">
              <w:rPr>
                <w:sz w:val="20"/>
                <w:szCs w:val="20"/>
              </w:rPr>
              <w:t> </w:t>
            </w:r>
            <w:r w:rsidRPr="00F61743">
              <w:rPr>
                <w:sz w:val="20"/>
                <w:szCs w:val="20"/>
              </w:rPr>
              <w:t>których mowa w § 2 ust. 2</w:t>
            </w:r>
            <w:r w:rsidR="000A0975" w:rsidRPr="00F61743">
              <w:rPr>
                <w:sz w:val="20"/>
                <w:szCs w:val="20"/>
              </w:rPr>
              <w:t>;</w:t>
            </w:r>
          </w:p>
          <w:p w14:paraId="4D084BFF" w14:textId="3107FCCA" w:rsidR="00334A26" w:rsidRPr="00F61743" w:rsidRDefault="001972AD" w:rsidP="00F61743">
            <w:pPr>
              <w:pStyle w:val="Standard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 xml:space="preserve">przelicza </w:t>
            </w:r>
            <w:r w:rsidR="009748A3" w:rsidRPr="00F61743">
              <w:rPr>
                <w:sz w:val="20"/>
                <w:szCs w:val="20"/>
              </w:rPr>
              <w:t>się</w:t>
            </w:r>
            <w:r w:rsidRPr="00F61743">
              <w:rPr>
                <w:sz w:val="20"/>
                <w:szCs w:val="20"/>
              </w:rPr>
              <w:t xml:space="preserve"> </w:t>
            </w:r>
            <w:r w:rsidR="00334A26" w:rsidRPr="00F61743">
              <w:rPr>
                <w:sz w:val="20"/>
                <w:szCs w:val="20"/>
              </w:rPr>
              <w:t>według następującej skali:</w:t>
            </w:r>
          </w:p>
          <w:p w14:paraId="7D26126E" w14:textId="6C9DA2E5" w:rsidR="00334A26" w:rsidRPr="00F61743" w:rsidRDefault="00334A26" w:rsidP="005B7402">
            <w:pPr>
              <w:pStyle w:val="Akapitzlist"/>
              <w:numPr>
                <w:ilvl w:val="0"/>
                <w:numId w:val="27"/>
              </w:numPr>
              <w:ind w:left="227" w:hanging="53"/>
              <w:jc w:val="both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≥ 4,75 – 15 pkt</w:t>
            </w:r>
          </w:p>
          <w:p w14:paraId="389E0185" w14:textId="733E903C" w:rsidR="00334A26" w:rsidRPr="00F61743" w:rsidRDefault="00334A26" w:rsidP="005B7402">
            <w:pPr>
              <w:pStyle w:val="Akapitzlist"/>
              <w:numPr>
                <w:ilvl w:val="0"/>
                <w:numId w:val="27"/>
              </w:numPr>
              <w:ind w:left="227" w:hanging="53"/>
              <w:jc w:val="both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≥ 4,25 &lt; 4,75 – 10 pkt</w:t>
            </w:r>
          </w:p>
          <w:p w14:paraId="20AD1306" w14:textId="2C61C053" w:rsidR="00334A26" w:rsidRPr="00F61743" w:rsidRDefault="00334A26" w:rsidP="005B7402">
            <w:pPr>
              <w:pStyle w:val="Akapitzlist"/>
              <w:numPr>
                <w:ilvl w:val="0"/>
                <w:numId w:val="27"/>
              </w:numPr>
              <w:ind w:left="227" w:hanging="53"/>
              <w:jc w:val="both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≥ 4,00 &lt; 4,25 – 5 pkt</w:t>
            </w:r>
          </w:p>
          <w:p w14:paraId="2ABFA080" w14:textId="2E7A9443" w:rsidR="00334A26" w:rsidRPr="00F61743" w:rsidRDefault="00334A26" w:rsidP="005B7402">
            <w:pPr>
              <w:pStyle w:val="Akapitzlist"/>
              <w:numPr>
                <w:ilvl w:val="0"/>
                <w:numId w:val="27"/>
              </w:numPr>
              <w:ind w:left="227" w:hanging="53"/>
              <w:jc w:val="both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&lt; 4,00 – 0 pkt</w:t>
            </w:r>
          </w:p>
          <w:p w14:paraId="147D27BE" w14:textId="65B82C92" w:rsidR="00334A26" w:rsidRPr="00F61743" w:rsidRDefault="00334A26" w:rsidP="00F61743">
            <w:pPr>
              <w:pStyle w:val="Standard"/>
              <w:rPr>
                <w:sz w:val="18"/>
                <w:szCs w:val="18"/>
              </w:rPr>
            </w:pPr>
            <w:r w:rsidRPr="00F61743">
              <w:rPr>
                <w:sz w:val="18"/>
                <w:szCs w:val="18"/>
              </w:rPr>
              <w:t>Uwaga: W przypadku braku wyniku ukończenia studiów na dyplomie do wyznaczenia punktów bierze się pod uwagę średnią ważoną uzyskaną z ocen z toku kształcenia, którą przelicza się na stosowaną powyżej skalę.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6A6450" w14:textId="7A033F79" w:rsidR="00334A26" w:rsidRPr="00F61743" w:rsidRDefault="00334A26" w:rsidP="00F61743">
            <w:pPr>
              <w:pStyle w:val="Standard"/>
              <w:jc w:val="center"/>
              <w:rPr>
                <w:sz w:val="20"/>
                <w:szCs w:val="20"/>
              </w:rPr>
            </w:pPr>
            <w:r w:rsidRPr="00F61743">
              <w:rPr>
                <w:sz w:val="20"/>
                <w:szCs w:val="20"/>
              </w:rPr>
              <w:t>15</w:t>
            </w: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017CD7E" w14:textId="36AE7601" w:rsidR="00334A26" w:rsidRPr="00F61743" w:rsidRDefault="00471598" w:rsidP="00F61743">
            <w:pPr>
              <w:pStyle w:val="TabelaK"/>
              <w:spacing w:line="240" w:lineRule="auto"/>
              <w:rPr>
                <w:color w:val="auto"/>
              </w:rPr>
            </w:pPr>
            <w:r w:rsidRPr="00F61743">
              <w:rPr>
                <w:color w:val="auto"/>
              </w:rPr>
              <w:t>D</w:t>
            </w:r>
            <w:r w:rsidR="00976E5A" w:rsidRPr="00F61743">
              <w:rPr>
                <w:color w:val="auto"/>
              </w:rPr>
              <w:t xml:space="preserve">yplom </w:t>
            </w:r>
            <w:r w:rsidR="007F4B75" w:rsidRPr="00F61743">
              <w:rPr>
                <w:color w:val="auto"/>
              </w:rPr>
              <w:t>ukończenia studiów wyższych lub zaświadczenie o średniej ważonej z toku studiów</w:t>
            </w:r>
            <w:r w:rsidR="00B74738" w:rsidRPr="00F61743">
              <w:rPr>
                <w:color w:val="auto"/>
              </w:rPr>
              <w:t>.</w:t>
            </w:r>
          </w:p>
          <w:p w14:paraId="76F7C88D" w14:textId="2318D8D7" w:rsidR="007F4B75" w:rsidRPr="00F61743" w:rsidRDefault="00471598" w:rsidP="00F61743">
            <w:pPr>
              <w:pStyle w:val="TabelaK"/>
              <w:spacing w:line="240" w:lineRule="auto"/>
              <w:rPr>
                <w:color w:val="auto"/>
              </w:rPr>
            </w:pPr>
            <w:r w:rsidRPr="00F61743">
              <w:rPr>
                <w:color w:val="auto"/>
              </w:rPr>
              <w:t>S</w:t>
            </w:r>
            <w:r w:rsidR="00976E5A" w:rsidRPr="00F61743">
              <w:rPr>
                <w:color w:val="auto"/>
              </w:rPr>
              <w:t>uplement do dyplomu</w:t>
            </w:r>
            <w:r w:rsidR="00B74738" w:rsidRPr="00F61743">
              <w:rPr>
                <w:color w:val="auto"/>
              </w:rPr>
              <w:t>.</w:t>
            </w:r>
          </w:p>
        </w:tc>
      </w:tr>
      <w:tr w:rsidR="0032125A" w:rsidRPr="00622257" w14:paraId="09515DED" w14:textId="1AD5BB1E" w:rsidTr="00083C66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D757BAD" w14:textId="77777777" w:rsidR="0032125A" w:rsidRPr="00622257" w:rsidRDefault="0032125A" w:rsidP="0032125A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9C18523" w14:textId="77777777" w:rsidR="0032125A" w:rsidRPr="00622257" w:rsidRDefault="0032125A" w:rsidP="00F61743">
            <w:pPr>
              <w:pStyle w:val="Standard"/>
              <w:rPr>
                <w:spacing w:val="-2"/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Udokumentowana działalność publikacyjna (autorstwo i/lub współautorstwo, </w:t>
            </w:r>
            <w:r w:rsidRPr="00622257">
              <w:rPr>
                <w:spacing w:val="-2"/>
                <w:sz w:val="20"/>
                <w:szCs w:val="20"/>
              </w:rPr>
              <w:t>w tym prac przyjętych do druku) obejmująca prac</w:t>
            </w:r>
            <w:r>
              <w:rPr>
                <w:spacing w:val="-2"/>
                <w:sz w:val="20"/>
                <w:szCs w:val="20"/>
              </w:rPr>
              <w:t>e</w:t>
            </w:r>
            <w:r w:rsidRPr="00622257">
              <w:rPr>
                <w:spacing w:val="-2"/>
                <w:sz w:val="20"/>
                <w:szCs w:val="20"/>
              </w:rPr>
              <w:t xml:space="preserve"> z ostatnich 5 lat</w:t>
            </w:r>
            <w:r>
              <w:rPr>
                <w:spacing w:val="-2"/>
                <w:sz w:val="20"/>
                <w:szCs w:val="20"/>
              </w:rPr>
              <w:t>:</w:t>
            </w:r>
          </w:p>
          <w:p w14:paraId="001D5148" w14:textId="006492D2" w:rsidR="0032125A" w:rsidRPr="00622257" w:rsidRDefault="00D80E4A" w:rsidP="005B7402">
            <w:pPr>
              <w:pStyle w:val="Akapitzlist"/>
              <w:numPr>
                <w:ilvl w:val="0"/>
                <w:numId w:val="28"/>
              </w:numPr>
              <w:ind w:left="34" w:hanging="34"/>
              <w:rPr>
                <w:sz w:val="20"/>
                <w:szCs w:val="20"/>
              </w:rPr>
            </w:pPr>
            <w:r w:rsidRPr="00D80E4A">
              <w:rPr>
                <w:sz w:val="20"/>
                <w:szCs w:val="20"/>
              </w:rPr>
              <w:t>artykuły naukowe opublikowane w roku 2019 i latach późniejszych w czasopismach naukowych i recenzowanych materiałach z konferencji międzynarodowych, ocenia się zgodnie</w:t>
            </w:r>
            <w:r>
              <w:rPr>
                <w:sz w:val="20"/>
                <w:szCs w:val="20"/>
              </w:rPr>
              <w:t xml:space="preserve"> </w:t>
            </w:r>
            <w:r w:rsidRPr="00D80E4A">
              <w:rPr>
                <w:sz w:val="20"/>
                <w:szCs w:val="20"/>
              </w:rPr>
              <w:t xml:space="preserve">z </w:t>
            </w:r>
            <w:r w:rsidR="009748A3" w:rsidRPr="00F61743">
              <w:t>Komunikatem Ministra Edukacji i Nauki z dnia 17 lipca 2023 r. z późn. zm. w sprawie wykazu czasopism naukowych i recenzowanych materiałów z konferencji międzynarodowych</w:t>
            </w:r>
            <w:r>
              <w:rPr>
                <w:sz w:val="20"/>
                <w:szCs w:val="20"/>
              </w:rPr>
              <w:t xml:space="preserve"> </w:t>
            </w:r>
            <w:r w:rsidRPr="00D80E4A">
              <w:rPr>
                <w:sz w:val="20"/>
                <w:szCs w:val="20"/>
              </w:rPr>
              <w:t>, przyznając następującą liczbę punktów:</w:t>
            </w:r>
          </w:p>
          <w:p w14:paraId="7FC3E828" w14:textId="77777777" w:rsidR="0032125A" w:rsidRPr="00622257" w:rsidRDefault="0032125A" w:rsidP="00F61743">
            <w:pPr>
              <w:pStyle w:val="Akapitzlist"/>
              <w:numPr>
                <w:ilvl w:val="0"/>
                <w:numId w:val="61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Pr="00622257">
              <w:rPr>
                <w:sz w:val="20"/>
                <w:szCs w:val="20"/>
              </w:rPr>
              <w:t>200 pkt –</w:t>
            </w:r>
            <w:r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25 pkt</w:t>
            </w:r>
          </w:p>
          <w:p w14:paraId="19AE3ECC" w14:textId="77777777" w:rsidR="0032125A" w:rsidRPr="00622257" w:rsidRDefault="0032125A" w:rsidP="00F61743">
            <w:pPr>
              <w:pStyle w:val="Akapitzlist"/>
              <w:numPr>
                <w:ilvl w:val="0"/>
                <w:numId w:val="61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Pr="00622257">
              <w:rPr>
                <w:sz w:val="20"/>
                <w:szCs w:val="20"/>
              </w:rPr>
              <w:t>140 pkt –</w:t>
            </w:r>
            <w:r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22,5 pkt</w:t>
            </w:r>
          </w:p>
          <w:p w14:paraId="4CABC823" w14:textId="77777777" w:rsidR="0032125A" w:rsidRPr="00622257" w:rsidRDefault="0032125A" w:rsidP="00F61743">
            <w:pPr>
              <w:pStyle w:val="Akapitzlist"/>
              <w:numPr>
                <w:ilvl w:val="0"/>
                <w:numId w:val="61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Pr="00622257">
              <w:rPr>
                <w:sz w:val="20"/>
                <w:szCs w:val="20"/>
              </w:rPr>
              <w:t>100 pkt –</w:t>
            </w:r>
            <w:r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20 pkt</w:t>
            </w:r>
          </w:p>
          <w:p w14:paraId="7529D11C" w14:textId="77777777" w:rsidR="0032125A" w:rsidRPr="00622257" w:rsidRDefault="0032125A" w:rsidP="00F61743">
            <w:pPr>
              <w:pStyle w:val="Akapitzlist"/>
              <w:numPr>
                <w:ilvl w:val="0"/>
                <w:numId w:val="61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Pr="00622257">
              <w:rPr>
                <w:sz w:val="20"/>
                <w:szCs w:val="20"/>
              </w:rPr>
              <w:t>70 pkt –</w:t>
            </w:r>
            <w:r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17,5 pkt</w:t>
            </w:r>
          </w:p>
          <w:p w14:paraId="60481CAD" w14:textId="77777777" w:rsidR="0032125A" w:rsidRPr="00622257" w:rsidRDefault="0032125A" w:rsidP="00F61743">
            <w:pPr>
              <w:pStyle w:val="Akapitzlist"/>
              <w:numPr>
                <w:ilvl w:val="0"/>
                <w:numId w:val="61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Pr="00622257">
              <w:rPr>
                <w:sz w:val="20"/>
                <w:szCs w:val="20"/>
              </w:rPr>
              <w:t>40 pkt –</w:t>
            </w:r>
            <w:r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15 pkt</w:t>
            </w:r>
          </w:p>
          <w:p w14:paraId="4980FC47" w14:textId="77777777" w:rsidR="0032125A" w:rsidRPr="00622257" w:rsidRDefault="0032125A" w:rsidP="00F61743">
            <w:pPr>
              <w:pStyle w:val="Akapitzlist"/>
              <w:numPr>
                <w:ilvl w:val="0"/>
                <w:numId w:val="61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Pr="00622257">
              <w:rPr>
                <w:sz w:val="20"/>
                <w:szCs w:val="20"/>
              </w:rPr>
              <w:t>20 pkt –</w:t>
            </w:r>
            <w:r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10 pkt</w:t>
            </w:r>
          </w:p>
          <w:p w14:paraId="745B0B0E" w14:textId="18E51B9F" w:rsidR="0032125A" w:rsidRPr="000D3EB9" w:rsidRDefault="0032125A" w:rsidP="00F61743">
            <w:pPr>
              <w:pStyle w:val="Akapitzlist"/>
              <w:numPr>
                <w:ilvl w:val="0"/>
                <w:numId w:val="28"/>
              </w:numPr>
              <w:ind w:left="0" w:firstLine="0"/>
            </w:pPr>
            <w:r w:rsidRPr="00E81801">
              <w:rPr>
                <w:sz w:val="20"/>
                <w:szCs w:val="20"/>
              </w:rPr>
              <w:t xml:space="preserve">monografie, rozdziały w monografiach naukowych oraz redakcje naukowe monografii ocenia się zgodnie z </w:t>
            </w:r>
            <w:r w:rsidR="00D80E4A" w:rsidRPr="00D80E4A">
              <w:rPr>
                <w:sz w:val="20"/>
                <w:szCs w:val="20"/>
              </w:rPr>
              <w:t>Komunikat</w:t>
            </w:r>
            <w:r w:rsidR="00D80E4A">
              <w:rPr>
                <w:sz w:val="20"/>
                <w:szCs w:val="20"/>
              </w:rPr>
              <w:t>em</w:t>
            </w:r>
            <w:r w:rsidR="00D80E4A" w:rsidRPr="00D80E4A">
              <w:rPr>
                <w:sz w:val="20"/>
                <w:szCs w:val="20"/>
              </w:rPr>
              <w:t xml:space="preserve"> Ministra Edukacji i Nauki z dnia 22 lipca 2021 r. w sprawie wykazu wydawnictw publikujących recenzowane monografie naukowe</w:t>
            </w:r>
            <w:r w:rsidRPr="00E81801">
              <w:rPr>
                <w:sz w:val="20"/>
                <w:szCs w:val="20"/>
              </w:rPr>
              <w:t>, przyznając następującą liczbę punktów:</w:t>
            </w:r>
          </w:p>
          <w:p w14:paraId="63C3FB10" w14:textId="77777777" w:rsidR="0032125A" w:rsidRPr="000D3EB9" w:rsidRDefault="0032125A" w:rsidP="00F61743">
            <w:pPr>
              <w:pStyle w:val="Tekstkomentarza"/>
              <w:numPr>
                <w:ilvl w:val="0"/>
                <w:numId w:val="75"/>
              </w:numPr>
              <w:ind w:left="454" w:hanging="227"/>
            </w:pPr>
            <w:r>
              <w:lastRenderedPageBreak/>
              <w:t xml:space="preserve">za </w:t>
            </w:r>
            <w:r w:rsidRPr="000D3EB9">
              <w:t>monografi</w:t>
            </w:r>
            <w:r>
              <w:t>ę</w:t>
            </w:r>
            <w:r w:rsidRPr="000D3EB9">
              <w:t xml:space="preserve"> z poziomu II (200 pkt) –</w:t>
            </w:r>
            <w:r>
              <w:t xml:space="preserve"> </w:t>
            </w:r>
            <w:r w:rsidRPr="000D3EB9">
              <w:t>25 pkt</w:t>
            </w:r>
          </w:p>
          <w:p w14:paraId="70839310" w14:textId="77777777" w:rsidR="0032125A" w:rsidRPr="000D3EB9" w:rsidRDefault="0032125A" w:rsidP="00F61743">
            <w:pPr>
              <w:pStyle w:val="Tekstkomentarza"/>
              <w:numPr>
                <w:ilvl w:val="0"/>
                <w:numId w:val="75"/>
              </w:numPr>
              <w:ind w:left="454" w:hanging="227"/>
            </w:pPr>
            <w:r>
              <w:t xml:space="preserve">za </w:t>
            </w:r>
            <w:r w:rsidRPr="000D3EB9">
              <w:t>monografi</w:t>
            </w:r>
            <w:r>
              <w:t>ę</w:t>
            </w:r>
            <w:r w:rsidRPr="000D3EB9">
              <w:t xml:space="preserve"> z poziomu I (80 pkt) –</w:t>
            </w:r>
            <w:r>
              <w:t xml:space="preserve"> </w:t>
            </w:r>
            <w:r w:rsidRPr="000D3EB9">
              <w:t>17,5 pkt</w:t>
            </w:r>
          </w:p>
          <w:p w14:paraId="02ADCF7E" w14:textId="77777777" w:rsidR="0032125A" w:rsidRPr="000D3EB9" w:rsidRDefault="0032125A" w:rsidP="00F61743">
            <w:pPr>
              <w:pStyle w:val="Tekstkomentarza"/>
              <w:numPr>
                <w:ilvl w:val="0"/>
                <w:numId w:val="75"/>
              </w:numPr>
              <w:ind w:left="454" w:hanging="227"/>
            </w:pPr>
            <w:r>
              <w:t xml:space="preserve">za </w:t>
            </w:r>
            <w:r w:rsidRPr="000D3EB9">
              <w:t>rozdział w monografii z poziomu II (200 pkt) –</w:t>
            </w:r>
            <w:r>
              <w:t xml:space="preserve"> </w:t>
            </w:r>
            <w:r w:rsidRPr="000D3EB9">
              <w:t>6,5 pkt</w:t>
            </w:r>
          </w:p>
          <w:p w14:paraId="60FDBFDB" w14:textId="77777777" w:rsidR="0032125A" w:rsidRPr="000D3EB9" w:rsidRDefault="0032125A" w:rsidP="00F61743">
            <w:pPr>
              <w:pStyle w:val="Tekstkomentarza"/>
              <w:numPr>
                <w:ilvl w:val="0"/>
                <w:numId w:val="75"/>
              </w:numPr>
              <w:ind w:left="454" w:hanging="227"/>
            </w:pPr>
            <w:r>
              <w:t xml:space="preserve">za </w:t>
            </w:r>
            <w:r w:rsidRPr="000D3EB9">
              <w:t>rozdział w monografii z poziomu I (80 pkt) –</w:t>
            </w:r>
            <w:r>
              <w:t xml:space="preserve"> </w:t>
            </w:r>
            <w:r w:rsidRPr="000D3EB9">
              <w:t>4 pkt</w:t>
            </w:r>
          </w:p>
          <w:p w14:paraId="01B61F6A" w14:textId="35C9314C" w:rsidR="0032125A" w:rsidRDefault="0032125A" w:rsidP="00F61743">
            <w:pPr>
              <w:pStyle w:val="Akapitzlist"/>
              <w:numPr>
                <w:ilvl w:val="0"/>
                <w:numId w:val="28"/>
              </w:numPr>
              <w:ind w:left="0" w:firstLine="0"/>
              <w:rPr>
                <w:sz w:val="20"/>
                <w:szCs w:val="20"/>
              </w:rPr>
            </w:pPr>
            <w:r w:rsidRPr="00E81801">
              <w:rPr>
                <w:sz w:val="20"/>
                <w:szCs w:val="20"/>
              </w:rPr>
              <w:t xml:space="preserve">za </w:t>
            </w:r>
            <w:r w:rsidR="001972AD">
              <w:rPr>
                <w:sz w:val="20"/>
                <w:szCs w:val="20"/>
              </w:rPr>
              <w:t xml:space="preserve">każdą </w:t>
            </w:r>
            <w:r w:rsidR="001972AD" w:rsidRPr="00E81801">
              <w:rPr>
                <w:sz w:val="20"/>
                <w:szCs w:val="20"/>
              </w:rPr>
              <w:t>prac</w:t>
            </w:r>
            <w:r w:rsidR="001972AD">
              <w:rPr>
                <w:sz w:val="20"/>
                <w:szCs w:val="20"/>
              </w:rPr>
              <w:t>ę</w:t>
            </w:r>
            <w:r w:rsidR="001972AD" w:rsidRPr="00E81801">
              <w:rPr>
                <w:sz w:val="20"/>
                <w:szCs w:val="20"/>
              </w:rPr>
              <w:t xml:space="preserve"> opublikowan</w:t>
            </w:r>
            <w:r w:rsidR="001972AD">
              <w:rPr>
                <w:sz w:val="20"/>
                <w:szCs w:val="20"/>
              </w:rPr>
              <w:t>ą</w:t>
            </w:r>
            <w:r w:rsidR="001972AD" w:rsidRPr="00E81801">
              <w:rPr>
                <w:sz w:val="20"/>
                <w:szCs w:val="20"/>
              </w:rPr>
              <w:t xml:space="preserve"> </w:t>
            </w:r>
            <w:r w:rsidRPr="00E81801">
              <w:rPr>
                <w:sz w:val="20"/>
                <w:szCs w:val="20"/>
              </w:rPr>
              <w:t xml:space="preserve">w czasopismach spoza </w:t>
            </w:r>
            <w:r w:rsidR="00FA5C57">
              <w:rPr>
                <w:sz w:val="20"/>
                <w:szCs w:val="20"/>
              </w:rPr>
              <w:t xml:space="preserve">wskazanego </w:t>
            </w:r>
            <w:r w:rsidRPr="00E81801">
              <w:rPr>
                <w:sz w:val="20"/>
                <w:szCs w:val="20"/>
              </w:rPr>
              <w:t>wykazu czasopism, przyznaje się 3 pkt</w:t>
            </w:r>
          </w:p>
          <w:p w14:paraId="596FA20F" w14:textId="02414A44" w:rsidR="0032125A" w:rsidRDefault="0032125A" w:rsidP="00F61743">
            <w:pPr>
              <w:pStyle w:val="Akapitzlist"/>
              <w:ind w:left="33"/>
              <w:rPr>
                <w:sz w:val="20"/>
                <w:szCs w:val="20"/>
              </w:rPr>
            </w:pPr>
            <w:r w:rsidRPr="003E091C">
              <w:rPr>
                <w:sz w:val="20"/>
                <w:szCs w:val="20"/>
              </w:rPr>
              <w:t>Działalność artystyczną</w:t>
            </w:r>
            <w:r>
              <w:t xml:space="preserve"> </w:t>
            </w:r>
            <w:r w:rsidRPr="00327119">
              <w:rPr>
                <w:sz w:val="20"/>
                <w:szCs w:val="20"/>
              </w:rPr>
              <w:t>obejmując</w:t>
            </w:r>
            <w:r w:rsidR="00FA5C57">
              <w:rPr>
                <w:sz w:val="20"/>
                <w:szCs w:val="20"/>
              </w:rPr>
              <w:t>ą</w:t>
            </w:r>
            <w:r w:rsidRPr="00327119">
              <w:rPr>
                <w:sz w:val="20"/>
                <w:szCs w:val="20"/>
              </w:rPr>
              <w:t xml:space="preserve"> prace z ostatnich 5 lat</w:t>
            </w:r>
            <w:r>
              <w:rPr>
                <w:sz w:val="20"/>
                <w:szCs w:val="20"/>
              </w:rPr>
              <w:t>,</w:t>
            </w:r>
            <w:r w:rsidRPr="003E091C">
              <w:rPr>
                <w:sz w:val="20"/>
                <w:szCs w:val="20"/>
              </w:rPr>
              <w:t xml:space="preserve"> ocenia się na podstawie Rozporządzenia Ministra Nauki i Szkolnictwa Wyższego z dnia 31 lipca 2020 r. </w:t>
            </w:r>
            <w:r w:rsidR="001972AD">
              <w:rPr>
                <w:sz w:val="20"/>
                <w:szCs w:val="20"/>
              </w:rPr>
              <w:t>(</w:t>
            </w:r>
            <w:r w:rsidRPr="003E091C">
              <w:rPr>
                <w:sz w:val="20"/>
                <w:szCs w:val="20"/>
              </w:rPr>
              <w:t>Dz.U. 2020 poz. 1352</w:t>
            </w:r>
            <w:r>
              <w:rPr>
                <w:sz w:val="20"/>
                <w:szCs w:val="20"/>
              </w:rPr>
              <w:t>.</w:t>
            </w:r>
            <w:r w:rsidR="001972AD">
              <w:t xml:space="preserve"> </w:t>
            </w:r>
            <w:r w:rsidR="001972AD">
              <w:rPr>
                <w:sz w:val="20"/>
                <w:szCs w:val="20"/>
              </w:rPr>
              <w:t>z</w:t>
            </w:r>
            <w:r w:rsidR="001972AD" w:rsidRPr="001972AD">
              <w:rPr>
                <w:sz w:val="20"/>
                <w:szCs w:val="20"/>
              </w:rPr>
              <w:t xml:space="preserve"> późn. zm</w:t>
            </w:r>
            <w:r w:rsidR="001972AD">
              <w:rPr>
                <w:sz w:val="20"/>
                <w:szCs w:val="20"/>
              </w:rPr>
              <w:t>.)</w:t>
            </w:r>
          </w:p>
          <w:p w14:paraId="2AA9032D" w14:textId="2D7A81D3" w:rsidR="0032125A" w:rsidRPr="00327119" w:rsidRDefault="0032125A" w:rsidP="00F61743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ind w:left="32" w:hanging="32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327119">
              <w:rPr>
                <w:rStyle w:val="normaltextrun"/>
                <w:sz w:val="20"/>
                <w:szCs w:val="20"/>
              </w:rPr>
              <w:t>indywidualn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327119">
              <w:rPr>
                <w:rStyle w:val="normaltextrun"/>
                <w:sz w:val="20"/>
                <w:szCs w:val="20"/>
              </w:rPr>
              <w:t xml:space="preserve"> autorsk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327119">
              <w:rPr>
                <w:rStyle w:val="normaltextrun"/>
                <w:sz w:val="20"/>
                <w:szCs w:val="20"/>
              </w:rPr>
              <w:t xml:space="preserve"> wystaw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327119">
              <w:rPr>
                <w:rStyle w:val="normaltextrun"/>
                <w:sz w:val="20"/>
                <w:szCs w:val="20"/>
              </w:rPr>
              <w:t xml:space="preserve"> prezentując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327119">
              <w:rPr>
                <w:rStyle w:val="normaltextrun"/>
                <w:sz w:val="20"/>
                <w:szCs w:val="20"/>
              </w:rPr>
              <w:t xml:space="preserve"> dzieła plastyczne</w:t>
            </w:r>
            <w:r w:rsidR="001972AD">
              <w:rPr>
                <w:rStyle w:val="normaltextrun"/>
                <w:sz w:val="20"/>
                <w:szCs w:val="20"/>
              </w:rPr>
              <w:t>,</w:t>
            </w:r>
            <w:r w:rsidRPr="00327119">
              <w:rPr>
                <w:rStyle w:val="normaltextrun"/>
                <w:sz w:val="20"/>
                <w:szCs w:val="20"/>
              </w:rPr>
              <w:t xml:space="preserve"> zorganizowan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327119">
              <w:rPr>
                <w:rStyle w:val="normaltextrun"/>
                <w:sz w:val="20"/>
                <w:szCs w:val="20"/>
              </w:rPr>
              <w:t xml:space="preserve"> przez renomowany ośrodek artystyczny albo renomowaną instytucję kultury</w:t>
            </w: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327119">
              <w:rPr>
                <w:rStyle w:val="normaltextrun"/>
                <w:sz w:val="20"/>
                <w:szCs w:val="20"/>
              </w:rPr>
              <w:t xml:space="preserve">za 200 pkt </w:t>
            </w:r>
            <w:r w:rsidR="00FA5C57">
              <w:rPr>
                <w:rStyle w:val="normaltextrun"/>
                <w:sz w:val="20"/>
                <w:szCs w:val="20"/>
              </w:rPr>
              <w:t>przyznaje się</w:t>
            </w:r>
            <w:r w:rsidRPr="00327119">
              <w:rPr>
                <w:rStyle w:val="normaltextrun"/>
                <w:sz w:val="20"/>
                <w:szCs w:val="20"/>
              </w:rPr>
              <w:t xml:space="preserve"> 25 pkt</w:t>
            </w:r>
            <w:r w:rsidR="00FA5C57">
              <w:rPr>
                <w:rStyle w:val="eop"/>
                <w:sz w:val="20"/>
                <w:szCs w:val="20"/>
              </w:rPr>
              <w:t>;</w:t>
            </w:r>
          </w:p>
          <w:p w14:paraId="30EB9424" w14:textId="0897F21A" w:rsidR="0032125A" w:rsidRPr="00720204" w:rsidRDefault="0032125A" w:rsidP="00F61743">
            <w:pPr>
              <w:pStyle w:val="Akapitzlist"/>
              <w:numPr>
                <w:ilvl w:val="0"/>
                <w:numId w:val="28"/>
              </w:numPr>
              <w:ind w:left="0" w:firstLine="0"/>
              <w:rPr>
                <w:rStyle w:val="normaltextrun"/>
                <w:kern w:val="0"/>
                <w:sz w:val="20"/>
                <w:szCs w:val="20"/>
              </w:rPr>
            </w:pPr>
            <w:r w:rsidRPr="00720204">
              <w:rPr>
                <w:rStyle w:val="normaltextrun"/>
                <w:sz w:val="20"/>
                <w:szCs w:val="20"/>
              </w:rPr>
              <w:t>autorstwo dzieł plastyczn</w:t>
            </w:r>
            <w:r w:rsidR="00FA5C57">
              <w:rPr>
                <w:rStyle w:val="normaltextrun"/>
                <w:sz w:val="20"/>
                <w:szCs w:val="20"/>
              </w:rPr>
              <w:t>ych</w:t>
            </w:r>
            <w:r w:rsidRPr="00720204">
              <w:rPr>
                <w:rStyle w:val="normaltextrun"/>
                <w:sz w:val="20"/>
                <w:szCs w:val="20"/>
              </w:rPr>
              <w:t xml:space="preserve"> lub projektów artystyczn</w:t>
            </w:r>
            <w:r w:rsidR="00FA5C57">
              <w:rPr>
                <w:rStyle w:val="normaltextrun"/>
                <w:sz w:val="20"/>
                <w:szCs w:val="20"/>
              </w:rPr>
              <w:t>ych</w:t>
            </w:r>
            <w:r w:rsidRPr="00720204">
              <w:rPr>
                <w:rStyle w:val="normaltextrun"/>
                <w:sz w:val="20"/>
                <w:szCs w:val="20"/>
              </w:rPr>
              <w:t>, realizacj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720204">
              <w:rPr>
                <w:rStyle w:val="normaltextrun"/>
                <w:sz w:val="20"/>
                <w:szCs w:val="20"/>
              </w:rPr>
              <w:t xml:space="preserve"> multimedialn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720204">
              <w:rPr>
                <w:rStyle w:val="normaltextrun"/>
                <w:sz w:val="20"/>
                <w:szCs w:val="20"/>
              </w:rPr>
              <w:t>, rzeźbiarsk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720204">
              <w:rPr>
                <w:rStyle w:val="normaltextrun"/>
                <w:sz w:val="20"/>
                <w:szCs w:val="20"/>
              </w:rPr>
              <w:t xml:space="preserve"> lub konserwatorsk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720204">
              <w:rPr>
                <w:rStyle w:val="normaltextrun"/>
                <w:sz w:val="20"/>
                <w:szCs w:val="20"/>
              </w:rPr>
              <w:t>, cykl prac plastycznych lub kolekcj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="00FA5C57">
              <w:rPr>
                <w:rStyle w:val="normaltextrun"/>
                <w:sz w:val="20"/>
                <w:szCs w:val="20"/>
              </w:rPr>
              <w:t xml:space="preserve"> </w:t>
            </w:r>
            <w:r w:rsidRPr="00720204">
              <w:rPr>
                <w:rStyle w:val="normaltextrun"/>
                <w:sz w:val="20"/>
                <w:szCs w:val="20"/>
              </w:rPr>
              <w:t>projektow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="00FA5C57">
              <w:rPr>
                <w:rStyle w:val="normaltextrun"/>
                <w:sz w:val="20"/>
                <w:szCs w:val="20"/>
              </w:rPr>
              <w:t>,</w:t>
            </w:r>
            <w:r w:rsidRPr="00720204">
              <w:rPr>
                <w:rStyle w:val="normaltextrun"/>
                <w:sz w:val="20"/>
                <w:szCs w:val="20"/>
              </w:rPr>
              <w:t xml:space="preserve"> rozpowszechnion</w:t>
            </w:r>
            <w:r w:rsidR="001972AD">
              <w:rPr>
                <w:rStyle w:val="normaltextrun"/>
                <w:sz w:val="20"/>
                <w:szCs w:val="20"/>
              </w:rPr>
              <w:t xml:space="preserve">a </w:t>
            </w:r>
            <w:r w:rsidRPr="00720204">
              <w:rPr>
                <w:rStyle w:val="normaltextrun"/>
                <w:sz w:val="20"/>
                <w:szCs w:val="20"/>
              </w:rPr>
              <w:t>podczas znaczącego wydarzenia artystycznego lub naukowego</w:t>
            </w:r>
            <w:r w:rsidR="00FA5C57">
              <w:rPr>
                <w:rStyle w:val="normaltextrun"/>
                <w:sz w:val="20"/>
                <w:szCs w:val="20"/>
              </w:rPr>
              <w:t xml:space="preserve">, </w:t>
            </w:r>
            <w:r w:rsidR="001972AD">
              <w:rPr>
                <w:rStyle w:val="normaltextrun"/>
                <w:sz w:val="20"/>
                <w:szCs w:val="20"/>
              </w:rPr>
              <w:t xml:space="preserve">za każde osiągnięcie </w:t>
            </w:r>
            <w:r w:rsidRPr="00720204">
              <w:rPr>
                <w:rStyle w:val="normaltextrun"/>
                <w:kern w:val="0"/>
                <w:sz w:val="20"/>
                <w:szCs w:val="20"/>
              </w:rPr>
              <w:t>przyznaj</w:t>
            </w:r>
            <w:r>
              <w:rPr>
                <w:rStyle w:val="normaltextrun"/>
                <w:kern w:val="0"/>
                <w:sz w:val="20"/>
                <w:szCs w:val="20"/>
              </w:rPr>
              <w:t>e się</w:t>
            </w:r>
            <w:r w:rsidRPr="00720204">
              <w:rPr>
                <w:rStyle w:val="normaltextrun"/>
                <w:kern w:val="0"/>
                <w:sz w:val="20"/>
                <w:szCs w:val="20"/>
              </w:rPr>
              <w:t xml:space="preserve"> następującą liczbę punktów:</w:t>
            </w:r>
          </w:p>
          <w:p w14:paraId="589EE4CB" w14:textId="39EA6E07" w:rsidR="0032125A" w:rsidRPr="009358FD" w:rsidRDefault="0032125A" w:rsidP="00F61743">
            <w:pPr>
              <w:pStyle w:val="paragraph"/>
              <w:numPr>
                <w:ilvl w:val="0"/>
                <w:numId w:val="130"/>
              </w:numPr>
              <w:tabs>
                <w:tab w:val="left" w:pos="316"/>
              </w:tabs>
              <w:spacing w:before="0" w:beforeAutospacing="0" w:after="0" w:afterAutospacing="0"/>
              <w:ind w:left="316" w:hanging="142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  <w:r w:rsidRPr="00720204">
              <w:rPr>
                <w:rStyle w:val="normaltextrun"/>
                <w:sz w:val="20"/>
                <w:szCs w:val="20"/>
              </w:rPr>
              <w:t>za osiągnięcie międzynarodowe za 200 pkt – 25 pkt</w:t>
            </w:r>
            <w:r>
              <w:rPr>
                <w:rStyle w:val="eop"/>
                <w:sz w:val="20"/>
                <w:szCs w:val="20"/>
              </w:rPr>
              <w:t>,</w:t>
            </w:r>
          </w:p>
          <w:p w14:paraId="62BC3708" w14:textId="77777777" w:rsidR="0032125A" w:rsidRPr="009358FD" w:rsidRDefault="0032125A" w:rsidP="00F61743">
            <w:pPr>
              <w:pStyle w:val="paragraph"/>
              <w:numPr>
                <w:ilvl w:val="0"/>
                <w:numId w:val="130"/>
              </w:numPr>
              <w:spacing w:before="0" w:beforeAutospacing="0" w:after="0" w:afterAutospacing="0"/>
              <w:ind w:left="181" w:hanging="7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  <w:r w:rsidRPr="009358FD">
              <w:rPr>
                <w:sz w:val="20"/>
                <w:szCs w:val="20"/>
              </w:rPr>
              <w:t xml:space="preserve">za osiągniecie </w:t>
            </w:r>
            <w:r w:rsidRPr="00720204">
              <w:rPr>
                <w:rStyle w:val="normaltextrun"/>
                <w:sz w:val="20"/>
                <w:szCs w:val="20"/>
              </w:rPr>
              <w:t>ogólnopolskie za 100 pkt – 12,5 pkt</w:t>
            </w:r>
            <w:r>
              <w:rPr>
                <w:rStyle w:val="eop"/>
              </w:rPr>
              <w:t>,</w:t>
            </w:r>
          </w:p>
          <w:p w14:paraId="69980E56" w14:textId="582B372E" w:rsidR="0032125A" w:rsidRDefault="0032125A" w:rsidP="00F61743">
            <w:pPr>
              <w:pStyle w:val="paragraph"/>
              <w:numPr>
                <w:ilvl w:val="0"/>
                <w:numId w:val="130"/>
              </w:numPr>
              <w:spacing w:before="0" w:beforeAutospacing="0" w:after="0" w:afterAutospacing="0"/>
              <w:ind w:left="181" w:hanging="7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  <w:r w:rsidRPr="009358FD">
              <w:rPr>
                <w:sz w:val="20"/>
                <w:szCs w:val="20"/>
              </w:rPr>
              <w:t>za osiągnięcie ogólnopolskie za</w:t>
            </w:r>
            <w:r w:rsidRPr="009358F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720204">
              <w:rPr>
                <w:rStyle w:val="normaltextrun"/>
                <w:sz w:val="20"/>
                <w:szCs w:val="20"/>
              </w:rPr>
              <w:t>75 pkt – 8 pkt</w:t>
            </w:r>
            <w:r>
              <w:rPr>
                <w:rStyle w:val="normaltextrun"/>
                <w:sz w:val="20"/>
                <w:szCs w:val="20"/>
              </w:rPr>
              <w:t>.</w:t>
            </w:r>
          </w:p>
          <w:p w14:paraId="0791DD3C" w14:textId="306F3034" w:rsidR="002B2B1C" w:rsidRPr="00F343DF" w:rsidRDefault="0032125A" w:rsidP="00F61743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ind w:left="0" w:firstLine="0"/>
              <w:textAlignment w:val="baseline"/>
              <w:rPr>
                <w:sz w:val="20"/>
                <w:szCs w:val="20"/>
              </w:rPr>
            </w:pPr>
            <w:r w:rsidRPr="009358FD">
              <w:rPr>
                <w:sz w:val="20"/>
                <w:szCs w:val="20"/>
              </w:rPr>
              <w:t xml:space="preserve">dzieło z </w:t>
            </w:r>
            <w:r w:rsidRPr="00720204">
              <w:rPr>
                <w:rStyle w:val="normaltextrun"/>
                <w:sz w:val="20"/>
                <w:szCs w:val="20"/>
              </w:rPr>
              <w:t>zakresu sztuk projektowych</w:t>
            </w:r>
            <w:r w:rsidR="001972AD">
              <w:rPr>
                <w:rStyle w:val="normaltextrun"/>
                <w:sz w:val="20"/>
                <w:szCs w:val="20"/>
              </w:rPr>
              <w:t>,</w:t>
            </w:r>
            <w:r w:rsidRPr="00720204">
              <w:rPr>
                <w:rStyle w:val="normaltextrun"/>
                <w:sz w:val="20"/>
                <w:szCs w:val="20"/>
              </w:rPr>
              <w:t xml:space="preserve"> w tym wzornictw</w:t>
            </w:r>
            <w:r w:rsidR="001972AD">
              <w:rPr>
                <w:rStyle w:val="normaltextrun"/>
                <w:sz w:val="20"/>
                <w:szCs w:val="20"/>
              </w:rPr>
              <w:t>a</w:t>
            </w:r>
            <w:r w:rsidRPr="00720204">
              <w:rPr>
                <w:rStyle w:val="normaltextrun"/>
                <w:sz w:val="20"/>
                <w:szCs w:val="20"/>
              </w:rPr>
              <w:t xml:space="preserve"> przemysłowego, architektury wnętrz, architektury krajobrazu</w:t>
            </w:r>
            <w:r w:rsidR="001972AD">
              <w:rPr>
                <w:rStyle w:val="normaltextrun"/>
                <w:sz w:val="20"/>
                <w:szCs w:val="20"/>
              </w:rPr>
              <w:t xml:space="preserve"> za każde osiągnięcie</w:t>
            </w:r>
            <w:r>
              <w:rPr>
                <w:rStyle w:val="normaltextrun"/>
                <w:sz w:val="20"/>
                <w:szCs w:val="20"/>
              </w:rPr>
              <w:t xml:space="preserve"> przyznaje się następującą liczbę punktów:</w:t>
            </w:r>
          </w:p>
          <w:p w14:paraId="66A00B37" w14:textId="32509B01" w:rsidR="0032125A" w:rsidRPr="002B2B1C" w:rsidRDefault="0032125A" w:rsidP="00F61743">
            <w:pPr>
              <w:pStyle w:val="paragraph"/>
              <w:numPr>
                <w:ilvl w:val="0"/>
                <w:numId w:val="133"/>
              </w:numPr>
              <w:spacing w:before="0" w:beforeAutospacing="0" w:after="0" w:afterAutospacing="0"/>
              <w:ind w:hanging="546"/>
              <w:textAlignment w:val="baseline"/>
              <w:rPr>
                <w:sz w:val="20"/>
                <w:szCs w:val="20"/>
              </w:rPr>
            </w:pPr>
            <w:r w:rsidRPr="002B2B1C">
              <w:rPr>
                <w:rStyle w:val="normaltextrun"/>
                <w:sz w:val="20"/>
                <w:szCs w:val="20"/>
              </w:rPr>
              <w:t>za 200 pkt – 25 pkt</w:t>
            </w:r>
          </w:p>
          <w:p w14:paraId="467661DC" w14:textId="77777777" w:rsidR="002B2B1C" w:rsidRDefault="0032125A" w:rsidP="00F61743">
            <w:pPr>
              <w:pStyle w:val="paragraph"/>
              <w:numPr>
                <w:ilvl w:val="0"/>
                <w:numId w:val="133"/>
              </w:numPr>
              <w:spacing w:before="0" w:beforeAutospacing="0" w:after="0" w:afterAutospacing="0"/>
              <w:ind w:left="323" w:hanging="149"/>
              <w:textAlignment w:val="baseline"/>
              <w:rPr>
                <w:rStyle w:val="normaltextrun"/>
                <w:sz w:val="20"/>
                <w:szCs w:val="20"/>
              </w:rPr>
            </w:pPr>
            <w:r w:rsidRPr="00235AE7">
              <w:rPr>
                <w:rStyle w:val="normaltextrun"/>
                <w:sz w:val="20"/>
                <w:szCs w:val="20"/>
              </w:rPr>
              <w:t>za 100 pkt – 12,5 pkt</w:t>
            </w:r>
          </w:p>
          <w:p w14:paraId="3BD13867" w14:textId="1ED402A6" w:rsidR="0032125A" w:rsidRPr="002B2B1C" w:rsidRDefault="0032125A" w:rsidP="00F61743">
            <w:pPr>
              <w:pStyle w:val="paragraph"/>
              <w:numPr>
                <w:ilvl w:val="0"/>
                <w:numId w:val="133"/>
              </w:numPr>
              <w:spacing w:before="0" w:beforeAutospacing="0" w:after="0" w:afterAutospacing="0"/>
              <w:ind w:left="323" w:hanging="149"/>
              <w:textAlignment w:val="baseline"/>
              <w:rPr>
                <w:sz w:val="20"/>
                <w:szCs w:val="20"/>
              </w:rPr>
            </w:pPr>
            <w:r w:rsidRPr="002B2B1C">
              <w:rPr>
                <w:rStyle w:val="normaltextrun"/>
                <w:sz w:val="20"/>
                <w:szCs w:val="20"/>
              </w:rPr>
              <w:t>za 75 pkt – 10 pkt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ABC6A93" w14:textId="52D160CF" w:rsidR="0032125A" w:rsidRPr="00622257" w:rsidRDefault="0032125A" w:rsidP="00F61743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lastRenderedPageBreak/>
              <w:t xml:space="preserve">25 </w:t>
            </w: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AE1689A" w14:textId="148BC066" w:rsidR="0032125A" w:rsidRPr="00F343DF" w:rsidRDefault="0032125A" w:rsidP="001E1781">
            <w:pPr>
              <w:pStyle w:val="Tabpunkty"/>
              <w:numPr>
                <w:ilvl w:val="0"/>
                <w:numId w:val="109"/>
              </w:numPr>
              <w:spacing w:line="240" w:lineRule="auto"/>
              <w:ind w:left="278" w:hanging="227"/>
              <w:rPr>
                <w:color w:val="auto"/>
              </w:rPr>
            </w:pPr>
            <w:r w:rsidRPr="00F343DF">
              <w:rPr>
                <w:color w:val="auto"/>
              </w:rPr>
              <w:t>Pierwsza strona artykułu lub rozdziału monografii zawierające:</w:t>
            </w:r>
          </w:p>
          <w:p w14:paraId="4ABB4E39" w14:textId="18B29A28" w:rsidR="0032125A" w:rsidRPr="00F343DF" w:rsidRDefault="0032125A" w:rsidP="00F61743">
            <w:pPr>
              <w:pStyle w:val="TabelaK"/>
              <w:numPr>
                <w:ilvl w:val="0"/>
                <w:numId w:val="108"/>
              </w:numPr>
              <w:spacing w:line="240" w:lineRule="auto"/>
              <w:ind w:left="694" w:hanging="168"/>
              <w:rPr>
                <w:color w:val="auto"/>
              </w:rPr>
            </w:pPr>
            <w:r w:rsidRPr="00F343DF">
              <w:rPr>
                <w:color w:val="auto"/>
              </w:rPr>
              <w:t>nazwisko autora/ów,</w:t>
            </w:r>
          </w:p>
          <w:p w14:paraId="68B5E183" w14:textId="77777777" w:rsidR="0032125A" w:rsidRPr="00F343DF" w:rsidRDefault="0032125A" w:rsidP="00F61743">
            <w:pPr>
              <w:pStyle w:val="TabelaK"/>
              <w:numPr>
                <w:ilvl w:val="0"/>
                <w:numId w:val="108"/>
              </w:numPr>
              <w:spacing w:line="240" w:lineRule="auto"/>
              <w:ind w:left="694" w:hanging="168"/>
              <w:rPr>
                <w:color w:val="auto"/>
              </w:rPr>
            </w:pPr>
            <w:r w:rsidRPr="00F343DF">
              <w:rPr>
                <w:color w:val="auto"/>
              </w:rPr>
              <w:t>tytuł artykułu lub rozdziału monografii,</w:t>
            </w:r>
          </w:p>
          <w:p w14:paraId="1EED8223" w14:textId="3CC5D709" w:rsidR="0032125A" w:rsidRPr="00F343DF" w:rsidRDefault="0032125A" w:rsidP="00F61743">
            <w:pPr>
              <w:pStyle w:val="TabelaK"/>
              <w:numPr>
                <w:ilvl w:val="0"/>
                <w:numId w:val="108"/>
              </w:numPr>
              <w:spacing w:line="240" w:lineRule="auto"/>
              <w:ind w:left="694" w:hanging="168"/>
              <w:rPr>
                <w:color w:val="auto"/>
              </w:rPr>
            </w:pPr>
            <w:r w:rsidRPr="00F343DF">
              <w:rPr>
                <w:color w:val="auto"/>
              </w:rPr>
              <w:t>nazwę czasopisma lub tytuł monografii,</w:t>
            </w:r>
          </w:p>
          <w:p w14:paraId="403CE196" w14:textId="0CD7530F" w:rsidR="0032125A" w:rsidRPr="00F343DF" w:rsidRDefault="0032125A" w:rsidP="00F61743">
            <w:pPr>
              <w:pStyle w:val="TabelaK"/>
              <w:numPr>
                <w:ilvl w:val="0"/>
                <w:numId w:val="108"/>
              </w:numPr>
              <w:spacing w:line="240" w:lineRule="auto"/>
              <w:ind w:left="694" w:hanging="168"/>
              <w:rPr>
                <w:color w:val="auto"/>
              </w:rPr>
            </w:pPr>
            <w:r w:rsidRPr="00F343DF">
              <w:rPr>
                <w:color w:val="auto"/>
              </w:rPr>
              <w:t>rok wydania,</w:t>
            </w:r>
          </w:p>
          <w:p w14:paraId="2ED1CD8D" w14:textId="3B9A114F" w:rsidR="0032125A" w:rsidRPr="00F343DF" w:rsidRDefault="0032125A" w:rsidP="00F61743">
            <w:pPr>
              <w:pStyle w:val="TabelaK"/>
              <w:numPr>
                <w:ilvl w:val="0"/>
                <w:numId w:val="108"/>
              </w:numPr>
              <w:spacing w:line="240" w:lineRule="auto"/>
              <w:ind w:left="694" w:hanging="168"/>
              <w:rPr>
                <w:color w:val="auto"/>
              </w:rPr>
            </w:pPr>
            <w:r w:rsidRPr="00F343DF">
              <w:rPr>
                <w:color w:val="auto"/>
              </w:rPr>
              <w:t>numer ISBN/ISSN/eISBN/eISSN, DOI (jeśli został nadany).</w:t>
            </w:r>
          </w:p>
          <w:p w14:paraId="2FDCB75F" w14:textId="4FEEDA18" w:rsidR="0032125A" w:rsidRPr="00F343DF" w:rsidRDefault="0032125A" w:rsidP="001E1781">
            <w:pPr>
              <w:pStyle w:val="Tabpunkty"/>
              <w:numPr>
                <w:ilvl w:val="0"/>
                <w:numId w:val="109"/>
              </w:numPr>
              <w:spacing w:line="240" w:lineRule="auto"/>
              <w:ind w:left="278" w:hanging="227"/>
              <w:rPr>
                <w:color w:val="auto"/>
              </w:rPr>
            </w:pPr>
            <w:r w:rsidRPr="00F343DF">
              <w:rPr>
                <w:color w:val="auto"/>
              </w:rPr>
              <w:t>Zaświadczenie od wydawcy  o przyjęciu artykułu/rozdziału</w:t>
            </w:r>
            <w:r w:rsidR="001972AD" w:rsidRPr="00F343DF">
              <w:rPr>
                <w:color w:val="auto"/>
              </w:rPr>
              <w:t xml:space="preserve"> </w:t>
            </w:r>
            <w:r w:rsidRPr="00F343DF">
              <w:rPr>
                <w:color w:val="auto"/>
              </w:rPr>
              <w:t>w monografii do druku</w:t>
            </w:r>
            <w:r w:rsidR="001972AD" w:rsidRPr="00F343DF">
              <w:rPr>
                <w:color w:val="auto"/>
              </w:rPr>
              <w:t xml:space="preserve"> oraz i ich kopia</w:t>
            </w:r>
            <w:r w:rsidRPr="00F343DF">
              <w:rPr>
                <w:color w:val="auto"/>
              </w:rPr>
              <w:t>.</w:t>
            </w:r>
          </w:p>
          <w:p w14:paraId="147824F9" w14:textId="4173818B" w:rsidR="0032125A" w:rsidRPr="00F343DF" w:rsidRDefault="0032125A" w:rsidP="001E1781">
            <w:pPr>
              <w:pStyle w:val="Tabpunkty"/>
              <w:numPr>
                <w:ilvl w:val="0"/>
                <w:numId w:val="109"/>
              </w:numPr>
              <w:spacing w:line="240" w:lineRule="auto"/>
              <w:ind w:left="278" w:hanging="227"/>
              <w:rPr>
                <w:color w:val="auto"/>
              </w:rPr>
            </w:pPr>
            <w:r w:rsidRPr="00F343DF">
              <w:rPr>
                <w:color w:val="auto"/>
              </w:rPr>
              <w:t>Katalog ISBN, strony: www organizatora, wydarzenia, zaświadczenie od organizatora.</w:t>
            </w:r>
          </w:p>
        </w:tc>
      </w:tr>
      <w:tr w:rsidR="0032125A" w:rsidRPr="00622257" w14:paraId="7F0C0010" w14:textId="602F2B56" w:rsidTr="00083C66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B3E772A" w14:textId="30C2077D" w:rsidR="0032125A" w:rsidRPr="00622257" w:rsidRDefault="0032125A" w:rsidP="00083C66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3. 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0B4C138" w14:textId="41C3EA82" w:rsidR="0032125A" w:rsidRPr="00083C66" w:rsidRDefault="0032125A" w:rsidP="00F61743">
            <w:pPr>
              <w:pStyle w:val="Standard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Udokumentowaną działalność wynalazczą, w tym: patenty, uzyskane prawa ochronne na wzory użytkowe i wyłączne prawa hodowców do odmian roślin oraz zgłoszenia (autorstwo i/lub współautorstwo) z ostatnich 5 lat ocenia się następująco:</w:t>
            </w:r>
          </w:p>
          <w:p w14:paraId="63F8608B" w14:textId="39485B6D" w:rsidR="0032125A" w:rsidRPr="00083C66" w:rsidRDefault="0032125A" w:rsidP="00F61743">
            <w:pPr>
              <w:pStyle w:val="Standard"/>
              <w:numPr>
                <w:ilvl w:val="0"/>
                <w:numId w:val="73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za uzyskany patent, prawo ochronne na wzór użytkowy, wyłączne prawo hodowcy do odmiany roślin przyznane przez Centralny Ośrodek Badania Odmian Roślin Uprawnych albo Wspólnotowy Urząd Ochrony Roślin (Community Plant Variety Office) – 20 pkt</w:t>
            </w:r>
          </w:p>
          <w:p w14:paraId="466E444C" w14:textId="27E84A21" w:rsidR="0032125A" w:rsidRPr="00083C66" w:rsidRDefault="0032125A" w:rsidP="00F61743">
            <w:pPr>
              <w:pStyle w:val="Standard"/>
              <w:keepLines/>
              <w:numPr>
                <w:ilvl w:val="0"/>
                <w:numId w:val="73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lastRenderedPageBreak/>
              <w:t>za zgłoszenie patentowe, zgłoszenie prawa na wzór użytkowy lub zgłoszenie prawa hodowcy do odmiany roślin – 5 pkt.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F3F00BD" w14:textId="2795F9A8" w:rsidR="0032125A" w:rsidRPr="00083C66" w:rsidRDefault="0032125A" w:rsidP="00F61743">
            <w:pPr>
              <w:pStyle w:val="Standard"/>
              <w:numPr>
                <w:ilvl w:val="0"/>
                <w:numId w:val="92"/>
              </w:numPr>
              <w:ind w:left="629" w:hanging="357"/>
              <w:rPr>
                <w:sz w:val="20"/>
                <w:szCs w:val="20"/>
              </w:rPr>
            </w:pP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688E41B" w14:textId="56284F87" w:rsidR="0032125A" w:rsidRPr="00083C66" w:rsidRDefault="0032125A" w:rsidP="001E1781">
            <w:pPr>
              <w:pStyle w:val="Tabpunkty"/>
              <w:numPr>
                <w:ilvl w:val="0"/>
                <w:numId w:val="110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Decyzja o przyznaniu patentu/prawa ochronnego, wzoru użytkowego, wyłącznego prawa hodowcy do odmian roślin oraz zgłoszenia.</w:t>
            </w:r>
          </w:p>
          <w:p w14:paraId="0C9E7C01" w14:textId="632D34C8" w:rsidR="0032125A" w:rsidRPr="00083C66" w:rsidRDefault="0032125A" w:rsidP="001E1781">
            <w:pPr>
              <w:pStyle w:val="Tabpunkty"/>
              <w:numPr>
                <w:ilvl w:val="0"/>
                <w:numId w:val="110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 xml:space="preserve">Zaświadczenie potwierdzające złożenie patentu, wniosku o prawo ochronne, wzór użytkowy, wyłączne prawo hodowcy do odmian roślin. </w:t>
            </w:r>
          </w:p>
        </w:tc>
      </w:tr>
      <w:tr w:rsidR="0032125A" w:rsidRPr="00622257" w14:paraId="25072CAA" w14:textId="3707EC35" w:rsidTr="00083C66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8CFC61" w14:textId="063DB5DF" w:rsidR="0032125A" w:rsidRPr="00622257" w:rsidRDefault="0032125A" w:rsidP="0032125A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BAE050" w14:textId="455BD569" w:rsidR="0032125A" w:rsidRPr="00083C66" w:rsidRDefault="0032125A" w:rsidP="00F61743">
            <w:pPr>
              <w:pStyle w:val="Standard"/>
              <w:rPr>
                <w:strike/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U</w:t>
            </w:r>
            <w:r w:rsidRPr="00083C66">
              <w:rPr>
                <w:spacing w:val="-4"/>
                <w:sz w:val="20"/>
                <w:szCs w:val="20"/>
              </w:rPr>
              <w:t>dział* w konferencjach naukowych (z ostatnich 5 lat) ocenia się następująco:</w:t>
            </w:r>
          </w:p>
          <w:p w14:paraId="643C5D6A" w14:textId="74D4EF37" w:rsidR="0032125A" w:rsidRPr="00083C66" w:rsidRDefault="0032125A" w:rsidP="00F61743">
            <w:pPr>
              <w:pStyle w:val="Akapitzlist"/>
              <w:numPr>
                <w:ilvl w:val="0"/>
                <w:numId w:val="31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w międzynarodowej (przedstawienie referatu/plakatu) – 3 pkt</w:t>
            </w:r>
          </w:p>
          <w:p w14:paraId="7AD88B1D" w14:textId="59FB25E3" w:rsidR="0032125A" w:rsidRPr="00083C66" w:rsidRDefault="0032125A" w:rsidP="00F61743">
            <w:pPr>
              <w:pStyle w:val="Akapitzlist"/>
              <w:numPr>
                <w:ilvl w:val="0"/>
                <w:numId w:val="31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w krajowej (przedstawienie referatu/plakatu) – 2 pkt</w:t>
            </w:r>
          </w:p>
          <w:p w14:paraId="67299B9D" w14:textId="51A829B4" w:rsidR="0032125A" w:rsidRPr="00083C66" w:rsidRDefault="0032125A" w:rsidP="00F61743">
            <w:pPr>
              <w:pStyle w:val="Akapitzlist"/>
              <w:numPr>
                <w:ilvl w:val="0"/>
                <w:numId w:val="31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w studenckiej lub doktoranckiej (przedstawienie referatu/plakatu) – 1 pkt</w:t>
            </w:r>
          </w:p>
          <w:p w14:paraId="605DCF0B" w14:textId="57372B08" w:rsidR="0032125A" w:rsidRPr="00083C66" w:rsidRDefault="0032125A" w:rsidP="00F61743">
            <w:pPr>
              <w:rPr>
                <w:sz w:val="20"/>
                <w:szCs w:val="20"/>
              </w:rPr>
            </w:pPr>
            <w:r w:rsidRPr="00083C66">
              <w:rPr>
                <w:rFonts w:ascii="Times New Roman" w:hAnsi="Times New Roman"/>
                <w:sz w:val="20"/>
                <w:szCs w:val="20"/>
              </w:rPr>
              <w:t>*</w:t>
            </w:r>
            <w:r w:rsidRPr="00083C66">
              <w:rPr>
                <w:rFonts w:ascii="Times New Roman" w:hAnsi="Times New Roman"/>
                <w:sz w:val="16"/>
                <w:szCs w:val="16"/>
              </w:rPr>
              <w:t>Punktowane są wyłącznie wystąpienia konferencyjne, samo uczestnictwo jako wolny słuchacz nie jest punktowane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E75DD2" w14:textId="4FACF6A4" w:rsidR="0032125A" w:rsidRPr="00083C66" w:rsidRDefault="0032125A" w:rsidP="00F61743">
            <w:pPr>
              <w:pStyle w:val="Standard"/>
              <w:numPr>
                <w:ilvl w:val="0"/>
                <w:numId w:val="112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A90D663" w14:textId="4538AE43" w:rsidR="0032125A" w:rsidRPr="00083C66" w:rsidRDefault="0032125A" w:rsidP="001E1781">
            <w:pPr>
              <w:pStyle w:val="Tabpunkty"/>
              <w:numPr>
                <w:ilvl w:val="0"/>
                <w:numId w:val="111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Zaświadczenie/certyfikat od organizatora konferencji.</w:t>
            </w:r>
          </w:p>
          <w:p w14:paraId="3A58D609" w14:textId="1995FB59" w:rsidR="0032125A" w:rsidRPr="00083C66" w:rsidRDefault="0032125A" w:rsidP="001E1781">
            <w:pPr>
              <w:pStyle w:val="Tabpunkty"/>
              <w:numPr>
                <w:ilvl w:val="0"/>
                <w:numId w:val="111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Materiały pokonferencyjne/program konferencji zawierające strony</w:t>
            </w:r>
            <w:r w:rsidR="001E1781">
              <w:rPr>
                <w:color w:val="auto"/>
              </w:rPr>
              <w:t>,</w:t>
            </w:r>
            <w:r w:rsidRPr="00083C66">
              <w:rPr>
                <w:color w:val="auto"/>
              </w:rPr>
              <w:t xml:space="preserve"> na których widnieje: </w:t>
            </w:r>
          </w:p>
          <w:p w14:paraId="34C1871F" w14:textId="3BE71D13" w:rsidR="0032125A" w:rsidRPr="00083C66" w:rsidRDefault="0032125A" w:rsidP="00F61743">
            <w:pPr>
              <w:pStyle w:val="Standard"/>
              <w:numPr>
                <w:ilvl w:val="0"/>
                <w:numId w:val="113"/>
              </w:numPr>
              <w:ind w:left="556" w:hanging="142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nazwisko autora,</w:t>
            </w:r>
          </w:p>
          <w:p w14:paraId="3C03EB5A" w14:textId="59762BF8" w:rsidR="0032125A" w:rsidRPr="00083C66" w:rsidRDefault="0032125A" w:rsidP="00F61743">
            <w:pPr>
              <w:pStyle w:val="Standard"/>
              <w:numPr>
                <w:ilvl w:val="0"/>
                <w:numId w:val="113"/>
              </w:numPr>
              <w:ind w:left="556" w:hanging="142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tytuł prezentowanego wykładu/ referatu, komunikatu lub posteru,</w:t>
            </w:r>
          </w:p>
          <w:p w14:paraId="45FD8FC9" w14:textId="6D579182" w:rsidR="0032125A" w:rsidRPr="00083C66" w:rsidRDefault="0032125A" w:rsidP="00F61743">
            <w:pPr>
              <w:pStyle w:val="Standard"/>
              <w:numPr>
                <w:ilvl w:val="0"/>
                <w:numId w:val="113"/>
              </w:numPr>
              <w:ind w:left="556" w:hanging="142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rodzaj konferencji, nazwę i  termin konferencji. </w:t>
            </w:r>
          </w:p>
        </w:tc>
      </w:tr>
      <w:tr w:rsidR="00083C66" w:rsidRPr="00083C66" w14:paraId="625A3A0E" w14:textId="2B81E664" w:rsidTr="00083C66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49347A" w14:textId="5511FCF1" w:rsidR="0032125A" w:rsidRPr="00083C66" w:rsidRDefault="0032125A" w:rsidP="0032125A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5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66EE112" w14:textId="3BD0F6E3" w:rsidR="0032125A" w:rsidRPr="00083C66" w:rsidRDefault="0032125A" w:rsidP="00F61743">
            <w:pPr>
              <w:pStyle w:val="Standard"/>
              <w:jc w:val="both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Mobilność (z ostatnich 5 lat) ocenia się następująco:</w:t>
            </w:r>
          </w:p>
          <w:p w14:paraId="76BD4494" w14:textId="6919E795" w:rsidR="0032125A" w:rsidRPr="00083C66" w:rsidRDefault="0032125A" w:rsidP="00F61743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udział w programie/stażu międzynarodowym – 10 pkt</w:t>
            </w:r>
          </w:p>
          <w:p w14:paraId="55FCE830" w14:textId="2E5029C5" w:rsidR="0032125A" w:rsidRPr="00083C66" w:rsidRDefault="0032125A" w:rsidP="00F61743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udział w programie/stażu krajowym 5 pkt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D182542" w14:textId="6DD2E4BA" w:rsidR="0032125A" w:rsidRPr="00083C66" w:rsidRDefault="0032125A" w:rsidP="00F61743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10</w:t>
            </w: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691C39D" w14:textId="2595E376" w:rsidR="0032125A" w:rsidRPr="00083C66" w:rsidRDefault="0032125A" w:rsidP="001E1781">
            <w:pPr>
              <w:pStyle w:val="Tabpunkty"/>
              <w:numPr>
                <w:ilvl w:val="0"/>
                <w:numId w:val="114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 xml:space="preserve">Świadectwo udziału w programie międzynarodowym lub krajowym. </w:t>
            </w:r>
          </w:p>
          <w:p w14:paraId="7553AAC7" w14:textId="0243E410" w:rsidR="0032125A" w:rsidRPr="00083C66" w:rsidRDefault="0032125A" w:rsidP="001E1781">
            <w:pPr>
              <w:pStyle w:val="Tabpunkty"/>
              <w:numPr>
                <w:ilvl w:val="0"/>
                <w:numId w:val="114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Wpis w suplemencie do dyplomu.</w:t>
            </w:r>
          </w:p>
          <w:p w14:paraId="15C35481" w14:textId="2E8D5156" w:rsidR="0032125A" w:rsidRPr="00083C66" w:rsidRDefault="0032125A" w:rsidP="001E1781">
            <w:pPr>
              <w:pStyle w:val="Tabpunkty"/>
              <w:numPr>
                <w:ilvl w:val="0"/>
                <w:numId w:val="114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Potwierdzenie udziału w wymianie akademickiej.</w:t>
            </w:r>
          </w:p>
          <w:p w14:paraId="31705209" w14:textId="3BF00D35" w:rsidR="0032125A" w:rsidRPr="00083C66" w:rsidRDefault="0032125A" w:rsidP="001E1781">
            <w:pPr>
              <w:pStyle w:val="Tabpunkty"/>
              <w:numPr>
                <w:ilvl w:val="0"/>
                <w:numId w:val="114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Zaświadczenie od pracodawcy o odbyciu stażu przez kandydata.</w:t>
            </w:r>
          </w:p>
        </w:tc>
      </w:tr>
      <w:tr w:rsidR="00083C66" w:rsidRPr="00083C66" w14:paraId="59BE81ED" w14:textId="3D07F697" w:rsidTr="00083C66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A720633" w14:textId="573E9F0D" w:rsidR="0032125A" w:rsidRPr="00083C66" w:rsidRDefault="0032125A" w:rsidP="0032125A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6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64A792" w14:textId="3224C8CC" w:rsidR="0032125A" w:rsidRPr="00083C66" w:rsidRDefault="0032125A" w:rsidP="00CE5343">
            <w:pPr>
              <w:pStyle w:val="Standard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Aktywność społeczną i organizacyjną (z ostatnich 5 lat) oraz nagrody i wyróżnienia ocenia się następująco:</w:t>
            </w:r>
          </w:p>
          <w:p w14:paraId="077D6C1A" w14:textId="5119F891" w:rsidR="0032125A" w:rsidRPr="00083C66" w:rsidRDefault="0032125A" w:rsidP="00CE5343">
            <w:pPr>
              <w:pStyle w:val="Akapitzlist"/>
              <w:numPr>
                <w:ilvl w:val="0"/>
                <w:numId w:val="33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za każdą udokumentowaną formę działalności społecznej lub organizacyjnej przyznaje się 1 pkt; </w:t>
            </w:r>
          </w:p>
          <w:p w14:paraId="71A8CFAC" w14:textId="25F595E8" w:rsidR="0032125A" w:rsidRPr="00083C66" w:rsidRDefault="0032125A" w:rsidP="00CE5343">
            <w:pPr>
              <w:pStyle w:val="Akapitzlist"/>
              <w:numPr>
                <w:ilvl w:val="0"/>
                <w:numId w:val="33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przez aktywność społeczną i organizacyjną rozumie się:</w:t>
            </w:r>
          </w:p>
          <w:p w14:paraId="7433FC75" w14:textId="50B10775" w:rsidR="0032125A" w:rsidRPr="00083C66" w:rsidRDefault="0032125A" w:rsidP="00CE5343">
            <w:pPr>
              <w:pStyle w:val="Akapitzlist"/>
              <w:numPr>
                <w:ilvl w:val="0"/>
                <w:numId w:val="34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działalność przez co najmniej 1 rok w studenckim, doktoranckim kole naukowym lub towarzystwie naukowym,</w:t>
            </w:r>
          </w:p>
          <w:p w14:paraId="0C6B1EC6" w14:textId="77777777" w:rsidR="0032125A" w:rsidRPr="00083C66" w:rsidRDefault="0032125A" w:rsidP="00CE5343">
            <w:pPr>
              <w:pStyle w:val="Akapitzlist"/>
              <w:numPr>
                <w:ilvl w:val="0"/>
                <w:numId w:val="34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działalność przez co najmniej 1 rok w organizacji studenckiej, doktoranckiej lub uczelnianej;</w:t>
            </w:r>
          </w:p>
          <w:p w14:paraId="44C1EC76" w14:textId="4A0C515C" w:rsidR="0032125A" w:rsidRPr="00083C66" w:rsidRDefault="0032125A" w:rsidP="00CE5343">
            <w:pPr>
              <w:pStyle w:val="Akapitzlist"/>
              <w:numPr>
                <w:ilvl w:val="0"/>
                <w:numId w:val="34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członkostwo w komitetach organizacyjnych konferencji/sympozjów naukowych, debat, wystaw/konkursów, plenerów artystycznych, czynny udział w promocji wydziału/uczelni;</w:t>
            </w:r>
          </w:p>
          <w:p w14:paraId="606AFD66" w14:textId="121342B7" w:rsidR="0032125A" w:rsidRPr="00083C66" w:rsidRDefault="0032125A" w:rsidP="00CE5343">
            <w:pPr>
              <w:ind w:left="179" w:hanging="179"/>
              <w:rPr>
                <w:rFonts w:ascii="Times New Roman" w:hAnsi="Times New Roman"/>
                <w:sz w:val="20"/>
                <w:szCs w:val="20"/>
              </w:rPr>
            </w:pPr>
            <w:r w:rsidRPr="00083C66">
              <w:rPr>
                <w:rFonts w:ascii="Times New Roman" w:hAnsi="Times New Roman"/>
                <w:sz w:val="20"/>
                <w:szCs w:val="20"/>
              </w:rPr>
              <w:t>3)</w:t>
            </w:r>
            <w:r w:rsidRPr="00083C66">
              <w:rPr>
                <w:sz w:val="20"/>
                <w:szCs w:val="20"/>
              </w:rPr>
              <w:t xml:space="preserve"> </w:t>
            </w:r>
            <w:r w:rsidRPr="00083C66">
              <w:rPr>
                <w:rFonts w:ascii="Times New Roman" w:hAnsi="Times New Roman"/>
                <w:sz w:val="20"/>
                <w:szCs w:val="20"/>
              </w:rPr>
              <w:t>za każdą udokumentowaną nagrodę/wyróżnienie przyznaje się następującą liczbę punktów:</w:t>
            </w:r>
          </w:p>
          <w:p w14:paraId="6BC7DBB1" w14:textId="77777777" w:rsidR="0032125A" w:rsidRPr="00083C66" w:rsidRDefault="0032125A" w:rsidP="00CE5343">
            <w:pPr>
              <w:pStyle w:val="Akapitzlist"/>
              <w:numPr>
                <w:ilvl w:val="0"/>
                <w:numId w:val="123"/>
              </w:numPr>
              <w:ind w:left="596" w:hanging="27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5 pkt za nagrody międzynarodowe,</w:t>
            </w:r>
          </w:p>
          <w:p w14:paraId="7DED5D75" w14:textId="77777777" w:rsidR="0032125A" w:rsidRPr="00083C66" w:rsidRDefault="0032125A" w:rsidP="00CE5343">
            <w:pPr>
              <w:pStyle w:val="Akapitzlist"/>
              <w:numPr>
                <w:ilvl w:val="0"/>
                <w:numId w:val="123"/>
              </w:numPr>
              <w:ind w:left="596" w:hanging="27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3 pkt za nagrody krajowe,</w:t>
            </w:r>
          </w:p>
          <w:p w14:paraId="7C56DA67" w14:textId="77777777" w:rsidR="0032125A" w:rsidRPr="00083C66" w:rsidRDefault="0032125A" w:rsidP="00CE5343">
            <w:pPr>
              <w:pStyle w:val="Akapitzlist"/>
              <w:numPr>
                <w:ilvl w:val="0"/>
                <w:numId w:val="123"/>
              </w:numPr>
              <w:ind w:left="596" w:hanging="27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2 pkt za wyróżnienia międzynarodowe,</w:t>
            </w:r>
          </w:p>
          <w:p w14:paraId="096901D4" w14:textId="07F32B91" w:rsidR="0032125A" w:rsidRPr="00083C66" w:rsidRDefault="0032125A" w:rsidP="00CE5343">
            <w:pPr>
              <w:pStyle w:val="Akapitzlist"/>
              <w:numPr>
                <w:ilvl w:val="0"/>
                <w:numId w:val="123"/>
              </w:numPr>
              <w:ind w:left="596" w:hanging="27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1 pkt za wyróżnienia krajowe.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C5D1369" w14:textId="22B7D56E" w:rsidR="0032125A" w:rsidRPr="00083C66" w:rsidRDefault="0032125A" w:rsidP="00CE5343">
            <w:pPr>
              <w:pStyle w:val="Standard"/>
              <w:numPr>
                <w:ilvl w:val="0"/>
                <w:numId w:val="94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E0F8E85" w14:textId="0B7E3839" w:rsidR="0032125A" w:rsidRPr="00083C66" w:rsidRDefault="0032125A" w:rsidP="001E1781">
            <w:pPr>
              <w:pStyle w:val="Tabpunkty"/>
              <w:numPr>
                <w:ilvl w:val="0"/>
                <w:numId w:val="115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Potwierdzenie członkostwa podpisane przez opiekuna lub przewodniczącego koła naukowego, przewodniczącego towarzystwa naukowego, zawierające informację o długości trwania członkostwa kandydata i pełnionych funkcjach.</w:t>
            </w:r>
          </w:p>
          <w:p w14:paraId="076C79EF" w14:textId="77777777" w:rsidR="0032125A" w:rsidRPr="00083C66" w:rsidRDefault="0032125A" w:rsidP="001E1781">
            <w:pPr>
              <w:pStyle w:val="Tabpunkty"/>
              <w:numPr>
                <w:ilvl w:val="0"/>
                <w:numId w:val="115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Zaświadczenie wystawione przez organizatora konferencji/debaty/pleneru/  wystawy.</w:t>
            </w:r>
          </w:p>
          <w:p w14:paraId="214C8676" w14:textId="008F9CC0" w:rsidR="0032125A" w:rsidRPr="00083C66" w:rsidRDefault="0032125A" w:rsidP="001E1781">
            <w:pPr>
              <w:pStyle w:val="Tabpunkty"/>
              <w:numPr>
                <w:ilvl w:val="0"/>
                <w:numId w:val="115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Materiały konferencyjne (strony potwierdzające udział).</w:t>
            </w:r>
          </w:p>
          <w:p w14:paraId="09E36499" w14:textId="09B5D960" w:rsidR="0032125A" w:rsidRPr="00083C66" w:rsidRDefault="0032125A" w:rsidP="001E1781">
            <w:pPr>
              <w:pStyle w:val="Tabpunkty"/>
              <w:numPr>
                <w:ilvl w:val="0"/>
                <w:numId w:val="115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Potwierdzenie udziału  </w:t>
            </w:r>
            <w:r w:rsidRPr="00083C66">
              <w:rPr>
                <w:color w:val="auto"/>
              </w:rPr>
              <w:br/>
              <w:t>w promocji wydziału/uczelni.</w:t>
            </w:r>
          </w:p>
          <w:p w14:paraId="3410CE76" w14:textId="29F3E5A5" w:rsidR="0032125A" w:rsidRPr="00083C66" w:rsidRDefault="0032125A" w:rsidP="001E1781">
            <w:pPr>
              <w:pStyle w:val="Tabpunkty"/>
              <w:numPr>
                <w:ilvl w:val="0"/>
                <w:numId w:val="115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Potwierdzenie członkostwa  w organizacjach studenckich lub doktoranckich, zawierające informacje o długości trwania członkostwa kandydata i pełnionych funkcjach.</w:t>
            </w:r>
          </w:p>
          <w:p w14:paraId="2E4CB7DC" w14:textId="678EFA30" w:rsidR="0032125A" w:rsidRPr="00083C66" w:rsidRDefault="0032125A" w:rsidP="001E1781">
            <w:pPr>
              <w:pStyle w:val="Tabpunkty"/>
              <w:numPr>
                <w:ilvl w:val="0"/>
                <w:numId w:val="115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Wpis w suplemencie do dyplomu.</w:t>
            </w:r>
          </w:p>
          <w:p w14:paraId="758BD818" w14:textId="60F70D0B" w:rsidR="0032125A" w:rsidRPr="00083C66" w:rsidRDefault="0032125A" w:rsidP="001E1781">
            <w:pPr>
              <w:pStyle w:val="Tabpunkty"/>
              <w:numPr>
                <w:ilvl w:val="0"/>
                <w:numId w:val="115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 xml:space="preserve">Decyzja/dyplom </w:t>
            </w:r>
            <w:r w:rsidRPr="00083C66">
              <w:rPr>
                <w:color w:val="auto"/>
              </w:rPr>
              <w:br/>
              <w:t xml:space="preserve">o przyznaniu nagrody/wyróżnienia lub inny dokument potwierdzający znalezienie się w gronie osób nagrodzonych oraz informację o zasięgu konkursu (np. zaświadczenie organizatora lub </w:t>
            </w:r>
            <w:r w:rsidR="00A36CF2" w:rsidRPr="00083C66">
              <w:rPr>
                <w:color w:val="auto"/>
              </w:rPr>
              <w:t xml:space="preserve">ogłoszenie </w:t>
            </w:r>
            <w:r w:rsidRPr="00083C66">
              <w:rPr>
                <w:color w:val="auto"/>
              </w:rPr>
              <w:t>o konkursie).</w:t>
            </w:r>
          </w:p>
        </w:tc>
      </w:tr>
      <w:tr w:rsidR="00083C66" w:rsidRPr="00083C66" w14:paraId="196282F7" w14:textId="10EDF760" w:rsidTr="00083C66">
        <w:trPr>
          <w:trHeight w:val="3220"/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226B725" w14:textId="64BC193A" w:rsidR="00334A26" w:rsidRPr="00083C66" w:rsidRDefault="00334A26" w:rsidP="007250B1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lastRenderedPageBreak/>
              <w:t>7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B0ABC00" w14:textId="6F4C038A" w:rsidR="00334A26" w:rsidRPr="00083C66" w:rsidRDefault="00334A26" w:rsidP="00CE5343">
            <w:pPr>
              <w:pStyle w:val="Standard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Udział w realizacji projektów (z</w:t>
            </w:r>
            <w:r w:rsidR="00A579BF" w:rsidRPr="00083C66">
              <w:rPr>
                <w:sz w:val="20"/>
                <w:szCs w:val="20"/>
              </w:rPr>
              <w:t> </w:t>
            </w:r>
            <w:r w:rsidRPr="00083C66">
              <w:rPr>
                <w:sz w:val="20"/>
                <w:szCs w:val="20"/>
              </w:rPr>
              <w:t>ostatnich 5 lat) ocenia się następująco:</w:t>
            </w:r>
          </w:p>
          <w:p w14:paraId="33588CC7" w14:textId="53378A6A" w:rsidR="00334A26" w:rsidRPr="00083C66" w:rsidRDefault="00334A26" w:rsidP="00CE5343">
            <w:pPr>
              <w:pStyle w:val="Standard"/>
              <w:numPr>
                <w:ilvl w:val="0"/>
                <w:numId w:val="35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naukowo-badawczych:</w:t>
            </w:r>
          </w:p>
          <w:p w14:paraId="4E523C36" w14:textId="0D7FF029" w:rsidR="00334A26" w:rsidRPr="00083C66" w:rsidRDefault="00334A26" w:rsidP="00CE5343">
            <w:pPr>
              <w:pStyle w:val="Akapitzlist"/>
              <w:numPr>
                <w:ilvl w:val="0"/>
                <w:numId w:val="62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kierownik projektu międzynarodowego – 10 pkt</w:t>
            </w:r>
            <w:r w:rsidR="00A36CF2" w:rsidRPr="00083C66">
              <w:rPr>
                <w:sz w:val="20"/>
                <w:szCs w:val="20"/>
              </w:rPr>
              <w:t>,</w:t>
            </w:r>
          </w:p>
          <w:p w14:paraId="1466D8D0" w14:textId="14B035D7" w:rsidR="00334A26" w:rsidRPr="00083C66" w:rsidRDefault="00334A26" w:rsidP="00CE5343">
            <w:pPr>
              <w:pStyle w:val="Akapitzlist"/>
              <w:numPr>
                <w:ilvl w:val="0"/>
                <w:numId w:val="62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wykonawca w projekcie międzynarodowym – 5 pkt</w:t>
            </w:r>
            <w:r w:rsidR="00A36CF2" w:rsidRPr="00083C66">
              <w:rPr>
                <w:sz w:val="20"/>
                <w:szCs w:val="20"/>
              </w:rPr>
              <w:t>,</w:t>
            </w:r>
          </w:p>
          <w:p w14:paraId="408497EE" w14:textId="4D62540F" w:rsidR="00334A26" w:rsidRPr="00083C66" w:rsidRDefault="00334A26" w:rsidP="00CE5343">
            <w:pPr>
              <w:pStyle w:val="Akapitzlist"/>
              <w:numPr>
                <w:ilvl w:val="0"/>
                <w:numId w:val="62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kierownik projektu krajowego – 7 pkt</w:t>
            </w:r>
            <w:r w:rsidR="00A36CF2" w:rsidRPr="00083C66">
              <w:rPr>
                <w:sz w:val="20"/>
                <w:szCs w:val="20"/>
              </w:rPr>
              <w:t>,</w:t>
            </w:r>
          </w:p>
          <w:p w14:paraId="0AA7C815" w14:textId="3E58ACEC" w:rsidR="00334A26" w:rsidRPr="00083C66" w:rsidRDefault="00334A26" w:rsidP="00CE5343">
            <w:pPr>
              <w:pStyle w:val="Akapitzlist"/>
              <w:numPr>
                <w:ilvl w:val="0"/>
                <w:numId w:val="62"/>
              </w:numPr>
              <w:tabs>
                <w:tab w:val="left" w:pos="462"/>
                <w:tab w:val="left" w:pos="604"/>
              </w:tabs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wykonawca/wolontariusz w projekcie krajowym – 3 pkt</w:t>
            </w:r>
          </w:p>
          <w:p w14:paraId="4A9DFC08" w14:textId="2EAF3025" w:rsidR="00334A26" w:rsidRPr="00083C66" w:rsidRDefault="00334A26" w:rsidP="00CE5343">
            <w:pPr>
              <w:tabs>
                <w:tab w:val="left" w:pos="462"/>
                <w:tab w:val="left" w:pos="604"/>
              </w:tabs>
              <w:rPr>
                <w:rFonts w:ascii="Times New Roman" w:hAnsi="Times New Roman"/>
                <w:sz w:val="20"/>
                <w:szCs w:val="20"/>
              </w:rPr>
            </w:pPr>
            <w:r w:rsidRPr="00083C66">
              <w:rPr>
                <w:rFonts w:ascii="Times New Roman" w:hAnsi="Times New Roman"/>
                <w:sz w:val="20"/>
                <w:szCs w:val="20"/>
              </w:rPr>
              <w:t xml:space="preserve">lub </w:t>
            </w:r>
          </w:p>
          <w:p w14:paraId="61B37989" w14:textId="0B9713F1" w:rsidR="00334A26" w:rsidRPr="00083C66" w:rsidRDefault="00334A26" w:rsidP="00CE5343">
            <w:pPr>
              <w:pStyle w:val="Standard"/>
              <w:numPr>
                <w:ilvl w:val="0"/>
                <w:numId w:val="35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informatycznych</w:t>
            </w:r>
            <w:r w:rsidR="00A579BF" w:rsidRPr="00083C66">
              <w:rPr>
                <w:sz w:val="20"/>
                <w:szCs w:val="20"/>
              </w:rPr>
              <w:t>:</w:t>
            </w:r>
          </w:p>
          <w:p w14:paraId="4C2ACCB1" w14:textId="198D7ABB" w:rsidR="00334A26" w:rsidRPr="00083C66" w:rsidRDefault="00334A26" w:rsidP="00CE5343">
            <w:pPr>
              <w:pStyle w:val="Akapitzlist"/>
              <w:numPr>
                <w:ilvl w:val="0"/>
                <w:numId w:val="59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główny wykonawca – 10 pkt</w:t>
            </w:r>
            <w:r w:rsidR="00A36CF2" w:rsidRPr="00083C66">
              <w:rPr>
                <w:sz w:val="20"/>
                <w:szCs w:val="20"/>
              </w:rPr>
              <w:t>,</w:t>
            </w:r>
          </w:p>
          <w:p w14:paraId="6A73131D" w14:textId="7D8C5B7A" w:rsidR="00334A26" w:rsidRPr="00083C66" w:rsidRDefault="00334A26" w:rsidP="00CE5343">
            <w:pPr>
              <w:pStyle w:val="Akapitzlist"/>
              <w:numPr>
                <w:ilvl w:val="0"/>
                <w:numId w:val="59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wykonawca– 5 pkt</w:t>
            </w:r>
            <w:r w:rsidR="00A36CF2" w:rsidRPr="00083C66">
              <w:rPr>
                <w:sz w:val="20"/>
                <w:szCs w:val="20"/>
              </w:rPr>
              <w:t>,</w:t>
            </w:r>
          </w:p>
          <w:p w14:paraId="61069677" w14:textId="5E06139F" w:rsidR="00334A26" w:rsidRPr="00083C66" w:rsidRDefault="00334A26" w:rsidP="00CE5343">
            <w:pPr>
              <w:rPr>
                <w:rFonts w:ascii="Times New Roman" w:hAnsi="Times New Roman"/>
                <w:sz w:val="20"/>
                <w:szCs w:val="20"/>
              </w:rPr>
            </w:pPr>
            <w:r w:rsidRPr="00083C66">
              <w:rPr>
                <w:rFonts w:ascii="Times New Roman" w:hAnsi="Times New Roman"/>
                <w:sz w:val="20"/>
                <w:szCs w:val="20"/>
              </w:rPr>
              <w:t>lub</w:t>
            </w:r>
          </w:p>
          <w:p w14:paraId="5BB134A6" w14:textId="5F3A92EE" w:rsidR="00334A26" w:rsidRPr="00083C66" w:rsidRDefault="00334A26" w:rsidP="00CE5343">
            <w:pPr>
              <w:pStyle w:val="Standard"/>
              <w:numPr>
                <w:ilvl w:val="0"/>
                <w:numId w:val="35"/>
              </w:numPr>
              <w:ind w:left="227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architektonicznych</w:t>
            </w:r>
            <w:r w:rsidRPr="00083C66">
              <w:rPr>
                <w:b/>
                <w:bCs/>
                <w:sz w:val="20"/>
                <w:szCs w:val="20"/>
              </w:rPr>
              <w:t>/</w:t>
            </w:r>
            <w:r w:rsidRPr="00083C66">
              <w:rPr>
                <w:sz w:val="20"/>
                <w:szCs w:val="20"/>
              </w:rPr>
              <w:t>budowlanych:</w:t>
            </w:r>
          </w:p>
          <w:p w14:paraId="1EF173FD" w14:textId="77777777" w:rsidR="00334A26" w:rsidRPr="00083C66" w:rsidRDefault="00334A26" w:rsidP="00CE5343">
            <w:pPr>
              <w:pStyle w:val="Akapitzlist"/>
              <w:numPr>
                <w:ilvl w:val="0"/>
                <w:numId w:val="82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główny autor projektu – 10 pkt</w:t>
            </w:r>
          </w:p>
          <w:p w14:paraId="5A3ACB29" w14:textId="77777777" w:rsidR="00334A26" w:rsidRPr="00083C66" w:rsidRDefault="00334A26" w:rsidP="00CE5343">
            <w:pPr>
              <w:pStyle w:val="Akapitzlist"/>
              <w:numPr>
                <w:ilvl w:val="0"/>
                <w:numId w:val="82"/>
              </w:numPr>
              <w:ind w:left="454" w:hanging="227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współautor projektu – 5 pkt</w:t>
            </w:r>
          </w:p>
          <w:p w14:paraId="7E5E95E2" w14:textId="77777777" w:rsidR="00334A26" w:rsidRPr="00083C66" w:rsidRDefault="00334A26" w:rsidP="00CE5343">
            <w:pPr>
              <w:rPr>
                <w:rFonts w:ascii="Times New Roman" w:hAnsi="Times New Roman"/>
                <w:sz w:val="20"/>
                <w:szCs w:val="20"/>
              </w:rPr>
            </w:pPr>
            <w:r w:rsidRPr="00083C66">
              <w:rPr>
                <w:rFonts w:ascii="Times New Roman" w:hAnsi="Times New Roman"/>
                <w:sz w:val="20"/>
                <w:szCs w:val="20"/>
              </w:rPr>
              <w:t>4)</w:t>
            </w:r>
            <w:r w:rsidRPr="00083C66">
              <w:rPr>
                <w:sz w:val="20"/>
                <w:szCs w:val="20"/>
              </w:rPr>
              <w:t xml:space="preserve"> </w:t>
            </w:r>
            <w:r w:rsidRPr="00083C66">
              <w:rPr>
                <w:rFonts w:ascii="Times New Roman" w:hAnsi="Times New Roman"/>
                <w:sz w:val="20"/>
                <w:szCs w:val="20"/>
              </w:rPr>
              <w:t>artystycznych:</w:t>
            </w:r>
          </w:p>
          <w:p w14:paraId="78D96063" w14:textId="0998F19B" w:rsidR="00A579BF" w:rsidRPr="00083C66" w:rsidRDefault="00334A26" w:rsidP="00CE5343">
            <w:pPr>
              <w:pStyle w:val="Akapitzlist"/>
              <w:numPr>
                <w:ilvl w:val="0"/>
                <w:numId w:val="124"/>
              </w:numPr>
              <w:ind w:left="454" w:hanging="274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prezentacja prac artystycznych (np.</w:t>
            </w:r>
            <w:r w:rsidR="00A579BF" w:rsidRPr="00083C66">
              <w:rPr>
                <w:sz w:val="20"/>
                <w:szCs w:val="20"/>
              </w:rPr>
              <w:t> </w:t>
            </w:r>
            <w:r w:rsidRPr="00083C66">
              <w:rPr>
                <w:sz w:val="20"/>
                <w:szCs w:val="20"/>
              </w:rPr>
              <w:t>wystawowa) w instytucji artystycznej lub placówce o</w:t>
            </w:r>
            <w:r w:rsidR="00A579BF" w:rsidRPr="00083C66">
              <w:rPr>
                <w:sz w:val="20"/>
                <w:szCs w:val="20"/>
              </w:rPr>
              <w:t> </w:t>
            </w:r>
            <w:r w:rsidRPr="00083C66">
              <w:rPr>
                <w:sz w:val="20"/>
                <w:szCs w:val="20"/>
              </w:rPr>
              <w:t>utrwalonym prestiżu artystycznym – indywidualna – 10 pkt</w:t>
            </w:r>
          </w:p>
          <w:p w14:paraId="624CD6FD" w14:textId="2857421A" w:rsidR="00334A26" w:rsidRPr="00083C66" w:rsidRDefault="00C5516D" w:rsidP="00CE5343">
            <w:pPr>
              <w:pStyle w:val="Akapitzlist"/>
              <w:numPr>
                <w:ilvl w:val="0"/>
                <w:numId w:val="124"/>
              </w:numPr>
              <w:ind w:left="454" w:hanging="2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</w:t>
            </w:r>
            <w:r w:rsidR="00334A26" w:rsidRPr="00083C66">
              <w:rPr>
                <w:sz w:val="20"/>
                <w:szCs w:val="20"/>
              </w:rPr>
              <w:t xml:space="preserve"> – 5 pkt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8E08BDE" w14:textId="56DC1EDE" w:rsidR="00334A26" w:rsidRPr="00083C66" w:rsidRDefault="00334A26" w:rsidP="00CE5343">
            <w:pPr>
              <w:pStyle w:val="Standard"/>
              <w:numPr>
                <w:ilvl w:val="0"/>
                <w:numId w:val="95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</w:tcPr>
          <w:p w14:paraId="1C5F8F5D" w14:textId="0A3F589C" w:rsidR="00E744ED" w:rsidRPr="00083C66" w:rsidRDefault="008F406B" w:rsidP="00F61743">
            <w:pPr>
              <w:pStyle w:val="Tabpunkty"/>
              <w:numPr>
                <w:ilvl w:val="0"/>
                <w:numId w:val="116"/>
              </w:numPr>
              <w:spacing w:line="240" w:lineRule="auto"/>
              <w:ind w:left="417"/>
              <w:rPr>
                <w:color w:val="auto"/>
              </w:rPr>
            </w:pPr>
            <w:r w:rsidRPr="00083C66">
              <w:rPr>
                <w:color w:val="auto"/>
              </w:rPr>
              <w:t>D</w:t>
            </w:r>
            <w:r w:rsidR="00E744ED" w:rsidRPr="00083C66">
              <w:rPr>
                <w:color w:val="auto"/>
              </w:rPr>
              <w:t>ecyzja o przyznaniu projektu</w:t>
            </w:r>
            <w:r w:rsidR="007715E5" w:rsidRPr="00083C66">
              <w:rPr>
                <w:color w:val="auto"/>
              </w:rPr>
              <w:t>.</w:t>
            </w:r>
          </w:p>
          <w:p w14:paraId="6B8B78F2" w14:textId="5C1FC762" w:rsidR="00334A26" w:rsidRPr="00083C66" w:rsidRDefault="008F406B" w:rsidP="001E1781">
            <w:pPr>
              <w:pStyle w:val="Tabpunkty"/>
              <w:numPr>
                <w:ilvl w:val="0"/>
                <w:numId w:val="116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Z</w:t>
            </w:r>
            <w:r w:rsidR="00E744ED" w:rsidRPr="00083C66">
              <w:rPr>
                <w:color w:val="auto"/>
              </w:rPr>
              <w:t xml:space="preserve">aświadczenie/umowa potwierdzające udział </w:t>
            </w:r>
            <w:r w:rsidR="00DC4663" w:rsidRPr="00083C66">
              <w:rPr>
                <w:color w:val="auto"/>
              </w:rPr>
              <w:br/>
            </w:r>
            <w:r w:rsidR="00E744ED" w:rsidRPr="00083C66">
              <w:rPr>
                <w:color w:val="auto"/>
              </w:rPr>
              <w:t>w projekcie</w:t>
            </w:r>
            <w:r w:rsidR="007715E5" w:rsidRPr="00083C66">
              <w:rPr>
                <w:color w:val="auto"/>
              </w:rPr>
              <w:t>.</w:t>
            </w:r>
          </w:p>
          <w:p w14:paraId="26B4C01A" w14:textId="5C3EABD4" w:rsidR="008F406B" w:rsidRPr="00083C66" w:rsidRDefault="008F406B" w:rsidP="001E1781">
            <w:pPr>
              <w:pStyle w:val="Tabpunkty"/>
              <w:numPr>
                <w:ilvl w:val="0"/>
                <w:numId w:val="116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Do</w:t>
            </w:r>
            <w:r w:rsidR="007715E5" w:rsidRPr="00083C66">
              <w:rPr>
                <w:color w:val="auto"/>
              </w:rPr>
              <w:t xml:space="preserve">kumentację projektową </w:t>
            </w:r>
            <w:r w:rsidR="00DC4663" w:rsidRPr="00083C66">
              <w:rPr>
                <w:color w:val="auto"/>
              </w:rPr>
              <w:br/>
            </w:r>
            <w:r w:rsidR="007715E5" w:rsidRPr="00083C66">
              <w:rPr>
                <w:color w:val="auto"/>
              </w:rPr>
              <w:t>(w szczególności strony zawierające informację o funkcji jaką pełnił kandydat w jej przygotowaniu).</w:t>
            </w:r>
          </w:p>
          <w:p w14:paraId="1437CBA9" w14:textId="6B52DB39" w:rsidR="00E744ED" w:rsidRPr="00083C66" w:rsidRDefault="008F406B" w:rsidP="001E1781">
            <w:pPr>
              <w:pStyle w:val="Tabpunkty"/>
              <w:numPr>
                <w:ilvl w:val="0"/>
                <w:numId w:val="116"/>
              </w:numPr>
              <w:spacing w:line="240" w:lineRule="auto"/>
              <w:ind w:left="284" w:hanging="227"/>
              <w:rPr>
                <w:color w:val="auto"/>
              </w:rPr>
            </w:pPr>
            <w:r w:rsidRPr="00083C66">
              <w:rPr>
                <w:color w:val="auto"/>
              </w:rPr>
              <w:t>Zaświadczenie organizatora/kuratora wystawy lub katalog/plakat/zaproszenie zawierające informacje o podmiocie organizującym, dacie, miejscu i charakterze osiągnięcia (wystawa indywidulana/zbiorowa) oraz prezentowanej pracy/pracach.</w:t>
            </w:r>
          </w:p>
        </w:tc>
      </w:tr>
      <w:tr w:rsidR="00334A26" w:rsidRPr="00622257" w14:paraId="7810B221" w14:textId="3B8CC532" w:rsidTr="00083C66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2F538E5" w14:textId="1ECAD472" w:rsidR="00334A26" w:rsidRPr="00622257" w:rsidRDefault="00334A26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8.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494776A" w14:textId="14847C15" w:rsidR="00334A26" w:rsidRPr="00622257" w:rsidRDefault="00334A26" w:rsidP="00CE5343">
            <w:pPr>
              <w:pStyle w:val="Standard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Konspekt projektu badawczego</w:t>
            </w:r>
          </w:p>
          <w:p w14:paraId="5EB60F9F" w14:textId="34B03B5E" w:rsidR="00334A26" w:rsidRPr="00622257" w:rsidRDefault="00334A26" w:rsidP="00CE5343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Projekt badawczy powinien być opisany maksymalnie na 5 stronach znormalizowanego maszynopisu oraz zawierać następujące elementy:</w:t>
            </w:r>
          </w:p>
          <w:p w14:paraId="0982391B" w14:textId="54194CE0" w:rsidR="00334A26" w:rsidRPr="007250B1" w:rsidRDefault="00334A26" w:rsidP="00CE5343">
            <w:pPr>
              <w:pStyle w:val="Akapitzlist"/>
              <w:numPr>
                <w:ilvl w:val="0"/>
                <w:numId w:val="37"/>
              </w:numPr>
              <w:ind w:left="227" w:hanging="227"/>
              <w:rPr>
                <w:spacing w:val="-6"/>
                <w:sz w:val="20"/>
                <w:szCs w:val="20"/>
              </w:rPr>
            </w:pPr>
            <w:r w:rsidRPr="007250B1">
              <w:rPr>
                <w:spacing w:val="-6"/>
                <w:sz w:val="20"/>
                <w:szCs w:val="20"/>
              </w:rPr>
              <w:t>zdefiniowanie problemu badawczego, celu badań, tez i hipotez badawczych (max. 10 pkt)</w:t>
            </w:r>
            <w:r w:rsidR="00A36CF2">
              <w:rPr>
                <w:spacing w:val="-6"/>
                <w:sz w:val="20"/>
                <w:szCs w:val="20"/>
              </w:rPr>
              <w:t>,</w:t>
            </w:r>
          </w:p>
          <w:p w14:paraId="63D57B53" w14:textId="2DDB14AD" w:rsidR="00334A26" w:rsidRPr="00622257" w:rsidRDefault="00334A26" w:rsidP="00CE5343">
            <w:pPr>
              <w:pStyle w:val="Akapitzlist"/>
              <w:numPr>
                <w:ilvl w:val="0"/>
                <w:numId w:val="37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nowatorstwo i oryginalność projektu badawczego (max. 10 pkt)</w:t>
            </w:r>
            <w:r w:rsidR="00A36CF2">
              <w:rPr>
                <w:sz w:val="20"/>
                <w:szCs w:val="20"/>
              </w:rPr>
              <w:t>,</w:t>
            </w:r>
          </w:p>
          <w:p w14:paraId="0FE91A0A" w14:textId="69BC5CCE" w:rsidR="00334A26" w:rsidRPr="00622257" w:rsidRDefault="00334A26" w:rsidP="00CE5343">
            <w:pPr>
              <w:pStyle w:val="Akapitzlist"/>
              <w:numPr>
                <w:ilvl w:val="0"/>
                <w:numId w:val="37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ualny stan badań na świecie (max. 10 pkt)</w:t>
            </w:r>
            <w:r w:rsidR="00A36CF2">
              <w:rPr>
                <w:sz w:val="20"/>
                <w:szCs w:val="20"/>
              </w:rPr>
              <w:t>,</w:t>
            </w:r>
          </w:p>
          <w:p w14:paraId="7C98A0E9" w14:textId="3B07F898" w:rsidR="00334A26" w:rsidRPr="00AF6DB1" w:rsidRDefault="00A36CF2" w:rsidP="00CE5343">
            <w:pPr>
              <w:pStyle w:val="Akapitzlist"/>
              <w:numPr>
                <w:ilvl w:val="0"/>
                <w:numId w:val="37"/>
              </w:numPr>
              <w:ind w:left="227" w:hanging="227"/>
              <w:rPr>
                <w:spacing w:val="-4"/>
                <w:sz w:val="20"/>
                <w:szCs w:val="20"/>
              </w:rPr>
            </w:pPr>
            <w:r w:rsidRPr="00AF6DB1">
              <w:rPr>
                <w:spacing w:val="-4"/>
                <w:sz w:val="20"/>
                <w:szCs w:val="20"/>
              </w:rPr>
              <w:t>metod</w:t>
            </w:r>
            <w:r>
              <w:rPr>
                <w:spacing w:val="-4"/>
                <w:sz w:val="20"/>
                <w:szCs w:val="20"/>
              </w:rPr>
              <w:t>ę</w:t>
            </w:r>
            <w:r w:rsidR="00334A26" w:rsidRPr="00AF6DB1">
              <w:rPr>
                <w:spacing w:val="-4"/>
                <w:sz w:val="20"/>
                <w:szCs w:val="20"/>
              </w:rPr>
              <w:t>/metody badawcze służące do rozwiązania problemu badawczego (max. 10 pkt)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661FC17" w14:textId="5BA69704" w:rsidR="00334A26" w:rsidRPr="00083C66" w:rsidRDefault="00334A26" w:rsidP="00CE5343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40 </w:t>
            </w:r>
          </w:p>
        </w:tc>
        <w:tc>
          <w:tcPr>
            <w:tcW w:w="30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275EEDA" w14:textId="40559D15" w:rsidR="00334A26" w:rsidRPr="00083C66" w:rsidRDefault="00E744ED" w:rsidP="00CE5343">
            <w:pPr>
              <w:pStyle w:val="Standard"/>
              <w:ind w:left="133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Maszynopis konspektu badawczego przygotowany zgodnie z opisem </w:t>
            </w:r>
            <w:r w:rsidR="007715E5" w:rsidRPr="00083C66">
              <w:rPr>
                <w:sz w:val="20"/>
                <w:szCs w:val="20"/>
              </w:rPr>
              <w:t>zamiesz</w:t>
            </w:r>
            <w:r w:rsidR="001C3FF4" w:rsidRPr="00083C66">
              <w:rPr>
                <w:sz w:val="20"/>
                <w:szCs w:val="20"/>
              </w:rPr>
              <w:t>cz</w:t>
            </w:r>
            <w:r w:rsidR="007715E5" w:rsidRPr="00083C66">
              <w:rPr>
                <w:sz w:val="20"/>
                <w:szCs w:val="20"/>
              </w:rPr>
              <w:t xml:space="preserve">onym </w:t>
            </w:r>
            <w:r w:rsidRPr="00083C66">
              <w:rPr>
                <w:sz w:val="20"/>
                <w:szCs w:val="20"/>
              </w:rPr>
              <w:t>w rubryce 2.</w:t>
            </w:r>
          </w:p>
        </w:tc>
      </w:tr>
      <w:tr w:rsidR="005B7402" w:rsidRPr="005B7402" w14:paraId="55351D50" w14:textId="2158D2F3" w:rsidTr="00083C66">
        <w:trPr>
          <w:trHeight w:val="397"/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E8989" w14:textId="3F599C4E" w:rsidR="00F92E1E" w:rsidRPr="005B7402" w:rsidRDefault="00F92E1E" w:rsidP="00F92E1E">
            <w:pPr>
              <w:pStyle w:val="Standard"/>
              <w:jc w:val="center"/>
              <w:rPr>
                <w:sz w:val="20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vAlign w:val="center"/>
          </w:tcPr>
          <w:p w14:paraId="5D952FDA" w14:textId="09752782" w:rsidR="00F92E1E" w:rsidRPr="005B7402" w:rsidRDefault="00F92E1E" w:rsidP="00F92E1E">
            <w:pPr>
              <w:pStyle w:val="Standard"/>
              <w:ind w:left="94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Suma punktów</w:t>
            </w:r>
          </w:p>
        </w:tc>
        <w:tc>
          <w:tcPr>
            <w:tcW w:w="1349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F15D2" w14:textId="3D9022D6" w:rsidR="00F92E1E" w:rsidRPr="005B7402" w:rsidRDefault="00F92E1E" w:rsidP="00E43115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130</w:t>
            </w:r>
          </w:p>
        </w:tc>
        <w:tc>
          <w:tcPr>
            <w:tcW w:w="3043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A17F21" w14:textId="77777777" w:rsidR="00F92E1E" w:rsidRPr="005B7402" w:rsidRDefault="00F92E1E" w:rsidP="00E43115">
            <w:pPr>
              <w:pStyle w:val="Standard"/>
              <w:jc w:val="center"/>
              <w:rPr>
                <w:sz w:val="20"/>
                <w:szCs w:val="20"/>
              </w:rPr>
            </w:pPr>
          </w:p>
        </w:tc>
      </w:tr>
    </w:tbl>
    <w:p w14:paraId="5C716283" w14:textId="5BA78875" w:rsidR="00BD6B94" w:rsidRPr="00622257" w:rsidRDefault="00CE55B0">
      <w:pPr>
        <w:pStyle w:val="Akapitzlist"/>
        <w:keepLines/>
        <w:numPr>
          <w:ilvl w:val="0"/>
          <w:numId w:val="55"/>
        </w:numPr>
        <w:spacing w:before="240" w:line="276" w:lineRule="auto"/>
        <w:ind w:left="340" w:hanging="340"/>
        <w:jc w:val="both"/>
        <w:rPr>
          <w:spacing w:val="-4"/>
        </w:rPr>
      </w:pPr>
      <w:r w:rsidRPr="00326489">
        <w:t>Przy dokonywaniu oceny w etapie pierwszym, komisja rekrutacyjna może powołać recenzenta</w:t>
      </w:r>
      <w:r w:rsidRPr="00622257">
        <w:t xml:space="preserve"> </w:t>
      </w:r>
      <w:r w:rsidRPr="00D87E23">
        <w:rPr>
          <w:spacing w:val="-6"/>
        </w:rPr>
        <w:t xml:space="preserve">spośród nauczycieli akademickich </w:t>
      </w:r>
      <w:r w:rsidR="00CE5E30" w:rsidRPr="00D87E23">
        <w:rPr>
          <w:spacing w:val="-6"/>
        </w:rPr>
        <w:t xml:space="preserve">Uczelni </w:t>
      </w:r>
      <w:r w:rsidRPr="00D87E23">
        <w:rPr>
          <w:spacing w:val="-6"/>
        </w:rPr>
        <w:t>posiadających co najmniej stopień doktora habilito</w:t>
      </w:r>
      <w:r w:rsidR="00FE24FA" w:rsidRPr="00D87E23">
        <w:rPr>
          <w:spacing w:val="-6"/>
        </w:rPr>
        <w:t>wanego oraz wiedzę i kompetencje</w:t>
      </w:r>
      <w:r w:rsidRPr="00D87E23">
        <w:rPr>
          <w:spacing w:val="-6"/>
        </w:rPr>
        <w:t xml:space="preserve"> </w:t>
      </w:r>
      <w:r w:rsidR="00FE24FA" w:rsidRPr="00D87E23">
        <w:rPr>
          <w:spacing w:val="-6"/>
        </w:rPr>
        <w:t>w</w:t>
      </w:r>
      <w:r w:rsidRPr="00D87E23">
        <w:rPr>
          <w:spacing w:val="-6"/>
        </w:rPr>
        <w:t xml:space="preserve"> tematy</w:t>
      </w:r>
      <w:r w:rsidR="00FE24FA" w:rsidRPr="00D87E23">
        <w:rPr>
          <w:spacing w:val="-6"/>
        </w:rPr>
        <w:t>ce</w:t>
      </w:r>
      <w:r w:rsidRPr="00D87E23">
        <w:rPr>
          <w:spacing w:val="-6"/>
        </w:rPr>
        <w:t xml:space="preserve"> przedstawionej w ramach projektu badawczego.</w:t>
      </w:r>
    </w:p>
    <w:p w14:paraId="624B5789" w14:textId="43AC2E08" w:rsidR="00BD6B94" w:rsidRPr="00622257" w:rsidRDefault="00CE55B0" w:rsidP="00A267E6">
      <w:pPr>
        <w:pStyle w:val="Akapitzlist"/>
        <w:numPr>
          <w:ilvl w:val="0"/>
          <w:numId w:val="55"/>
        </w:numPr>
        <w:spacing w:before="60" w:line="276" w:lineRule="auto"/>
        <w:ind w:left="340" w:hanging="340"/>
        <w:jc w:val="both"/>
      </w:pPr>
      <w:r w:rsidRPr="008E545A">
        <w:rPr>
          <w:spacing w:val="-4"/>
        </w:rPr>
        <w:t xml:space="preserve">Minimalna liczba punktów </w:t>
      </w:r>
      <w:r w:rsidR="00FE24FA" w:rsidRPr="008E545A">
        <w:rPr>
          <w:spacing w:val="-4"/>
        </w:rPr>
        <w:t xml:space="preserve">wymagana </w:t>
      </w:r>
      <w:r w:rsidRPr="008E545A">
        <w:rPr>
          <w:spacing w:val="-4"/>
        </w:rPr>
        <w:t>do zakwalifikowania kandydata do etapu II wynosi 6</w:t>
      </w:r>
      <w:r w:rsidR="00FD6655" w:rsidRPr="008E545A">
        <w:rPr>
          <w:spacing w:val="-4"/>
        </w:rPr>
        <w:t>5</w:t>
      </w:r>
      <w:r w:rsidRPr="008E545A">
        <w:rPr>
          <w:spacing w:val="-4"/>
        </w:rPr>
        <w:t xml:space="preserve"> pkt.</w:t>
      </w:r>
      <w:r w:rsidR="00A267E6">
        <w:rPr>
          <w:spacing w:val="-4"/>
        </w:rPr>
        <w:t xml:space="preserve"> </w:t>
      </w:r>
      <w:r w:rsidRPr="005B7402">
        <w:t>Osoby niedopuszczone do rozmowy kwalifikacyjnej (etap II)</w:t>
      </w:r>
      <w:r w:rsidR="00D601BF" w:rsidRPr="005B7402">
        <w:t>,</w:t>
      </w:r>
      <w:r w:rsidR="00D64514" w:rsidRPr="005B7402">
        <w:t xml:space="preserve"> </w:t>
      </w:r>
      <w:r w:rsidR="0089648C" w:rsidRPr="005B7402">
        <w:t xml:space="preserve">w </w:t>
      </w:r>
      <w:r w:rsidR="00C55B1E" w:rsidRPr="005B7402">
        <w:t>systemie IRK</w:t>
      </w:r>
      <w:r w:rsidRPr="005B7402">
        <w:t xml:space="preserve"> </w:t>
      </w:r>
      <w:r w:rsidR="00D601BF" w:rsidRPr="005B7402">
        <w:t xml:space="preserve">otrzymują zapis </w:t>
      </w:r>
      <w:r w:rsidR="006E1375">
        <w:t xml:space="preserve">o treści </w:t>
      </w:r>
      <w:r w:rsidR="00D601BF" w:rsidRPr="00D601BF">
        <w:t>„niezakwalifikowany”.</w:t>
      </w:r>
    </w:p>
    <w:p w14:paraId="660EED8C" w14:textId="1F962CA7" w:rsidR="00F92E1E" w:rsidRDefault="00CE55B0">
      <w:pPr>
        <w:pStyle w:val="Akapitzlist"/>
        <w:numPr>
          <w:ilvl w:val="0"/>
          <w:numId w:val="55"/>
        </w:numPr>
        <w:spacing w:before="60" w:line="276" w:lineRule="auto"/>
        <w:ind w:left="340" w:hanging="340"/>
        <w:jc w:val="both"/>
        <w:rPr>
          <w:spacing w:val="-4"/>
        </w:rPr>
      </w:pPr>
      <w:bookmarkStart w:id="5" w:name="_Hlk93907854"/>
      <w:r w:rsidRPr="00326489">
        <w:rPr>
          <w:spacing w:val="-4"/>
        </w:rPr>
        <w:t>W ocenie kandydatów, którzy przeszli do etapu drugiego</w:t>
      </w:r>
      <w:r w:rsidR="00815AAA" w:rsidRPr="00326489">
        <w:rPr>
          <w:spacing w:val="-4"/>
        </w:rPr>
        <w:t>,</w:t>
      </w:r>
      <w:r w:rsidRPr="00326489">
        <w:rPr>
          <w:spacing w:val="-4"/>
        </w:rPr>
        <w:t xml:space="preserve"> stosuje się kryteria zestawione w </w:t>
      </w:r>
      <w:r w:rsidR="00491284" w:rsidRPr="00326489">
        <w:rPr>
          <w:spacing w:val="-4"/>
        </w:rPr>
        <w:t>tabel</w:t>
      </w:r>
      <w:r w:rsidR="00F5180A" w:rsidRPr="00326489">
        <w:rPr>
          <w:spacing w:val="-4"/>
        </w:rPr>
        <w:t>i</w:t>
      </w:r>
      <w:r w:rsidR="00491284" w:rsidRPr="00326489">
        <w:rPr>
          <w:spacing w:val="-4"/>
        </w:rPr>
        <w:t xml:space="preserve"> </w:t>
      </w:r>
      <w:r w:rsidRPr="00326489">
        <w:rPr>
          <w:spacing w:val="-4"/>
        </w:rPr>
        <w:t>2.</w:t>
      </w:r>
    </w:p>
    <w:bookmarkEnd w:id="5"/>
    <w:p w14:paraId="7B409CA5" w14:textId="064DB6FA" w:rsidR="004B5C2C" w:rsidRPr="005B7402" w:rsidRDefault="00CE55B0" w:rsidP="005B7402">
      <w:pPr>
        <w:pStyle w:val="Standard"/>
        <w:keepNext/>
        <w:pageBreakBefore/>
        <w:spacing w:before="120" w:after="120"/>
        <w:jc w:val="both"/>
        <w:outlineLvl w:val="2"/>
        <w:rPr>
          <w:b/>
          <w:bCs/>
          <w:sz w:val="22"/>
          <w:szCs w:val="22"/>
        </w:rPr>
      </w:pPr>
      <w:r w:rsidRPr="005B7402">
        <w:rPr>
          <w:b/>
          <w:bCs/>
          <w:sz w:val="22"/>
          <w:szCs w:val="22"/>
        </w:rPr>
        <w:lastRenderedPageBreak/>
        <w:t>Tabela 2. Kryteria oceny kandydata do Szkoły Doktorskiej – etap drugi</w:t>
      </w:r>
    </w:p>
    <w:tbl>
      <w:tblPr>
        <w:tblW w:w="9489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2"/>
        <w:gridCol w:w="7088"/>
        <w:gridCol w:w="1839"/>
      </w:tblGrid>
      <w:tr w:rsidR="004B5C2C" w:rsidRPr="00622257" w14:paraId="5280CD9B" w14:textId="77777777" w:rsidTr="00DE14D0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6646B" w14:textId="77777777" w:rsidR="004B5C2C" w:rsidRPr="00D87E23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D87E23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74E16" w14:textId="08180F5E" w:rsidR="004B5C2C" w:rsidRPr="00D87E23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D87E23">
              <w:rPr>
                <w:b/>
                <w:bCs/>
                <w:sz w:val="20"/>
                <w:szCs w:val="20"/>
              </w:rPr>
              <w:t>Kryteria stosowane w ocenie rozmowy kwalifikacyjnej</w:t>
            </w:r>
            <w:r w:rsidR="00D64514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B8D84" w14:textId="4841DC71" w:rsidR="004B5C2C" w:rsidRPr="00D87E23" w:rsidRDefault="001624A7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2853E2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sz w:val="20"/>
                <w:szCs w:val="20"/>
              </w:rPr>
              <w:t>l</w:t>
            </w:r>
            <w:r w:rsidR="00CE55B0" w:rsidRPr="00D87E23">
              <w:rPr>
                <w:b/>
                <w:bCs/>
                <w:sz w:val="20"/>
                <w:szCs w:val="20"/>
              </w:rPr>
              <w:t>iczba punktów</w:t>
            </w:r>
          </w:p>
        </w:tc>
      </w:tr>
      <w:tr w:rsidR="00083C66" w:rsidRPr="00083C66" w14:paraId="0BDA8A7D" w14:textId="77777777" w:rsidTr="00DE14D0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862E" w14:textId="77777777" w:rsidR="004B5C2C" w:rsidRPr="00083C66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1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46882" w14:textId="6A783383" w:rsidR="004B5C2C" w:rsidRPr="00083C66" w:rsidRDefault="00CE55B0">
            <w:pPr>
              <w:pStyle w:val="Standard"/>
              <w:rPr>
                <w:spacing w:val="-4"/>
                <w:sz w:val="20"/>
                <w:szCs w:val="20"/>
              </w:rPr>
            </w:pPr>
            <w:r w:rsidRPr="00083C66">
              <w:rPr>
                <w:spacing w:val="-4"/>
                <w:sz w:val="20"/>
                <w:szCs w:val="20"/>
              </w:rPr>
              <w:t>Ocena projektu badawczego</w:t>
            </w:r>
            <w:r w:rsidR="5655C438" w:rsidRPr="00083C66">
              <w:rPr>
                <w:spacing w:val="-4"/>
                <w:sz w:val="20"/>
                <w:szCs w:val="20"/>
              </w:rPr>
              <w:t>/artystycznego</w:t>
            </w:r>
            <w:r w:rsidRPr="00083C66">
              <w:rPr>
                <w:spacing w:val="-4"/>
                <w:sz w:val="20"/>
                <w:szCs w:val="20"/>
              </w:rPr>
              <w:t xml:space="preserve"> z uwzględnieniem wartości merytorycznej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9F5E1" w14:textId="5937BF3A" w:rsidR="004B5C2C" w:rsidRPr="00083C66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15 </w:t>
            </w:r>
          </w:p>
        </w:tc>
      </w:tr>
      <w:tr w:rsidR="00083C66" w:rsidRPr="00083C66" w14:paraId="6F64A9AC" w14:textId="77777777" w:rsidTr="00DE14D0">
        <w:trPr>
          <w:trHeight w:val="567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9767" w14:textId="77777777" w:rsidR="004B5C2C" w:rsidRPr="00083C66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2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03AE3" w14:textId="531B1745" w:rsidR="004B5C2C" w:rsidRPr="00083C66" w:rsidRDefault="00CE55B0">
            <w:pPr>
              <w:pStyle w:val="Standard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Ocena kandydata w zakresie znajomości najnowszych trendów badań </w:t>
            </w:r>
            <w:r w:rsidR="000031A2" w:rsidRPr="00083C66">
              <w:rPr>
                <w:sz w:val="20"/>
                <w:szCs w:val="20"/>
              </w:rPr>
              <w:t>w obszarze</w:t>
            </w:r>
            <w:r w:rsidR="00E936D2" w:rsidRPr="00083C66">
              <w:rPr>
                <w:sz w:val="20"/>
                <w:szCs w:val="20"/>
              </w:rPr>
              <w:t xml:space="preserve"> </w:t>
            </w:r>
            <w:r w:rsidRPr="00083C66">
              <w:rPr>
                <w:sz w:val="20"/>
                <w:szCs w:val="20"/>
              </w:rPr>
              <w:t>zgodnym z tematyką projektu badawczego</w:t>
            </w:r>
            <w:r w:rsidR="5079D12E" w:rsidRPr="00083C66">
              <w:rPr>
                <w:sz w:val="20"/>
                <w:szCs w:val="20"/>
              </w:rPr>
              <w:t>/artystycznego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E298" w14:textId="5DC91F28" w:rsidR="004B5C2C" w:rsidRPr="00083C66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15 </w:t>
            </w:r>
          </w:p>
        </w:tc>
      </w:tr>
      <w:tr w:rsidR="00083C66" w:rsidRPr="00083C66" w14:paraId="44FDB51E" w14:textId="77777777" w:rsidTr="00F92E1E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E1E21" w14:textId="77777777" w:rsidR="004B5C2C" w:rsidRPr="00083C66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3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6882C" w14:textId="565A3030" w:rsidR="004B5C2C" w:rsidRPr="00083C66" w:rsidRDefault="00CE55B0" w:rsidP="00F11BED">
            <w:pPr>
              <w:pStyle w:val="Standard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Ocena umiejętności prezentacji projektu badawczego</w:t>
            </w:r>
            <w:r w:rsidR="2A71E0D0" w:rsidRPr="00083C66">
              <w:rPr>
                <w:sz w:val="20"/>
                <w:szCs w:val="20"/>
              </w:rPr>
              <w:t>/artystycznego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2AB98" w14:textId="54847947" w:rsidR="004B5C2C" w:rsidRPr="00083C66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20 </w:t>
            </w:r>
          </w:p>
        </w:tc>
      </w:tr>
      <w:tr w:rsidR="001E1781" w:rsidRPr="001E1781" w14:paraId="0C04F64B" w14:textId="77777777" w:rsidTr="00F92E1E">
        <w:trPr>
          <w:trHeight w:val="45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A3E4F" w14:textId="5B23B2F9" w:rsidR="00F92E1E" w:rsidRPr="001E1781" w:rsidRDefault="00F92E1E" w:rsidP="001F0691">
            <w:pPr>
              <w:pStyle w:val="Standard"/>
              <w:jc w:val="center"/>
              <w:rPr>
                <w:sz w:val="20"/>
                <w:szCs w:val="20"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1A2400" w14:textId="2C82F16E" w:rsidR="00F92E1E" w:rsidRPr="001E1781" w:rsidRDefault="00F92E1E" w:rsidP="001A1E03">
            <w:pPr>
              <w:pStyle w:val="Standard"/>
              <w:ind w:left="68"/>
              <w:rPr>
                <w:b/>
                <w:bCs/>
                <w:sz w:val="20"/>
                <w:szCs w:val="20"/>
              </w:rPr>
            </w:pPr>
            <w:r w:rsidRPr="001E1781">
              <w:rPr>
                <w:b/>
                <w:bCs/>
                <w:sz w:val="20"/>
                <w:szCs w:val="20"/>
              </w:rPr>
              <w:t>Suma punktów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079E" w14:textId="4FD6A8D4" w:rsidR="00F92E1E" w:rsidRPr="001E1781" w:rsidRDefault="00F92E1E" w:rsidP="00E5671A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1E1781">
              <w:rPr>
                <w:b/>
                <w:bCs/>
                <w:sz w:val="20"/>
                <w:szCs w:val="20"/>
              </w:rPr>
              <w:t>50</w:t>
            </w:r>
          </w:p>
        </w:tc>
      </w:tr>
    </w:tbl>
    <w:p w14:paraId="76816301" w14:textId="77777777" w:rsidR="00BD6B94" w:rsidRPr="001E1781" w:rsidRDefault="00CE55B0" w:rsidP="001E1781">
      <w:pPr>
        <w:pStyle w:val="Akapitzlist"/>
        <w:numPr>
          <w:ilvl w:val="0"/>
          <w:numId w:val="55"/>
        </w:numPr>
        <w:spacing w:before="240" w:line="276" w:lineRule="auto"/>
        <w:ind w:left="340" w:hanging="340"/>
        <w:jc w:val="both"/>
        <w:rPr>
          <w:spacing w:val="-4"/>
        </w:rPr>
      </w:pPr>
      <w:r w:rsidRPr="00622257">
        <w:t xml:space="preserve">Kandydat </w:t>
      </w:r>
      <w:r w:rsidRPr="001E1781">
        <w:rPr>
          <w:spacing w:val="-4"/>
        </w:rPr>
        <w:t>przed przystąpieniem do rozmowy kwalifikacyjnej powinien przedstawić komisji rekrutacyjnej dokument potwierdzający jego tożsamość.</w:t>
      </w:r>
    </w:p>
    <w:p w14:paraId="256DDE52" w14:textId="670116A2" w:rsidR="00BD6B94" w:rsidRPr="00326489" w:rsidRDefault="00CE55B0" w:rsidP="001E1781">
      <w:pPr>
        <w:pStyle w:val="Akapitzlist"/>
        <w:numPr>
          <w:ilvl w:val="0"/>
          <w:numId w:val="55"/>
        </w:numPr>
        <w:spacing w:before="60" w:line="276" w:lineRule="auto"/>
        <w:ind w:left="340" w:hanging="340"/>
        <w:jc w:val="both"/>
      </w:pPr>
      <w:r w:rsidRPr="001E1781">
        <w:rPr>
          <w:spacing w:val="-4"/>
        </w:rPr>
        <w:t xml:space="preserve">Osoby, które nie zgłosiły się na rozmowę kwalifikacyjną (etap II), </w:t>
      </w:r>
      <w:r w:rsidR="00C55B1E" w:rsidRPr="001E1781">
        <w:rPr>
          <w:spacing w:val="-4"/>
        </w:rPr>
        <w:t>w</w:t>
      </w:r>
      <w:r w:rsidR="00D64514" w:rsidRPr="001E1781">
        <w:rPr>
          <w:spacing w:val="-4"/>
        </w:rPr>
        <w:t xml:space="preserve"> </w:t>
      </w:r>
      <w:r w:rsidR="00C55B1E" w:rsidRPr="001E1781">
        <w:rPr>
          <w:spacing w:val="-4"/>
        </w:rPr>
        <w:t>systemie IRK</w:t>
      </w:r>
      <w:r w:rsidR="00491284" w:rsidRPr="001E1781">
        <w:rPr>
          <w:spacing w:val="-4"/>
        </w:rPr>
        <w:t xml:space="preserve"> otrzymują zapis </w:t>
      </w:r>
      <w:r w:rsidR="00D87E23" w:rsidRPr="001E1781">
        <w:rPr>
          <w:spacing w:val="-4"/>
        </w:rPr>
        <w:t>o treści</w:t>
      </w:r>
      <w:r w:rsidR="00D87E23" w:rsidRPr="00326489">
        <w:t xml:space="preserve"> </w:t>
      </w:r>
      <w:r w:rsidR="00491284" w:rsidRPr="00326489">
        <w:t>„niezakwalifikowany</w:t>
      </w:r>
      <w:r w:rsidR="00742232" w:rsidRPr="00326489">
        <w:t>”.</w:t>
      </w:r>
      <w:r w:rsidR="00491284" w:rsidRPr="00326489" w:rsidDel="00491284">
        <w:t xml:space="preserve"> </w:t>
      </w:r>
    </w:p>
    <w:p w14:paraId="5224FA04" w14:textId="197F10A0" w:rsidR="00BD6B94" w:rsidRPr="004922C9" w:rsidRDefault="00CE55B0">
      <w:pPr>
        <w:pStyle w:val="Akapitzlist"/>
        <w:numPr>
          <w:ilvl w:val="0"/>
          <w:numId w:val="55"/>
        </w:numPr>
        <w:spacing w:before="60" w:line="276" w:lineRule="auto"/>
        <w:ind w:left="341" w:hanging="454"/>
        <w:jc w:val="both"/>
      </w:pPr>
      <w:r w:rsidRPr="002B6621">
        <w:t>Wynik</w:t>
      </w:r>
      <w:r w:rsidRPr="004922C9">
        <w:t xml:space="preserve"> </w:t>
      </w:r>
      <w:r w:rsidR="0053174E" w:rsidRPr="004922C9">
        <w:t xml:space="preserve">kwalifikacji </w:t>
      </w:r>
      <w:r w:rsidRPr="004922C9">
        <w:t>kandydata stanowi sumę punktów uzyskanych w etap</w:t>
      </w:r>
      <w:r w:rsidR="00F676A9" w:rsidRPr="004922C9">
        <w:t>ach</w:t>
      </w:r>
      <w:r w:rsidRPr="004922C9">
        <w:t xml:space="preserve"> I i II. Suma ta jest liczbą z zakresu od 0 do 1</w:t>
      </w:r>
      <w:r w:rsidR="00FD6655" w:rsidRPr="004922C9">
        <w:t>8</w:t>
      </w:r>
      <w:r w:rsidRPr="004922C9">
        <w:t xml:space="preserve">0 z dokładnością do </w:t>
      </w:r>
      <w:r w:rsidR="00FA6432" w:rsidRPr="004922C9">
        <w:t xml:space="preserve">dwóch </w:t>
      </w:r>
      <w:r w:rsidRPr="004922C9">
        <w:t>miejsc po przecinku.</w:t>
      </w:r>
    </w:p>
    <w:p w14:paraId="69AD140C" w14:textId="71BAC0C7" w:rsidR="0053174E" w:rsidRPr="002B6621" w:rsidRDefault="0053174E">
      <w:pPr>
        <w:pStyle w:val="Akapitzlist"/>
        <w:numPr>
          <w:ilvl w:val="0"/>
          <w:numId w:val="55"/>
        </w:numPr>
        <w:spacing w:before="60" w:line="276" w:lineRule="auto"/>
        <w:ind w:left="341" w:hanging="454"/>
        <w:jc w:val="both"/>
        <w:rPr>
          <w:spacing w:val="-4"/>
        </w:rPr>
      </w:pPr>
      <w:r w:rsidRPr="002B6621">
        <w:t>Wynik</w:t>
      </w:r>
      <w:r w:rsidRPr="004922C9">
        <w:t xml:space="preserve"> końcowy </w:t>
      </w:r>
      <w:r w:rsidR="00A36CF2">
        <w:t xml:space="preserve">oceny </w:t>
      </w:r>
      <w:r w:rsidRPr="004922C9">
        <w:t>kandydata stanowi sumę punktów uzyskanych w etapach I i II po rozpatrzeniu</w:t>
      </w:r>
      <w:r>
        <w:t xml:space="preserve"> </w:t>
      </w:r>
      <w:r w:rsidRPr="002B6621">
        <w:rPr>
          <w:spacing w:val="-4"/>
        </w:rPr>
        <w:t>odwołań. Suma ta jest liczbą z zakresu od 0 do 180 z dokładnością do dwóch miejsc po przecinku.</w:t>
      </w:r>
    </w:p>
    <w:p w14:paraId="1CE92761" w14:textId="3F04C17C" w:rsidR="004B5C2C" w:rsidRPr="00326489" w:rsidRDefault="00CE55B0">
      <w:pPr>
        <w:pStyle w:val="Akapitzlist"/>
        <w:numPr>
          <w:ilvl w:val="0"/>
          <w:numId w:val="55"/>
        </w:numPr>
        <w:spacing w:before="60" w:line="276" w:lineRule="auto"/>
        <w:ind w:left="341" w:hanging="454"/>
        <w:jc w:val="both"/>
      </w:pPr>
      <w:r w:rsidRPr="00326489">
        <w:t xml:space="preserve">Punktację osiągnięć kandydatów rejestruje się odrębnie dla każdego z nich </w:t>
      </w:r>
      <w:r w:rsidR="002853E2" w:rsidRPr="00326489">
        <w:t>zgodnie z </w:t>
      </w:r>
      <w:r w:rsidRPr="00326489">
        <w:t>tabel</w:t>
      </w:r>
      <w:r w:rsidR="00F5180A" w:rsidRPr="00326489">
        <w:t>ami</w:t>
      </w:r>
      <w:r w:rsidR="00293679" w:rsidRPr="00326489">
        <w:t xml:space="preserve"> 3</w:t>
      </w:r>
      <w:r w:rsidR="00F5180A" w:rsidRPr="00326489">
        <w:t xml:space="preserve"> i 4</w:t>
      </w:r>
      <w:r w:rsidRPr="00326489">
        <w:t>.</w:t>
      </w:r>
    </w:p>
    <w:p w14:paraId="6CA76AF6" w14:textId="5389EF00" w:rsidR="004B5C2C" w:rsidRPr="005B7402" w:rsidRDefault="00CE55B0" w:rsidP="00871431">
      <w:pPr>
        <w:pStyle w:val="Standard"/>
        <w:spacing w:before="120" w:after="120"/>
        <w:jc w:val="both"/>
        <w:outlineLvl w:val="2"/>
        <w:rPr>
          <w:b/>
          <w:bCs/>
          <w:color w:val="000000" w:themeColor="text1"/>
          <w:sz w:val="22"/>
          <w:szCs w:val="22"/>
        </w:rPr>
      </w:pPr>
      <w:r w:rsidRPr="005B7402">
        <w:rPr>
          <w:b/>
          <w:bCs/>
          <w:sz w:val="22"/>
          <w:szCs w:val="22"/>
        </w:rPr>
        <w:t xml:space="preserve">Tabela 3. Karta kwalifikacyjna </w:t>
      </w:r>
      <w:r w:rsidR="00491284" w:rsidRPr="005B7402">
        <w:rPr>
          <w:b/>
          <w:bCs/>
          <w:sz w:val="22"/>
          <w:szCs w:val="22"/>
        </w:rPr>
        <w:t xml:space="preserve">I etapu rekrutacji </w:t>
      </w:r>
      <w:r w:rsidRPr="005B7402">
        <w:rPr>
          <w:b/>
          <w:bCs/>
          <w:sz w:val="22"/>
          <w:szCs w:val="22"/>
        </w:rPr>
        <w:t xml:space="preserve">kandydata do Szkoły </w:t>
      </w:r>
      <w:r w:rsidRPr="005B7402">
        <w:rPr>
          <w:b/>
          <w:bCs/>
          <w:color w:val="000000" w:themeColor="text1"/>
          <w:sz w:val="22"/>
          <w:szCs w:val="22"/>
        </w:rPr>
        <w:t>Doktorskiej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7195"/>
        <w:gridCol w:w="1655"/>
        <w:gridCol w:w="40"/>
      </w:tblGrid>
      <w:tr w:rsidR="004B5C2C" w:rsidRPr="00326489" w14:paraId="7312B4E1" w14:textId="77777777" w:rsidTr="00D87E23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4C16" w14:textId="77777777" w:rsidR="004B5C2C" w:rsidRPr="00326489" w:rsidRDefault="00CE55B0">
            <w:pPr>
              <w:pStyle w:val="Standard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ED6D769" w14:textId="77777777" w:rsidR="004B5C2C" w:rsidRPr="00326489" w:rsidRDefault="004B5C2C">
            <w:pPr>
              <w:pStyle w:val="Standard"/>
            </w:pPr>
          </w:p>
        </w:tc>
      </w:tr>
      <w:tr w:rsidR="004B5C2C" w:rsidRPr="00326489" w14:paraId="0B099AD0" w14:textId="77777777" w:rsidTr="00D87E23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FE7F" w14:textId="77777777" w:rsidR="004B5C2C" w:rsidRPr="00326489" w:rsidRDefault="00CE55B0">
            <w:pPr>
              <w:pStyle w:val="Standard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D1132" w14:textId="77777777" w:rsidR="004B5C2C" w:rsidRPr="00326489" w:rsidRDefault="004B5C2C">
            <w:pPr>
              <w:pStyle w:val="Standard"/>
            </w:pPr>
          </w:p>
        </w:tc>
      </w:tr>
      <w:tr w:rsidR="004B5C2C" w:rsidRPr="00326489" w14:paraId="39121BE5" w14:textId="77777777" w:rsidTr="001624A7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A84C368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4915D8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Kryteriu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D7C79F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Maksymalna liczba punktów</w:t>
            </w:r>
          </w:p>
        </w:tc>
      </w:tr>
      <w:tr w:rsidR="004B5C2C" w:rsidRPr="00622257" w14:paraId="2E14F61D" w14:textId="77777777" w:rsidTr="00D87E23">
        <w:trPr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4E0B5" w14:textId="77777777" w:rsidR="004B5C2C" w:rsidRPr="006B6061" w:rsidRDefault="00CE55B0">
            <w:pPr>
              <w:pStyle w:val="Standard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9ED424A" w14:textId="77777777" w:rsidR="004B5C2C" w:rsidRPr="00622257" w:rsidRDefault="004B5C2C">
            <w:pPr>
              <w:pStyle w:val="Standard"/>
            </w:pPr>
          </w:p>
        </w:tc>
      </w:tr>
      <w:tr w:rsidR="004B5C2C" w:rsidRPr="00622257" w14:paraId="24FB1EB1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27938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14C83" w14:textId="77777777" w:rsidR="004B5C2C" w:rsidRPr="00622257" w:rsidRDefault="00CE55B0">
            <w:pPr>
              <w:pStyle w:val="Standard"/>
              <w:rPr>
                <w:bCs/>
                <w:spacing w:val="-4"/>
                <w:sz w:val="20"/>
                <w:szCs w:val="20"/>
              </w:rPr>
            </w:pPr>
            <w:r w:rsidRPr="00622257">
              <w:rPr>
                <w:bCs/>
                <w:spacing w:val="-4"/>
                <w:sz w:val="20"/>
                <w:szCs w:val="20"/>
              </w:rPr>
              <w:t>Wynik ukończenia studiów wyższ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0F81C" w14:textId="34EB35B6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5</w:t>
            </w:r>
          </w:p>
        </w:tc>
      </w:tr>
      <w:tr w:rsidR="004B5C2C" w:rsidRPr="00622257" w14:paraId="501E2EF3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541F1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FABFF" w14:textId="5EB9BEF3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okumentowana działalność publikacyjna</w:t>
            </w:r>
            <w:r w:rsidR="00A36CF2">
              <w:rPr>
                <w:sz w:val="20"/>
                <w:szCs w:val="20"/>
              </w:rPr>
              <w:t xml:space="preserve"> i artystycz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0944" w14:textId="3C25866C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25 </w:t>
            </w:r>
          </w:p>
        </w:tc>
      </w:tr>
      <w:tr w:rsidR="00FD6655" w:rsidRPr="00622257" w14:paraId="64E99047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AA87A" w14:textId="4770C838" w:rsidR="00FD6655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3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FF87" w14:textId="4A46416E" w:rsidR="00FD6655" w:rsidRPr="00622257" w:rsidRDefault="00FD6655" w:rsidP="00FD6655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ałalność wynalazcz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0A227" w14:textId="6B09456D" w:rsidR="00FD6655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20 </w:t>
            </w:r>
          </w:p>
        </w:tc>
      </w:tr>
      <w:tr w:rsidR="004B5C2C" w:rsidRPr="00622257" w14:paraId="36A636AB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BF16D" w14:textId="56D38BF5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B192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konferencjach naukow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E191D" w14:textId="531ACA1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5 </w:t>
            </w:r>
          </w:p>
        </w:tc>
      </w:tr>
      <w:tr w:rsidR="004B5C2C" w:rsidRPr="00622257" w14:paraId="7AB098C9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BFC64" w14:textId="69F75897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E39A2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Mobilność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5C342" w14:textId="44566EFB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10 </w:t>
            </w:r>
          </w:p>
        </w:tc>
      </w:tr>
      <w:tr w:rsidR="004B5C2C" w:rsidRPr="00622257" w14:paraId="3E90E4ED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240BE" w14:textId="360A5D88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6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A9E40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ywność społeczna i organizacyj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5E64C" w14:textId="0A26149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5 </w:t>
            </w:r>
          </w:p>
        </w:tc>
      </w:tr>
      <w:tr w:rsidR="00083C66" w:rsidRPr="00083C66" w14:paraId="33E3B60B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B207A" w14:textId="59723C31" w:rsidR="004B5C2C" w:rsidRPr="00083C66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7</w:t>
            </w:r>
            <w:r w:rsidR="00CE55B0" w:rsidRPr="00083C66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9D3FE" w14:textId="3190A564" w:rsidR="004B5C2C" w:rsidRPr="00083C66" w:rsidRDefault="00CE55B0">
            <w:pPr>
              <w:pStyle w:val="Standard"/>
              <w:rPr>
                <w:spacing w:val="-4"/>
                <w:sz w:val="20"/>
                <w:szCs w:val="20"/>
              </w:rPr>
            </w:pPr>
            <w:r w:rsidRPr="00083C66">
              <w:rPr>
                <w:spacing w:val="-4"/>
                <w:sz w:val="20"/>
                <w:szCs w:val="20"/>
              </w:rPr>
              <w:t>Udział w realizacji projektów naukowo-badawczych</w:t>
            </w:r>
            <w:r w:rsidR="00FD6655" w:rsidRPr="00083C66">
              <w:rPr>
                <w:spacing w:val="-4"/>
                <w:sz w:val="20"/>
                <w:szCs w:val="20"/>
              </w:rPr>
              <w:t>/</w:t>
            </w:r>
            <w:r w:rsidR="001A77C7" w:rsidRPr="00083C66">
              <w:rPr>
                <w:spacing w:val="-4"/>
                <w:sz w:val="20"/>
                <w:szCs w:val="20"/>
              </w:rPr>
              <w:t>informatycznych</w:t>
            </w:r>
            <w:r w:rsidR="00FD6655" w:rsidRPr="00083C66">
              <w:rPr>
                <w:spacing w:val="-4"/>
                <w:sz w:val="20"/>
                <w:szCs w:val="20"/>
              </w:rPr>
              <w:t>/</w:t>
            </w:r>
            <w:r w:rsidR="00CB5BA3" w:rsidRPr="00083C66">
              <w:rPr>
                <w:spacing w:val="-4"/>
                <w:sz w:val="20"/>
                <w:szCs w:val="20"/>
              </w:rPr>
              <w:t>budowlanych/</w:t>
            </w:r>
            <w:r w:rsidR="00FD6655" w:rsidRPr="00083C66">
              <w:rPr>
                <w:spacing w:val="-4"/>
                <w:sz w:val="20"/>
                <w:szCs w:val="20"/>
              </w:rPr>
              <w:t>architektonicznych</w:t>
            </w:r>
            <w:r w:rsidR="009F2F60" w:rsidRPr="00083C66">
              <w:rPr>
                <w:spacing w:val="-4"/>
                <w:sz w:val="20"/>
                <w:szCs w:val="20"/>
              </w:rPr>
              <w:t xml:space="preserve"> i artystyczn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691CA" w14:textId="209C1CC2" w:rsidR="004B5C2C" w:rsidRPr="00083C66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10 </w:t>
            </w:r>
          </w:p>
        </w:tc>
      </w:tr>
      <w:tr w:rsidR="00083C66" w:rsidRPr="00083C66" w14:paraId="761FF302" w14:textId="77777777" w:rsidTr="007250B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B9EA9" w14:textId="65BB4EC0" w:rsidR="004B5C2C" w:rsidRPr="00083C66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8</w:t>
            </w:r>
            <w:r w:rsidR="00CE55B0" w:rsidRPr="00083C66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28AFE" w14:textId="00B8E7AE" w:rsidR="004B5C2C" w:rsidRPr="00083C66" w:rsidRDefault="00CE55B0">
            <w:pPr>
              <w:pStyle w:val="Standard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Konspekt projektu badawczego</w:t>
            </w:r>
            <w:r w:rsidR="09CA4DE7" w:rsidRPr="00083C66">
              <w:rPr>
                <w:sz w:val="20"/>
                <w:szCs w:val="20"/>
              </w:rPr>
              <w:t>/artystycznego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04B1" w14:textId="17E0C622" w:rsidR="004B5C2C" w:rsidRPr="00083C66" w:rsidRDefault="00EC6530">
            <w:pPr>
              <w:pStyle w:val="Standard"/>
              <w:jc w:val="center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4</w:t>
            </w:r>
            <w:r w:rsidR="00CE55B0" w:rsidRPr="00083C66">
              <w:rPr>
                <w:sz w:val="20"/>
                <w:szCs w:val="20"/>
              </w:rPr>
              <w:t xml:space="preserve">0 </w:t>
            </w:r>
          </w:p>
        </w:tc>
      </w:tr>
      <w:tr w:rsidR="005B7402" w:rsidRPr="005B7402" w14:paraId="07E82FE9" w14:textId="77777777" w:rsidTr="00F92E1E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8598F" w14:textId="77777777" w:rsidR="00F11BED" w:rsidRPr="005B7402" w:rsidRDefault="00F11BED">
            <w:pPr>
              <w:pStyle w:val="Standard"/>
              <w:jc w:val="center"/>
              <w:rPr>
                <w:sz w:val="20"/>
                <w:szCs w:val="20"/>
              </w:rPr>
            </w:pP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092E6" w14:textId="6BB2DE31" w:rsidR="00F11BED" w:rsidRPr="005B7402" w:rsidRDefault="00F11BED">
            <w:pPr>
              <w:pStyle w:val="Standard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Suma punktów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405420" w14:textId="55EFF9CA" w:rsidR="00F11BED" w:rsidRPr="005B7402" w:rsidRDefault="00F11BED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130</w:t>
            </w:r>
          </w:p>
        </w:tc>
      </w:tr>
    </w:tbl>
    <w:p w14:paraId="4C7985B8" w14:textId="4DECEA9E" w:rsidR="00491284" w:rsidRPr="005B7402" w:rsidRDefault="005E0F3E" w:rsidP="00871431">
      <w:pPr>
        <w:pStyle w:val="Akapitzlist"/>
        <w:pageBreakBefore/>
        <w:spacing w:before="240" w:after="120" w:line="276" w:lineRule="auto"/>
        <w:ind w:left="0"/>
        <w:jc w:val="both"/>
        <w:outlineLvl w:val="2"/>
        <w:rPr>
          <w:b/>
          <w:bCs/>
          <w:sz w:val="22"/>
          <w:szCs w:val="22"/>
        </w:rPr>
      </w:pPr>
      <w:bookmarkStart w:id="6" w:name="_Hlk60073799"/>
      <w:r w:rsidRPr="005B7402">
        <w:rPr>
          <w:b/>
          <w:bCs/>
          <w:sz w:val="22"/>
          <w:szCs w:val="22"/>
        </w:rPr>
        <w:lastRenderedPageBreak/>
        <w:t xml:space="preserve">Tabela </w:t>
      </w:r>
      <w:r w:rsidR="00871431" w:rsidRPr="005B7402">
        <w:rPr>
          <w:b/>
          <w:bCs/>
          <w:sz w:val="22"/>
          <w:szCs w:val="22"/>
        </w:rPr>
        <w:t>4</w:t>
      </w:r>
      <w:r w:rsidRPr="005B7402">
        <w:rPr>
          <w:b/>
          <w:bCs/>
          <w:sz w:val="22"/>
          <w:szCs w:val="22"/>
        </w:rPr>
        <w:t>. Karta kwalifikacyjna II etapu rekrutacji kandydata do Szkoły Doktorskiej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245"/>
        <w:gridCol w:w="1276"/>
        <w:gridCol w:w="1265"/>
        <w:gridCol w:w="1704"/>
      </w:tblGrid>
      <w:tr w:rsidR="005E0F3E" w:rsidRPr="000F3C1B" w14:paraId="3F449A84" w14:textId="77777777" w:rsidTr="00DE14D0">
        <w:trPr>
          <w:trHeight w:val="454"/>
        </w:trPr>
        <w:tc>
          <w:tcPr>
            <w:tcW w:w="9490" w:type="dxa"/>
            <w:gridSpan w:val="4"/>
            <w:vAlign w:val="center"/>
          </w:tcPr>
          <w:p w14:paraId="4FF9DA9D" w14:textId="77777777" w:rsidR="005E0F3E" w:rsidRPr="000F3C1B" w:rsidRDefault="005E0F3E" w:rsidP="00DE14D0">
            <w:pPr>
              <w:pStyle w:val="Akapitzlist"/>
              <w:ind w:left="0"/>
              <w:rPr>
                <w:sz w:val="20"/>
                <w:szCs w:val="20"/>
              </w:rPr>
            </w:pPr>
            <w:bookmarkStart w:id="7" w:name="_Hlk90144456"/>
            <w:r w:rsidRPr="000F3C1B">
              <w:rPr>
                <w:sz w:val="20"/>
                <w:szCs w:val="20"/>
              </w:rPr>
              <w:t>Imię i nazwisko kandydata:</w:t>
            </w:r>
          </w:p>
        </w:tc>
      </w:tr>
      <w:tr w:rsidR="005E0F3E" w:rsidRPr="000F3C1B" w14:paraId="08496F9A" w14:textId="77777777" w:rsidTr="00DE14D0">
        <w:trPr>
          <w:trHeight w:val="454"/>
        </w:trPr>
        <w:tc>
          <w:tcPr>
            <w:tcW w:w="9490" w:type="dxa"/>
            <w:gridSpan w:val="4"/>
            <w:vAlign w:val="center"/>
          </w:tcPr>
          <w:p w14:paraId="45E89FDB" w14:textId="77777777" w:rsidR="005E0F3E" w:rsidRPr="000F3C1B" w:rsidRDefault="005E0F3E" w:rsidP="00DE14D0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Dziedzina i dyscyplina naukowa:</w:t>
            </w:r>
          </w:p>
        </w:tc>
      </w:tr>
      <w:tr w:rsidR="005E0F3E" w:rsidRPr="000F3C1B" w14:paraId="58B316D6" w14:textId="77777777" w:rsidTr="00D72066">
        <w:trPr>
          <w:trHeight w:val="567"/>
        </w:trPr>
        <w:tc>
          <w:tcPr>
            <w:tcW w:w="5245" w:type="dxa"/>
            <w:vMerge w:val="restart"/>
            <w:vAlign w:val="center"/>
          </w:tcPr>
          <w:p w14:paraId="044B0EA9" w14:textId="77777777" w:rsidR="005E0F3E" w:rsidRPr="00BF0197" w:rsidRDefault="005E0F3E" w:rsidP="00DE14D0">
            <w:pPr>
              <w:pStyle w:val="Akapitzlist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BF0197">
              <w:rPr>
                <w:b/>
                <w:bCs/>
                <w:sz w:val="20"/>
                <w:szCs w:val="20"/>
              </w:rPr>
              <w:t>Kryterium</w:t>
            </w:r>
          </w:p>
        </w:tc>
        <w:tc>
          <w:tcPr>
            <w:tcW w:w="4245" w:type="dxa"/>
            <w:gridSpan w:val="3"/>
            <w:vAlign w:val="center"/>
          </w:tcPr>
          <w:p w14:paraId="4E7E2736" w14:textId="4CC82A9F" w:rsidR="005E0F3E" w:rsidRPr="00BF0197" w:rsidRDefault="005E0F3E" w:rsidP="00DE14D0">
            <w:pPr>
              <w:pStyle w:val="Akapitzlist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BF0197">
              <w:rPr>
                <w:b/>
                <w:bCs/>
                <w:sz w:val="20"/>
                <w:szCs w:val="20"/>
              </w:rPr>
              <w:t xml:space="preserve">Liczba punktów przyznana przez </w:t>
            </w:r>
          </w:p>
        </w:tc>
      </w:tr>
      <w:tr w:rsidR="00D72066" w:rsidRPr="000F3C1B" w14:paraId="5AA67F48" w14:textId="77777777" w:rsidTr="00D72066">
        <w:trPr>
          <w:trHeight w:val="567"/>
        </w:trPr>
        <w:tc>
          <w:tcPr>
            <w:tcW w:w="5245" w:type="dxa"/>
            <w:vMerge/>
          </w:tcPr>
          <w:p w14:paraId="697FEFDF" w14:textId="77777777" w:rsidR="005E0F3E" w:rsidRPr="000F3C1B" w:rsidRDefault="005E0F3E" w:rsidP="0044392D">
            <w:pPr>
              <w:pStyle w:val="Akapitzlist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C223FEF" w14:textId="3CB080C4" w:rsidR="005E0F3E" w:rsidRPr="00326489" w:rsidRDefault="002853E2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1.</w:t>
            </w:r>
            <w:r w:rsidR="00815AAA" w:rsidRPr="00326489">
              <w:rPr>
                <w:sz w:val="20"/>
                <w:szCs w:val="20"/>
              </w:rPr>
              <w:t xml:space="preserve"> </w:t>
            </w:r>
            <w:r w:rsidR="00DE14D0" w:rsidRPr="00326489">
              <w:rPr>
                <w:sz w:val="20"/>
                <w:szCs w:val="20"/>
              </w:rPr>
              <w:t>c</w:t>
            </w:r>
            <w:r w:rsidR="005E0F3E" w:rsidRPr="00326489">
              <w:rPr>
                <w:sz w:val="20"/>
                <w:szCs w:val="20"/>
              </w:rPr>
              <w:t>złonk</w:t>
            </w:r>
            <w:r w:rsidR="00D72066" w:rsidRPr="00326489">
              <w:rPr>
                <w:sz w:val="20"/>
                <w:szCs w:val="20"/>
              </w:rPr>
              <w:t>a</w:t>
            </w:r>
            <w:r w:rsidR="005E0F3E" w:rsidRPr="00326489">
              <w:rPr>
                <w:sz w:val="20"/>
                <w:szCs w:val="20"/>
              </w:rPr>
              <w:t xml:space="preserve"> komisji </w:t>
            </w:r>
          </w:p>
        </w:tc>
        <w:tc>
          <w:tcPr>
            <w:tcW w:w="1265" w:type="dxa"/>
            <w:vAlign w:val="center"/>
          </w:tcPr>
          <w:p w14:paraId="78FBB2AD" w14:textId="0ED7EFB3" w:rsidR="005E0F3E" w:rsidRPr="00326489" w:rsidRDefault="00815AAA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 xml:space="preserve">2. </w:t>
            </w:r>
            <w:r w:rsidR="00DE14D0" w:rsidRPr="00326489">
              <w:rPr>
                <w:sz w:val="20"/>
                <w:szCs w:val="20"/>
              </w:rPr>
              <w:t>c</w:t>
            </w:r>
            <w:r w:rsidR="005E0F3E" w:rsidRPr="00326489">
              <w:rPr>
                <w:sz w:val="20"/>
                <w:szCs w:val="20"/>
              </w:rPr>
              <w:t>złonk</w:t>
            </w:r>
            <w:r w:rsidR="00D72066" w:rsidRPr="00326489">
              <w:rPr>
                <w:sz w:val="20"/>
                <w:szCs w:val="20"/>
              </w:rPr>
              <w:t>a</w:t>
            </w:r>
            <w:r w:rsidR="005E0F3E" w:rsidRPr="00326489">
              <w:rPr>
                <w:sz w:val="20"/>
                <w:szCs w:val="20"/>
              </w:rPr>
              <w:t xml:space="preserve"> </w:t>
            </w:r>
            <w:r w:rsidR="00DE14D0" w:rsidRPr="00326489">
              <w:rPr>
                <w:sz w:val="20"/>
                <w:szCs w:val="20"/>
              </w:rPr>
              <w:t>k</w:t>
            </w:r>
            <w:r w:rsidR="005E0F3E" w:rsidRPr="00326489">
              <w:rPr>
                <w:sz w:val="20"/>
                <w:szCs w:val="20"/>
              </w:rPr>
              <w:t xml:space="preserve">omisji </w:t>
            </w:r>
          </w:p>
        </w:tc>
        <w:tc>
          <w:tcPr>
            <w:tcW w:w="1704" w:type="dxa"/>
            <w:vAlign w:val="center"/>
          </w:tcPr>
          <w:p w14:paraId="6B02849E" w14:textId="2B85AADF" w:rsidR="005E0F3E" w:rsidRPr="000F3C1B" w:rsidRDefault="00DE14D0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5E0F3E" w:rsidRPr="000F3C1B">
              <w:rPr>
                <w:sz w:val="20"/>
                <w:szCs w:val="20"/>
              </w:rPr>
              <w:t>rzewodnicząc</w:t>
            </w:r>
            <w:r w:rsidR="00D72066">
              <w:rPr>
                <w:sz w:val="20"/>
                <w:szCs w:val="20"/>
              </w:rPr>
              <w:t>ego</w:t>
            </w:r>
            <w:r w:rsidR="005E0F3E" w:rsidRPr="000F3C1B">
              <w:rPr>
                <w:sz w:val="20"/>
                <w:szCs w:val="20"/>
              </w:rPr>
              <w:t xml:space="preserve"> komisji</w:t>
            </w:r>
          </w:p>
        </w:tc>
      </w:tr>
      <w:tr w:rsidR="00083C66" w:rsidRPr="00083C66" w14:paraId="18A5CCCC" w14:textId="77777777" w:rsidTr="007C677C">
        <w:trPr>
          <w:trHeight w:val="624"/>
        </w:trPr>
        <w:tc>
          <w:tcPr>
            <w:tcW w:w="5245" w:type="dxa"/>
            <w:vAlign w:val="center"/>
          </w:tcPr>
          <w:p w14:paraId="406DDDEC" w14:textId="78DF1075" w:rsidR="005E0F3E" w:rsidRPr="00083C66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Ocena projektu badawczego</w:t>
            </w:r>
            <w:r w:rsidR="1E13433D" w:rsidRPr="00083C66">
              <w:rPr>
                <w:sz w:val="20"/>
                <w:szCs w:val="20"/>
              </w:rPr>
              <w:t>/artystycznego</w:t>
            </w:r>
            <w:r w:rsidRPr="00083C66">
              <w:rPr>
                <w:sz w:val="20"/>
                <w:szCs w:val="20"/>
              </w:rPr>
              <w:t xml:space="preserve"> z uwzględnieniem wartości merytorycznej (max. 15 pkt)</w:t>
            </w:r>
          </w:p>
        </w:tc>
        <w:tc>
          <w:tcPr>
            <w:tcW w:w="1276" w:type="dxa"/>
            <w:vAlign w:val="center"/>
          </w:tcPr>
          <w:p w14:paraId="51E78EBC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vAlign w:val="center"/>
          </w:tcPr>
          <w:p w14:paraId="3B5BA0A2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vAlign w:val="center"/>
          </w:tcPr>
          <w:p w14:paraId="452E34A1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083C66" w:rsidRPr="00083C66" w14:paraId="41CF50AA" w14:textId="77777777" w:rsidTr="007C677C">
        <w:trPr>
          <w:trHeight w:val="624"/>
        </w:trPr>
        <w:tc>
          <w:tcPr>
            <w:tcW w:w="5245" w:type="dxa"/>
            <w:vAlign w:val="center"/>
          </w:tcPr>
          <w:p w14:paraId="2BAE6C74" w14:textId="0C14663A" w:rsidR="005E0F3E" w:rsidRPr="00083C66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 xml:space="preserve">Ocena kandydata w zakresie znajomości najnowszych trendów badań w </w:t>
            </w:r>
            <w:r w:rsidR="00742232" w:rsidRPr="00083C66">
              <w:rPr>
                <w:sz w:val="20"/>
                <w:szCs w:val="20"/>
              </w:rPr>
              <w:t xml:space="preserve">obszarze </w:t>
            </w:r>
            <w:r w:rsidRPr="00083C66">
              <w:rPr>
                <w:sz w:val="20"/>
                <w:szCs w:val="20"/>
              </w:rPr>
              <w:t>zgodnym z tematyką projektu badawczego</w:t>
            </w:r>
            <w:r w:rsidR="327C082C" w:rsidRPr="00083C66">
              <w:rPr>
                <w:sz w:val="20"/>
                <w:szCs w:val="20"/>
              </w:rPr>
              <w:t>/artystycznego</w:t>
            </w:r>
            <w:r w:rsidRPr="00083C66">
              <w:rPr>
                <w:sz w:val="20"/>
                <w:szCs w:val="20"/>
              </w:rPr>
              <w:t xml:space="preserve"> (max. 15 pkt)</w:t>
            </w:r>
          </w:p>
        </w:tc>
        <w:tc>
          <w:tcPr>
            <w:tcW w:w="1276" w:type="dxa"/>
            <w:vAlign w:val="center"/>
          </w:tcPr>
          <w:p w14:paraId="5D835669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vAlign w:val="center"/>
          </w:tcPr>
          <w:p w14:paraId="1296E3CC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vAlign w:val="center"/>
          </w:tcPr>
          <w:p w14:paraId="41ADC0EE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083C66" w:rsidRPr="00083C66" w14:paraId="23A5DBDB" w14:textId="77777777" w:rsidTr="00AE0D5F">
        <w:trPr>
          <w:trHeight w:val="624"/>
        </w:trPr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49565A4E" w14:textId="2D59775C" w:rsidR="005E0F3E" w:rsidRPr="00083C66" w:rsidRDefault="005E0F3E" w:rsidP="007C677C">
            <w:pPr>
              <w:pStyle w:val="Akapitzlist"/>
              <w:ind w:left="0"/>
              <w:rPr>
                <w:sz w:val="20"/>
                <w:szCs w:val="20"/>
              </w:rPr>
            </w:pPr>
            <w:r w:rsidRPr="00083C66">
              <w:rPr>
                <w:sz w:val="20"/>
                <w:szCs w:val="20"/>
              </w:rPr>
              <w:t>Ocena umiejętności prezentacji projektu badawczego</w:t>
            </w:r>
            <w:r w:rsidR="1ADD0DAC" w:rsidRPr="00083C66">
              <w:rPr>
                <w:sz w:val="20"/>
                <w:szCs w:val="20"/>
              </w:rPr>
              <w:t>/artystycznego</w:t>
            </w:r>
            <w:r w:rsidRPr="00083C66">
              <w:rPr>
                <w:sz w:val="20"/>
                <w:szCs w:val="20"/>
              </w:rPr>
              <w:t xml:space="preserve"> (max.</w:t>
            </w:r>
            <w:r w:rsidR="007C677C" w:rsidRPr="00083C66">
              <w:rPr>
                <w:sz w:val="20"/>
                <w:szCs w:val="20"/>
              </w:rPr>
              <w:t> </w:t>
            </w:r>
            <w:r w:rsidRPr="00083C66">
              <w:rPr>
                <w:sz w:val="20"/>
                <w:szCs w:val="20"/>
              </w:rPr>
              <w:t>20</w:t>
            </w:r>
            <w:r w:rsidR="007C677C" w:rsidRPr="00083C66">
              <w:rPr>
                <w:sz w:val="20"/>
                <w:szCs w:val="20"/>
              </w:rPr>
              <w:t> </w:t>
            </w:r>
            <w:r w:rsidRPr="00083C66">
              <w:rPr>
                <w:sz w:val="20"/>
                <w:szCs w:val="20"/>
              </w:rPr>
              <w:t>pkt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0D3464B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4" w:space="0" w:color="auto"/>
            </w:tcBorders>
            <w:vAlign w:val="center"/>
          </w:tcPr>
          <w:p w14:paraId="143C6A90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tcBorders>
              <w:bottom w:val="single" w:sz="4" w:space="0" w:color="auto"/>
            </w:tcBorders>
            <w:vAlign w:val="center"/>
          </w:tcPr>
          <w:p w14:paraId="6CD0DC71" w14:textId="77777777" w:rsidR="005E0F3E" w:rsidRPr="00083C66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5B7402" w:rsidRPr="005B7402" w14:paraId="66F13761" w14:textId="77777777" w:rsidTr="00F92E1E">
        <w:trPr>
          <w:trHeight w:val="397"/>
        </w:trPr>
        <w:tc>
          <w:tcPr>
            <w:tcW w:w="5245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2CF01D54" w14:textId="216E0FAC" w:rsidR="00F92E1E" w:rsidRPr="005B7402" w:rsidRDefault="00F92E1E" w:rsidP="00D50E3F">
            <w:pPr>
              <w:pStyle w:val="Akapitzlist"/>
              <w:ind w:left="0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Średnia liczba punktów (max. 50)</w:t>
            </w:r>
          </w:p>
        </w:tc>
        <w:tc>
          <w:tcPr>
            <w:tcW w:w="4245" w:type="dxa"/>
            <w:gridSpan w:val="3"/>
            <w:shd w:val="clear" w:color="auto" w:fill="F2F2F2" w:themeFill="background1" w:themeFillShade="F2"/>
            <w:vAlign w:val="center"/>
          </w:tcPr>
          <w:p w14:paraId="12A1DEE8" w14:textId="763740F8" w:rsidR="00F92E1E" w:rsidRPr="005B7402" w:rsidRDefault="00F92E1E" w:rsidP="00D72066">
            <w:pPr>
              <w:pStyle w:val="Akapitzlist"/>
              <w:ind w:left="0"/>
              <w:jc w:val="center"/>
              <w:rPr>
                <w:strike/>
                <w:sz w:val="20"/>
                <w:szCs w:val="20"/>
              </w:rPr>
            </w:pPr>
          </w:p>
        </w:tc>
      </w:tr>
    </w:tbl>
    <w:bookmarkEnd w:id="6"/>
    <w:bookmarkEnd w:id="7"/>
    <w:p w14:paraId="10DEC41F" w14:textId="7EF363C3" w:rsidR="004B5C2C" w:rsidRPr="0053174E" w:rsidRDefault="00CE55B0">
      <w:pPr>
        <w:pStyle w:val="Akapitzlist"/>
        <w:numPr>
          <w:ilvl w:val="0"/>
          <w:numId w:val="55"/>
        </w:numPr>
        <w:spacing w:before="60" w:line="276" w:lineRule="auto"/>
        <w:ind w:left="341" w:hanging="454"/>
        <w:jc w:val="both"/>
      </w:pPr>
      <w:r w:rsidRPr="0053174E">
        <w:t xml:space="preserve">Warunkiem przyjęcia do Szkoły Doktorskiej jest uzyskanie co najmniej </w:t>
      </w:r>
      <w:r w:rsidR="00656643" w:rsidRPr="0053174E">
        <w:t>9</w:t>
      </w:r>
      <w:r w:rsidR="00FD6655" w:rsidRPr="0053174E">
        <w:t>5</w:t>
      </w:r>
      <w:r w:rsidRPr="0053174E">
        <w:t xml:space="preserve"> pkt z całości </w:t>
      </w:r>
      <w:r w:rsidRPr="0053174E">
        <w:rPr>
          <w:spacing w:val="-2"/>
        </w:rPr>
        <w:t>postępowania kwalifikacyjnego, w tym co najmniej 6</w:t>
      </w:r>
      <w:r w:rsidR="00FD6655" w:rsidRPr="0053174E">
        <w:rPr>
          <w:spacing w:val="-2"/>
        </w:rPr>
        <w:t>5</w:t>
      </w:r>
      <w:r w:rsidRPr="0053174E">
        <w:rPr>
          <w:spacing w:val="-2"/>
        </w:rPr>
        <w:t xml:space="preserve"> pkt z I etapu i co najmniej 30 pkt z II</w:t>
      </w:r>
      <w:r w:rsidR="007C677C" w:rsidRPr="0053174E">
        <w:rPr>
          <w:spacing w:val="-2"/>
        </w:rPr>
        <w:t xml:space="preserve"> </w:t>
      </w:r>
      <w:r w:rsidRPr="0053174E">
        <w:rPr>
          <w:spacing w:val="-2"/>
        </w:rPr>
        <w:t>etapu</w:t>
      </w:r>
      <w:r w:rsidRPr="0053174E">
        <w:t xml:space="preserve"> postępowania kwalifikacyjnego.</w:t>
      </w:r>
    </w:p>
    <w:p w14:paraId="27E22F2E" w14:textId="2FCE3ACA" w:rsidR="007E6479" w:rsidRPr="0053174E" w:rsidRDefault="00855406">
      <w:pPr>
        <w:pStyle w:val="Akapitzlist"/>
        <w:numPr>
          <w:ilvl w:val="0"/>
          <w:numId w:val="55"/>
        </w:numPr>
        <w:spacing w:before="60" w:line="276" w:lineRule="auto"/>
        <w:ind w:left="341" w:hanging="454"/>
        <w:jc w:val="both"/>
      </w:pPr>
      <w:r w:rsidRPr="0053174E">
        <w:t xml:space="preserve">W uzasadnionych przypadkach </w:t>
      </w:r>
      <w:r w:rsidR="0043188F" w:rsidRPr="0053174E">
        <w:t xml:space="preserve">kandydat może zakwestionować </w:t>
      </w:r>
      <w:r w:rsidR="0043188F" w:rsidRPr="002B6621">
        <w:t>wynik</w:t>
      </w:r>
      <w:r w:rsidRPr="002B6621">
        <w:t xml:space="preserve"> </w:t>
      </w:r>
      <w:r w:rsidR="0053174E" w:rsidRPr="0053174E">
        <w:t xml:space="preserve">kwalifikacji </w:t>
      </w:r>
      <w:r w:rsidR="00FD6655" w:rsidRPr="0053174E">
        <w:t xml:space="preserve">po I lub II </w:t>
      </w:r>
      <w:r w:rsidR="00FD6655" w:rsidRPr="00083C66">
        <w:t>etapie</w:t>
      </w:r>
      <w:r w:rsidR="004B60FB" w:rsidRPr="00083C66">
        <w:t xml:space="preserve">, o którym mowa w ust. </w:t>
      </w:r>
      <w:r w:rsidR="00AE2C81" w:rsidRPr="00083C66">
        <w:t xml:space="preserve">6 </w:t>
      </w:r>
      <w:r w:rsidR="007E6479" w:rsidRPr="00083C66">
        <w:t>i</w:t>
      </w:r>
      <w:r w:rsidR="00A267E6" w:rsidRPr="00083C66">
        <w:t xml:space="preserve"> 11</w:t>
      </w:r>
      <w:r w:rsidR="007C677C" w:rsidRPr="00083C66">
        <w:t>,</w:t>
      </w:r>
      <w:r w:rsidR="0043188F" w:rsidRPr="00083C66">
        <w:t xml:space="preserve"> poprzez</w:t>
      </w:r>
      <w:r w:rsidRPr="00083C66">
        <w:t xml:space="preserve"> </w:t>
      </w:r>
      <w:r w:rsidR="0043188F" w:rsidRPr="00083C66">
        <w:t>wniesienie do Rektora, w terminie 7 dni od dnia</w:t>
      </w:r>
      <w:r w:rsidR="0043188F" w:rsidRPr="0053174E">
        <w:t xml:space="preserve"> ogłoszenia </w:t>
      </w:r>
      <w:r w:rsidR="0043188F" w:rsidRPr="002B6621">
        <w:t>wyników kwalifikacji</w:t>
      </w:r>
      <w:r w:rsidR="007E6479" w:rsidRPr="0053174E">
        <w:t xml:space="preserve"> (etap I lub </w:t>
      </w:r>
      <w:r w:rsidR="00742425" w:rsidRPr="0053174E">
        <w:t xml:space="preserve">etap </w:t>
      </w:r>
      <w:r w:rsidR="007E6479" w:rsidRPr="0053174E">
        <w:t>II)</w:t>
      </w:r>
      <w:r w:rsidR="0043188F" w:rsidRPr="0053174E">
        <w:t xml:space="preserve">, pisemnych, umotywowanych zastrzeżeń. </w:t>
      </w:r>
    </w:p>
    <w:p w14:paraId="1912F8D2" w14:textId="4568ABA3" w:rsidR="00622257" w:rsidRDefault="0043188F">
      <w:pPr>
        <w:pStyle w:val="Akapitzlist"/>
        <w:numPr>
          <w:ilvl w:val="0"/>
          <w:numId w:val="55"/>
        </w:numPr>
        <w:spacing w:before="60" w:after="60" w:line="276" w:lineRule="auto"/>
        <w:ind w:left="341" w:hanging="454"/>
        <w:jc w:val="both"/>
      </w:pPr>
      <w:r w:rsidRPr="0053174E">
        <w:t>W przypadku uznania zastrzeżeń</w:t>
      </w:r>
      <w:r w:rsidR="00D7431F" w:rsidRPr="0053174E">
        <w:t xml:space="preserve"> </w:t>
      </w:r>
      <w:r w:rsidR="00D7431F" w:rsidRPr="0053174E">
        <w:rPr>
          <w:rFonts w:eastAsia="Calibri"/>
        </w:rPr>
        <w:t>złożonych przez kandydatów po I lub II etapie rekrutacji</w:t>
      </w:r>
      <w:r w:rsidRPr="0053174E">
        <w:t xml:space="preserve"> za uzasadnione</w:t>
      </w:r>
      <w:r w:rsidR="00A36CF2">
        <w:t>,</w:t>
      </w:r>
      <w:r w:rsidRPr="0053174E">
        <w:t xml:space="preserve"> Rektor może zmienić </w:t>
      </w:r>
      <w:r w:rsidRPr="002B6621">
        <w:t>wynik kwalifikacji</w:t>
      </w:r>
      <w:r w:rsidRPr="0053174E">
        <w:t xml:space="preserve"> </w:t>
      </w:r>
      <w:r w:rsidR="00D7431F" w:rsidRPr="0053174E">
        <w:t>lub powołać komisję odwoławcz</w:t>
      </w:r>
      <w:r w:rsidR="00174619" w:rsidRPr="0053174E">
        <w:t>ą.</w:t>
      </w:r>
      <w:r w:rsidR="00884740">
        <w:t xml:space="preserve"> P</w:t>
      </w:r>
      <w:r w:rsidR="00D7431F" w:rsidRPr="00622257">
        <w:rPr>
          <w:rFonts w:eastAsia="Calibri"/>
        </w:rPr>
        <w:t>rzewodniczącym komisji odwoławczej jest prorektor ds. nauki.</w:t>
      </w:r>
    </w:p>
    <w:p w14:paraId="1F13DBB2" w14:textId="15B22D7A" w:rsidR="00547D3B" w:rsidRPr="00307CEB" w:rsidRDefault="00B92CA1">
      <w:pPr>
        <w:pStyle w:val="Akapitzlist"/>
        <w:keepLines/>
        <w:numPr>
          <w:ilvl w:val="0"/>
          <w:numId w:val="55"/>
        </w:numPr>
        <w:spacing w:after="60" w:line="276" w:lineRule="auto"/>
        <w:ind w:left="341" w:hanging="454"/>
        <w:jc w:val="both"/>
      </w:pPr>
      <w:r w:rsidRPr="005558F7">
        <w:rPr>
          <w:spacing w:val="-4"/>
        </w:rPr>
        <w:t>Zastr</w:t>
      </w:r>
      <w:r w:rsidR="00862487" w:rsidRPr="005558F7">
        <w:rPr>
          <w:spacing w:val="-4"/>
        </w:rPr>
        <w:t>zeżenia</w:t>
      </w:r>
      <w:r w:rsidR="00A415BA" w:rsidRPr="005558F7">
        <w:rPr>
          <w:spacing w:val="-4"/>
        </w:rPr>
        <w:t xml:space="preserve"> kandydata</w:t>
      </w:r>
      <w:r w:rsidR="00862487" w:rsidRPr="005558F7">
        <w:rPr>
          <w:spacing w:val="-4"/>
        </w:rPr>
        <w:t xml:space="preserve">, o których mowa w </w:t>
      </w:r>
      <w:r w:rsidR="007C677C" w:rsidRPr="005558F7">
        <w:rPr>
          <w:spacing w:val="-4"/>
        </w:rPr>
        <w:t>ust.</w:t>
      </w:r>
      <w:r w:rsidR="00862487" w:rsidRPr="005558F7">
        <w:rPr>
          <w:spacing w:val="-4"/>
        </w:rPr>
        <w:t xml:space="preserve"> </w:t>
      </w:r>
      <w:r w:rsidR="001F0691" w:rsidRPr="00083C66">
        <w:rPr>
          <w:spacing w:val="-4"/>
        </w:rPr>
        <w:t>14</w:t>
      </w:r>
      <w:r w:rsidR="007E0FE5" w:rsidRPr="005558F7">
        <w:rPr>
          <w:spacing w:val="-4"/>
        </w:rPr>
        <w:t>,</w:t>
      </w:r>
      <w:r w:rsidRPr="005558F7">
        <w:rPr>
          <w:spacing w:val="-4"/>
        </w:rPr>
        <w:t xml:space="preserve"> mogą być dostarczone za pomocą operatora </w:t>
      </w:r>
      <w:r w:rsidRPr="00A415BA">
        <w:rPr>
          <w:spacing w:val="-4"/>
        </w:rPr>
        <w:t xml:space="preserve">pocztowego. </w:t>
      </w:r>
      <w:r w:rsidRPr="00307CEB">
        <w:t>Za termin doręczenia uznaje się wówczas termin ich nadania</w:t>
      </w:r>
      <w:r w:rsidR="00541B41" w:rsidRPr="00307CEB">
        <w:t xml:space="preserve"> </w:t>
      </w:r>
      <w:r w:rsidR="00622257" w:rsidRPr="00307CEB">
        <w:rPr>
          <w:kern w:val="0"/>
        </w:rPr>
        <w:t>w polskiej placówce pocztowej operatora wyznaczonego w rozumieniu ustawy z dnia 23 listopada 2012 r. – Prawo pocztowe albo placówce pocztowej operatora świadczącego pocztowe usługi powszechne w</w:t>
      </w:r>
      <w:r w:rsidR="00884740">
        <w:rPr>
          <w:kern w:val="0"/>
        </w:rPr>
        <w:t> </w:t>
      </w:r>
      <w:r w:rsidR="00622257" w:rsidRPr="00307CEB">
        <w:rPr>
          <w:kern w:val="0"/>
        </w:rPr>
        <w:t>innym państwie członkowskim Unii Europejskiej, Konfederacji Szwajcarskiej albo państwie członkowskim Europejskiego Porozumienia o Wolnym Handlu (EFTA) – stronie umowy o</w:t>
      </w:r>
      <w:r w:rsidR="00884740">
        <w:rPr>
          <w:kern w:val="0"/>
        </w:rPr>
        <w:t> </w:t>
      </w:r>
      <w:r w:rsidR="00622257" w:rsidRPr="00307CEB">
        <w:rPr>
          <w:kern w:val="0"/>
        </w:rPr>
        <w:t>Europejskim Obszarze Gospodarczym</w:t>
      </w:r>
      <w:r w:rsidR="00547D3B" w:rsidRPr="00307CEB">
        <w:rPr>
          <w:kern w:val="0"/>
        </w:rPr>
        <w:t xml:space="preserve"> (</w:t>
      </w:r>
      <w:r w:rsidR="00AC632F" w:rsidRPr="00307CEB">
        <w:rPr>
          <w:shd w:val="clear" w:color="auto" w:fill="FFFFFF"/>
        </w:rPr>
        <w:t>a</w:t>
      </w:r>
      <w:r w:rsidR="00547D3B" w:rsidRPr="00307CEB">
        <w:rPr>
          <w:shd w:val="clear" w:color="auto" w:fill="FFFFFF"/>
        </w:rPr>
        <w:t>rt 57 k.p.a. § 5. pkt 1-6).</w:t>
      </w:r>
    </w:p>
    <w:p w14:paraId="3FD78C85" w14:textId="2339CE90" w:rsidR="0043188F" w:rsidRPr="005558F7" w:rsidRDefault="00394E01">
      <w:pPr>
        <w:pStyle w:val="Akapitzlist"/>
        <w:numPr>
          <w:ilvl w:val="0"/>
          <w:numId w:val="55"/>
        </w:numPr>
        <w:spacing w:line="276" w:lineRule="auto"/>
        <w:ind w:left="341" w:hanging="454"/>
        <w:jc w:val="both"/>
      </w:pPr>
      <w:r w:rsidRPr="00083C66">
        <w:t xml:space="preserve">Ostateczny wynik rekrutacji </w:t>
      </w:r>
      <w:r w:rsidR="0043188F" w:rsidRPr="00083C66">
        <w:t xml:space="preserve">jest </w:t>
      </w:r>
      <w:r w:rsidRPr="00083C66">
        <w:t>ogłaszany</w:t>
      </w:r>
      <w:r w:rsidRPr="00622257">
        <w:t xml:space="preserve"> </w:t>
      </w:r>
      <w:r w:rsidR="0043188F" w:rsidRPr="00622257">
        <w:t xml:space="preserve">niezwłocznie po rozpoznaniu wszystkich zastrzeżeń, </w:t>
      </w:r>
      <w:r w:rsidR="0043188F" w:rsidRPr="005558F7">
        <w:rPr>
          <w:spacing w:val="-4"/>
        </w:rPr>
        <w:t>o</w:t>
      </w:r>
      <w:r w:rsidR="00F53F93" w:rsidRPr="005558F7">
        <w:rPr>
          <w:spacing w:val="-4"/>
        </w:rPr>
        <w:t> </w:t>
      </w:r>
      <w:r w:rsidR="0043188F" w:rsidRPr="005558F7">
        <w:rPr>
          <w:spacing w:val="-4"/>
        </w:rPr>
        <w:t xml:space="preserve">których mowa </w:t>
      </w:r>
      <w:r w:rsidR="0043188F" w:rsidRPr="00083C66">
        <w:rPr>
          <w:spacing w:val="-4"/>
        </w:rPr>
        <w:t xml:space="preserve">w </w:t>
      </w:r>
      <w:r w:rsidR="00A415BA" w:rsidRPr="00083C66">
        <w:rPr>
          <w:spacing w:val="-4"/>
        </w:rPr>
        <w:t>ust.</w:t>
      </w:r>
      <w:r w:rsidR="0043188F" w:rsidRPr="00083C66">
        <w:rPr>
          <w:spacing w:val="-4"/>
        </w:rPr>
        <w:t xml:space="preserve"> </w:t>
      </w:r>
      <w:r w:rsidR="00AE2C81" w:rsidRPr="00083C66">
        <w:rPr>
          <w:spacing w:val="-4"/>
        </w:rPr>
        <w:t>16</w:t>
      </w:r>
      <w:r w:rsidR="007E0FE5" w:rsidRPr="00083C66">
        <w:rPr>
          <w:spacing w:val="-4"/>
        </w:rPr>
        <w:t>,</w:t>
      </w:r>
      <w:r w:rsidR="0043188F" w:rsidRPr="00083C66">
        <w:rPr>
          <w:spacing w:val="-4"/>
        </w:rPr>
        <w:t xml:space="preserve"> albo</w:t>
      </w:r>
      <w:r w:rsidR="0043188F" w:rsidRPr="005558F7">
        <w:rPr>
          <w:spacing w:val="-4"/>
        </w:rPr>
        <w:t xml:space="preserve"> po upływie terminu do ich wniesienia, jeżeli nie zostały wniesione.</w:t>
      </w:r>
    </w:p>
    <w:p w14:paraId="7A5FC9DA" w14:textId="056B11DC" w:rsidR="0020738E" w:rsidRPr="00622257" w:rsidRDefault="0020738E" w:rsidP="005B7402">
      <w:pPr>
        <w:pStyle w:val="Nagwek2"/>
        <w:spacing w:before="12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622257">
        <w:rPr>
          <w:rFonts w:ascii="Times New Roman" w:hAnsi="Times New Roman"/>
          <w:sz w:val="24"/>
          <w:szCs w:val="24"/>
        </w:rPr>
        <w:t>§</w:t>
      </w:r>
      <w:r w:rsidR="005D4B59" w:rsidRPr="00622257">
        <w:rPr>
          <w:rFonts w:ascii="Times New Roman" w:hAnsi="Times New Roman"/>
          <w:sz w:val="24"/>
          <w:szCs w:val="24"/>
        </w:rPr>
        <w:t xml:space="preserve"> </w:t>
      </w:r>
      <w:r w:rsidR="00C8349A">
        <w:rPr>
          <w:rFonts w:ascii="Times New Roman" w:hAnsi="Times New Roman"/>
          <w:sz w:val="24"/>
          <w:szCs w:val="24"/>
        </w:rPr>
        <w:t>7</w:t>
      </w:r>
      <w:r w:rsidRPr="00622257">
        <w:rPr>
          <w:rFonts w:ascii="Times New Roman" w:hAnsi="Times New Roman"/>
          <w:sz w:val="24"/>
          <w:szCs w:val="24"/>
        </w:rPr>
        <w:t>.</w:t>
      </w:r>
      <w:bookmarkStart w:id="8" w:name="_Hlk153271517"/>
      <w:r w:rsidR="00E53BD3">
        <w:rPr>
          <w:rFonts w:ascii="Times New Roman" w:hAnsi="Times New Roman"/>
          <w:sz w:val="24"/>
          <w:szCs w:val="24"/>
        </w:rPr>
        <w:br/>
      </w:r>
      <w:r w:rsidRPr="00622257">
        <w:rPr>
          <w:rFonts w:ascii="Times New Roman" w:hAnsi="Times New Roman"/>
          <w:sz w:val="24"/>
          <w:szCs w:val="24"/>
        </w:rPr>
        <w:t xml:space="preserve">Szczegółowe warunki i tryb rekrutacji </w:t>
      </w:r>
      <w:r w:rsidR="00366699" w:rsidRPr="00622257">
        <w:rPr>
          <w:rFonts w:ascii="Times New Roman" w:hAnsi="Times New Roman"/>
          <w:sz w:val="24"/>
          <w:szCs w:val="24"/>
        </w:rPr>
        <w:t xml:space="preserve">kandydatów </w:t>
      </w:r>
      <w:r w:rsidRPr="00622257">
        <w:rPr>
          <w:rFonts w:ascii="Times New Roman" w:hAnsi="Times New Roman"/>
          <w:sz w:val="24"/>
          <w:szCs w:val="24"/>
        </w:rPr>
        <w:t>do Szkoły Doktorskiej</w:t>
      </w:r>
      <w:r w:rsidR="00366699" w:rsidRPr="00622257">
        <w:rPr>
          <w:rFonts w:ascii="Times New Roman" w:hAnsi="Times New Roman"/>
          <w:sz w:val="24"/>
          <w:szCs w:val="24"/>
        </w:rPr>
        <w:t xml:space="preserve"> </w:t>
      </w:r>
      <w:r w:rsidR="007E0FE5" w:rsidRPr="00622257">
        <w:rPr>
          <w:rFonts w:ascii="Times New Roman" w:hAnsi="Times New Roman"/>
          <w:sz w:val="24"/>
          <w:szCs w:val="24"/>
        </w:rPr>
        <w:br/>
      </w:r>
      <w:r w:rsidR="00366699" w:rsidRPr="00622257">
        <w:rPr>
          <w:rFonts w:ascii="Times New Roman" w:hAnsi="Times New Roman"/>
          <w:sz w:val="24"/>
          <w:szCs w:val="24"/>
        </w:rPr>
        <w:t>w ramach programu „Doktorat wdrożeniowy”</w:t>
      </w:r>
    </w:p>
    <w:bookmarkEnd w:id="8"/>
    <w:p w14:paraId="5DFBD590" w14:textId="5AFE50C0" w:rsidR="007E6479" w:rsidRPr="00622257" w:rsidRDefault="0020738E">
      <w:pPr>
        <w:pStyle w:val="Akapitzlist"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22257">
        <w:rPr>
          <w:kern w:val="0"/>
        </w:rPr>
        <w:t>Rekrutacja kandydatów do Szkoły Doktorskiej w</w:t>
      </w:r>
      <w:r w:rsidR="00366699" w:rsidRPr="00622257">
        <w:rPr>
          <w:kern w:val="0"/>
        </w:rPr>
        <w:t xml:space="preserve"> </w:t>
      </w:r>
      <w:r w:rsidRPr="00622257">
        <w:rPr>
          <w:kern w:val="0"/>
        </w:rPr>
        <w:t>ramach programu „Doktorat wdrożeniowy”</w:t>
      </w:r>
      <w:r w:rsidR="000C47F9" w:rsidRPr="00622257">
        <w:rPr>
          <w:kern w:val="0"/>
        </w:rPr>
        <w:t xml:space="preserve"> (DW),</w:t>
      </w:r>
      <w:r w:rsidRPr="00622257">
        <w:rPr>
          <w:kern w:val="0"/>
        </w:rPr>
        <w:t xml:space="preserve"> zwana dalej</w:t>
      </w:r>
      <w:r w:rsidR="000C47F9" w:rsidRPr="00622257">
        <w:rPr>
          <w:kern w:val="0"/>
        </w:rPr>
        <w:t xml:space="preserve"> </w:t>
      </w:r>
      <w:r w:rsidR="00A415BA">
        <w:rPr>
          <w:kern w:val="0"/>
        </w:rPr>
        <w:t>„</w:t>
      </w:r>
      <w:r w:rsidRPr="00622257">
        <w:rPr>
          <w:kern w:val="0"/>
        </w:rPr>
        <w:t xml:space="preserve">rekrutacją </w:t>
      </w:r>
      <w:r w:rsidR="002208FA" w:rsidRPr="00622257">
        <w:rPr>
          <w:kern w:val="0"/>
        </w:rPr>
        <w:t>do programu DW</w:t>
      </w:r>
      <w:r w:rsidR="00A415BA">
        <w:rPr>
          <w:kern w:val="0"/>
        </w:rPr>
        <w:t>”</w:t>
      </w:r>
      <w:r w:rsidR="0003623C" w:rsidRPr="00622257">
        <w:rPr>
          <w:kern w:val="0"/>
        </w:rPr>
        <w:t>,</w:t>
      </w:r>
      <w:r w:rsidRPr="00622257">
        <w:rPr>
          <w:kern w:val="0"/>
        </w:rPr>
        <w:t xml:space="preserve"> prowadzona jest jako osobne postępowanie konkursowe, poza limitami miejsc określonymi przez </w:t>
      </w:r>
      <w:r w:rsidR="00366699" w:rsidRPr="00622257">
        <w:rPr>
          <w:kern w:val="0"/>
        </w:rPr>
        <w:t>R</w:t>
      </w:r>
      <w:r w:rsidRPr="00622257">
        <w:rPr>
          <w:kern w:val="0"/>
        </w:rPr>
        <w:t xml:space="preserve">ektora </w:t>
      </w:r>
      <w:r w:rsidR="00366699" w:rsidRPr="00622257">
        <w:rPr>
          <w:kern w:val="0"/>
        </w:rPr>
        <w:t>w odrębnym zarządzeniu</w:t>
      </w:r>
      <w:r w:rsidR="007E6479" w:rsidRPr="00622257">
        <w:rPr>
          <w:kern w:val="0"/>
        </w:rPr>
        <w:t>.</w:t>
      </w:r>
    </w:p>
    <w:p w14:paraId="0C8DEA18" w14:textId="6ED5FEAD" w:rsidR="00434321" w:rsidRPr="002C3DA8" w:rsidRDefault="00D842FD">
      <w:pPr>
        <w:pStyle w:val="Akapitzlist"/>
        <w:keepLines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22257">
        <w:t>Udział w</w:t>
      </w:r>
      <w:r w:rsidR="007E6479" w:rsidRPr="00622257">
        <w:t xml:space="preserve"> </w:t>
      </w:r>
      <w:r w:rsidRPr="00622257">
        <w:t xml:space="preserve">rekrutacji </w:t>
      </w:r>
      <w:r w:rsidR="000C47F9" w:rsidRPr="00622257">
        <w:t>do programu DW</w:t>
      </w:r>
      <w:r w:rsidRPr="00622257">
        <w:t xml:space="preserve"> mogą wziąć tylko osoby spełniające warunki </w:t>
      </w:r>
      <w:r w:rsidR="0003623C" w:rsidRPr="00622257">
        <w:t xml:space="preserve">programu „Doktorat wdrożeniowy” ustanowione przez </w:t>
      </w:r>
      <w:r w:rsidR="005135BD" w:rsidRPr="00622257">
        <w:t xml:space="preserve">ministra właściwego do spraw nauki. </w:t>
      </w:r>
      <w:r w:rsidR="005833E4" w:rsidRPr="002C3DA8">
        <w:rPr>
          <w:kern w:val="0"/>
        </w:rPr>
        <w:t xml:space="preserve">Rekrutację </w:t>
      </w:r>
      <w:r w:rsidR="000C47F9" w:rsidRPr="002C3DA8">
        <w:rPr>
          <w:spacing w:val="-4"/>
          <w:kern w:val="0"/>
        </w:rPr>
        <w:t xml:space="preserve">do programu DW </w:t>
      </w:r>
      <w:r w:rsidR="005833E4" w:rsidRPr="002C3DA8">
        <w:rPr>
          <w:spacing w:val="-4"/>
          <w:kern w:val="0"/>
        </w:rPr>
        <w:t>poprzedza nabór wniosków</w:t>
      </w:r>
      <w:r w:rsidR="005D4B59" w:rsidRPr="002C3DA8">
        <w:rPr>
          <w:spacing w:val="-4"/>
          <w:kern w:val="0"/>
        </w:rPr>
        <w:t>,</w:t>
      </w:r>
      <w:r w:rsidR="005833E4" w:rsidRPr="002C3DA8">
        <w:rPr>
          <w:spacing w:val="-4"/>
          <w:kern w:val="0"/>
        </w:rPr>
        <w:t xml:space="preserve"> który trwa </w:t>
      </w:r>
      <w:r w:rsidR="00890645" w:rsidRPr="002C3DA8">
        <w:rPr>
          <w:spacing w:val="-4"/>
          <w:kern w:val="0"/>
        </w:rPr>
        <w:t>w terminach określonych w</w:t>
      </w:r>
      <w:r w:rsidR="002C3DA8" w:rsidRPr="002C3DA8">
        <w:rPr>
          <w:spacing w:val="-4"/>
          <w:kern w:val="0"/>
        </w:rPr>
        <w:t> </w:t>
      </w:r>
      <w:r w:rsidR="00890645" w:rsidRPr="002C3DA8">
        <w:rPr>
          <w:spacing w:val="-4"/>
          <w:kern w:val="0"/>
        </w:rPr>
        <w:t>komunikacie</w:t>
      </w:r>
      <w:r w:rsidR="00890645" w:rsidRPr="002C3DA8">
        <w:rPr>
          <w:kern w:val="0"/>
        </w:rPr>
        <w:t xml:space="preserve"> </w:t>
      </w:r>
      <w:r w:rsidR="005135BD" w:rsidRPr="002C3DA8">
        <w:rPr>
          <w:kern w:val="0"/>
        </w:rPr>
        <w:t>ministra właściwego do spraw nauki</w:t>
      </w:r>
      <w:r w:rsidR="00890645" w:rsidRPr="002C3DA8">
        <w:rPr>
          <w:kern w:val="0"/>
        </w:rPr>
        <w:t>.</w:t>
      </w:r>
      <w:r w:rsidR="005833E4" w:rsidRPr="002C3DA8">
        <w:rPr>
          <w:kern w:val="0"/>
        </w:rPr>
        <w:t xml:space="preserve"> </w:t>
      </w:r>
    </w:p>
    <w:p w14:paraId="66A1CB1B" w14:textId="710EEAD0" w:rsidR="00890645" w:rsidRPr="00890645" w:rsidRDefault="00890645">
      <w:pPr>
        <w:pStyle w:val="Akapitzlist"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890645">
        <w:rPr>
          <w:kern w:val="0"/>
        </w:rPr>
        <w:lastRenderedPageBreak/>
        <w:t xml:space="preserve">Kandydat na doktoranta </w:t>
      </w:r>
      <w:r w:rsidR="00434321">
        <w:rPr>
          <w:kern w:val="0"/>
        </w:rPr>
        <w:t xml:space="preserve">wdrożeniowego </w:t>
      </w:r>
      <w:r w:rsidRPr="00890645">
        <w:rPr>
          <w:kern w:val="0"/>
        </w:rPr>
        <w:t xml:space="preserve">niezwłocznie informuje Szkołę Doktorską </w:t>
      </w:r>
      <w:r w:rsidR="007477E7">
        <w:rPr>
          <w:kern w:val="0"/>
        </w:rPr>
        <w:t>i</w:t>
      </w:r>
      <w:r w:rsidR="006B0BD5">
        <w:rPr>
          <w:kern w:val="0"/>
        </w:rPr>
        <w:t xml:space="preserve"> </w:t>
      </w:r>
      <w:r w:rsidR="007477E7">
        <w:rPr>
          <w:kern w:val="0"/>
        </w:rPr>
        <w:t xml:space="preserve">Dział Projektów Strategicznych w ZUT </w:t>
      </w:r>
      <w:r w:rsidRPr="00890645">
        <w:rPr>
          <w:kern w:val="0"/>
        </w:rPr>
        <w:t>o zamiarze składania projektu w ramach programu „Doktorat wdrożeniowy”.</w:t>
      </w:r>
    </w:p>
    <w:p w14:paraId="18ADAC59" w14:textId="432D6981" w:rsidR="00FE0EE4" w:rsidRDefault="00434321">
      <w:pPr>
        <w:pStyle w:val="Akapitzlist"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>
        <w:rPr>
          <w:kern w:val="0"/>
        </w:rPr>
        <w:t>K</w:t>
      </w:r>
      <w:r w:rsidRPr="00434321">
        <w:rPr>
          <w:kern w:val="0"/>
        </w:rPr>
        <w:t xml:space="preserve">andydat na doktoranta w porozumieniu z pracodawcą i promotorem </w:t>
      </w:r>
      <w:r>
        <w:rPr>
          <w:kern w:val="0"/>
        </w:rPr>
        <w:t>składa</w:t>
      </w:r>
      <w:r w:rsidRPr="00434321">
        <w:rPr>
          <w:kern w:val="0"/>
        </w:rPr>
        <w:t xml:space="preserve"> </w:t>
      </w:r>
      <w:r>
        <w:rPr>
          <w:kern w:val="0"/>
        </w:rPr>
        <w:t xml:space="preserve">wniosek na stronie </w:t>
      </w:r>
      <w:r w:rsidRPr="002C3DA8">
        <w:rPr>
          <w:spacing w:val="-4"/>
          <w:kern w:val="0"/>
        </w:rPr>
        <w:t>https://osf.opi.org.pl.</w:t>
      </w:r>
      <w:r w:rsidR="00585252" w:rsidRPr="002C3DA8">
        <w:rPr>
          <w:spacing w:val="-4"/>
        </w:rPr>
        <w:t xml:space="preserve"> W</w:t>
      </w:r>
      <w:r w:rsidR="00585252" w:rsidRPr="002C3DA8">
        <w:rPr>
          <w:spacing w:val="-4"/>
          <w:kern w:val="0"/>
        </w:rPr>
        <w:t>niosek udostępnia</w:t>
      </w:r>
      <w:r w:rsidR="007477E7" w:rsidRPr="002C3DA8">
        <w:rPr>
          <w:spacing w:val="-4"/>
          <w:kern w:val="0"/>
        </w:rPr>
        <w:t xml:space="preserve"> jako redaktorowi pomocniczemu</w:t>
      </w:r>
      <w:r w:rsidR="00585252" w:rsidRPr="002C3DA8">
        <w:rPr>
          <w:spacing w:val="-4"/>
          <w:kern w:val="0"/>
        </w:rPr>
        <w:t xml:space="preserve"> osobie merytorycznie</w:t>
      </w:r>
      <w:r w:rsidR="00585252" w:rsidRPr="00585252">
        <w:rPr>
          <w:kern w:val="0"/>
        </w:rPr>
        <w:t xml:space="preserve"> odpowiedzialnej ze strony ZUT za przygotowanie wniosk</w:t>
      </w:r>
      <w:r w:rsidR="00313209">
        <w:rPr>
          <w:kern w:val="0"/>
        </w:rPr>
        <w:t xml:space="preserve">u. Osobę tę wskazuje Dział Projektów Strategicznych w ZUT. </w:t>
      </w:r>
    </w:p>
    <w:p w14:paraId="6F8A7347" w14:textId="66B45DD9" w:rsidR="00FE0EE4" w:rsidRPr="00E33123" w:rsidRDefault="00FE0EE4">
      <w:pPr>
        <w:pStyle w:val="Akapitzlist"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E33123">
        <w:rPr>
          <w:kern w:val="0"/>
        </w:rPr>
        <w:t>Warunkiem przystąpienia do rekrutacji w Szkole Doktorskiej jest:</w:t>
      </w:r>
    </w:p>
    <w:p w14:paraId="1DDAC8AA" w14:textId="6D5F2E00" w:rsidR="00593DFE" w:rsidRPr="00593DFE" w:rsidRDefault="00593DFE" w:rsidP="002C3DA8">
      <w:pPr>
        <w:pStyle w:val="Akapitzlist"/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593DFE">
        <w:rPr>
          <w:kern w:val="0"/>
        </w:rPr>
        <w:t>a)</w:t>
      </w:r>
      <w:r w:rsidRPr="00593DFE">
        <w:rPr>
          <w:kern w:val="0"/>
        </w:rPr>
        <w:tab/>
        <w:t>rejestracja kandydata w Internetowej Rekrutacji Kandydat</w:t>
      </w:r>
      <w:r w:rsidR="002B6621">
        <w:rPr>
          <w:kern w:val="0"/>
        </w:rPr>
        <w:t>ów</w:t>
      </w:r>
      <w:r w:rsidRPr="00593DFE">
        <w:rPr>
          <w:kern w:val="0"/>
        </w:rPr>
        <w:t xml:space="preserve"> (IRK), w wyznaczonych terminach rejestracji (system znajdujący się na stronie rekrutacja irk.zut.edu.pl umożliwia kandydatom wprowadzenie i modyfikację danych; konsekwencje błędnego wypełnienia formularza internetowego, jego niewypełnienia lub podanie nieprawdziwych informacji ponosi kandydat);</w:t>
      </w:r>
    </w:p>
    <w:p w14:paraId="6D50DE26" w14:textId="6A742B0D" w:rsidR="00593DFE" w:rsidRPr="001D1CE1" w:rsidRDefault="00593DFE" w:rsidP="002C3DA8">
      <w:pPr>
        <w:pStyle w:val="Akapitzlist"/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F7764D">
        <w:rPr>
          <w:kern w:val="0"/>
        </w:rPr>
        <w:t>b)</w:t>
      </w:r>
      <w:r w:rsidRPr="00F7764D">
        <w:rPr>
          <w:kern w:val="0"/>
        </w:rPr>
        <w:tab/>
        <w:t xml:space="preserve">wniesienie jednorazowej opłaty rekrutacyjnej w wysokości </w:t>
      </w:r>
      <w:r w:rsidR="00F6493E" w:rsidRPr="001D1CE1">
        <w:rPr>
          <w:kern w:val="0"/>
        </w:rPr>
        <w:t>2</w:t>
      </w:r>
      <w:r w:rsidR="00F11BED" w:rsidRPr="001D1CE1">
        <w:rPr>
          <w:kern w:val="0"/>
        </w:rPr>
        <w:t>5</w:t>
      </w:r>
      <w:r w:rsidR="00F6493E" w:rsidRPr="001D1CE1">
        <w:rPr>
          <w:kern w:val="0"/>
        </w:rPr>
        <w:t xml:space="preserve">0 </w:t>
      </w:r>
      <w:r w:rsidRPr="001D1CE1">
        <w:rPr>
          <w:kern w:val="0"/>
        </w:rPr>
        <w:t>zł, przy czym opłata nie podlega zwrotowi;</w:t>
      </w:r>
    </w:p>
    <w:p w14:paraId="30813502" w14:textId="19BE8B48" w:rsidR="00593DFE" w:rsidRPr="001D1CE1" w:rsidRDefault="00593DFE" w:rsidP="002C3DA8">
      <w:pPr>
        <w:pStyle w:val="Akapitzlist"/>
        <w:autoSpaceDN/>
        <w:spacing w:line="276" w:lineRule="auto"/>
        <w:ind w:left="340"/>
        <w:jc w:val="both"/>
        <w:textAlignment w:val="auto"/>
        <w:rPr>
          <w:kern w:val="0"/>
        </w:rPr>
      </w:pPr>
      <w:r w:rsidRPr="001D1CE1">
        <w:rPr>
          <w:kern w:val="0"/>
        </w:rPr>
        <w:t>c)</w:t>
      </w:r>
      <w:r w:rsidRPr="001D1CE1">
        <w:rPr>
          <w:kern w:val="0"/>
        </w:rPr>
        <w:tab/>
        <w:t xml:space="preserve">złożenie kompletu dokumentów (wymienionych w § </w:t>
      </w:r>
      <w:r w:rsidR="00C8349A" w:rsidRPr="001D1CE1">
        <w:rPr>
          <w:kern w:val="0"/>
        </w:rPr>
        <w:t>5</w:t>
      </w:r>
      <w:r w:rsidRPr="001D1CE1">
        <w:rPr>
          <w:kern w:val="0"/>
        </w:rPr>
        <w:t>).</w:t>
      </w:r>
    </w:p>
    <w:p w14:paraId="061AA3F6" w14:textId="46EDFAFE" w:rsidR="00593DFE" w:rsidRPr="00FE0EE4" w:rsidRDefault="00601F0A">
      <w:pPr>
        <w:pStyle w:val="Akapitzlist"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01F0A">
        <w:rPr>
          <w:kern w:val="0"/>
        </w:rPr>
        <w:t xml:space="preserve">Postępowanie </w:t>
      </w:r>
      <w:r w:rsidR="00A36CF2" w:rsidRPr="00601F0A">
        <w:rPr>
          <w:kern w:val="0"/>
        </w:rPr>
        <w:t>kwalifik</w:t>
      </w:r>
      <w:r w:rsidR="00A36CF2">
        <w:rPr>
          <w:kern w:val="0"/>
        </w:rPr>
        <w:t>acyjne</w:t>
      </w:r>
      <w:r w:rsidR="00A36CF2" w:rsidRPr="00601F0A">
        <w:rPr>
          <w:kern w:val="0"/>
        </w:rPr>
        <w:t xml:space="preserve"> </w:t>
      </w:r>
      <w:r w:rsidRPr="00601F0A">
        <w:rPr>
          <w:kern w:val="0"/>
        </w:rPr>
        <w:t xml:space="preserve">do Szkoły Doktorskiej prowadzone jest przez powołaną </w:t>
      </w:r>
      <w:r w:rsidR="008B7D26" w:rsidRPr="00601F0A">
        <w:rPr>
          <w:kern w:val="0"/>
        </w:rPr>
        <w:t xml:space="preserve">przez Rektora </w:t>
      </w:r>
      <w:r w:rsidRPr="00601F0A">
        <w:rPr>
          <w:kern w:val="0"/>
        </w:rPr>
        <w:t>do tego celu komisję rekrutacyjną.</w:t>
      </w:r>
    </w:p>
    <w:p w14:paraId="2AE4B90A" w14:textId="32C2B751" w:rsidR="00442A89" w:rsidRPr="00326489" w:rsidRDefault="001F7647">
      <w:pPr>
        <w:pStyle w:val="Akapitzlist"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326489">
        <w:rPr>
          <w:spacing w:val="-4"/>
          <w:kern w:val="0"/>
        </w:rPr>
        <w:t>Postępowanie</w:t>
      </w:r>
      <w:r w:rsidRPr="00326489">
        <w:rPr>
          <w:spacing w:val="-4"/>
        </w:rPr>
        <w:t xml:space="preserve"> kwalifikacyjne do Szkoły Doktorskiej</w:t>
      </w:r>
      <w:r w:rsidR="00342DF2" w:rsidRPr="00326489">
        <w:rPr>
          <w:spacing w:val="-4"/>
        </w:rPr>
        <w:t xml:space="preserve"> </w:t>
      </w:r>
      <w:r w:rsidR="00F532C4" w:rsidRPr="00326489">
        <w:rPr>
          <w:spacing w:val="-4"/>
        </w:rPr>
        <w:t>w ramach programu „Doktorat wdrożeniowy”</w:t>
      </w:r>
      <w:r w:rsidR="00F532C4" w:rsidRPr="00326489">
        <w:t xml:space="preserve"> </w:t>
      </w:r>
      <w:r w:rsidR="009F2C45" w:rsidRPr="00326489">
        <w:t xml:space="preserve">odbywa się </w:t>
      </w:r>
      <w:r w:rsidR="00A36CF2">
        <w:t>w</w:t>
      </w:r>
      <w:r w:rsidR="00A36CF2" w:rsidRPr="00326489">
        <w:t xml:space="preserve"> </w:t>
      </w:r>
      <w:r w:rsidR="00342DF2" w:rsidRPr="00326489">
        <w:t xml:space="preserve">dwóch </w:t>
      </w:r>
      <w:r w:rsidR="00F5180A" w:rsidRPr="00326489">
        <w:t>etapach</w:t>
      </w:r>
      <w:r w:rsidR="00342DF2" w:rsidRPr="00326489">
        <w:t>:</w:t>
      </w:r>
    </w:p>
    <w:p w14:paraId="43C866F6" w14:textId="759ABC2F" w:rsidR="00651348" w:rsidRPr="00326489" w:rsidRDefault="00657DED">
      <w:pPr>
        <w:pStyle w:val="Akapitzlist"/>
        <w:numPr>
          <w:ilvl w:val="0"/>
          <w:numId w:val="69"/>
        </w:numPr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326489">
        <w:t>w</w:t>
      </w:r>
      <w:r w:rsidR="00651348" w:rsidRPr="00326489">
        <w:t xml:space="preserve"> pierwsz</w:t>
      </w:r>
      <w:r w:rsidR="00F57817" w:rsidRPr="00326489">
        <w:t>ym</w:t>
      </w:r>
      <w:r w:rsidR="00651348" w:rsidRPr="00326489">
        <w:t xml:space="preserve"> </w:t>
      </w:r>
      <w:r w:rsidR="00F57817" w:rsidRPr="00326489">
        <w:t xml:space="preserve">etapie </w:t>
      </w:r>
      <w:r w:rsidR="00651348" w:rsidRPr="00326489">
        <w:t>komisja rekrutacyjna bierze pod uwagę:</w:t>
      </w:r>
    </w:p>
    <w:p w14:paraId="707A0244" w14:textId="490B4B89" w:rsidR="00651348" w:rsidRPr="00E2475D" w:rsidRDefault="00651348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color w:val="000000" w:themeColor="text1"/>
        </w:rPr>
      </w:pPr>
      <w:r w:rsidRPr="008B7D26">
        <w:rPr>
          <w:bCs/>
          <w:color w:val="000000" w:themeColor="text1"/>
          <w:spacing w:val="-5"/>
        </w:rPr>
        <w:t>wynik ukończenia studiów wyższych, zakończonych tytułem zawodowym magistra, magistra</w:t>
      </w:r>
      <w:r w:rsidRPr="00E2475D">
        <w:rPr>
          <w:bCs/>
          <w:color w:val="000000" w:themeColor="text1"/>
          <w:spacing w:val="-4"/>
        </w:rPr>
        <w:t xml:space="preserve"> inżyniera albo równorzędnym</w:t>
      </w:r>
      <w:r w:rsidR="00657DED">
        <w:rPr>
          <w:bCs/>
          <w:color w:val="000000" w:themeColor="text1"/>
          <w:spacing w:val="-4"/>
        </w:rPr>
        <w:t>,</w:t>
      </w:r>
    </w:p>
    <w:p w14:paraId="516C6B29" w14:textId="24D2583A" w:rsidR="00D6172A" w:rsidRPr="00E2475D" w:rsidRDefault="00651348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bCs/>
          <w:color w:val="000000" w:themeColor="text1"/>
          <w:spacing w:val="-4"/>
        </w:rPr>
        <w:t>udokumentowaną działalność publikacyjną</w:t>
      </w:r>
      <w:r w:rsidR="00A36CF2">
        <w:rPr>
          <w:bCs/>
          <w:color w:val="000000" w:themeColor="text1"/>
          <w:spacing w:val="-4"/>
        </w:rPr>
        <w:t xml:space="preserve"> i artystyczną</w:t>
      </w:r>
      <w:r w:rsidR="00657DED">
        <w:rPr>
          <w:bCs/>
          <w:color w:val="000000" w:themeColor="text1"/>
          <w:spacing w:val="-4"/>
        </w:rPr>
        <w:t>,</w:t>
      </w:r>
    </w:p>
    <w:p w14:paraId="24F271FB" w14:textId="104ECDB1" w:rsidR="006151DD" w:rsidRPr="00E2475D" w:rsidRDefault="006151DD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color w:val="000000" w:themeColor="text1"/>
        </w:rPr>
        <w:t>udokumentowan</w:t>
      </w:r>
      <w:r w:rsidR="001F5578" w:rsidRPr="00EF461D">
        <w:t>ą</w:t>
      </w:r>
      <w:r w:rsidRPr="00EF461D">
        <w:t xml:space="preserve"> </w:t>
      </w:r>
      <w:r w:rsidRPr="00E2475D">
        <w:rPr>
          <w:color w:val="000000" w:themeColor="text1"/>
        </w:rPr>
        <w:t>działalność wynalazczą</w:t>
      </w:r>
      <w:r w:rsidR="00657DED">
        <w:rPr>
          <w:color w:val="000000" w:themeColor="text1"/>
        </w:rPr>
        <w:t>,</w:t>
      </w:r>
    </w:p>
    <w:p w14:paraId="7D333A82" w14:textId="3A35B76C" w:rsidR="00D6172A" w:rsidRPr="00E2475D" w:rsidRDefault="00342DF2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color w:val="000000" w:themeColor="text1"/>
        </w:rPr>
        <w:t xml:space="preserve">udokumentowany </w:t>
      </w:r>
      <w:r w:rsidR="00651348" w:rsidRPr="00E2475D">
        <w:rPr>
          <w:color w:val="000000" w:themeColor="text1"/>
        </w:rPr>
        <w:t>udział w konferencjach naukowych</w:t>
      </w:r>
      <w:r w:rsidR="00657DED">
        <w:rPr>
          <w:color w:val="000000" w:themeColor="text1"/>
        </w:rPr>
        <w:t>,</w:t>
      </w:r>
    </w:p>
    <w:p w14:paraId="30F10254" w14:textId="39CA85F3" w:rsidR="00E2475D" w:rsidRPr="00083C66" w:rsidRDefault="00651348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bCs/>
          <w:spacing w:val="-4"/>
        </w:rPr>
      </w:pPr>
      <w:r w:rsidRPr="00083C66">
        <w:rPr>
          <w:bCs/>
          <w:spacing w:val="-4"/>
        </w:rPr>
        <w:t xml:space="preserve">udokumentowaną </w:t>
      </w:r>
      <w:r w:rsidRPr="00083C66">
        <w:t>mobilność</w:t>
      </w:r>
      <w:r w:rsidR="00657DED" w:rsidRPr="00083C66">
        <w:t>,</w:t>
      </w:r>
    </w:p>
    <w:p w14:paraId="15CD2258" w14:textId="237D3607" w:rsidR="00E2475D" w:rsidRPr="00083C66" w:rsidRDefault="00342DF2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bCs/>
          <w:spacing w:val="-4"/>
        </w:rPr>
      </w:pPr>
      <w:r w:rsidRPr="00083C66">
        <w:rPr>
          <w:spacing w:val="-4"/>
        </w:rPr>
        <w:t xml:space="preserve">udokumentowany </w:t>
      </w:r>
      <w:r w:rsidR="00651348" w:rsidRPr="00083C66">
        <w:rPr>
          <w:spacing w:val="-4"/>
        </w:rPr>
        <w:t>udział w realizacji projektów naukowo-</w:t>
      </w:r>
      <w:r w:rsidR="00AB3B71" w:rsidRPr="00083C66">
        <w:rPr>
          <w:spacing w:val="-4"/>
        </w:rPr>
        <w:t>b</w:t>
      </w:r>
      <w:r w:rsidR="00651348" w:rsidRPr="00083C66">
        <w:rPr>
          <w:spacing w:val="-4"/>
        </w:rPr>
        <w:t>adawczych</w:t>
      </w:r>
      <w:r w:rsidR="00083C66" w:rsidRPr="00083C66">
        <w:rPr>
          <w:spacing w:val="-4"/>
        </w:rPr>
        <w:t>/</w:t>
      </w:r>
      <w:r w:rsidR="00E2475D" w:rsidRPr="00083C66">
        <w:rPr>
          <w:spacing w:val="-4"/>
        </w:rPr>
        <w:t>i</w:t>
      </w:r>
      <w:r w:rsidR="001A77C7" w:rsidRPr="00083C66">
        <w:rPr>
          <w:spacing w:val="-4"/>
        </w:rPr>
        <w:t>nformatycznych</w:t>
      </w:r>
      <w:r w:rsidR="00083C66" w:rsidRPr="00083C66">
        <w:rPr>
          <w:spacing w:val="-4"/>
        </w:rPr>
        <w:t xml:space="preserve"> /</w:t>
      </w:r>
      <w:r w:rsidR="00F7764D" w:rsidRPr="00083C66">
        <w:rPr>
          <w:spacing w:val="-4"/>
        </w:rPr>
        <w:t>budowlanych</w:t>
      </w:r>
      <w:r w:rsidR="00083C66" w:rsidRPr="00083C66">
        <w:rPr>
          <w:spacing w:val="-4"/>
        </w:rPr>
        <w:t>/</w:t>
      </w:r>
      <w:r w:rsidR="002909C9" w:rsidRPr="00083C66">
        <w:rPr>
          <w:spacing w:val="-4"/>
        </w:rPr>
        <w:t>architektonicznych</w:t>
      </w:r>
      <w:r w:rsidR="00083C66" w:rsidRPr="00083C66">
        <w:rPr>
          <w:spacing w:val="-4"/>
        </w:rPr>
        <w:t>/</w:t>
      </w:r>
      <w:r w:rsidR="0075656F" w:rsidRPr="00083C66">
        <w:rPr>
          <w:spacing w:val="-4"/>
        </w:rPr>
        <w:t>artystycznych</w:t>
      </w:r>
      <w:r w:rsidR="00657DED" w:rsidRPr="00083C66">
        <w:rPr>
          <w:spacing w:val="-4"/>
        </w:rPr>
        <w:t>,</w:t>
      </w:r>
    </w:p>
    <w:p w14:paraId="66876A7C" w14:textId="4D3168FA" w:rsidR="00E2475D" w:rsidRPr="00083C66" w:rsidRDefault="00651348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bCs/>
          <w:spacing w:val="-4"/>
        </w:rPr>
      </w:pPr>
      <w:r w:rsidRPr="00083C66">
        <w:rPr>
          <w:spacing w:val="-4"/>
        </w:rPr>
        <w:t>konspekt projektu badawczego</w:t>
      </w:r>
      <w:r w:rsidR="008B7D26" w:rsidRPr="00083C66">
        <w:rPr>
          <w:spacing w:val="-4"/>
        </w:rPr>
        <w:t>,</w:t>
      </w:r>
    </w:p>
    <w:p w14:paraId="05CA46EE" w14:textId="67659E0E" w:rsidR="00E2475D" w:rsidRPr="00D80AD5" w:rsidRDefault="00342DF2">
      <w:pPr>
        <w:pStyle w:val="Akapitzlist"/>
        <w:numPr>
          <w:ilvl w:val="0"/>
          <w:numId w:val="70"/>
        </w:numPr>
        <w:spacing w:line="276" w:lineRule="auto"/>
        <w:ind w:left="1020" w:hanging="340"/>
        <w:jc w:val="both"/>
        <w:rPr>
          <w:bCs/>
          <w:spacing w:val="-4"/>
        </w:rPr>
      </w:pPr>
      <w:r w:rsidRPr="00D80AD5">
        <w:t xml:space="preserve">udokumentowane </w:t>
      </w:r>
      <w:r w:rsidR="00651348" w:rsidRPr="00D80AD5">
        <w:t>wyniki działalności badawczo-rozwojowej i współpracy z otoczeniem społeczno-gospodarczym</w:t>
      </w:r>
      <w:r w:rsidR="00657DED" w:rsidRPr="00D80AD5">
        <w:t>;</w:t>
      </w:r>
    </w:p>
    <w:p w14:paraId="393A7AC9" w14:textId="2181281B" w:rsidR="00651348" w:rsidRPr="00F7764D" w:rsidRDefault="00657DED">
      <w:pPr>
        <w:pStyle w:val="Akapitzlist"/>
        <w:keepLines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  <w:rPr>
          <w:bCs/>
          <w:spacing w:val="-4"/>
        </w:rPr>
      </w:pPr>
      <w:r w:rsidRPr="00326489">
        <w:t>w</w:t>
      </w:r>
      <w:r w:rsidR="00342DF2" w:rsidRPr="00326489">
        <w:t xml:space="preserve"> drugi</w:t>
      </w:r>
      <w:r w:rsidR="00F57817" w:rsidRPr="00326489">
        <w:t>m etapie</w:t>
      </w:r>
      <w:r w:rsidR="00342DF2" w:rsidRPr="00326489">
        <w:t xml:space="preserve"> </w:t>
      </w:r>
      <w:r w:rsidR="00651348" w:rsidRPr="00326489">
        <w:t>komisja rekrutacyjna przeprowadza rozmowę kwalifikacyjną. Kandydaci są zobowiązani do przygotowania prezentacji multimedialnej (maksymalnie 10 slajdów)</w:t>
      </w:r>
      <w:r w:rsidR="00342DF2" w:rsidRPr="00326489">
        <w:t>,</w:t>
      </w:r>
      <w:r w:rsidR="00651348" w:rsidRPr="00326489">
        <w:t xml:space="preserve"> </w:t>
      </w:r>
      <w:r w:rsidR="008B7D26" w:rsidRPr="00326489">
        <w:t xml:space="preserve">przedstawiającej </w:t>
      </w:r>
      <w:r w:rsidR="00651348" w:rsidRPr="00326489">
        <w:t xml:space="preserve">projekt badawczy. </w:t>
      </w:r>
      <w:r w:rsidR="00651348" w:rsidRPr="00F7764D">
        <w:rPr>
          <w:spacing w:val="-4"/>
        </w:rPr>
        <w:t xml:space="preserve">Maksymalna </w:t>
      </w:r>
      <w:r w:rsidR="00651348" w:rsidRPr="00F7764D">
        <w:rPr>
          <w:kern w:val="0"/>
        </w:rPr>
        <w:t>liczba</w:t>
      </w:r>
      <w:r w:rsidR="00651348" w:rsidRPr="00F7764D">
        <w:rPr>
          <w:spacing w:val="-4"/>
        </w:rPr>
        <w:t xml:space="preserve"> </w:t>
      </w:r>
      <w:r w:rsidR="00651348" w:rsidRPr="00601F0A">
        <w:t>punktów</w:t>
      </w:r>
      <w:r w:rsidR="00651348" w:rsidRPr="00F7764D">
        <w:rPr>
          <w:spacing w:val="-4"/>
        </w:rPr>
        <w:t xml:space="preserve"> do uzyskania w postępowaniu kwalifikacyjnym</w:t>
      </w:r>
      <w:r w:rsidR="002909C9" w:rsidRPr="00F7764D">
        <w:rPr>
          <w:spacing w:val="-4"/>
        </w:rPr>
        <w:t xml:space="preserve"> </w:t>
      </w:r>
      <w:r w:rsidR="00C26BF5" w:rsidRPr="00F7764D">
        <w:rPr>
          <w:spacing w:val="-4"/>
        </w:rPr>
        <w:t>do projektu DW</w:t>
      </w:r>
      <w:r w:rsidR="00651348" w:rsidRPr="00F7764D">
        <w:rPr>
          <w:spacing w:val="-4"/>
        </w:rPr>
        <w:t xml:space="preserve"> wynosi </w:t>
      </w:r>
      <w:r w:rsidR="00A91C10" w:rsidRPr="00F7764D">
        <w:rPr>
          <w:spacing w:val="-4"/>
        </w:rPr>
        <w:t>205</w:t>
      </w:r>
      <w:r w:rsidR="00651348" w:rsidRPr="00F7764D">
        <w:rPr>
          <w:spacing w:val="-4"/>
        </w:rPr>
        <w:t xml:space="preserve"> pkt, przy czym:</w:t>
      </w:r>
    </w:p>
    <w:p w14:paraId="26431D74" w14:textId="7B65FBFC" w:rsidR="00E2475D" w:rsidRPr="00D80AD5" w:rsidRDefault="000F2D20">
      <w:pPr>
        <w:pStyle w:val="Akapitzlist"/>
        <w:numPr>
          <w:ilvl w:val="0"/>
          <w:numId w:val="71"/>
        </w:numPr>
        <w:spacing w:line="276" w:lineRule="auto"/>
        <w:ind w:left="680" w:hanging="340"/>
        <w:jc w:val="both"/>
      </w:pPr>
      <w:r w:rsidRPr="00D80AD5">
        <w:t xml:space="preserve">w pierwszej części </w:t>
      </w:r>
      <w:r w:rsidR="00651348" w:rsidRPr="00D80AD5">
        <w:t xml:space="preserve">łączna liczba punktów </w:t>
      </w:r>
      <w:r w:rsidR="003D6383" w:rsidRPr="00D80AD5">
        <w:t xml:space="preserve">możliwych </w:t>
      </w:r>
      <w:r w:rsidR="00651348" w:rsidRPr="00D80AD5">
        <w:t>do uzyskania wynosi 1</w:t>
      </w:r>
      <w:r w:rsidR="00A91C10" w:rsidRPr="00D80AD5">
        <w:t>55</w:t>
      </w:r>
      <w:r w:rsidR="00651348" w:rsidRPr="00D80AD5">
        <w:t xml:space="preserve"> pkt;</w:t>
      </w:r>
    </w:p>
    <w:p w14:paraId="48AD2DD0" w14:textId="3AD43E47" w:rsidR="00AB6E2B" w:rsidRDefault="000F2D20">
      <w:pPr>
        <w:pStyle w:val="Akapitzlist"/>
        <w:numPr>
          <w:ilvl w:val="0"/>
          <w:numId w:val="71"/>
        </w:numPr>
        <w:spacing w:line="276" w:lineRule="auto"/>
        <w:ind w:left="680" w:hanging="340"/>
        <w:jc w:val="both"/>
      </w:pPr>
      <w:r w:rsidRPr="00D80AD5">
        <w:t>w drugiej części</w:t>
      </w:r>
      <w:r w:rsidR="00651348" w:rsidRPr="00D80AD5">
        <w:t>– 50 pkt.</w:t>
      </w:r>
    </w:p>
    <w:p w14:paraId="11203FB1" w14:textId="4BB1B82F" w:rsidR="00D50E3F" w:rsidRDefault="00651348">
      <w:pPr>
        <w:pStyle w:val="Akapitzlist"/>
        <w:numPr>
          <w:ilvl w:val="0"/>
          <w:numId w:val="60"/>
        </w:numPr>
        <w:autoSpaceDN/>
        <w:spacing w:before="60" w:line="276" w:lineRule="auto"/>
        <w:ind w:left="340" w:hanging="340"/>
        <w:jc w:val="both"/>
        <w:textAlignment w:val="auto"/>
      </w:pPr>
      <w:r w:rsidRPr="00601F0A">
        <w:t xml:space="preserve">W </w:t>
      </w:r>
      <w:r w:rsidRPr="001D51CE">
        <w:rPr>
          <w:kern w:val="0"/>
        </w:rPr>
        <w:t>ocenie</w:t>
      </w:r>
      <w:r w:rsidRPr="00601F0A">
        <w:t xml:space="preserve"> kandydatów</w:t>
      </w:r>
      <w:r w:rsidR="002909C9" w:rsidRPr="00601F0A">
        <w:t xml:space="preserve"> </w:t>
      </w:r>
      <w:r w:rsidR="00C26BF5" w:rsidRPr="00601F0A">
        <w:t>do programu DW</w:t>
      </w:r>
      <w:r w:rsidRPr="00601F0A">
        <w:t xml:space="preserve"> w </w:t>
      </w:r>
      <w:r w:rsidR="00AB6E2B" w:rsidRPr="00601F0A">
        <w:t xml:space="preserve">części pierwszej </w:t>
      </w:r>
      <w:r w:rsidRPr="00601F0A">
        <w:t>stosuje się kryteria zestawione w</w:t>
      </w:r>
      <w:r w:rsidR="001D51CE">
        <w:t> </w:t>
      </w:r>
      <w:r w:rsidRPr="00601F0A">
        <w:t xml:space="preserve">tabeli </w:t>
      </w:r>
      <w:r w:rsidR="00601F0A" w:rsidRPr="00601F0A">
        <w:t>5</w:t>
      </w:r>
      <w:r w:rsidRPr="00601F0A">
        <w:t>.</w:t>
      </w:r>
    </w:p>
    <w:p w14:paraId="03436621" w14:textId="6E6E89B3" w:rsidR="00D50E3F" w:rsidRDefault="00D50E3F">
      <w:pPr>
        <w:suppressAutoHyphens w:val="0"/>
      </w:pPr>
      <w:r>
        <w:br w:type="page"/>
      </w:r>
    </w:p>
    <w:p w14:paraId="13ACEFBB" w14:textId="6184AC4F" w:rsidR="002909C9" w:rsidRPr="00936C4B" w:rsidRDefault="002F5889" w:rsidP="00083C66">
      <w:pPr>
        <w:spacing w:before="120" w:after="120" w:line="276" w:lineRule="auto"/>
        <w:outlineLvl w:val="2"/>
        <w:rPr>
          <w:rFonts w:ascii="Times New Roman" w:hAnsi="Times New Roman"/>
          <w:b/>
          <w:bCs/>
        </w:rPr>
      </w:pPr>
      <w:r w:rsidRPr="005B7402">
        <w:rPr>
          <w:rFonts w:ascii="Times New Roman" w:hAnsi="Times New Roman"/>
          <w:b/>
          <w:bCs/>
        </w:rPr>
        <w:lastRenderedPageBreak/>
        <w:t xml:space="preserve">Tabela </w:t>
      </w:r>
      <w:r w:rsidR="00601F0A" w:rsidRPr="005B7402">
        <w:rPr>
          <w:rFonts w:ascii="Times New Roman" w:hAnsi="Times New Roman"/>
          <w:b/>
          <w:bCs/>
        </w:rPr>
        <w:t>5</w:t>
      </w:r>
      <w:r w:rsidRPr="005B7402">
        <w:rPr>
          <w:rFonts w:ascii="Times New Roman" w:hAnsi="Times New Roman"/>
          <w:b/>
          <w:bCs/>
        </w:rPr>
        <w:t xml:space="preserve">. </w:t>
      </w:r>
      <w:r w:rsidR="00ED7FF7" w:rsidRPr="005B7402">
        <w:rPr>
          <w:rFonts w:ascii="Times New Roman" w:hAnsi="Times New Roman"/>
          <w:b/>
          <w:bCs/>
        </w:rPr>
        <w:t xml:space="preserve">Kryteria oceny kandydata do Szkoły Doktorskiej – etap pierwszy wraz z wykazem </w:t>
      </w:r>
      <w:r w:rsidR="00ED7FF7" w:rsidRPr="00936C4B">
        <w:rPr>
          <w:rFonts w:ascii="Times New Roman" w:hAnsi="Times New Roman"/>
          <w:b/>
          <w:bCs/>
        </w:rPr>
        <w:t>dokumentów potwierdzających osiągnięcia kandydata</w:t>
      </w:r>
    </w:p>
    <w:tbl>
      <w:tblPr>
        <w:tblW w:w="10343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4"/>
        <w:gridCol w:w="5385"/>
        <w:gridCol w:w="1276"/>
        <w:gridCol w:w="3118"/>
      </w:tblGrid>
      <w:tr w:rsidR="00E744ED" w:rsidRPr="001D51CE" w14:paraId="5CEC2082" w14:textId="6E00816A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58BF5" w14:textId="77777777" w:rsidR="00E744ED" w:rsidRPr="005B7402" w:rsidRDefault="00E744ED" w:rsidP="00BB60B1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72A97" w14:textId="2CFCECAE" w:rsidR="00E744ED" w:rsidRPr="005B7402" w:rsidRDefault="00ED7FF7" w:rsidP="00BB60B1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Kryterium</w:t>
            </w:r>
            <w:r w:rsidR="005B7402">
              <w:rPr>
                <w:b/>
                <w:bCs/>
                <w:sz w:val="20"/>
                <w:szCs w:val="20"/>
              </w:rPr>
              <w:t xml:space="preserve"> oceny kandydat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079D4FA" w14:textId="00CAC251" w:rsidR="00E744ED" w:rsidRPr="005B7402" w:rsidRDefault="00E744ED" w:rsidP="00EC1224">
            <w:pPr>
              <w:pStyle w:val="Standard"/>
              <w:ind w:left="-57"/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Maksymalna liczba punktów</w:t>
            </w: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471A3EB" w14:textId="0D374C19" w:rsidR="00E744ED" w:rsidRPr="00B35750" w:rsidRDefault="00E744ED" w:rsidP="001624A7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Wykaz dokumentów potwierdzających osiągnięcia</w:t>
            </w:r>
            <w:r w:rsidR="00471598" w:rsidRPr="005B7402">
              <w:rPr>
                <w:b/>
                <w:bCs/>
                <w:sz w:val="20"/>
                <w:szCs w:val="20"/>
              </w:rPr>
              <w:t xml:space="preserve"> kandydata</w:t>
            </w:r>
          </w:p>
        </w:tc>
      </w:tr>
      <w:tr w:rsidR="00E744ED" w:rsidRPr="00307CEB" w14:paraId="3296CD3B" w14:textId="37E15381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9A80313" w14:textId="77777777" w:rsidR="00E744ED" w:rsidRPr="00307CEB" w:rsidRDefault="00E744ED" w:rsidP="00E744ED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.</w:t>
            </w: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7C12C32" w14:textId="676B680F" w:rsidR="00E744ED" w:rsidRPr="00307CEB" w:rsidRDefault="00E744ED" w:rsidP="00E744ED">
            <w:pPr>
              <w:pStyle w:val="Standard"/>
              <w:rPr>
                <w:sz w:val="20"/>
                <w:szCs w:val="20"/>
              </w:rPr>
            </w:pPr>
            <w:r w:rsidRPr="00307CEB">
              <w:rPr>
                <w:bCs/>
                <w:spacing w:val="-4"/>
                <w:sz w:val="20"/>
                <w:szCs w:val="20"/>
              </w:rPr>
              <w:t>Wynik ukończenia studiów wyższych, zakończonych tytułem zawodowym magistra, magistra inżyniera albo równorzędnym</w:t>
            </w:r>
          </w:p>
          <w:p w14:paraId="08C9597A" w14:textId="60DEBB50" w:rsidR="00E744ED" w:rsidRPr="00307CEB" w:rsidRDefault="00A328E2" w:rsidP="00E744ED">
            <w:pPr>
              <w:pStyle w:val="Standard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przeliczan</w:t>
            </w:r>
            <w:r>
              <w:rPr>
                <w:sz w:val="20"/>
                <w:szCs w:val="20"/>
              </w:rPr>
              <w:t>e</w:t>
            </w:r>
            <w:r w:rsidRPr="00307CE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ą</w:t>
            </w:r>
            <w:r w:rsidRPr="00307CEB">
              <w:rPr>
                <w:sz w:val="20"/>
                <w:szCs w:val="20"/>
              </w:rPr>
              <w:t xml:space="preserve"> </w:t>
            </w:r>
            <w:r w:rsidR="00E744ED" w:rsidRPr="00307CEB">
              <w:rPr>
                <w:sz w:val="20"/>
                <w:szCs w:val="20"/>
              </w:rPr>
              <w:t>według następującej skali:</w:t>
            </w:r>
          </w:p>
          <w:p w14:paraId="60CAAF69" w14:textId="77777777" w:rsidR="00E744ED" w:rsidRPr="00307CEB" w:rsidRDefault="00E744ED">
            <w:pPr>
              <w:pStyle w:val="Akapitzlist"/>
              <w:numPr>
                <w:ilvl w:val="0"/>
                <w:numId w:val="72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≥ 4,75 – 15 pkt</w:t>
            </w:r>
          </w:p>
          <w:p w14:paraId="5AB83F9C" w14:textId="023456D6" w:rsidR="00E744ED" w:rsidRPr="00307CEB" w:rsidRDefault="00E744ED">
            <w:pPr>
              <w:pStyle w:val="Akapitzlist"/>
              <w:numPr>
                <w:ilvl w:val="0"/>
                <w:numId w:val="72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≥ 4,25 &lt; 4,75 – 10 pkt</w:t>
            </w:r>
          </w:p>
          <w:p w14:paraId="696D3629" w14:textId="77777777" w:rsidR="00E744ED" w:rsidRPr="00307CEB" w:rsidRDefault="00E744ED">
            <w:pPr>
              <w:pStyle w:val="Akapitzlist"/>
              <w:numPr>
                <w:ilvl w:val="0"/>
                <w:numId w:val="72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≥ 4,00 &lt; 4,25 – 5 pkt</w:t>
            </w:r>
          </w:p>
          <w:p w14:paraId="1DC3B1B7" w14:textId="77777777" w:rsidR="00E744ED" w:rsidRPr="00307CEB" w:rsidRDefault="00E744ED">
            <w:pPr>
              <w:pStyle w:val="Akapitzlist"/>
              <w:numPr>
                <w:ilvl w:val="0"/>
                <w:numId w:val="72"/>
              </w:numPr>
              <w:tabs>
                <w:tab w:val="left" w:pos="1726"/>
              </w:tabs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&lt; 4,00 – 0 pkt.</w:t>
            </w:r>
          </w:p>
          <w:p w14:paraId="74FFCB1E" w14:textId="1E8400E9" w:rsidR="00E744ED" w:rsidRPr="00307CEB" w:rsidRDefault="00E744ED" w:rsidP="00E744ED">
            <w:pPr>
              <w:pStyle w:val="Standard"/>
              <w:rPr>
                <w:sz w:val="18"/>
                <w:szCs w:val="18"/>
              </w:rPr>
            </w:pPr>
            <w:r w:rsidRPr="00307CEB">
              <w:rPr>
                <w:sz w:val="18"/>
                <w:szCs w:val="18"/>
              </w:rPr>
              <w:t>Uwaga: W przypadku braku wyniku ukończenia studiów na dyplomie</w:t>
            </w:r>
            <w:r>
              <w:rPr>
                <w:sz w:val="18"/>
                <w:szCs w:val="18"/>
              </w:rPr>
              <w:t>,</w:t>
            </w:r>
            <w:r w:rsidRPr="00307CEB">
              <w:rPr>
                <w:sz w:val="18"/>
                <w:szCs w:val="18"/>
              </w:rPr>
              <w:t xml:space="preserve"> do wyznaczenia punktów bierze się pod uwagę średnią ważoną uzyskaną z ocen z toku kształcenia, którą przelicza się na stosowaną powyżej skalę.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42034D0" w14:textId="58E92E0C" w:rsidR="00E744ED" w:rsidRPr="00307CEB" w:rsidRDefault="00E744ED" w:rsidP="00F50861">
            <w:pPr>
              <w:pStyle w:val="Standard"/>
              <w:numPr>
                <w:ilvl w:val="0"/>
                <w:numId w:val="96"/>
              </w:num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700CB5C" w14:textId="66835E91" w:rsidR="00E744ED" w:rsidRPr="00B35750" w:rsidRDefault="00E744ED" w:rsidP="00F50861">
            <w:pPr>
              <w:pStyle w:val="Tabpunkty"/>
              <w:numPr>
                <w:ilvl w:val="0"/>
                <w:numId w:val="117"/>
              </w:numPr>
              <w:ind w:left="413"/>
              <w:rPr>
                <w:color w:val="auto"/>
              </w:rPr>
            </w:pPr>
            <w:r w:rsidRPr="00B35750">
              <w:rPr>
                <w:color w:val="auto"/>
              </w:rPr>
              <w:t>Dyplom ukończenia studiów wyższych lub zaświadczenie o średniej ważonej z toku studiów</w:t>
            </w:r>
            <w:r w:rsidR="005918F1" w:rsidRPr="00B35750">
              <w:rPr>
                <w:color w:val="auto"/>
              </w:rPr>
              <w:t>.</w:t>
            </w:r>
          </w:p>
          <w:p w14:paraId="5A4D5540" w14:textId="58CFD689" w:rsidR="00E744ED" w:rsidRPr="00B35750" w:rsidRDefault="00E744ED" w:rsidP="00F50861">
            <w:pPr>
              <w:pStyle w:val="TabelaK"/>
              <w:rPr>
                <w:color w:val="auto"/>
              </w:rPr>
            </w:pPr>
            <w:r w:rsidRPr="00B35750">
              <w:rPr>
                <w:color w:val="auto"/>
              </w:rPr>
              <w:t>Suplement do dyplomu</w:t>
            </w:r>
            <w:r w:rsidR="005918F1" w:rsidRPr="00B35750">
              <w:rPr>
                <w:color w:val="auto"/>
              </w:rPr>
              <w:t>.</w:t>
            </w:r>
          </w:p>
        </w:tc>
      </w:tr>
      <w:tr w:rsidR="005918F1" w:rsidRPr="00622257" w14:paraId="3420D262" w14:textId="34783FDC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E4C16B7" w14:textId="77777777" w:rsidR="005918F1" w:rsidRPr="00622257" w:rsidRDefault="005918F1" w:rsidP="005918F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FD338C" w14:textId="44C9EC6F" w:rsidR="005918F1" w:rsidRPr="0032125A" w:rsidRDefault="005918F1" w:rsidP="005918F1">
            <w:pPr>
              <w:pStyle w:val="Standard"/>
              <w:rPr>
                <w:spacing w:val="-2"/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 xml:space="preserve">Udokumentowana działalność publikacyjna (autorstwo i/lub współautorstwo, </w:t>
            </w:r>
            <w:r w:rsidRPr="0032125A">
              <w:rPr>
                <w:spacing w:val="-2"/>
                <w:sz w:val="20"/>
                <w:szCs w:val="20"/>
              </w:rPr>
              <w:t>w tym prac przyjętych do druku) obejmująca prace z ostatnich 5 lat:</w:t>
            </w:r>
          </w:p>
          <w:p w14:paraId="4DB2D0A2" w14:textId="5BC4DE2D" w:rsidR="005918F1" w:rsidRPr="0032125A" w:rsidRDefault="0032125A" w:rsidP="0032125A">
            <w:pPr>
              <w:pStyle w:val="Standard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 xml:space="preserve">1) </w:t>
            </w:r>
            <w:r w:rsidR="005918F1" w:rsidRPr="0032125A">
              <w:rPr>
                <w:sz w:val="20"/>
                <w:szCs w:val="20"/>
              </w:rPr>
              <w:t xml:space="preserve">artykuły naukowe opublikowane w roku 2019 i latach późniejszych w czasopismach naukowych i recenzowanych materiałach z konferencji międzynarodowych, ocenia się zgodnie z </w:t>
            </w:r>
            <w:r w:rsidR="00D80E4A" w:rsidRPr="00D80E4A">
              <w:rPr>
                <w:sz w:val="20"/>
                <w:szCs w:val="20"/>
              </w:rPr>
              <w:t xml:space="preserve">Komunikatem Ministra Edukacji i Nauki z dnia 17 lipca 2023 r. z późn. zm. w sprawie wykazu czasopism naukowych i recenzowanych materiałów z konferencji międzynarodowych </w:t>
            </w:r>
            <w:r w:rsidR="005918F1" w:rsidRPr="0032125A">
              <w:rPr>
                <w:sz w:val="20"/>
                <w:szCs w:val="20"/>
              </w:rPr>
              <w:t>przyznając następującą liczbę punktów:</w:t>
            </w:r>
          </w:p>
          <w:p w14:paraId="26FD9794" w14:textId="4C32079C" w:rsidR="005918F1" w:rsidRPr="0032125A" w:rsidRDefault="005918F1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>za 200 pkt – 25 pkt</w:t>
            </w:r>
          </w:p>
          <w:p w14:paraId="48867599" w14:textId="43243ABC" w:rsidR="005918F1" w:rsidRPr="0032125A" w:rsidRDefault="005918F1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>za 140 pkt – 22,5 pkt</w:t>
            </w:r>
          </w:p>
          <w:p w14:paraId="241110E0" w14:textId="21E3F458" w:rsidR="005918F1" w:rsidRPr="0032125A" w:rsidRDefault="005918F1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>za 100 pkt – 20 pkt</w:t>
            </w:r>
          </w:p>
          <w:p w14:paraId="0BD16FC8" w14:textId="3476C383" w:rsidR="005918F1" w:rsidRPr="0032125A" w:rsidRDefault="005918F1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>za 70 pkt – 17,5 pkt</w:t>
            </w:r>
          </w:p>
          <w:p w14:paraId="7CB9F311" w14:textId="248A1119" w:rsidR="005918F1" w:rsidRPr="0032125A" w:rsidRDefault="005918F1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>za 40 pkt – 15 pkt</w:t>
            </w:r>
          </w:p>
          <w:p w14:paraId="04AEC1D9" w14:textId="0208C9A8" w:rsidR="005918F1" w:rsidRPr="0032125A" w:rsidRDefault="005918F1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>za 20 pkt – 10 pkt</w:t>
            </w:r>
          </w:p>
          <w:p w14:paraId="3F4F603F" w14:textId="799C12CE" w:rsidR="005918F1" w:rsidRPr="0032125A" w:rsidRDefault="005918F1" w:rsidP="0032125A">
            <w:pPr>
              <w:pStyle w:val="Standard"/>
              <w:keepLines/>
              <w:numPr>
                <w:ilvl w:val="0"/>
                <w:numId w:val="69"/>
              </w:numPr>
              <w:ind w:left="177" w:hanging="17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 xml:space="preserve">monografie, rozdziały w monografiach naukowych oraz redakcje naukowe monografii ocenia się zgodnie </w:t>
            </w:r>
            <w:r w:rsidR="00FA5C57">
              <w:rPr>
                <w:sz w:val="20"/>
                <w:szCs w:val="20"/>
              </w:rPr>
              <w:t>K</w:t>
            </w:r>
            <w:r w:rsidR="00FA5C57" w:rsidRPr="00FA5C57">
              <w:rPr>
                <w:sz w:val="20"/>
                <w:szCs w:val="20"/>
              </w:rPr>
              <w:t>omunikatem Ministra Edukacji i Nauki z dnia 22 lipca 2021 r. w sprawie wykazu wydawnictw publikujących recenzowane monografie naukowe</w:t>
            </w:r>
            <w:r w:rsidR="00FA5C57" w:rsidRPr="00FA5C57" w:rsidDel="00FA5C57">
              <w:rPr>
                <w:sz w:val="20"/>
                <w:szCs w:val="20"/>
              </w:rPr>
              <w:t xml:space="preserve"> </w:t>
            </w:r>
            <w:r w:rsidRPr="0032125A">
              <w:rPr>
                <w:sz w:val="20"/>
                <w:szCs w:val="20"/>
              </w:rPr>
              <w:t>, przyznając następującą liczbę punktów:</w:t>
            </w:r>
          </w:p>
          <w:p w14:paraId="632C367D" w14:textId="5211C981" w:rsidR="005918F1" w:rsidRPr="0032125A" w:rsidRDefault="005918F1">
            <w:pPr>
              <w:pStyle w:val="Tekstkomentarza"/>
              <w:numPr>
                <w:ilvl w:val="2"/>
                <w:numId w:val="77"/>
              </w:numPr>
              <w:ind w:left="454" w:hanging="227"/>
            </w:pPr>
            <w:r w:rsidRPr="0032125A">
              <w:t>za monografię z poziomu II (200 pkt) – 25 pkt</w:t>
            </w:r>
          </w:p>
          <w:p w14:paraId="32333EF0" w14:textId="787A5ED2" w:rsidR="005918F1" w:rsidRPr="0032125A" w:rsidRDefault="005918F1">
            <w:pPr>
              <w:pStyle w:val="Tekstkomentarza"/>
              <w:numPr>
                <w:ilvl w:val="2"/>
                <w:numId w:val="77"/>
              </w:numPr>
              <w:ind w:left="454" w:hanging="227"/>
            </w:pPr>
            <w:r w:rsidRPr="0032125A">
              <w:t>za monografię z poziomu I (80 pkt) – 17,5 pkt</w:t>
            </w:r>
          </w:p>
          <w:p w14:paraId="73025BBF" w14:textId="7DF1DF0B" w:rsidR="005918F1" w:rsidRPr="0032125A" w:rsidRDefault="005918F1">
            <w:pPr>
              <w:pStyle w:val="Tekstkomentarza"/>
              <w:numPr>
                <w:ilvl w:val="2"/>
                <w:numId w:val="77"/>
              </w:numPr>
              <w:ind w:left="454" w:hanging="227"/>
            </w:pPr>
            <w:r w:rsidRPr="0032125A">
              <w:t>za rozdział w monografii z poziomu II (200 pkt) – 6,5 pkt</w:t>
            </w:r>
          </w:p>
          <w:p w14:paraId="3C869111" w14:textId="3513C0A0" w:rsidR="005918F1" w:rsidRPr="0032125A" w:rsidRDefault="005918F1">
            <w:pPr>
              <w:pStyle w:val="Tekstkomentarza"/>
              <w:numPr>
                <w:ilvl w:val="2"/>
                <w:numId w:val="77"/>
              </w:numPr>
              <w:ind w:left="454" w:hanging="227"/>
            </w:pPr>
            <w:r w:rsidRPr="0032125A">
              <w:t>za rozdział w monografii z poziomu I (80 pkt) – 4 pkt</w:t>
            </w:r>
          </w:p>
          <w:p w14:paraId="169ECF45" w14:textId="738A64D7" w:rsidR="005918F1" w:rsidRPr="0032125A" w:rsidRDefault="005918F1" w:rsidP="0032125A">
            <w:pPr>
              <w:pStyle w:val="Standard"/>
              <w:numPr>
                <w:ilvl w:val="0"/>
                <w:numId w:val="69"/>
              </w:numPr>
              <w:ind w:left="177" w:hanging="177"/>
              <w:rPr>
                <w:sz w:val="20"/>
                <w:szCs w:val="20"/>
              </w:rPr>
            </w:pPr>
            <w:r w:rsidRPr="0032125A">
              <w:rPr>
                <w:sz w:val="20"/>
                <w:szCs w:val="20"/>
              </w:rPr>
              <w:t xml:space="preserve">za </w:t>
            </w:r>
            <w:r w:rsidR="00A328E2">
              <w:rPr>
                <w:sz w:val="20"/>
                <w:szCs w:val="20"/>
              </w:rPr>
              <w:t xml:space="preserve">każdą </w:t>
            </w:r>
            <w:r w:rsidR="00A328E2" w:rsidRPr="0032125A">
              <w:rPr>
                <w:sz w:val="20"/>
                <w:szCs w:val="20"/>
              </w:rPr>
              <w:t>prac</w:t>
            </w:r>
            <w:r w:rsidR="00A328E2">
              <w:rPr>
                <w:sz w:val="20"/>
                <w:szCs w:val="20"/>
              </w:rPr>
              <w:t>ę</w:t>
            </w:r>
            <w:r w:rsidR="00A328E2" w:rsidRPr="0032125A">
              <w:rPr>
                <w:sz w:val="20"/>
                <w:szCs w:val="20"/>
              </w:rPr>
              <w:t xml:space="preserve"> opublikowan</w:t>
            </w:r>
            <w:r w:rsidR="00A328E2">
              <w:rPr>
                <w:sz w:val="20"/>
                <w:szCs w:val="20"/>
              </w:rPr>
              <w:t>ą</w:t>
            </w:r>
            <w:r w:rsidR="00A328E2" w:rsidRPr="0032125A">
              <w:rPr>
                <w:sz w:val="20"/>
                <w:szCs w:val="20"/>
              </w:rPr>
              <w:t xml:space="preserve"> </w:t>
            </w:r>
            <w:r w:rsidRPr="0032125A">
              <w:rPr>
                <w:sz w:val="20"/>
                <w:szCs w:val="20"/>
              </w:rPr>
              <w:t xml:space="preserve">w czasopismach spoza </w:t>
            </w:r>
            <w:r w:rsidR="00FA5C57">
              <w:rPr>
                <w:sz w:val="20"/>
                <w:szCs w:val="20"/>
              </w:rPr>
              <w:t xml:space="preserve">wskazanego </w:t>
            </w:r>
            <w:r w:rsidRPr="0032125A">
              <w:rPr>
                <w:sz w:val="20"/>
                <w:szCs w:val="20"/>
              </w:rPr>
              <w:t>wykazu czasopism,</w:t>
            </w:r>
            <w:r w:rsidR="00FA5C57">
              <w:rPr>
                <w:sz w:val="20"/>
                <w:szCs w:val="20"/>
              </w:rPr>
              <w:t xml:space="preserve"> </w:t>
            </w:r>
            <w:r w:rsidRPr="0032125A">
              <w:rPr>
                <w:sz w:val="20"/>
                <w:szCs w:val="20"/>
              </w:rPr>
              <w:t>przyznaje się 3 pkt</w:t>
            </w:r>
          </w:p>
          <w:p w14:paraId="1EF6DABA" w14:textId="77777777" w:rsidR="002B2B1C" w:rsidRPr="002B2B1C" w:rsidRDefault="002B2B1C" w:rsidP="002B2B1C">
            <w:pPr>
              <w:pStyle w:val="Standard"/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t>Udokumentowana działalność publikacyjna (autorstwo i/lub współautorstwo, w tym prac przyjętych do druku) obejmująca prace z ostatnich 5 lat:</w:t>
            </w:r>
          </w:p>
          <w:p w14:paraId="49ACC368" w14:textId="771523B1" w:rsidR="002B2B1C" w:rsidRPr="002B2B1C" w:rsidRDefault="002B2B1C" w:rsidP="002B2B1C">
            <w:pPr>
              <w:pStyle w:val="Standard"/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t xml:space="preserve">Działalność artystyczną obejmującą prace z ostatnich 5 lat, ocenia się na podstawie Rozporządzenia Ministra Nauki i Szkolnictwa Wyższego z dnia 31 lipca 2020 r. </w:t>
            </w:r>
            <w:r w:rsidR="00A328E2">
              <w:rPr>
                <w:sz w:val="20"/>
                <w:szCs w:val="20"/>
              </w:rPr>
              <w:t>(</w:t>
            </w:r>
            <w:r w:rsidRPr="002B2B1C">
              <w:rPr>
                <w:sz w:val="20"/>
                <w:szCs w:val="20"/>
              </w:rPr>
              <w:t>Dz.U. 2020 poz. 1352</w:t>
            </w:r>
            <w:r w:rsidR="00A328E2">
              <w:t xml:space="preserve"> </w:t>
            </w:r>
            <w:r w:rsidR="00A328E2" w:rsidRPr="00A328E2">
              <w:rPr>
                <w:sz w:val="20"/>
                <w:szCs w:val="20"/>
              </w:rPr>
              <w:t>z późn. zm.</w:t>
            </w:r>
            <w:r w:rsidR="00A328E2">
              <w:rPr>
                <w:sz w:val="20"/>
                <w:szCs w:val="20"/>
              </w:rPr>
              <w:t>)</w:t>
            </w:r>
          </w:p>
          <w:p w14:paraId="03D1389D" w14:textId="52F164B6" w:rsidR="002B2B1C" w:rsidRPr="002B2B1C" w:rsidRDefault="002B2B1C" w:rsidP="00EC1224">
            <w:pPr>
              <w:pStyle w:val="Standard"/>
              <w:tabs>
                <w:tab w:val="left" w:pos="316"/>
              </w:tabs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t>5)</w:t>
            </w:r>
            <w:r w:rsidRPr="002B2B1C">
              <w:rPr>
                <w:sz w:val="20"/>
                <w:szCs w:val="20"/>
              </w:rPr>
              <w:tab/>
              <w:t>indywidualn</w:t>
            </w:r>
            <w:r w:rsidR="00A328E2">
              <w:rPr>
                <w:sz w:val="20"/>
                <w:szCs w:val="20"/>
              </w:rPr>
              <w:t>a</w:t>
            </w:r>
            <w:r w:rsidRPr="002B2B1C">
              <w:rPr>
                <w:sz w:val="20"/>
                <w:szCs w:val="20"/>
              </w:rPr>
              <w:t xml:space="preserve"> autorsk</w:t>
            </w:r>
            <w:r w:rsidR="00A328E2">
              <w:rPr>
                <w:sz w:val="20"/>
                <w:szCs w:val="20"/>
              </w:rPr>
              <w:t>a</w:t>
            </w:r>
            <w:r w:rsidRPr="002B2B1C">
              <w:rPr>
                <w:sz w:val="20"/>
                <w:szCs w:val="20"/>
              </w:rPr>
              <w:t xml:space="preserve"> wystaw</w:t>
            </w:r>
            <w:r w:rsidR="00A328E2">
              <w:rPr>
                <w:sz w:val="20"/>
                <w:szCs w:val="20"/>
              </w:rPr>
              <w:t>a</w:t>
            </w:r>
            <w:r w:rsidRPr="002B2B1C">
              <w:rPr>
                <w:sz w:val="20"/>
                <w:szCs w:val="20"/>
              </w:rPr>
              <w:t xml:space="preserve"> prezentując</w:t>
            </w:r>
            <w:r w:rsidR="00A328E2">
              <w:rPr>
                <w:sz w:val="20"/>
                <w:szCs w:val="20"/>
              </w:rPr>
              <w:t>a</w:t>
            </w:r>
            <w:r w:rsidRPr="002B2B1C">
              <w:rPr>
                <w:sz w:val="20"/>
                <w:szCs w:val="20"/>
              </w:rPr>
              <w:t xml:space="preserve"> dzieła plastyczne</w:t>
            </w:r>
            <w:r w:rsidR="00A328E2">
              <w:rPr>
                <w:sz w:val="20"/>
                <w:szCs w:val="20"/>
              </w:rPr>
              <w:t>,</w:t>
            </w:r>
            <w:r w:rsidRPr="002B2B1C">
              <w:rPr>
                <w:sz w:val="20"/>
                <w:szCs w:val="20"/>
              </w:rPr>
              <w:t xml:space="preserve"> zorganizowan</w:t>
            </w:r>
            <w:r w:rsidR="00A328E2">
              <w:rPr>
                <w:sz w:val="20"/>
                <w:szCs w:val="20"/>
              </w:rPr>
              <w:t>a</w:t>
            </w:r>
            <w:r w:rsidRPr="002B2B1C">
              <w:rPr>
                <w:sz w:val="20"/>
                <w:szCs w:val="20"/>
              </w:rPr>
              <w:t xml:space="preserve"> przez renomowany ośrodek artystyczny albo renomowaną instytucję kultury za 200 pkt przyznaje się 25 pkt;</w:t>
            </w:r>
          </w:p>
          <w:p w14:paraId="0C758B9F" w14:textId="59EDA0E2" w:rsidR="002B2B1C" w:rsidRPr="002B2B1C" w:rsidRDefault="002B2B1C" w:rsidP="00EC1224">
            <w:pPr>
              <w:pStyle w:val="Standard"/>
              <w:tabs>
                <w:tab w:val="left" w:pos="316"/>
              </w:tabs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t>6)</w:t>
            </w:r>
            <w:r w:rsidRPr="002B2B1C">
              <w:rPr>
                <w:sz w:val="20"/>
                <w:szCs w:val="20"/>
              </w:rPr>
              <w:tab/>
              <w:t>autorstwo dzieł</w:t>
            </w:r>
            <w:r w:rsidR="00A328E2">
              <w:rPr>
                <w:sz w:val="20"/>
                <w:szCs w:val="20"/>
              </w:rPr>
              <w:t>a</w:t>
            </w:r>
            <w:r w:rsidRPr="002B2B1C">
              <w:rPr>
                <w:sz w:val="20"/>
                <w:szCs w:val="20"/>
              </w:rPr>
              <w:t xml:space="preserve"> plastyczn</w:t>
            </w:r>
            <w:r w:rsidR="00A328E2">
              <w:rPr>
                <w:sz w:val="20"/>
                <w:szCs w:val="20"/>
              </w:rPr>
              <w:t>ego</w:t>
            </w:r>
            <w:r w:rsidRPr="002B2B1C">
              <w:rPr>
                <w:sz w:val="20"/>
                <w:szCs w:val="20"/>
              </w:rPr>
              <w:t xml:space="preserve"> lub projekt</w:t>
            </w:r>
            <w:r w:rsidR="00A328E2">
              <w:rPr>
                <w:sz w:val="20"/>
                <w:szCs w:val="20"/>
              </w:rPr>
              <w:t>u</w:t>
            </w:r>
            <w:r w:rsidRPr="002B2B1C">
              <w:rPr>
                <w:sz w:val="20"/>
                <w:szCs w:val="20"/>
              </w:rPr>
              <w:t xml:space="preserve"> artystyczn</w:t>
            </w:r>
            <w:r w:rsidR="00A328E2">
              <w:rPr>
                <w:sz w:val="20"/>
                <w:szCs w:val="20"/>
              </w:rPr>
              <w:t>ego</w:t>
            </w:r>
            <w:r w:rsidRPr="002B2B1C">
              <w:rPr>
                <w:sz w:val="20"/>
                <w:szCs w:val="20"/>
              </w:rPr>
              <w:t>, realizację multimedialną, rzeźbiarską lub konserwatorską, cykl prac plastycznych lub kolekcję projektową, rozpowszechnioną podczas znaczącego wydarzenia artystycznego lub naukowego</w:t>
            </w:r>
            <w:r w:rsidR="00A328E2">
              <w:rPr>
                <w:sz w:val="20"/>
                <w:szCs w:val="20"/>
              </w:rPr>
              <w:t xml:space="preserve"> za każde osiągnięcie</w:t>
            </w:r>
            <w:r w:rsidRPr="002B2B1C">
              <w:rPr>
                <w:sz w:val="20"/>
                <w:szCs w:val="20"/>
              </w:rPr>
              <w:t>, przyznaje się następującą liczbę punktów:</w:t>
            </w:r>
          </w:p>
          <w:p w14:paraId="147A092A" w14:textId="77777777" w:rsidR="002B2B1C" w:rsidRPr="002B2B1C" w:rsidRDefault="002B2B1C" w:rsidP="00EC1224">
            <w:pPr>
              <w:pStyle w:val="Standard"/>
              <w:tabs>
                <w:tab w:val="left" w:pos="316"/>
                <w:tab w:val="left" w:pos="457"/>
              </w:tabs>
              <w:ind w:firstLine="174"/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t>a)</w:t>
            </w:r>
            <w:r w:rsidRPr="002B2B1C">
              <w:rPr>
                <w:sz w:val="20"/>
                <w:szCs w:val="20"/>
              </w:rPr>
              <w:tab/>
              <w:t>za osiągnięcie międzynarodowe za 200 pkt – 25 pkt,</w:t>
            </w:r>
          </w:p>
          <w:p w14:paraId="28BE3ECA" w14:textId="77777777" w:rsidR="002B2B1C" w:rsidRPr="002B2B1C" w:rsidRDefault="002B2B1C" w:rsidP="00EC1224">
            <w:pPr>
              <w:pStyle w:val="Standard"/>
              <w:tabs>
                <w:tab w:val="left" w:pos="316"/>
                <w:tab w:val="left" w:pos="457"/>
              </w:tabs>
              <w:ind w:firstLine="174"/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t>b)</w:t>
            </w:r>
            <w:r w:rsidRPr="002B2B1C">
              <w:rPr>
                <w:sz w:val="20"/>
                <w:szCs w:val="20"/>
              </w:rPr>
              <w:tab/>
              <w:t>za osiągniecie ogólnopolskie za 100 pkt – 12,5 pkt,</w:t>
            </w:r>
          </w:p>
          <w:p w14:paraId="257B9D82" w14:textId="12A0B59F" w:rsidR="002B2B1C" w:rsidRPr="002B2B1C" w:rsidRDefault="002B2B1C" w:rsidP="00EC1224">
            <w:pPr>
              <w:pStyle w:val="Standard"/>
              <w:tabs>
                <w:tab w:val="left" w:pos="316"/>
                <w:tab w:val="left" w:pos="457"/>
              </w:tabs>
              <w:ind w:firstLine="174"/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t>c)</w:t>
            </w:r>
            <w:r w:rsidRPr="002B2B1C">
              <w:rPr>
                <w:sz w:val="20"/>
                <w:szCs w:val="20"/>
              </w:rPr>
              <w:tab/>
              <w:t>za osiągnięcie ogólnopolskie za 75 pkt – 8 pkt.</w:t>
            </w:r>
          </w:p>
          <w:p w14:paraId="12563AB4" w14:textId="4E40C3B5" w:rsidR="002B2B1C" w:rsidRPr="002B2B1C" w:rsidRDefault="002B2B1C" w:rsidP="00EC1224">
            <w:pPr>
              <w:pStyle w:val="Standard"/>
              <w:tabs>
                <w:tab w:val="left" w:pos="316"/>
              </w:tabs>
              <w:rPr>
                <w:sz w:val="20"/>
                <w:szCs w:val="20"/>
              </w:rPr>
            </w:pPr>
            <w:r w:rsidRPr="002B2B1C">
              <w:rPr>
                <w:sz w:val="20"/>
                <w:szCs w:val="20"/>
              </w:rPr>
              <w:lastRenderedPageBreak/>
              <w:t>7)</w:t>
            </w:r>
            <w:r w:rsidRPr="002B2B1C">
              <w:rPr>
                <w:sz w:val="20"/>
                <w:szCs w:val="20"/>
              </w:rPr>
              <w:tab/>
              <w:t xml:space="preserve">dzieło z zakresu sztuk projektowych w tym wzornictwa przemysłowego, architektury wnętrz, architektury krajobrazu </w:t>
            </w:r>
            <w:r w:rsidR="00A328E2">
              <w:rPr>
                <w:sz w:val="20"/>
                <w:szCs w:val="20"/>
              </w:rPr>
              <w:t xml:space="preserve">za każde osiągnięcie </w:t>
            </w:r>
            <w:r w:rsidRPr="002B2B1C">
              <w:rPr>
                <w:sz w:val="20"/>
                <w:szCs w:val="20"/>
              </w:rPr>
              <w:t>przyznaje się następującą liczbę punktów:</w:t>
            </w:r>
          </w:p>
          <w:p w14:paraId="0DF71B72" w14:textId="7A5FB381" w:rsidR="002B2B1C" w:rsidRDefault="002B2B1C" w:rsidP="002B2B1C">
            <w:pPr>
              <w:pStyle w:val="Standard"/>
              <w:tabs>
                <w:tab w:val="left" w:pos="316"/>
              </w:tabs>
              <w:ind w:firstLine="1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</w:t>
            </w:r>
            <w:r w:rsidRPr="002B2B1C">
              <w:rPr>
                <w:sz w:val="20"/>
                <w:szCs w:val="20"/>
              </w:rPr>
              <w:t>za 200 pkt – 25 pkt</w:t>
            </w:r>
          </w:p>
          <w:p w14:paraId="130535DF" w14:textId="77777777" w:rsidR="002B2B1C" w:rsidRDefault="002B2B1C" w:rsidP="002B2B1C">
            <w:pPr>
              <w:pStyle w:val="Standard"/>
              <w:tabs>
                <w:tab w:val="left" w:pos="316"/>
              </w:tabs>
              <w:ind w:firstLine="1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</w:t>
            </w:r>
            <w:r w:rsidRPr="002B2B1C">
              <w:rPr>
                <w:sz w:val="20"/>
                <w:szCs w:val="20"/>
              </w:rPr>
              <w:t>za 100 pkt – 12,5 pkt</w:t>
            </w:r>
          </w:p>
          <w:p w14:paraId="4D4F1D79" w14:textId="7DB0F2C8" w:rsidR="0032125A" w:rsidRPr="0032125A" w:rsidRDefault="002B2B1C" w:rsidP="00EC1224">
            <w:pPr>
              <w:pStyle w:val="Standard"/>
              <w:tabs>
                <w:tab w:val="left" w:pos="316"/>
              </w:tabs>
              <w:ind w:firstLine="17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) </w:t>
            </w:r>
            <w:r w:rsidRPr="002B2B1C">
              <w:rPr>
                <w:sz w:val="20"/>
                <w:szCs w:val="20"/>
              </w:rPr>
              <w:t>za 75 pkt – 10 pkt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59F5846" w14:textId="2E1F1DCC" w:rsidR="001C3FF4" w:rsidRDefault="00EC1224" w:rsidP="005918F1">
            <w:pPr>
              <w:pStyle w:val="Standard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5</w:t>
            </w:r>
          </w:p>
          <w:p w14:paraId="4C0D451A" w14:textId="393AB34B" w:rsidR="005918F1" w:rsidRPr="00622257" w:rsidRDefault="001C3FF4" w:rsidP="0032125A">
            <w:pPr>
              <w:pStyle w:val="Standard"/>
              <w:numPr>
                <w:ilvl w:val="3"/>
                <w:numId w:val="69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  <w:r w:rsidR="005918F1" w:rsidRPr="00622257">
              <w:rPr>
                <w:sz w:val="20"/>
                <w:szCs w:val="20"/>
              </w:rPr>
              <w:t>kt</w:t>
            </w: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446DD3B" w14:textId="77777777" w:rsidR="005918F1" w:rsidRPr="00B35750" w:rsidRDefault="005918F1" w:rsidP="001E1781">
            <w:pPr>
              <w:pStyle w:val="Tabpunkty"/>
              <w:numPr>
                <w:ilvl w:val="0"/>
                <w:numId w:val="104"/>
              </w:numPr>
              <w:ind w:left="284" w:hanging="227"/>
              <w:rPr>
                <w:color w:val="auto"/>
              </w:rPr>
            </w:pPr>
            <w:r w:rsidRPr="00B35750">
              <w:rPr>
                <w:color w:val="auto"/>
              </w:rPr>
              <w:t>Pierwsza strona artykułu lub rozdziału monografii zawierające:</w:t>
            </w:r>
          </w:p>
          <w:p w14:paraId="4DA1D9AE" w14:textId="77777777" w:rsidR="005918F1" w:rsidRPr="00B35750" w:rsidRDefault="005918F1" w:rsidP="00F50861">
            <w:pPr>
              <w:pStyle w:val="Tabpunkty"/>
              <w:numPr>
                <w:ilvl w:val="0"/>
                <w:numId w:val="103"/>
              </w:numPr>
              <w:ind w:left="838"/>
              <w:rPr>
                <w:color w:val="auto"/>
              </w:rPr>
            </w:pPr>
            <w:r w:rsidRPr="00B35750">
              <w:rPr>
                <w:color w:val="auto"/>
              </w:rPr>
              <w:t>nazwisko autora/ów,</w:t>
            </w:r>
          </w:p>
          <w:p w14:paraId="5528B95B" w14:textId="77777777" w:rsidR="005918F1" w:rsidRPr="00B35750" w:rsidRDefault="005918F1" w:rsidP="00F50861">
            <w:pPr>
              <w:pStyle w:val="Tabpunkty"/>
              <w:numPr>
                <w:ilvl w:val="0"/>
                <w:numId w:val="103"/>
              </w:numPr>
              <w:ind w:left="838"/>
              <w:rPr>
                <w:color w:val="auto"/>
              </w:rPr>
            </w:pPr>
            <w:r w:rsidRPr="00B35750">
              <w:rPr>
                <w:color w:val="auto"/>
              </w:rPr>
              <w:t>tytuł artykułu lub rozdziału monografii,</w:t>
            </w:r>
          </w:p>
          <w:p w14:paraId="165BCD66" w14:textId="456E3EBF" w:rsidR="005918F1" w:rsidRPr="00B35750" w:rsidRDefault="005918F1" w:rsidP="00F50861">
            <w:pPr>
              <w:pStyle w:val="Tabpunkty"/>
              <w:numPr>
                <w:ilvl w:val="0"/>
                <w:numId w:val="103"/>
              </w:numPr>
              <w:ind w:left="838"/>
              <w:rPr>
                <w:color w:val="auto"/>
              </w:rPr>
            </w:pPr>
            <w:r w:rsidRPr="00B35750">
              <w:rPr>
                <w:color w:val="auto"/>
              </w:rPr>
              <w:t>nazwę czasopisma lub tytuł monografii,</w:t>
            </w:r>
          </w:p>
          <w:p w14:paraId="5AE386C3" w14:textId="316A0ED0" w:rsidR="005918F1" w:rsidRPr="00B35750" w:rsidRDefault="005918F1" w:rsidP="00F50861">
            <w:pPr>
              <w:pStyle w:val="Tabpunkty"/>
              <w:numPr>
                <w:ilvl w:val="0"/>
                <w:numId w:val="103"/>
              </w:numPr>
              <w:ind w:left="838"/>
              <w:rPr>
                <w:color w:val="auto"/>
              </w:rPr>
            </w:pPr>
            <w:r w:rsidRPr="00B35750">
              <w:rPr>
                <w:color w:val="auto"/>
              </w:rPr>
              <w:t>rok wydania,</w:t>
            </w:r>
          </w:p>
          <w:p w14:paraId="65B5D655" w14:textId="4CC70AD8" w:rsidR="005918F1" w:rsidRPr="00B35750" w:rsidRDefault="005918F1" w:rsidP="00F50861">
            <w:pPr>
              <w:pStyle w:val="Tabpunkty"/>
              <w:numPr>
                <w:ilvl w:val="0"/>
                <w:numId w:val="103"/>
              </w:numPr>
              <w:ind w:left="838"/>
              <w:rPr>
                <w:color w:val="auto"/>
              </w:rPr>
            </w:pPr>
            <w:r w:rsidRPr="00B35750">
              <w:rPr>
                <w:color w:val="auto"/>
              </w:rPr>
              <w:t>numer ISBN/ISSN/eISBN/eISSN, DOI (jeśli został nadany).</w:t>
            </w:r>
          </w:p>
          <w:p w14:paraId="0BEC5F83" w14:textId="6B4C93E5" w:rsidR="005918F1" w:rsidRPr="00B35750" w:rsidRDefault="005918F1" w:rsidP="001E1781">
            <w:pPr>
              <w:pStyle w:val="Tabpunkty"/>
              <w:numPr>
                <w:ilvl w:val="0"/>
                <w:numId w:val="104"/>
              </w:numPr>
              <w:ind w:left="284" w:hanging="227"/>
              <w:rPr>
                <w:color w:val="auto"/>
              </w:rPr>
            </w:pPr>
            <w:r w:rsidRPr="00B35750">
              <w:rPr>
                <w:color w:val="auto"/>
              </w:rPr>
              <w:t xml:space="preserve">Zaświadczenie od wydawcy </w:t>
            </w:r>
            <w:r w:rsidR="00F50861" w:rsidRPr="00B35750">
              <w:rPr>
                <w:color w:val="auto"/>
              </w:rPr>
              <w:br/>
            </w:r>
            <w:r w:rsidRPr="00B35750">
              <w:rPr>
                <w:color w:val="auto"/>
              </w:rPr>
              <w:t xml:space="preserve">o przyjęciu artykułu/rozdziału </w:t>
            </w:r>
            <w:r w:rsidR="00F50861" w:rsidRPr="00B35750">
              <w:rPr>
                <w:color w:val="auto"/>
              </w:rPr>
              <w:br/>
            </w:r>
            <w:r w:rsidRPr="00B35750">
              <w:rPr>
                <w:color w:val="auto"/>
              </w:rPr>
              <w:t>w monografii do druku</w:t>
            </w:r>
            <w:r w:rsidR="001C3FF4" w:rsidRPr="00B35750">
              <w:rPr>
                <w:color w:val="auto"/>
              </w:rPr>
              <w:t xml:space="preserve"> oraz i ich kopia</w:t>
            </w:r>
            <w:r w:rsidRPr="00B35750">
              <w:rPr>
                <w:color w:val="auto"/>
              </w:rPr>
              <w:t>.</w:t>
            </w:r>
          </w:p>
          <w:p w14:paraId="5D3796E9" w14:textId="38A5513F" w:rsidR="0032125A" w:rsidRPr="005918F1" w:rsidRDefault="0032125A" w:rsidP="001E1781">
            <w:pPr>
              <w:pStyle w:val="Tabpunkty"/>
              <w:numPr>
                <w:ilvl w:val="0"/>
                <w:numId w:val="104"/>
              </w:numPr>
              <w:ind w:left="284" w:hanging="227"/>
              <w:rPr>
                <w:color w:val="auto"/>
              </w:rPr>
            </w:pPr>
            <w:r w:rsidRPr="00B35750">
              <w:rPr>
                <w:color w:val="auto"/>
              </w:rPr>
              <w:t>Katalog ISBN, strony: www organizatora, wydarzenia, zaświadczenie od organizatora</w:t>
            </w:r>
            <w:r w:rsidRPr="00235AE7">
              <w:t>.</w:t>
            </w:r>
          </w:p>
          <w:p w14:paraId="0436A6E7" w14:textId="0F2B1F34" w:rsidR="005918F1" w:rsidRPr="00622257" w:rsidRDefault="005918F1" w:rsidP="00F50861">
            <w:pPr>
              <w:pStyle w:val="Standard"/>
              <w:tabs>
                <w:tab w:val="left" w:pos="275"/>
                <w:tab w:val="left" w:pos="416"/>
              </w:tabs>
              <w:rPr>
                <w:sz w:val="20"/>
                <w:szCs w:val="20"/>
              </w:rPr>
            </w:pPr>
          </w:p>
        </w:tc>
      </w:tr>
      <w:tr w:rsidR="005B7402" w:rsidRPr="005B7402" w14:paraId="5441CCE0" w14:textId="03D6EB36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33CE91" w14:textId="77777777" w:rsidR="005918F1" w:rsidRPr="005B7402" w:rsidRDefault="005918F1" w:rsidP="005B7402">
            <w:pPr>
              <w:pStyle w:val="Standard"/>
              <w:keepNext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3. </w:t>
            </w: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B0E934F" w14:textId="4A0207D6" w:rsidR="005918F1" w:rsidRPr="005B7402" w:rsidRDefault="005918F1" w:rsidP="005B7402">
            <w:pPr>
              <w:pStyle w:val="Standard"/>
              <w:keepNext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Udokumentowaną działalność wynalazczą, w tym: patenty, uzyskane prawa ochronne na wzory użytkowe i wyłączne prawa hodowców do odmian roślin oraz zgłoszenia (autorstwo i/lub współautorstwoz ostatnich 5 lat ocenia się następująco:</w:t>
            </w:r>
          </w:p>
          <w:p w14:paraId="115FD5A6" w14:textId="55A69550" w:rsidR="005918F1" w:rsidRPr="005B7402" w:rsidRDefault="005918F1" w:rsidP="005B7402">
            <w:pPr>
              <w:pStyle w:val="Standard"/>
              <w:keepNext/>
              <w:numPr>
                <w:ilvl w:val="1"/>
                <w:numId w:val="78"/>
              </w:numPr>
              <w:tabs>
                <w:tab w:val="left" w:pos="321"/>
              </w:tabs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za uzyskany patent, prawo ochronne na wzór użytkowy, wyłączne prawo hodowcy do odmiany rośliny przyznanego przez Centralny Ośrodek Badania Odmian Roślin Uprawnych albo Wspólnotowy Urząd Ochrony Roślin (Community Plant Variety Office) – 20 pkt</w:t>
            </w:r>
          </w:p>
          <w:p w14:paraId="3E7FB60B" w14:textId="6F2BF9D3" w:rsidR="005918F1" w:rsidRPr="005B7402" w:rsidRDefault="005918F1" w:rsidP="005B7402">
            <w:pPr>
              <w:pStyle w:val="Standard"/>
              <w:keepNext/>
              <w:tabs>
                <w:tab w:val="left" w:pos="321"/>
              </w:tabs>
              <w:ind w:left="321" w:hanging="321"/>
              <w:jc w:val="both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2)</w:t>
            </w:r>
            <w:r w:rsidRPr="005B7402">
              <w:rPr>
                <w:sz w:val="20"/>
                <w:szCs w:val="20"/>
              </w:rPr>
              <w:tab/>
              <w:t>za zgłoszenie patentowe, zgłoszenie prawa na wzór użytkowy lub zgłoszenie prawa hodowcy do odmiany roślin – 5 pkt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A651E22" w14:textId="6BB8CA63" w:rsidR="005918F1" w:rsidRPr="005B7402" w:rsidRDefault="005918F1" w:rsidP="005B7402">
            <w:pPr>
              <w:pStyle w:val="Standard"/>
              <w:keepNext/>
              <w:numPr>
                <w:ilvl w:val="0"/>
                <w:numId w:val="97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06517E" w14:textId="02D5120E" w:rsidR="005918F1" w:rsidRPr="005B7402" w:rsidRDefault="005918F1" w:rsidP="001E1781">
            <w:pPr>
              <w:pStyle w:val="Tabpunkty"/>
              <w:numPr>
                <w:ilvl w:val="0"/>
                <w:numId w:val="105"/>
              </w:numPr>
              <w:spacing w:line="240" w:lineRule="auto"/>
              <w:ind w:left="341" w:hanging="284"/>
              <w:rPr>
                <w:color w:val="auto"/>
              </w:rPr>
            </w:pPr>
            <w:r w:rsidRPr="005B7402">
              <w:rPr>
                <w:color w:val="auto"/>
              </w:rPr>
              <w:t>Decyzja o przyznaniu patentu/prawa ochronnego, wzoru użytkowego, wyłącznego prawa hodowcy do odmian roślin oraz zgłoszenia.</w:t>
            </w:r>
          </w:p>
          <w:p w14:paraId="670A25E5" w14:textId="11CBD507" w:rsidR="005918F1" w:rsidRPr="005B7402" w:rsidRDefault="005918F1" w:rsidP="001E1781">
            <w:pPr>
              <w:pStyle w:val="Tabpunkty"/>
              <w:numPr>
                <w:ilvl w:val="0"/>
                <w:numId w:val="105"/>
              </w:numPr>
              <w:spacing w:line="240" w:lineRule="auto"/>
              <w:ind w:left="341" w:hanging="284"/>
              <w:rPr>
                <w:color w:val="auto"/>
              </w:rPr>
            </w:pPr>
            <w:r w:rsidRPr="005B7402">
              <w:rPr>
                <w:color w:val="auto"/>
              </w:rPr>
              <w:t xml:space="preserve">Zaświadczenie potwierdzające złożenie patentu, wniosku </w:t>
            </w:r>
            <w:r w:rsidR="00F50861" w:rsidRPr="005B7402">
              <w:rPr>
                <w:color w:val="auto"/>
              </w:rPr>
              <w:br/>
            </w:r>
            <w:r w:rsidRPr="005B7402">
              <w:rPr>
                <w:color w:val="auto"/>
              </w:rPr>
              <w:t>o prawo ochronne, wzór użytkowy, wyłączne prawo hodowcy do odmian roślin.</w:t>
            </w:r>
          </w:p>
        </w:tc>
      </w:tr>
      <w:tr w:rsidR="005B7402" w:rsidRPr="005B7402" w14:paraId="4A7FADFD" w14:textId="7E6427D6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5D94FF" w14:textId="77777777" w:rsidR="005918F1" w:rsidRPr="005B7402" w:rsidRDefault="005918F1" w:rsidP="005B7402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4.</w:t>
            </w: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02A02DB" w14:textId="72BAFAAC" w:rsidR="005918F1" w:rsidRPr="005B7402" w:rsidRDefault="005918F1" w:rsidP="005B7402">
            <w:pPr>
              <w:pStyle w:val="Standard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U</w:t>
            </w:r>
            <w:r w:rsidRPr="005B7402">
              <w:rPr>
                <w:spacing w:val="-4"/>
                <w:sz w:val="20"/>
                <w:szCs w:val="20"/>
              </w:rPr>
              <w:t>dział w konferencjach naukowych (z ostatnich 5 lat) ocenia się następująco:</w:t>
            </w:r>
          </w:p>
          <w:p w14:paraId="55B49CDF" w14:textId="104FBC52" w:rsidR="005918F1" w:rsidRPr="005B7402" w:rsidRDefault="005918F1" w:rsidP="005B7402">
            <w:pPr>
              <w:pStyle w:val="Akapitzlist"/>
              <w:numPr>
                <w:ilvl w:val="0"/>
                <w:numId w:val="63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* w międzynarodowej j (przedstawienie referatu/plakatu) – 3 pkt</w:t>
            </w:r>
          </w:p>
          <w:p w14:paraId="6C513699" w14:textId="17761A85" w:rsidR="005918F1" w:rsidRPr="005B7402" w:rsidRDefault="005918F1" w:rsidP="005B7402">
            <w:pPr>
              <w:pStyle w:val="Akapitzlist"/>
              <w:numPr>
                <w:ilvl w:val="0"/>
                <w:numId w:val="63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* w krajowej(przedstawienie referatu/plakatu) – 2 pkt</w:t>
            </w:r>
          </w:p>
          <w:p w14:paraId="439E736D" w14:textId="5427C9F7" w:rsidR="005918F1" w:rsidRPr="005B7402" w:rsidRDefault="00A328E2" w:rsidP="005B7402">
            <w:pPr>
              <w:spacing w:before="240"/>
              <w:rPr>
                <w:sz w:val="20"/>
                <w:szCs w:val="20"/>
              </w:rPr>
            </w:pPr>
            <w:r w:rsidRPr="005B7402">
              <w:rPr>
                <w:rFonts w:ascii="Times New Roman" w:hAnsi="Times New Roman"/>
                <w:sz w:val="16"/>
                <w:szCs w:val="16"/>
              </w:rPr>
              <w:t>*</w:t>
            </w:r>
            <w:r w:rsidR="005918F1" w:rsidRPr="005B7402">
              <w:rPr>
                <w:rFonts w:ascii="Times New Roman" w:hAnsi="Times New Roman"/>
                <w:sz w:val="16"/>
                <w:szCs w:val="16"/>
              </w:rPr>
              <w:t>Punktowane są wyłącznie wystąpienia konferencyjne, samo uczestnictwo jako wolny słuchacz</w:t>
            </w:r>
            <w:r w:rsidR="00DE50F1" w:rsidRPr="005B7402">
              <w:rPr>
                <w:rFonts w:ascii="Times New Roman" w:hAnsi="Times New Roman"/>
                <w:sz w:val="16"/>
                <w:szCs w:val="16"/>
              </w:rPr>
              <w:t xml:space="preserve"> nie jest punktowan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A1D8B8F" w14:textId="30341853" w:rsidR="005918F1" w:rsidRPr="005B7402" w:rsidRDefault="005918F1" w:rsidP="005B7402">
            <w:pPr>
              <w:pStyle w:val="Standard"/>
              <w:numPr>
                <w:ilvl w:val="0"/>
                <w:numId w:val="98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5DA789" w14:textId="5EAA1D55" w:rsidR="005918F1" w:rsidRPr="005B7402" w:rsidRDefault="005918F1" w:rsidP="001E1781">
            <w:pPr>
              <w:pStyle w:val="Tabpunkty"/>
              <w:numPr>
                <w:ilvl w:val="0"/>
                <w:numId w:val="107"/>
              </w:numPr>
              <w:spacing w:line="240" w:lineRule="auto"/>
              <w:ind w:left="284" w:hanging="227"/>
              <w:rPr>
                <w:color w:val="auto"/>
              </w:rPr>
            </w:pPr>
            <w:r w:rsidRPr="005B7402">
              <w:rPr>
                <w:color w:val="auto"/>
              </w:rPr>
              <w:t>Zaświadczenie od organizatora konferencji/certyfikat;</w:t>
            </w:r>
          </w:p>
          <w:p w14:paraId="3C3ADC8C" w14:textId="29D8410D" w:rsidR="005918F1" w:rsidRPr="005B7402" w:rsidRDefault="005918F1" w:rsidP="001E1781">
            <w:pPr>
              <w:pStyle w:val="Tabpunkty"/>
              <w:numPr>
                <w:ilvl w:val="0"/>
                <w:numId w:val="107"/>
              </w:numPr>
              <w:spacing w:line="240" w:lineRule="auto"/>
              <w:ind w:left="284" w:hanging="227"/>
              <w:rPr>
                <w:color w:val="auto"/>
              </w:rPr>
            </w:pPr>
            <w:r w:rsidRPr="005B7402">
              <w:rPr>
                <w:color w:val="auto"/>
              </w:rPr>
              <w:t>Materiały pokonferencyjne/program konferencji zawierające strony</w:t>
            </w:r>
            <w:r w:rsidR="001E1781">
              <w:rPr>
                <w:color w:val="auto"/>
              </w:rPr>
              <w:t>,</w:t>
            </w:r>
            <w:r w:rsidRPr="005B7402">
              <w:rPr>
                <w:color w:val="auto"/>
              </w:rPr>
              <w:t xml:space="preserve"> na których widnieje: </w:t>
            </w:r>
          </w:p>
          <w:p w14:paraId="392BB66F" w14:textId="0635DEFF" w:rsidR="005918F1" w:rsidRPr="005B7402" w:rsidRDefault="005918F1" w:rsidP="001E1781">
            <w:pPr>
              <w:pStyle w:val="Tabpunkty"/>
              <w:numPr>
                <w:ilvl w:val="0"/>
                <w:numId w:val="106"/>
              </w:numPr>
              <w:spacing w:line="240" w:lineRule="auto"/>
              <w:ind w:left="566" w:hanging="283"/>
              <w:rPr>
                <w:color w:val="auto"/>
              </w:rPr>
            </w:pPr>
            <w:r w:rsidRPr="005B7402">
              <w:rPr>
                <w:color w:val="auto"/>
              </w:rPr>
              <w:t>nazwisko autora</w:t>
            </w:r>
            <w:r w:rsidR="007E7550" w:rsidRPr="005B7402">
              <w:rPr>
                <w:color w:val="auto"/>
              </w:rPr>
              <w:t>,</w:t>
            </w:r>
          </w:p>
          <w:p w14:paraId="5D02966A" w14:textId="5BB899B4" w:rsidR="005918F1" w:rsidRPr="005B7402" w:rsidRDefault="005918F1" w:rsidP="001E1781">
            <w:pPr>
              <w:pStyle w:val="Tabpunkty"/>
              <w:numPr>
                <w:ilvl w:val="0"/>
                <w:numId w:val="106"/>
              </w:numPr>
              <w:spacing w:line="240" w:lineRule="auto"/>
              <w:ind w:left="566" w:hanging="283"/>
              <w:rPr>
                <w:color w:val="auto"/>
              </w:rPr>
            </w:pPr>
            <w:r w:rsidRPr="005B7402">
              <w:rPr>
                <w:color w:val="auto"/>
              </w:rPr>
              <w:t>tytuł prezentowanego wykładu/ referatu, komunikatu lub posteru</w:t>
            </w:r>
            <w:r w:rsidR="007E7550" w:rsidRPr="005B7402">
              <w:rPr>
                <w:color w:val="auto"/>
              </w:rPr>
              <w:t>,</w:t>
            </w:r>
          </w:p>
          <w:p w14:paraId="635942B6" w14:textId="510C2C93" w:rsidR="005918F1" w:rsidRPr="005B7402" w:rsidRDefault="005918F1" w:rsidP="001E1781">
            <w:pPr>
              <w:pStyle w:val="Tabpunkty"/>
              <w:numPr>
                <w:ilvl w:val="0"/>
                <w:numId w:val="106"/>
              </w:numPr>
              <w:spacing w:line="240" w:lineRule="auto"/>
              <w:ind w:left="566" w:hanging="283"/>
              <w:rPr>
                <w:color w:val="auto"/>
              </w:rPr>
            </w:pPr>
            <w:r w:rsidRPr="005B7402">
              <w:rPr>
                <w:color w:val="auto"/>
              </w:rPr>
              <w:t>rod</w:t>
            </w:r>
            <w:r w:rsidR="007E7550" w:rsidRPr="005B7402">
              <w:rPr>
                <w:color w:val="auto"/>
              </w:rPr>
              <w:t>z</w:t>
            </w:r>
            <w:r w:rsidRPr="005B7402">
              <w:rPr>
                <w:color w:val="auto"/>
              </w:rPr>
              <w:t>a</w:t>
            </w:r>
            <w:r w:rsidR="007E7550" w:rsidRPr="005B7402">
              <w:rPr>
                <w:color w:val="auto"/>
              </w:rPr>
              <w:t>j</w:t>
            </w:r>
            <w:r w:rsidRPr="005B7402">
              <w:rPr>
                <w:color w:val="auto"/>
              </w:rPr>
              <w:t xml:space="preserve"> konferencji, nazwę </w:t>
            </w:r>
            <w:r w:rsidR="00F50861" w:rsidRPr="005B7402">
              <w:rPr>
                <w:color w:val="auto"/>
              </w:rPr>
              <w:br/>
            </w:r>
            <w:r w:rsidRPr="005B7402">
              <w:rPr>
                <w:color w:val="auto"/>
              </w:rPr>
              <w:t>i termin konferencji.</w:t>
            </w:r>
          </w:p>
        </w:tc>
      </w:tr>
      <w:tr w:rsidR="005918F1" w:rsidRPr="00622257" w14:paraId="16821C61" w14:textId="169FEA77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428FDD" w14:textId="77777777" w:rsidR="005918F1" w:rsidRPr="005B7402" w:rsidRDefault="005918F1" w:rsidP="005B7402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5.</w:t>
            </w: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795D9AA" w14:textId="49B544C1" w:rsidR="005918F1" w:rsidRPr="005B7402" w:rsidRDefault="005918F1" w:rsidP="005B7402">
            <w:pPr>
              <w:pStyle w:val="Standard"/>
              <w:rPr>
                <w:strike/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Mobilność (z ostatnich 5 lat) ocenia się następująco:</w:t>
            </w:r>
          </w:p>
          <w:p w14:paraId="2ACC3A6E" w14:textId="4526578A" w:rsidR="005918F1" w:rsidRPr="005B7402" w:rsidRDefault="005918F1" w:rsidP="005B7402">
            <w:pPr>
              <w:pStyle w:val="Akapitzlist"/>
              <w:numPr>
                <w:ilvl w:val="0"/>
                <w:numId w:val="79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udział w programie międzynarodowym/stażu – 10 pkt</w:t>
            </w:r>
          </w:p>
          <w:p w14:paraId="77EA6879" w14:textId="2D115D64" w:rsidR="005918F1" w:rsidRPr="005B7402" w:rsidRDefault="005918F1" w:rsidP="005B7402">
            <w:pPr>
              <w:pStyle w:val="Akapitzlist"/>
              <w:numPr>
                <w:ilvl w:val="0"/>
                <w:numId w:val="79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udział w programie/stażu krajowym 5 pkt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EEF1EEC" w14:textId="0185DC9E" w:rsidR="005918F1" w:rsidRPr="005B7402" w:rsidRDefault="005918F1" w:rsidP="005B7402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10 </w:t>
            </w: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</w:tcPr>
          <w:p w14:paraId="4F5D73A3" w14:textId="72C3E058" w:rsidR="005918F1" w:rsidRPr="005B7402" w:rsidRDefault="005918F1" w:rsidP="005B7402">
            <w:pPr>
              <w:pStyle w:val="Tabpunkty"/>
              <w:numPr>
                <w:ilvl w:val="0"/>
                <w:numId w:val="118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Świadectwo udziału w programie międzynarodowym lub krajowym</w:t>
            </w:r>
            <w:r w:rsidR="00F50861" w:rsidRPr="005B7402">
              <w:rPr>
                <w:color w:val="auto"/>
              </w:rPr>
              <w:t>.</w:t>
            </w:r>
            <w:r w:rsidRPr="005B7402">
              <w:rPr>
                <w:color w:val="auto"/>
              </w:rPr>
              <w:t xml:space="preserve"> </w:t>
            </w:r>
          </w:p>
          <w:p w14:paraId="4F2A02BD" w14:textId="48B8C0A9" w:rsidR="005918F1" w:rsidRPr="005B7402" w:rsidRDefault="005918F1" w:rsidP="005B7402">
            <w:pPr>
              <w:pStyle w:val="Tabpunkty"/>
              <w:numPr>
                <w:ilvl w:val="0"/>
                <w:numId w:val="118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Wpis w suplemencie do dyplomu</w:t>
            </w:r>
            <w:r w:rsidR="00F50861" w:rsidRPr="005B7402">
              <w:rPr>
                <w:color w:val="auto"/>
              </w:rPr>
              <w:t>.</w:t>
            </w:r>
          </w:p>
          <w:p w14:paraId="19B7F44A" w14:textId="4108B264" w:rsidR="005918F1" w:rsidRPr="005B7402" w:rsidRDefault="005918F1" w:rsidP="005B7402">
            <w:pPr>
              <w:pStyle w:val="Tabpunkty"/>
              <w:numPr>
                <w:ilvl w:val="0"/>
                <w:numId w:val="118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Potwierdzenie udziału w</w:t>
            </w:r>
            <w:r w:rsidR="00F50861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>wymianie akademickiej</w:t>
            </w:r>
            <w:r w:rsidR="00F50861" w:rsidRPr="005B7402">
              <w:rPr>
                <w:color w:val="auto"/>
              </w:rPr>
              <w:t>.</w:t>
            </w:r>
          </w:p>
          <w:p w14:paraId="0FF29C18" w14:textId="74B840FE" w:rsidR="005918F1" w:rsidRPr="005B7402" w:rsidRDefault="005918F1" w:rsidP="005B7402">
            <w:pPr>
              <w:pStyle w:val="Tabpunkty"/>
              <w:numPr>
                <w:ilvl w:val="0"/>
                <w:numId w:val="118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Zaświadczenie od pracodawcy o</w:t>
            </w:r>
            <w:r w:rsidR="00F50861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>odbyciu stażu przez kandydata.</w:t>
            </w:r>
          </w:p>
        </w:tc>
      </w:tr>
      <w:tr w:rsidR="005918F1" w:rsidRPr="00622257" w14:paraId="6C578EBC" w14:textId="61860C9F" w:rsidTr="00EC1224">
        <w:trPr>
          <w:trHeight w:val="3220"/>
          <w:jc w:val="center"/>
        </w:trPr>
        <w:tc>
          <w:tcPr>
            <w:tcW w:w="564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6165D8C" w14:textId="5691BB88" w:rsidR="005918F1" w:rsidRPr="005B7402" w:rsidRDefault="005918F1" w:rsidP="005B7402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6.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4986A90" w14:textId="692A758B" w:rsidR="005918F1" w:rsidRPr="005B7402" w:rsidRDefault="005918F1" w:rsidP="005B7402">
            <w:pPr>
              <w:pStyle w:val="Standard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Udział w realizacji projektów (z ostatnich 5 lat) ocenia się następująco:</w:t>
            </w:r>
          </w:p>
          <w:p w14:paraId="53B234FA" w14:textId="14030155" w:rsidR="005918F1" w:rsidRPr="005B7402" w:rsidRDefault="005918F1" w:rsidP="005B7402">
            <w:pPr>
              <w:pStyle w:val="Standard"/>
              <w:numPr>
                <w:ilvl w:val="0"/>
                <w:numId w:val="64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naukowo-badawczych: </w:t>
            </w:r>
          </w:p>
          <w:p w14:paraId="2D6398D4" w14:textId="2FD42D52" w:rsidR="005918F1" w:rsidRPr="005B7402" w:rsidRDefault="005918F1" w:rsidP="005B7402">
            <w:pPr>
              <w:pStyle w:val="Standard"/>
              <w:numPr>
                <w:ilvl w:val="0"/>
                <w:numId w:val="6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kierownik projektu międzynarodowego – 10 pkt</w:t>
            </w:r>
          </w:p>
          <w:p w14:paraId="22E639DC" w14:textId="7246EC4E" w:rsidR="005918F1" w:rsidRPr="005B7402" w:rsidRDefault="005918F1" w:rsidP="005B7402">
            <w:pPr>
              <w:pStyle w:val="Standard"/>
              <w:numPr>
                <w:ilvl w:val="0"/>
                <w:numId w:val="6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wykonawca w projekcie międzynarodowym – 7 pkt</w:t>
            </w:r>
          </w:p>
          <w:p w14:paraId="0D724E13" w14:textId="6FE230DA" w:rsidR="005918F1" w:rsidRPr="005B7402" w:rsidRDefault="005918F1" w:rsidP="005B7402">
            <w:pPr>
              <w:pStyle w:val="Standard"/>
              <w:numPr>
                <w:ilvl w:val="0"/>
                <w:numId w:val="6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kierownik projektu krajowego – 7 pkt</w:t>
            </w:r>
          </w:p>
          <w:p w14:paraId="641B6B94" w14:textId="25E46C17" w:rsidR="005918F1" w:rsidRPr="005B7402" w:rsidRDefault="005918F1" w:rsidP="005B7402">
            <w:pPr>
              <w:pStyle w:val="Standard"/>
              <w:numPr>
                <w:ilvl w:val="0"/>
                <w:numId w:val="6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wykonawca/wolontariusz w projekcie krajowym – 3 pkt</w:t>
            </w:r>
          </w:p>
          <w:p w14:paraId="2D1B3B09" w14:textId="23BAC6AC" w:rsidR="005918F1" w:rsidRPr="005B7402" w:rsidRDefault="005918F1" w:rsidP="005B7402">
            <w:pPr>
              <w:pStyle w:val="Standard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lub</w:t>
            </w:r>
          </w:p>
          <w:p w14:paraId="0AFB0541" w14:textId="4E9A1427" w:rsidR="005918F1" w:rsidRPr="005B7402" w:rsidRDefault="005918F1" w:rsidP="005B7402">
            <w:pPr>
              <w:pStyle w:val="Standard"/>
              <w:numPr>
                <w:ilvl w:val="0"/>
                <w:numId w:val="64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informatycznych :</w:t>
            </w:r>
          </w:p>
          <w:p w14:paraId="73D579AE" w14:textId="68B26313" w:rsidR="005918F1" w:rsidRPr="005B7402" w:rsidRDefault="005918F1" w:rsidP="005B7402">
            <w:pPr>
              <w:pStyle w:val="Akapitzlist"/>
              <w:numPr>
                <w:ilvl w:val="0"/>
                <w:numId w:val="66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główny wykonawca – 10 pkt</w:t>
            </w:r>
          </w:p>
          <w:p w14:paraId="743838DA" w14:textId="3B1F4AF4" w:rsidR="005918F1" w:rsidRPr="005B7402" w:rsidRDefault="005918F1" w:rsidP="005B7402">
            <w:pPr>
              <w:pStyle w:val="Akapitzlist"/>
              <w:numPr>
                <w:ilvl w:val="0"/>
                <w:numId w:val="66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wykonawca – 5 pkt</w:t>
            </w:r>
          </w:p>
          <w:p w14:paraId="06A7D30F" w14:textId="50D2F4F3" w:rsidR="005918F1" w:rsidRPr="005B7402" w:rsidRDefault="005918F1" w:rsidP="005B7402">
            <w:pPr>
              <w:rPr>
                <w:rFonts w:ascii="Times New Roman" w:hAnsi="Times New Roman"/>
                <w:sz w:val="20"/>
                <w:szCs w:val="20"/>
              </w:rPr>
            </w:pPr>
            <w:r w:rsidRPr="005B7402">
              <w:rPr>
                <w:rFonts w:ascii="Times New Roman" w:hAnsi="Times New Roman"/>
                <w:sz w:val="20"/>
                <w:szCs w:val="20"/>
              </w:rPr>
              <w:t>lub</w:t>
            </w:r>
          </w:p>
          <w:p w14:paraId="2BE9F78F" w14:textId="2DF3855A" w:rsidR="005918F1" w:rsidRPr="005B7402" w:rsidRDefault="005918F1" w:rsidP="005B7402">
            <w:pPr>
              <w:pStyle w:val="Standard"/>
              <w:numPr>
                <w:ilvl w:val="0"/>
                <w:numId w:val="64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architektonicznych</w:t>
            </w:r>
            <w:r w:rsidRPr="005B7402">
              <w:rPr>
                <w:b/>
                <w:bCs/>
                <w:sz w:val="20"/>
                <w:szCs w:val="20"/>
              </w:rPr>
              <w:t>/</w:t>
            </w:r>
            <w:r w:rsidRPr="005B7402">
              <w:rPr>
                <w:sz w:val="20"/>
                <w:szCs w:val="20"/>
              </w:rPr>
              <w:t>budowlanych:</w:t>
            </w:r>
          </w:p>
          <w:p w14:paraId="6CDDCF0F" w14:textId="0BCB2908" w:rsidR="005918F1" w:rsidRPr="005B7402" w:rsidRDefault="005918F1" w:rsidP="005B7402">
            <w:pPr>
              <w:pStyle w:val="Akapitzlist"/>
              <w:numPr>
                <w:ilvl w:val="0"/>
                <w:numId w:val="67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główny autor projektu – 10 pkt</w:t>
            </w:r>
          </w:p>
          <w:p w14:paraId="7560726B" w14:textId="77777777" w:rsidR="005918F1" w:rsidRPr="005B7402" w:rsidRDefault="005918F1" w:rsidP="005B7402">
            <w:pPr>
              <w:pStyle w:val="Akapitzlist"/>
              <w:numPr>
                <w:ilvl w:val="0"/>
                <w:numId w:val="67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współautor projektu – 5 pkt</w:t>
            </w:r>
          </w:p>
          <w:p w14:paraId="21003122" w14:textId="3C1FF8E4" w:rsidR="005918F1" w:rsidRPr="005B7402" w:rsidRDefault="005918F1" w:rsidP="005B7402">
            <w:pPr>
              <w:pStyle w:val="Standard"/>
              <w:numPr>
                <w:ilvl w:val="0"/>
                <w:numId w:val="64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 artystycznych:</w:t>
            </w:r>
          </w:p>
          <w:p w14:paraId="1F69B527" w14:textId="25517A43" w:rsidR="005918F1" w:rsidRPr="005B7402" w:rsidRDefault="005918F1" w:rsidP="005B7402">
            <w:pPr>
              <w:pStyle w:val="Akapitzlist"/>
              <w:numPr>
                <w:ilvl w:val="0"/>
                <w:numId w:val="89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prezentacja prac artystycznych (np. wystaw</w:t>
            </w:r>
            <w:r w:rsidR="002B2B1C" w:rsidRPr="005B7402">
              <w:rPr>
                <w:sz w:val="20"/>
                <w:szCs w:val="20"/>
              </w:rPr>
              <w:t>a</w:t>
            </w:r>
            <w:r w:rsidRPr="005B7402">
              <w:rPr>
                <w:sz w:val="20"/>
                <w:szCs w:val="20"/>
              </w:rPr>
              <w:t>) w</w:t>
            </w:r>
            <w:r w:rsidR="00E67C87" w:rsidRPr="005B7402">
              <w:rPr>
                <w:sz w:val="20"/>
                <w:szCs w:val="20"/>
              </w:rPr>
              <w:t> </w:t>
            </w:r>
            <w:r w:rsidRPr="005B7402">
              <w:rPr>
                <w:sz w:val="20"/>
                <w:szCs w:val="20"/>
              </w:rPr>
              <w:t>instytucji artystycznej lub placówce o utrwalonym prestiżu artystycznym – indywidualna – 10 pkt</w:t>
            </w:r>
          </w:p>
          <w:p w14:paraId="0CBB0B1C" w14:textId="6686BFE4" w:rsidR="005918F1" w:rsidRPr="005B7402" w:rsidRDefault="005918F1" w:rsidP="005B7402">
            <w:pPr>
              <w:pStyle w:val="Akapitzlist"/>
              <w:numPr>
                <w:ilvl w:val="0"/>
                <w:numId w:val="89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prezentacja prac artystycznych (np. wystaw</w:t>
            </w:r>
            <w:r w:rsidR="002B2B1C" w:rsidRPr="005B7402">
              <w:rPr>
                <w:sz w:val="20"/>
                <w:szCs w:val="20"/>
              </w:rPr>
              <w:t>a</w:t>
            </w:r>
            <w:r w:rsidRPr="005B7402">
              <w:rPr>
                <w:sz w:val="20"/>
                <w:szCs w:val="20"/>
              </w:rPr>
              <w:t>) w</w:t>
            </w:r>
            <w:r w:rsidR="00E67C87" w:rsidRPr="005B7402">
              <w:rPr>
                <w:sz w:val="20"/>
                <w:szCs w:val="20"/>
              </w:rPr>
              <w:t> </w:t>
            </w:r>
            <w:r w:rsidRPr="005B7402">
              <w:rPr>
                <w:sz w:val="20"/>
                <w:szCs w:val="20"/>
              </w:rPr>
              <w:t>instytucji artystycznej lub placówce o utrwalonym prestiżu artystycznym – zespołowa – 5 pk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28" w:type="dxa"/>
              <w:bottom w:w="57" w:type="dxa"/>
              <w:right w:w="28" w:type="dxa"/>
            </w:tcMar>
            <w:vAlign w:val="center"/>
          </w:tcPr>
          <w:p w14:paraId="3D8682E0" w14:textId="1E790597" w:rsidR="005918F1" w:rsidRPr="005B7402" w:rsidRDefault="005918F1" w:rsidP="005B7402">
            <w:pPr>
              <w:pStyle w:val="Standard"/>
              <w:numPr>
                <w:ilvl w:val="0"/>
                <w:numId w:val="99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</w:tcPr>
          <w:p w14:paraId="43A3392C" w14:textId="77777777" w:rsidR="005918F1" w:rsidRPr="005B7402" w:rsidRDefault="005918F1" w:rsidP="005B7402">
            <w:pPr>
              <w:pStyle w:val="Tabpunkty"/>
              <w:numPr>
                <w:ilvl w:val="0"/>
                <w:numId w:val="119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Decyzja o przyznaniu projektu.</w:t>
            </w:r>
          </w:p>
          <w:p w14:paraId="35D3C18A" w14:textId="21B44A81" w:rsidR="005918F1" w:rsidRPr="005B7402" w:rsidRDefault="005918F1" w:rsidP="005B7402">
            <w:pPr>
              <w:pStyle w:val="Tabpunkty"/>
              <w:numPr>
                <w:ilvl w:val="0"/>
                <w:numId w:val="119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Zaświadczenie/umowa potwierdzające udział w</w:t>
            </w:r>
            <w:r w:rsidR="00F50861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>projekcie.</w:t>
            </w:r>
          </w:p>
          <w:p w14:paraId="1F3E2E8B" w14:textId="01C03361" w:rsidR="005918F1" w:rsidRPr="005B7402" w:rsidRDefault="005918F1" w:rsidP="005B7402">
            <w:pPr>
              <w:pStyle w:val="Tabpunkty"/>
              <w:numPr>
                <w:ilvl w:val="0"/>
                <w:numId w:val="119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Dokumentację projektową (w</w:t>
            </w:r>
            <w:r w:rsidR="00F50861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>szczególności strony zawierające informację o funkcji jaką pełnił kandydat w jej przygotowaniu).</w:t>
            </w:r>
          </w:p>
          <w:p w14:paraId="6E9F082D" w14:textId="529248FF" w:rsidR="005918F1" w:rsidRPr="005B7402" w:rsidRDefault="005918F1" w:rsidP="005B7402">
            <w:pPr>
              <w:pStyle w:val="Tabpunkty"/>
              <w:numPr>
                <w:ilvl w:val="0"/>
                <w:numId w:val="119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Zaświadczenie organizatora/kuratora wystawy lub katalog/plakat/zaproszenie zawierające informacje o</w:t>
            </w:r>
            <w:r w:rsidR="00F50861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>podmiocie organizującym, dacie, miejscu i charakterze osiągnięcia (wystawa indywidulana/zbiorowa) oraz prezentowanej pracy/pracach.</w:t>
            </w:r>
          </w:p>
        </w:tc>
      </w:tr>
      <w:tr w:rsidR="005918F1" w:rsidRPr="00622257" w14:paraId="0C294F6E" w14:textId="1775ECF1" w:rsidTr="00EC1224">
        <w:trPr>
          <w:jc w:val="center"/>
        </w:trPr>
        <w:tc>
          <w:tcPr>
            <w:tcW w:w="564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3106397" w14:textId="477C2876" w:rsidR="005918F1" w:rsidRPr="005B7402" w:rsidRDefault="005918F1" w:rsidP="005B7402">
            <w:pPr>
              <w:pStyle w:val="Standard"/>
              <w:keepNext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lastRenderedPageBreak/>
              <w:t>7.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1B867C8" w14:textId="287A9702" w:rsidR="005918F1" w:rsidRPr="005B7402" w:rsidRDefault="005918F1" w:rsidP="005B7402">
            <w:pPr>
              <w:pStyle w:val="Standard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Wyniki działalności badawczo-rozwojowej i współpracy z</w:t>
            </w:r>
            <w:r w:rsidR="00E67C87" w:rsidRPr="005B7402">
              <w:rPr>
                <w:sz w:val="20"/>
                <w:szCs w:val="20"/>
              </w:rPr>
              <w:t> </w:t>
            </w:r>
            <w:r w:rsidRPr="005B7402">
              <w:rPr>
                <w:sz w:val="20"/>
                <w:szCs w:val="20"/>
              </w:rPr>
              <w:t>otoczeniem społeczno-gospodarczym</w:t>
            </w:r>
            <w:r w:rsidR="00E67C87" w:rsidRPr="005B7402">
              <w:rPr>
                <w:sz w:val="20"/>
                <w:szCs w:val="20"/>
              </w:rPr>
              <w:t>:</w:t>
            </w:r>
          </w:p>
          <w:p w14:paraId="29D314C7" w14:textId="0A592EB2" w:rsidR="005918F1" w:rsidRPr="005B7402" w:rsidRDefault="005918F1" w:rsidP="005B7402">
            <w:pPr>
              <w:pStyle w:val="Standard"/>
              <w:numPr>
                <w:ilvl w:val="0"/>
                <w:numId w:val="91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Za każdą działalność badawczo-rozwojową lub współpracę z otoczeniem społeczno-gospodarczym – 5 pkt</w:t>
            </w:r>
          </w:p>
          <w:p w14:paraId="55F84A2C" w14:textId="77777777" w:rsidR="005918F1" w:rsidRPr="005B7402" w:rsidRDefault="005918F1" w:rsidP="005B7402">
            <w:pPr>
              <w:pStyle w:val="Standard"/>
              <w:numPr>
                <w:ilvl w:val="0"/>
                <w:numId w:val="91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Za każdą udokumentowaną nagrodę/wyróżnienie przyznaje się następującą liczbę punktów:</w:t>
            </w:r>
          </w:p>
          <w:p w14:paraId="314267FB" w14:textId="67B65A82" w:rsidR="005918F1" w:rsidRPr="005B7402" w:rsidRDefault="005918F1" w:rsidP="005B7402">
            <w:pPr>
              <w:pStyle w:val="Standard"/>
              <w:numPr>
                <w:ilvl w:val="1"/>
                <w:numId w:val="12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5 pkt za nagrody międzynarodowe</w:t>
            </w:r>
            <w:r w:rsidR="00E67C87" w:rsidRPr="005B7402">
              <w:rPr>
                <w:sz w:val="20"/>
                <w:szCs w:val="20"/>
              </w:rPr>
              <w:t>,</w:t>
            </w:r>
          </w:p>
          <w:p w14:paraId="5B9BD489" w14:textId="59BB147A" w:rsidR="005918F1" w:rsidRPr="005B7402" w:rsidRDefault="005918F1" w:rsidP="005B7402">
            <w:pPr>
              <w:pStyle w:val="Standard"/>
              <w:numPr>
                <w:ilvl w:val="1"/>
                <w:numId w:val="12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3 pkt za nagrody krajowe</w:t>
            </w:r>
            <w:r w:rsidR="00E67C87" w:rsidRPr="005B7402">
              <w:rPr>
                <w:sz w:val="20"/>
                <w:szCs w:val="20"/>
              </w:rPr>
              <w:t>,</w:t>
            </w:r>
          </w:p>
          <w:p w14:paraId="04356922" w14:textId="790D71B2" w:rsidR="005918F1" w:rsidRPr="005B7402" w:rsidRDefault="005918F1" w:rsidP="005B7402">
            <w:pPr>
              <w:pStyle w:val="Standard"/>
              <w:numPr>
                <w:ilvl w:val="1"/>
                <w:numId w:val="12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2 pkt za wyróżnienia międzynarodowe</w:t>
            </w:r>
            <w:r w:rsidR="00E67C87" w:rsidRPr="005B7402">
              <w:rPr>
                <w:sz w:val="20"/>
                <w:szCs w:val="20"/>
              </w:rPr>
              <w:t>,</w:t>
            </w:r>
          </w:p>
          <w:p w14:paraId="36C96DB9" w14:textId="794E37F6" w:rsidR="005918F1" w:rsidRPr="005B7402" w:rsidRDefault="005918F1" w:rsidP="005B7402">
            <w:pPr>
              <w:pStyle w:val="Standard"/>
              <w:numPr>
                <w:ilvl w:val="1"/>
                <w:numId w:val="125"/>
              </w:numPr>
              <w:ind w:left="454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1 pkt za wyróżnienia krajowe</w:t>
            </w:r>
            <w:r w:rsidR="00E67C87" w:rsidRPr="005B7402">
              <w:rPr>
                <w:sz w:val="20"/>
                <w:szCs w:val="20"/>
              </w:rPr>
              <w:t>.</w:t>
            </w:r>
            <w:r w:rsidRPr="005B7402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833230" w14:textId="5E98E56F" w:rsidR="005918F1" w:rsidRPr="005B7402" w:rsidRDefault="005918F1" w:rsidP="005B7402">
            <w:pPr>
              <w:pStyle w:val="Standard"/>
              <w:numPr>
                <w:ilvl w:val="0"/>
                <w:numId w:val="100"/>
              </w:numPr>
              <w:jc w:val="center"/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745C63" w14:textId="7C0C0229" w:rsidR="005918F1" w:rsidRPr="005B7402" w:rsidRDefault="005918F1" w:rsidP="005B7402">
            <w:pPr>
              <w:pStyle w:val="Tabpunkty"/>
              <w:numPr>
                <w:ilvl w:val="0"/>
                <w:numId w:val="120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 xml:space="preserve">Dokumenty </w:t>
            </w:r>
            <w:r w:rsidR="001E75B9" w:rsidRPr="005B7402">
              <w:rPr>
                <w:color w:val="auto"/>
              </w:rPr>
              <w:t xml:space="preserve">potwierdzające </w:t>
            </w:r>
            <w:r w:rsidRPr="005B7402">
              <w:rPr>
                <w:color w:val="auto"/>
              </w:rPr>
              <w:t>działalność badawczo-rozwojową lub współpracę z</w:t>
            </w:r>
            <w:r w:rsidR="001E75B9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>otoczeniem społeczno-gospodarczym</w:t>
            </w:r>
            <w:r w:rsidR="001E75B9" w:rsidRPr="005B7402">
              <w:rPr>
                <w:color w:val="auto"/>
              </w:rPr>
              <w:t>.</w:t>
            </w:r>
          </w:p>
          <w:p w14:paraId="220FA7A1" w14:textId="444F957E" w:rsidR="005918F1" w:rsidRPr="005B7402" w:rsidRDefault="005918F1" w:rsidP="005B7402">
            <w:pPr>
              <w:pStyle w:val="Tabpunkty"/>
              <w:numPr>
                <w:ilvl w:val="0"/>
                <w:numId w:val="120"/>
              </w:numPr>
              <w:spacing w:line="240" w:lineRule="auto"/>
              <w:ind w:left="278" w:hanging="227"/>
              <w:rPr>
                <w:color w:val="auto"/>
              </w:rPr>
            </w:pPr>
            <w:r w:rsidRPr="005B7402">
              <w:rPr>
                <w:color w:val="auto"/>
              </w:rPr>
              <w:t>Decyzja/dyplom o przyznaniu nagrody/wyróżnienia lub inny dokument potwierdzający znalezienie się w gronie osób nagrodzonych oraz</w:t>
            </w:r>
            <w:r w:rsidR="00D64514" w:rsidRPr="005B7402">
              <w:rPr>
                <w:color w:val="auto"/>
              </w:rPr>
              <w:t xml:space="preserve"> </w:t>
            </w:r>
            <w:r w:rsidRPr="005B7402">
              <w:rPr>
                <w:color w:val="auto"/>
              </w:rPr>
              <w:t>informację o</w:t>
            </w:r>
            <w:r w:rsidR="001E75B9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>zasięgu konkursu (</w:t>
            </w:r>
            <w:r w:rsidR="00E67C87" w:rsidRPr="005B7402">
              <w:rPr>
                <w:color w:val="auto"/>
              </w:rPr>
              <w:t>np</w:t>
            </w:r>
            <w:r w:rsidRPr="005B7402">
              <w:rPr>
                <w:color w:val="auto"/>
              </w:rPr>
              <w:t>.</w:t>
            </w:r>
            <w:r w:rsidR="00E67C87" w:rsidRPr="005B7402">
              <w:rPr>
                <w:color w:val="auto"/>
              </w:rPr>
              <w:t> </w:t>
            </w:r>
            <w:r w:rsidRPr="005B7402">
              <w:rPr>
                <w:color w:val="auto"/>
              </w:rPr>
              <w:t xml:space="preserve">zaświadczenie organizatora lub </w:t>
            </w:r>
            <w:r w:rsidR="001C3FF4" w:rsidRPr="005B7402">
              <w:rPr>
                <w:color w:val="auto"/>
              </w:rPr>
              <w:t xml:space="preserve">ogłoszenie </w:t>
            </w:r>
            <w:r w:rsidRPr="005B7402">
              <w:rPr>
                <w:color w:val="auto"/>
              </w:rPr>
              <w:t>o konkursie).</w:t>
            </w:r>
          </w:p>
        </w:tc>
      </w:tr>
      <w:tr w:rsidR="005918F1" w:rsidRPr="00622257" w14:paraId="6C4303C7" w14:textId="5606498E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0BA772" w14:textId="77777777" w:rsidR="005918F1" w:rsidRPr="005B7402" w:rsidRDefault="005918F1" w:rsidP="005B7402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8.</w:t>
            </w: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FE330A9" w14:textId="6F92FBDE" w:rsidR="005918F1" w:rsidRPr="005B7402" w:rsidRDefault="005918F1" w:rsidP="005B7402">
            <w:pPr>
              <w:pStyle w:val="Standard"/>
              <w:keepNext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Konspekt projektu badawczego powinien być opisany maksymalnie na 5 stronach standardowego maszynopisu oraz zawierać następujące elementy:</w:t>
            </w:r>
          </w:p>
          <w:p w14:paraId="57D9FB5F" w14:textId="5D5ACDCE" w:rsidR="005918F1" w:rsidRPr="005B7402" w:rsidRDefault="005918F1" w:rsidP="005B7402">
            <w:pPr>
              <w:pStyle w:val="Akapitzlist"/>
              <w:numPr>
                <w:ilvl w:val="0"/>
                <w:numId w:val="68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zdefiniowanie problemu badawczego, celu badań, tez i hipotez badawczych (max. 10 pkt)</w:t>
            </w:r>
          </w:p>
          <w:p w14:paraId="28C1F45D" w14:textId="5E682B87" w:rsidR="005918F1" w:rsidRPr="005B7402" w:rsidRDefault="005918F1" w:rsidP="005B7402">
            <w:pPr>
              <w:pStyle w:val="Akapitzlist"/>
              <w:numPr>
                <w:ilvl w:val="0"/>
                <w:numId w:val="68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nowatorstwo i oryginalność projektu badawczego, znaczenie dla przedsiębiorcy (max. 10 pkt)</w:t>
            </w:r>
          </w:p>
          <w:p w14:paraId="05E29105" w14:textId="7F964A06" w:rsidR="005918F1" w:rsidRPr="005B7402" w:rsidRDefault="005918F1" w:rsidP="005B7402">
            <w:pPr>
              <w:pStyle w:val="Akapitzlist"/>
              <w:numPr>
                <w:ilvl w:val="0"/>
                <w:numId w:val="68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aktualny stan badań na świecie (max. 10 pkt)</w:t>
            </w:r>
          </w:p>
          <w:p w14:paraId="54AB6C2B" w14:textId="3C26E5AE" w:rsidR="005918F1" w:rsidRPr="005B7402" w:rsidRDefault="001C3FF4" w:rsidP="005B7402">
            <w:pPr>
              <w:pStyle w:val="Akapitzlist"/>
              <w:numPr>
                <w:ilvl w:val="0"/>
                <w:numId w:val="68"/>
              </w:numPr>
              <w:ind w:left="227" w:hanging="227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metodę</w:t>
            </w:r>
            <w:r w:rsidR="005918F1" w:rsidRPr="005B7402">
              <w:rPr>
                <w:sz w:val="20"/>
                <w:szCs w:val="20"/>
              </w:rPr>
              <w:t>/metody badawcze służące do rozwiązania problemu badawczego (max. 10 pkt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F618BF5" w14:textId="5490CF40" w:rsidR="005918F1" w:rsidRPr="005B7402" w:rsidRDefault="005918F1" w:rsidP="005B7402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40 </w:t>
            </w: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</w:tcPr>
          <w:p w14:paraId="4A40ACB8" w14:textId="2286321F" w:rsidR="005918F1" w:rsidRPr="005B7402" w:rsidRDefault="005918F1" w:rsidP="005B7402">
            <w:pPr>
              <w:pStyle w:val="Standard"/>
              <w:tabs>
                <w:tab w:val="left" w:pos="416"/>
              </w:tabs>
              <w:ind w:left="133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Maszynopis konspektu badawczego przygotowany zgodnie z opisem zamiesz</w:t>
            </w:r>
            <w:r w:rsidR="001C3FF4" w:rsidRPr="005B7402">
              <w:rPr>
                <w:sz w:val="20"/>
                <w:szCs w:val="20"/>
              </w:rPr>
              <w:t>cz</w:t>
            </w:r>
            <w:r w:rsidRPr="005B7402">
              <w:rPr>
                <w:sz w:val="20"/>
                <w:szCs w:val="20"/>
              </w:rPr>
              <w:t>onym w rubryce 2.</w:t>
            </w:r>
          </w:p>
        </w:tc>
      </w:tr>
      <w:tr w:rsidR="005918F1" w:rsidRPr="00622257" w14:paraId="600AA9F6" w14:textId="306A25A2" w:rsidTr="00EC1224">
        <w:trPr>
          <w:jc w:val="center"/>
        </w:trPr>
        <w:tc>
          <w:tcPr>
            <w:tcW w:w="5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16C3A6F" w14:textId="203454FC" w:rsidR="005918F1" w:rsidRPr="005B7402" w:rsidRDefault="005918F1" w:rsidP="005B7402">
            <w:pPr>
              <w:pStyle w:val="Standard"/>
              <w:tabs>
                <w:tab w:val="left" w:pos="41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5385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A6DF808" w14:textId="1ADFA149" w:rsidR="005918F1" w:rsidRPr="005B7402" w:rsidRDefault="005918F1" w:rsidP="005B7402">
            <w:pPr>
              <w:pStyle w:val="Standard"/>
              <w:tabs>
                <w:tab w:val="left" w:pos="416"/>
              </w:tabs>
              <w:ind w:left="108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Suma punktów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E6AFD8A" w14:textId="17E1DC42" w:rsidR="005918F1" w:rsidRPr="005B7402" w:rsidRDefault="005918F1" w:rsidP="005B7402">
            <w:pPr>
              <w:pStyle w:val="Standard"/>
              <w:tabs>
                <w:tab w:val="left" w:pos="416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155</w:t>
            </w:r>
          </w:p>
        </w:tc>
        <w:tc>
          <w:tcPr>
            <w:tcW w:w="31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3328241" w14:textId="0E9C291C" w:rsidR="005918F1" w:rsidRPr="005B7402" w:rsidRDefault="005918F1" w:rsidP="005B7402">
            <w:pPr>
              <w:pStyle w:val="Standard"/>
              <w:tabs>
                <w:tab w:val="left" w:pos="416"/>
              </w:tabs>
              <w:rPr>
                <w:sz w:val="20"/>
                <w:szCs w:val="20"/>
              </w:rPr>
            </w:pPr>
          </w:p>
        </w:tc>
      </w:tr>
    </w:tbl>
    <w:p w14:paraId="73AF9062" w14:textId="074ED45E" w:rsidR="00601F0A" w:rsidRPr="00326489" w:rsidRDefault="00651348">
      <w:pPr>
        <w:pStyle w:val="Akapitzlist"/>
        <w:numPr>
          <w:ilvl w:val="0"/>
          <w:numId w:val="60"/>
        </w:numPr>
        <w:autoSpaceDN/>
        <w:spacing w:before="240" w:line="276" w:lineRule="auto"/>
        <w:ind w:left="341" w:hanging="454"/>
        <w:jc w:val="both"/>
        <w:textAlignment w:val="auto"/>
      </w:pPr>
      <w:r w:rsidRPr="00326489">
        <w:rPr>
          <w:color w:val="000000" w:themeColor="text1"/>
        </w:rPr>
        <w:t xml:space="preserve">Przy dokonywaniu </w:t>
      </w:r>
      <w:r w:rsidRPr="00326489">
        <w:t xml:space="preserve">oceny w </w:t>
      </w:r>
      <w:r w:rsidR="00F57817" w:rsidRPr="00326489">
        <w:t xml:space="preserve">etapie </w:t>
      </w:r>
      <w:r w:rsidR="00AB6E2B" w:rsidRPr="00326489">
        <w:t>pierwsz</w:t>
      </w:r>
      <w:r w:rsidR="00F57817" w:rsidRPr="00326489">
        <w:t>ym</w:t>
      </w:r>
      <w:r w:rsidRPr="00326489">
        <w:t>, komisja rekrutacyjna może powołać recenzenta spośród nauczycieli akademickich Uczelni posiadających co najmniej stopień doktora habilitowanego oraz wiedz</w:t>
      </w:r>
      <w:r w:rsidR="00A97FAC" w:rsidRPr="00326489">
        <w:t>ę i kompetencje</w:t>
      </w:r>
      <w:r w:rsidRPr="00326489">
        <w:t xml:space="preserve"> </w:t>
      </w:r>
      <w:r w:rsidR="00A97FAC" w:rsidRPr="00326489">
        <w:t>w</w:t>
      </w:r>
      <w:r w:rsidRPr="00326489">
        <w:t xml:space="preserve"> tematy</w:t>
      </w:r>
      <w:r w:rsidR="00A97FAC" w:rsidRPr="00326489">
        <w:t>ce</w:t>
      </w:r>
      <w:r w:rsidRPr="00326489">
        <w:t xml:space="preserve"> przedstawionej w ramach projektu wdrożeniowego</w:t>
      </w:r>
      <w:r w:rsidR="00601F0A" w:rsidRPr="00326489">
        <w:t>.</w:t>
      </w:r>
    </w:p>
    <w:p w14:paraId="523E0A7D" w14:textId="35FB3EC9" w:rsidR="00B5750F" w:rsidRPr="00326489" w:rsidRDefault="00651348">
      <w:pPr>
        <w:pStyle w:val="Akapitzlist"/>
        <w:numPr>
          <w:ilvl w:val="0"/>
          <w:numId w:val="60"/>
        </w:numPr>
        <w:autoSpaceDN/>
        <w:spacing w:before="60" w:line="276" w:lineRule="auto"/>
        <w:ind w:left="341" w:hanging="454"/>
        <w:jc w:val="both"/>
        <w:textAlignment w:val="auto"/>
      </w:pPr>
      <w:r w:rsidRPr="00326489">
        <w:t>Minimalna liczba punktów</w:t>
      </w:r>
      <w:r w:rsidR="00A97FAC" w:rsidRPr="00326489">
        <w:t xml:space="preserve"> wymagana</w:t>
      </w:r>
      <w:r w:rsidRPr="00326489">
        <w:t xml:space="preserve"> do zakwalifikowania kandydata do </w:t>
      </w:r>
      <w:r w:rsidR="00F57817" w:rsidRPr="00326489">
        <w:t xml:space="preserve">etapu </w:t>
      </w:r>
      <w:r w:rsidR="00AB6E2B" w:rsidRPr="00326489">
        <w:t>drugie</w:t>
      </w:r>
      <w:r w:rsidR="00F57817" w:rsidRPr="00326489">
        <w:t>go</w:t>
      </w:r>
      <w:r w:rsidR="00AB6E2B" w:rsidRPr="00326489">
        <w:t xml:space="preserve"> </w:t>
      </w:r>
      <w:r w:rsidR="004115B8" w:rsidRPr="00326489">
        <w:t xml:space="preserve">postępowania kwalifikacyjnego do Szkoły Doktorskiej </w:t>
      </w:r>
      <w:r w:rsidRPr="00326489">
        <w:t xml:space="preserve">wynosi </w:t>
      </w:r>
      <w:r w:rsidR="00A91C10" w:rsidRPr="00326489">
        <w:t>75</w:t>
      </w:r>
      <w:r w:rsidR="00252AF3" w:rsidRPr="00326489">
        <w:t xml:space="preserve">. </w:t>
      </w:r>
    </w:p>
    <w:p w14:paraId="0B8A6385" w14:textId="44FD0E46" w:rsidR="00252AF3" w:rsidRPr="00326489" w:rsidRDefault="00651348">
      <w:pPr>
        <w:pStyle w:val="Akapitzlist"/>
        <w:numPr>
          <w:ilvl w:val="0"/>
          <w:numId w:val="60"/>
        </w:numPr>
        <w:autoSpaceDN/>
        <w:spacing w:before="60" w:line="276" w:lineRule="auto"/>
        <w:ind w:left="341" w:hanging="454"/>
        <w:jc w:val="both"/>
        <w:textAlignment w:val="auto"/>
      </w:pPr>
      <w:r w:rsidRPr="001E1781">
        <w:t xml:space="preserve">Osoby niedopuszczone do rozmowy kwalifikacyjnej </w:t>
      </w:r>
      <w:r w:rsidR="0094382A" w:rsidRPr="001E1781">
        <w:t>w systemie IRK</w:t>
      </w:r>
      <w:r w:rsidR="00137FC1" w:rsidRPr="001E1781">
        <w:t xml:space="preserve"> </w:t>
      </w:r>
      <w:r w:rsidR="00252AF3" w:rsidRPr="001E1781">
        <w:t xml:space="preserve">otrzymują zapis </w:t>
      </w:r>
      <w:r w:rsidR="00C0442B" w:rsidRPr="001E1781">
        <w:t xml:space="preserve">o treści </w:t>
      </w:r>
      <w:r w:rsidR="00252AF3" w:rsidRPr="00326489">
        <w:t>„niezakwalifikowany”.</w:t>
      </w:r>
    </w:p>
    <w:p w14:paraId="078F9701" w14:textId="2548E67E" w:rsidR="00651348" w:rsidRPr="008844A0" w:rsidRDefault="00651348">
      <w:pPr>
        <w:pStyle w:val="Akapitzlist"/>
        <w:numPr>
          <w:ilvl w:val="0"/>
          <w:numId w:val="60"/>
        </w:numPr>
        <w:autoSpaceDN/>
        <w:spacing w:before="60" w:line="276" w:lineRule="auto"/>
        <w:ind w:left="341" w:hanging="454"/>
        <w:jc w:val="both"/>
        <w:textAlignment w:val="auto"/>
        <w:rPr>
          <w:color w:val="000000" w:themeColor="text1"/>
          <w:spacing w:val="-4"/>
        </w:rPr>
      </w:pPr>
      <w:r w:rsidRPr="002B6621">
        <w:rPr>
          <w:spacing w:val="-4"/>
        </w:rPr>
        <w:t>W ocenie kandydatów, którzy</w:t>
      </w:r>
      <w:r w:rsidRPr="008844A0">
        <w:rPr>
          <w:color w:val="000000" w:themeColor="text1"/>
          <w:spacing w:val="-4"/>
        </w:rPr>
        <w:t xml:space="preserve"> przeszli do </w:t>
      </w:r>
      <w:r w:rsidR="00F57817" w:rsidRPr="008844A0">
        <w:rPr>
          <w:color w:val="000000" w:themeColor="text1"/>
          <w:spacing w:val="-4"/>
        </w:rPr>
        <w:t xml:space="preserve">etapu </w:t>
      </w:r>
      <w:r w:rsidR="00AB6E2B" w:rsidRPr="008844A0">
        <w:rPr>
          <w:color w:val="000000" w:themeColor="text1"/>
          <w:spacing w:val="-4"/>
        </w:rPr>
        <w:t>drugie</w:t>
      </w:r>
      <w:r w:rsidR="00F57817" w:rsidRPr="008844A0">
        <w:rPr>
          <w:color w:val="000000" w:themeColor="text1"/>
          <w:spacing w:val="-4"/>
        </w:rPr>
        <w:t>go</w:t>
      </w:r>
      <w:r w:rsidR="00B5750F" w:rsidRPr="008844A0">
        <w:rPr>
          <w:color w:val="000000" w:themeColor="text1"/>
          <w:spacing w:val="-4"/>
        </w:rPr>
        <w:t>,</w:t>
      </w:r>
      <w:r w:rsidR="00AB6E2B" w:rsidRPr="008844A0">
        <w:rPr>
          <w:color w:val="000000" w:themeColor="text1"/>
          <w:spacing w:val="-4"/>
        </w:rPr>
        <w:t xml:space="preserve"> </w:t>
      </w:r>
      <w:r w:rsidRPr="008844A0">
        <w:rPr>
          <w:color w:val="000000" w:themeColor="text1"/>
          <w:spacing w:val="-4"/>
        </w:rPr>
        <w:t>stosuje się kryteria zestawione w</w:t>
      </w:r>
      <w:r w:rsidR="00FE3969" w:rsidRPr="008844A0">
        <w:rPr>
          <w:color w:val="000000" w:themeColor="text1"/>
          <w:spacing w:val="-4"/>
        </w:rPr>
        <w:t> </w:t>
      </w:r>
      <w:r w:rsidRPr="008844A0">
        <w:rPr>
          <w:color w:val="000000" w:themeColor="text1"/>
          <w:spacing w:val="-4"/>
        </w:rPr>
        <w:t xml:space="preserve">tabeli </w:t>
      </w:r>
      <w:r w:rsidR="00252AF3" w:rsidRPr="008844A0">
        <w:rPr>
          <w:color w:val="000000" w:themeColor="text1"/>
          <w:spacing w:val="-4"/>
        </w:rPr>
        <w:t>6</w:t>
      </w:r>
      <w:r w:rsidRPr="008844A0">
        <w:rPr>
          <w:color w:val="000000" w:themeColor="text1"/>
          <w:spacing w:val="-4"/>
        </w:rPr>
        <w:t>.</w:t>
      </w:r>
    </w:p>
    <w:p w14:paraId="150B9194" w14:textId="39AB9C94" w:rsidR="00020CC0" w:rsidRPr="005B7402" w:rsidRDefault="00651348" w:rsidP="00871431">
      <w:pPr>
        <w:pStyle w:val="Standard"/>
        <w:spacing w:before="120" w:after="120" w:line="276" w:lineRule="auto"/>
        <w:jc w:val="both"/>
        <w:outlineLvl w:val="2"/>
        <w:rPr>
          <w:b/>
          <w:bCs/>
          <w:color w:val="000000" w:themeColor="text1"/>
          <w:sz w:val="22"/>
          <w:szCs w:val="22"/>
        </w:rPr>
      </w:pPr>
      <w:r w:rsidRPr="005B7402">
        <w:rPr>
          <w:b/>
          <w:bCs/>
          <w:color w:val="000000" w:themeColor="text1"/>
          <w:sz w:val="22"/>
          <w:szCs w:val="22"/>
        </w:rPr>
        <w:t xml:space="preserve">Tabela </w:t>
      </w:r>
      <w:r w:rsidR="00252AF3" w:rsidRPr="005B7402">
        <w:rPr>
          <w:b/>
          <w:bCs/>
          <w:color w:val="000000" w:themeColor="text1"/>
          <w:sz w:val="22"/>
          <w:szCs w:val="22"/>
        </w:rPr>
        <w:t>6</w:t>
      </w:r>
      <w:r w:rsidRPr="005B7402">
        <w:rPr>
          <w:b/>
          <w:bCs/>
          <w:color w:val="000000" w:themeColor="text1"/>
          <w:sz w:val="22"/>
          <w:szCs w:val="22"/>
        </w:rPr>
        <w:t xml:space="preserve">. Kryteria oceny kandydata </w:t>
      </w:r>
      <w:r w:rsidR="00020CC0" w:rsidRPr="005B7402">
        <w:rPr>
          <w:b/>
          <w:bCs/>
          <w:color w:val="000000" w:themeColor="text1"/>
          <w:sz w:val="22"/>
          <w:szCs w:val="22"/>
        </w:rPr>
        <w:t xml:space="preserve">wdrożeniowego w </w:t>
      </w:r>
      <w:r w:rsidR="00F57817" w:rsidRPr="005B7402">
        <w:rPr>
          <w:b/>
          <w:bCs/>
          <w:color w:val="000000" w:themeColor="text1"/>
          <w:sz w:val="22"/>
          <w:szCs w:val="22"/>
        </w:rPr>
        <w:t>drugim etapie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3"/>
        <w:gridCol w:w="7512"/>
        <w:gridCol w:w="1551"/>
      </w:tblGrid>
      <w:tr w:rsidR="00651348" w:rsidRPr="00B5750F" w14:paraId="1ADB22C4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26BCC18" w14:textId="77777777" w:rsidR="00651348" w:rsidRPr="00B5750F" w:rsidRDefault="00651348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5750F">
              <w:rPr>
                <w:b/>
                <w:bCs/>
                <w:color w:val="000000" w:themeColor="text1"/>
                <w:sz w:val="20"/>
                <w:szCs w:val="20"/>
              </w:rPr>
              <w:t>Lp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C81A543" w14:textId="4D925A39" w:rsidR="00651348" w:rsidRPr="00B5750F" w:rsidRDefault="00651348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5750F">
              <w:rPr>
                <w:b/>
                <w:bCs/>
                <w:color w:val="000000" w:themeColor="text1"/>
                <w:sz w:val="20"/>
                <w:szCs w:val="20"/>
              </w:rPr>
              <w:t>Kryteria stosowane w ocenie rozmowy kwalifikacyjnej</w:t>
            </w:r>
            <w:r w:rsidR="00D64514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4ADCE97" w14:textId="6A3E6330" w:rsidR="00651348" w:rsidRPr="00B5750F" w:rsidRDefault="00EC3D87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D252C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l</w:t>
            </w:r>
            <w:r w:rsidR="00651348" w:rsidRPr="00B5750F">
              <w:rPr>
                <w:b/>
                <w:bCs/>
                <w:color w:val="000000" w:themeColor="text1"/>
                <w:sz w:val="20"/>
                <w:szCs w:val="20"/>
              </w:rPr>
              <w:t>iczba punktów</w:t>
            </w:r>
          </w:p>
        </w:tc>
      </w:tr>
      <w:tr w:rsidR="005B7402" w:rsidRPr="005B7402" w14:paraId="0AF518E7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D17D9C" w14:textId="77777777" w:rsidR="00651348" w:rsidRPr="005B7402" w:rsidRDefault="00651348" w:rsidP="004A1903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1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CCC3A7" w14:textId="73395899" w:rsidR="00651348" w:rsidRPr="005B7402" w:rsidRDefault="00651348" w:rsidP="00AB6E2B">
            <w:pPr>
              <w:pStyle w:val="Standard"/>
              <w:rPr>
                <w:spacing w:val="-4"/>
                <w:sz w:val="20"/>
                <w:szCs w:val="20"/>
              </w:rPr>
            </w:pPr>
            <w:r w:rsidRPr="005B7402">
              <w:rPr>
                <w:spacing w:val="-4"/>
                <w:sz w:val="20"/>
                <w:szCs w:val="20"/>
              </w:rPr>
              <w:t>Ocena projektu badawczego</w:t>
            </w:r>
            <w:r w:rsidR="6804215C" w:rsidRPr="005B7402">
              <w:rPr>
                <w:spacing w:val="-4"/>
                <w:sz w:val="20"/>
                <w:szCs w:val="20"/>
              </w:rPr>
              <w:t>/artystycznego</w:t>
            </w:r>
            <w:r w:rsidR="001624A7" w:rsidRPr="005B7402">
              <w:rPr>
                <w:spacing w:val="-4"/>
                <w:sz w:val="20"/>
                <w:szCs w:val="20"/>
              </w:rPr>
              <w:t>,</w:t>
            </w:r>
            <w:r w:rsidRPr="005B7402">
              <w:rPr>
                <w:spacing w:val="-4"/>
                <w:sz w:val="20"/>
                <w:szCs w:val="20"/>
              </w:rPr>
              <w:t xml:space="preserve"> z uwzględnieniem wartości merytorycznej</w:t>
            </w:r>
            <w:r w:rsidR="00AB6E2B" w:rsidRPr="005B7402">
              <w:rPr>
                <w:spacing w:val="-4"/>
                <w:sz w:val="20"/>
                <w:szCs w:val="20"/>
              </w:rPr>
              <w:t xml:space="preserve"> oraz </w:t>
            </w:r>
            <w:r w:rsidR="00AB6E2B" w:rsidRPr="005B7402">
              <w:rPr>
                <w:sz w:val="20"/>
                <w:szCs w:val="20"/>
              </w:rPr>
              <w:t>znaczenia wyników planowanej działalności naukowej dla rozwoju innowacyjności i gospodarki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87AD2C8" w14:textId="3EB5E99D" w:rsidR="00651348" w:rsidRPr="005B7402" w:rsidRDefault="00FA6432" w:rsidP="00AB6E2B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15 </w:t>
            </w:r>
          </w:p>
        </w:tc>
      </w:tr>
      <w:tr w:rsidR="005B7402" w:rsidRPr="005B7402" w14:paraId="2A22299E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C90C03" w14:textId="77777777" w:rsidR="00651348" w:rsidRPr="005B7402" w:rsidRDefault="00651348" w:rsidP="004A1903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2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DED4D5" w14:textId="5D51EB5F" w:rsidR="00651348" w:rsidRPr="005B7402" w:rsidRDefault="00651348" w:rsidP="004A1903">
            <w:pPr>
              <w:pStyle w:val="Standard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Ocena kandydata w zakresie znajomości najnowszych trendów badań w obszarze zgodnym z tematyką projektu badawczego</w:t>
            </w:r>
            <w:r w:rsidR="3FB1B995" w:rsidRPr="005B7402">
              <w:rPr>
                <w:sz w:val="20"/>
                <w:szCs w:val="20"/>
              </w:rPr>
              <w:t>/artystycznego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D97F86C" w14:textId="63CFEF65" w:rsidR="00651348" w:rsidRPr="005B7402" w:rsidRDefault="00651348" w:rsidP="004A1903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15 </w:t>
            </w:r>
          </w:p>
        </w:tc>
      </w:tr>
      <w:tr w:rsidR="005B7402" w:rsidRPr="005B7402" w14:paraId="2902BC26" w14:textId="77777777" w:rsidTr="001E656F">
        <w:trPr>
          <w:trHeight w:val="283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A358D4" w14:textId="77777777" w:rsidR="00651348" w:rsidRPr="005B7402" w:rsidRDefault="00651348" w:rsidP="004A1903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3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93B354" w14:textId="148589BD" w:rsidR="00651348" w:rsidRPr="005B7402" w:rsidRDefault="00651348" w:rsidP="004A1903">
            <w:pPr>
              <w:pStyle w:val="Standard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>Ocena umiejętności prezentacji projektu badawczego</w:t>
            </w:r>
            <w:r w:rsidR="06652DFE" w:rsidRPr="005B7402">
              <w:rPr>
                <w:sz w:val="20"/>
                <w:szCs w:val="20"/>
              </w:rPr>
              <w:t>/artystycznego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1537029" w14:textId="3B1FDAD8" w:rsidR="00651348" w:rsidRPr="005B7402" w:rsidRDefault="00FA6432" w:rsidP="004A1903">
            <w:pPr>
              <w:pStyle w:val="Standard"/>
              <w:jc w:val="center"/>
              <w:rPr>
                <w:sz w:val="20"/>
                <w:szCs w:val="20"/>
              </w:rPr>
            </w:pPr>
            <w:r w:rsidRPr="005B7402">
              <w:rPr>
                <w:sz w:val="20"/>
                <w:szCs w:val="20"/>
              </w:rPr>
              <w:t xml:space="preserve">20 </w:t>
            </w:r>
          </w:p>
        </w:tc>
      </w:tr>
      <w:tr w:rsidR="005B7402" w:rsidRPr="005B7402" w14:paraId="3B9A6D59" w14:textId="77777777" w:rsidTr="00913607">
        <w:trPr>
          <w:trHeight w:val="454"/>
          <w:jc w:val="center"/>
        </w:trPr>
        <w:tc>
          <w:tcPr>
            <w:tcW w:w="5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BCF8" w14:textId="41D2159C" w:rsidR="00F92E1E" w:rsidRPr="005B7402" w:rsidRDefault="00F92E1E" w:rsidP="00036084">
            <w:pPr>
              <w:pStyle w:val="Standard"/>
              <w:rPr>
                <w:sz w:val="20"/>
                <w:szCs w:val="20"/>
              </w:rPr>
            </w:pPr>
          </w:p>
        </w:tc>
        <w:tc>
          <w:tcPr>
            <w:tcW w:w="7512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5033F2" w14:textId="04DF345F" w:rsidR="00F92E1E" w:rsidRPr="005B7402" w:rsidRDefault="00913607" w:rsidP="00F92E1E">
            <w:pPr>
              <w:pStyle w:val="Standard"/>
              <w:ind w:left="82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Suma</w:t>
            </w:r>
            <w:r w:rsidR="00F92E1E" w:rsidRPr="005B7402">
              <w:rPr>
                <w:b/>
                <w:bCs/>
                <w:sz w:val="20"/>
                <w:szCs w:val="20"/>
              </w:rPr>
              <w:t xml:space="preserve"> punktów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654A8" w14:textId="06736E04" w:rsidR="00F92E1E" w:rsidRPr="005B7402" w:rsidRDefault="00F92E1E" w:rsidP="00B5750F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50</w:t>
            </w:r>
          </w:p>
        </w:tc>
      </w:tr>
    </w:tbl>
    <w:p w14:paraId="16720553" w14:textId="0697E699" w:rsidR="00AB6E2B" w:rsidRPr="00326489" w:rsidRDefault="00AB6E2B">
      <w:pPr>
        <w:pStyle w:val="Akapitzlist"/>
        <w:numPr>
          <w:ilvl w:val="0"/>
          <w:numId w:val="60"/>
        </w:numPr>
        <w:autoSpaceDN/>
        <w:spacing w:before="24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326489">
        <w:rPr>
          <w:color w:val="000000" w:themeColor="text1"/>
        </w:rPr>
        <w:t xml:space="preserve">Punktację </w:t>
      </w:r>
      <w:r w:rsidRPr="00326489">
        <w:rPr>
          <w:color w:val="000000" w:themeColor="text1"/>
          <w:spacing w:val="-4"/>
        </w:rPr>
        <w:t>osiągnięć</w:t>
      </w:r>
      <w:r w:rsidRPr="00326489">
        <w:rPr>
          <w:color w:val="000000" w:themeColor="text1"/>
        </w:rPr>
        <w:t xml:space="preserve"> kandydatów rejestruje się odrębnie dla każdego z nich </w:t>
      </w:r>
      <w:r w:rsidR="00BF3D1A" w:rsidRPr="00326489">
        <w:rPr>
          <w:color w:val="000000" w:themeColor="text1"/>
        </w:rPr>
        <w:t xml:space="preserve">zgodnie z </w:t>
      </w:r>
      <w:r w:rsidR="000F3C1B" w:rsidRPr="00326489">
        <w:rPr>
          <w:color w:val="000000" w:themeColor="text1"/>
        </w:rPr>
        <w:t>tabela</w:t>
      </w:r>
      <w:r w:rsidR="00BF3D1A" w:rsidRPr="00326489">
        <w:rPr>
          <w:color w:val="000000" w:themeColor="text1"/>
        </w:rPr>
        <w:t>mi</w:t>
      </w:r>
      <w:r w:rsidR="000F3C1B" w:rsidRPr="00326489">
        <w:rPr>
          <w:color w:val="000000" w:themeColor="text1"/>
        </w:rPr>
        <w:t xml:space="preserve"> 7</w:t>
      </w:r>
      <w:r w:rsidR="00BF3D1A" w:rsidRPr="00326489">
        <w:rPr>
          <w:color w:val="000000" w:themeColor="text1"/>
        </w:rPr>
        <w:t> </w:t>
      </w:r>
      <w:r w:rsidR="000F3C1B" w:rsidRPr="00326489">
        <w:rPr>
          <w:color w:val="000000" w:themeColor="text1"/>
        </w:rPr>
        <w:t>i 8</w:t>
      </w:r>
      <w:r w:rsidR="00F57817" w:rsidRPr="00326489">
        <w:rPr>
          <w:color w:val="000000" w:themeColor="text1"/>
        </w:rPr>
        <w:t>.</w:t>
      </w:r>
    </w:p>
    <w:p w14:paraId="56C9B20F" w14:textId="127FF181" w:rsidR="00AB6E2B" w:rsidRPr="005B7402" w:rsidRDefault="00AB6E2B" w:rsidP="005B7402">
      <w:pPr>
        <w:pStyle w:val="Standard"/>
        <w:pageBreakBefore/>
        <w:spacing w:before="120" w:after="120"/>
        <w:ind w:right="-113"/>
        <w:outlineLvl w:val="2"/>
        <w:rPr>
          <w:b/>
          <w:bCs/>
          <w:color w:val="000000" w:themeColor="text1"/>
          <w:sz w:val="22"/>
          <w:szCs w:val="22"/>
        </w:rPr>
      </w:pPr>
      <w:r w:rsidRPr="005B7402">
        <w:rPr>
          <w:b/>
          <w:bCs/>
          <w:color w:val="000000" w:themeColor="text1"/>
          <w:sz w:val="22"/>
          <w:szCs w:val="22"/>
        </w:rPr>
        <w:lastRenderedPageBreak/>
        <w:t xml:space="preserve">Tabela </w:t>
      </w:r>
      <w:r w:rsidR="000F3C1B" w:rsidRPr="005B7402">
        <w:rPr>
          <w:b/>
          <w:bCs/>
          <w:color w:val="000000" w:themeColor="text1"/>
          <w:sz w:val="22"/>
          <w:szCs w:val="22"/>
        </w:rPr>
        <w:t>7</w:t>
      </w:r>
      <w:r w:rsidRPr="005B7402">
        <w:rPr>
          <w:b/>
          <w:bCs/>
          <w:color w:val="000000" w:themeColor="text1"/>
          <w:sz w:val="22"/>
          <w:szCs w:val="22"/>
        </w:rPr>
        <w:t xml:space="preserve">. Karta kwalifikacyjna </w:t>
      </w:r>
      <w:r w:rsidR="000F3C1B" w:rsidRPr="005B7402">
        <w:rPr>
          <w:b/>
          <w:bCs/>
          <w:color w:val="000000" w:themeColor="text1"/>
          <w:sz w:val="22"/>
          <w:szCs w:val="22"/>
        </w:rPr>
        <w:t xml:space="preserve">kandydata wdrożeniowego w pierwszym etapie rekrutacji </w:t>
      </w:r>
      <w:r w:rsidRPr="005B7402">
        <w:rPr>
          <w:b/>
          <w:bCs/>
          <w:color w:val="000000" w:themeColor="text1"/>
          <w:sz w:val="22"/>
          <w:szCs w:val="22"/>
        </w:rPr>
        <w:t>do Szkoły Doktorskiej</w:t>
      </w:r>
      <w:r w:rsidR="00A51466" w:rsidRPr="005B7402">
        <w:rPr>
          <w:b/>
          <w:bCs/>
          <w:color w:val="000000" w:themeColor="text1"/>
          <w:sz w:val="22"/>
          <w:szCs w:val="22"/>
        </w:rPr>
        <w:t xml:space="preserve"> 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9"/>
        <w:gridCol w:w="7190"/>
        <w:gridCol w:w="1659"/>
        <w:gridCol w:w="40"/>
      </w:tblGrid>
      <w:tr w:rsidR="00020CC0" w:rsidRPr="00622257" w14:paraId="4E4A3C99" w14:textId="77777777" w:rsidTr="00C342A1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BCC" w14:textId="77777777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E31931" w14:textId="77777777" w:rsidR="00020CC0" w:rsidRPr="00622257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622257" w14:paraId="140AC1A3" w14:textId="77777777" w:rsidTr="00C342A1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3A495" w14:textId="77777777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3CDAA4A" w14:textId="77777777" w:rsidR="00020CC0" w:rsidRPr="00622257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C342A1" w14:paraId="7DA01129" w14:textId="77777777" w:rsidTr="00F92E1E">
        <w:trPr>
          <w:gridAfter w:val="1"/>
          <w:wAfter w:w="40" w:type="dxa"/>
          <w:trHeight w:val="340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B33B24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Lp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5F0C55F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Kryteriu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D09991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Maksymalna liczba punktów</w:t>
            </w:r>
          </w:p>
        </w:tc>
      </w:tr>
      <w:tr w:rsidR="00020CC0" w:rsidRPr="00326489" w14:paraId="22AA3927" w14:textId="77777777" w:rsidTr="00C342A1">
        <w:trPr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F48A9" w14:textId="77777777" w:rsidR="00020CC0" w:rsidRPr="00326489" w:rsidRDefault="00020CC0" w:rsidP="00BB60B1">
            <w:pPr>
              <w:pStyle w:val="Standard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26489">
              <w:rPr>
                <w:b/>
                <w:bCs/>
                <w:color w:val="000000" w:themeColor="text1"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5532B20" w14:textId="77777777" w:rsidR="00020CC0" w:rsidRPr="00326489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326489" w14:paraId="7101DB06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5F59E4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088008" w14:textId="77777777" w:rsidR="00020CC0" w:rsidRPr="00326489" w:rsidRDefault="00020CC0" w:rsidP="00BB60B1">
            <w:pPr>
              <w:pStyle w:val="Standard"/>
              <w:rPr>
                <w:bCs/>
                <w:color w:val="000000" w:themeColor="text1"/>
                <w:spacing w:val="-4"/>
                <w:sz w:val="20"/>
                <w:szCs w:val="20"/>
              </w:rPr>
            </w:pPr>
            <w:r w:rsidRPr="00326489">
              <w:rPr>
                <w:bCs/>
                <w:color w:val="000000" w:themeColor="text1"/>
                <w:spacing w:val="-4"/>
                <w:sz w:val="20"/>
                <w:szCs w:val="20"/>
              </w:rPr>
              <w:t>Wynik ukończenia studiów wyższ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12484A8" w14:textId="19A60BE6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15 </w:t>
            </w:r>
          </w:p>
        </w:tc>
      </w:tr>
      <w:tr w:rsidR="00020CC0" w:rsidRPr="00326489" w14:paraId="25E148EF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3C65A5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14690B" w14:textId="006BEB96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Udokumentowana działalność publikacyjna</w:t>
            </w:r>
            <w:r w:rsidR="00A36CF2">
              <w:rPr>
                <w:color w:val="000000" w:themeColor="text1"/>
                <w:sz w:val="20"/>
                <w:szCs w:val="20"/>
              </w:rPr>
              <w:t xml:space="preserve"> i artystycz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90EBFCF" w14:textId="12233EB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25 </w:t>
            </w:r>
          </w:p>
        </w:tc>
      </w:tr>
      <w:tr w:rsidR="00020CC0" w:rsidRPr="00326489" w14:paraId="46DAA4CF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EB7BF6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3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A36D6AA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Działalność wynalazcz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4D62874" w14:textId="6D29A2E2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20 </w:t>
            </w:r>
          </w:p>
        </w:tc>
      </w:tr>
      <w:tr w:rsidR="00020CC0" w:rsidRPr="00326489" w14:paraId="3D4A521D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F17BA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4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721A96E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Udział w konferencjach naukow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6DD328" w14:textId="715A9EFA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5 </w:t>
            </w:r>
          </w:p>
        </w:tc>
      </w:tr>
      <w:tr w:rsidR="00020CC0" w:rsidRPr="00326489" w14:paraId="03496163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73CFF4B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A1ADB81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Mobilność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63B5FC" w14:textId="3C91C5CC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10 </w:t>
            </w:r>
          </w:p>
        </w:tc>
      </w:tr>
      <w:tr w:rsidR="00EC6B34" w:rsidRPr="00EC6B34" w14:paraId="5563CCE0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4E7B5A" w14:textId="682C40CE" w:rsidR="00020CC0" w:rsidRPr="00EC6B34" w:rsidRDefault="00020CC0" w:rsidP="00BB60B1">
            <w:pPr>
              <w:pStyle w:val="Standard"/>
              <w:jc w:val="center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>6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7DEE458" w14:textId="1F91D7C1" w:rsidR="00020CC0" w:rsidRPr="00EC6B34" w:rsidRDefault="00020CC0" w:rsidP="00BB60B1">
            <w:pPr>
              <w:pStyle w:val="Standard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 xml:space="preserve">Udział w realizacji projektów naukowo-badawczych/ </w:t>
            </w:r>
            <w:r w:rsidR="001A77C7" w:rsidRPr="00EC6B34">
              <w:rPr>
                <w:sz w:val="20"/>
                <w:szCs w:val="20"/>
              </w:rPr>
              <w:t>informatycznych</w:t>
            </w:r>
            <w:r w:rsidRPr="00EC6B34">
              <w:rPr>
                <w:sz w:val="20"/>
                <w:szCs w:val="20"/>
              </w:rPr>
              <w:t xml:space="preserve">/ </w:t>
            </w:r>
            <w:r w:rsidR="00CB5BA3" w:rsidRPr="00EC6B34">
              <w:rPr>
                <w:sz w:val="20"/>
                <w:szCs w:val="20"/>
              </w:rPr>
              <w:t>budowlanych/</w:t>
            </w:r>
            <w:r w:rsidRPr="00EC6B34">
              <w:rPr>
                <w:sz w:val="20"/>
                <w:szCs w:val="20"/>
              </w:rPr>
              <w:t>architektonicznych</w:t>
            </w:r>
            <w:r w:rsidR="00471598" w:rsidRPr="00EC6B34">
              <w:rPr>
                <w:sz w:val="20"/>
                <w:szCs w:val="20"/>
              </w:rPr>
              <w:t>/artystyczn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CEAC3BB" w14:textId="3F5DE905" w:rsidR="00020CC0" w:rsidRPr="00EC6B34" w:rsidRDefault="00020CC0" w:rsidP="00BB60B1">
            <w:pPr>
              <w:pStyle w:val="Standard"/>
              <w:jc w:val="center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 xml:space="preserve">10 </w:t>
            </w:r>
          </w:p>
        </w:tc>
      </w:tr>
      <w:tr w:rsidR="00EC6B34" w:rsidRPr="00EC6B34" w14:paraId="4906F049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0193E38" w14:textId="1F3B0D74" w:rsidR="00020CC0" w:rsidRPr="00EC6B34" w:rsidRDefault="00020CC0" w:rsidP="00BB60B1">
            <w:pPr>
              <w:pStyle w:val="Standard"/>
              <w:jc w:val="center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 xml:space="preserve">7. 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74D4F8" w14:textId="279C937C" w:rsidR="00020CC0" w:rsidRPr="00EC6B34" w:rsidRDefault="00020CC0" w:rsidP="00BB60B1">
            <w:pPr>
              <w:pStyle w:val="Standard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>Wyniki działalności badawczo-rozwojowej i współpracy z</w:t>
            </w:r>
            <w:r w:rsidR="00E936D2" w:rsidRPr="00EC6B34">
              <w:rPr>
                <w:sz w:val="20"/>
                <w:szCs w:val="20"/>
              </w:rPr>
              <w:t> </w:t>
            </w:r>
            <w:r w:rsidRPr="00EC6B34">
              <w:rPr>
                <w:sz w:val="20"/>
                <w:szCs w:val="20"/>
              </w:rPr>
              <w:t>otoczeniem społeczno-gospodarczy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41AF3C6" w14:textId="10C12A5A" w:rsidR="00020CC0" w:rsidRPr="00EC6B34" w:rsidRDefault="00020CC0" w:rsidP="00BB60B1">
            <w:pPr>
              <w:pStyle w:val="Standard"/>
              <w:jc w:val="center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 xml:space="preserve">30 </w:t>
            </w:r>
          </w:p>
        </w:tc>
      </w:tr>
      <w:tr w:rsidR="00EC6B34" w:rsidRPr="00EC6B34" w14:paraId="6AFCBE58" w14:textId="77777777" w:rsidTr="00F92E1E">
        <w:trPr>
          <w:gridAfter w:val="1"/>
          <w:wAfter w:w="40" w:type="dxa"/>
          <w:trHeight w:val="283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0B79599" w14:textId="2E214620" w:rsidR="00020CC0" w:rsidRPr="00EC6B34" w:rsidRDefault="00020CC0" w:rsidP="00BB60B1">
            <w:pPr>
              <w:pStyle w:val="Standard"/>
              <w:jc w:val="center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>8.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DF301D2" w14:textId="06779CA6" w:rsidR="00020CC0" w:rsidRPr="00EC6B34" w:rsidRDefault="00020CC0" w:rsidP="00BB60B1">
            <w:pPr>
              <w:pStyle w:val="Standard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>Konspekt projektu badawczego</w:t>
            </w:r>
            <w:r w:rsidR="6DE6859E" w:rsidRPr="00EC6B34">
              <w:rPr>
                <w:sz w:val="20"/>
                <w:szCs w:val="20"/>
              </w:rPr>
              <w:t>/artystycznego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E99BD36" w14:textId="5D8287C0" w:rsidR="00020CC0" w:rsidRPr="00EC6B34" w:rsidRDefault="00020CC0" w:rsidP="00BB60B1">
            <w:pPr>
              <w:pStyle w:val="Standard"/>
              <w:jc w:val="center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 xml:space="preserve">40 </w:t>
            </w:r>
          </w:p>
        </w:tc>
      </w:tr>
      <w:tr w:rsidR="005B7402" w:rsidRPr="005B7402" w14:paraId="3043152F" w14:textId="5BF30322" w:rsidTr="00913607">
        <w:trPr>
          <w:gridAfter w:val="1"/>
          <w:wAfter w:w="40" w:type="dxa"/>
          <w:trHeight w:val="340"/>
          <w:jc w:val="center"/>
        </w:trPr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D1F2E60" w14:textId="0A0DA95E" w:rsidR="00F92E1E" w:rsidRPr="005B7402" w:rsidRDefault="00F92E1E" w:rsidP="00036084">
            <w:pPr>
              <w:pStyle w:val="Standard"/>
              <w:rPr>
                <w:sz w:val="20"/>
                <w:szCs w:val="20"/>
              </w:rPr>
            </w:pPr>
          </w:p>
        </w:tc>
        <w:tc>
          <w:tcPr>
            <w:tcW w:w="7189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vAlign w:val="center"/>
          </w:tcPr>
          <w:p w14:paraId="09491F3B" w14:textId="7F78F4D7" w:rsidR="00F92E1E" w:rsidRPr="005B7402" w:rsidRDefault="00F92E1E" w:rsidP="00F92E1E">
            <w:pPr>
              <w:pStyle w:val="Standard"/>
              <w:ind w:left="105"/>
              <w:rPr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Suma punktów</w:t>
            </w:r>
          </w:p>
        </w:tc>
        <w:tc>
          <w:tcPr>
            <w:tcW w:w="1660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vAlign w:val="center"/>
          </w:tcPr>
          <w:p w14:paraId="14CC03B9" w14:textId="00255F34" w:rsidR="00F92E1E" w:rsidRPr="005B7402" w:rsidRDefault="00F92E1E" w:rsidP="00F92E1E">
            <w:pPr>
              <w:pStyle w:val="Standard"/>
              <w:ind w:left="709"/>
              <w:rPr>
                <w:b/>
                <w:bCs/>
                <w:sz w:val="20"/>
                <w:szCs w:val="20"/>
              </w:rPr>
            </w:pPr>
            <w:r w:rsidRPr="005B7402">
              <w:rPr>
                <w:b/>
                <w:bCs/>
                <w:sz w:val="20"/>
                <w:szCs w:val="20"/>
              </w:rPr>
              <w:t>155</w:t>
            </w:r>
          </w:p>
        </w:tc>
      </w:tr>
    </w:tbl>
    <w:p w14:paraId="44F1D71E" w14:textId="70D7A40E" w:rsidR="000F3C1B" w:rsidRPr="005B7402" w:rsidRDefault="000F3C1B" w:rsidP="005B7402">
      <w:pPr>
        <w:pStyle w:val="Standard"/>
        <w:spacing w:before="240" w:after="120"/>
        <w:ind w:left="-57" w:right="-57"/>
        <w:outlineLvl w:val="2"/>
        <w:rPr>
          <w:b/>
          <w:bCs/>
          <w:color w:val="000000" w:themeColor="text1"/>
          <w:sz w:val="22"/>
          <w:szCs w:val="22"/>
        </w:rPr>
      </w:pPr>
      <w:r w:rsidRPr="005B7402">
        <w:rPr>
          <w:b/>
          <w:bCs/>
          <w:color w:val="000000" w:themeColor="text1"/>
          <w:sz w:val="22"/>
          <w:szCs w:val="22"/>
        </w:rPr>
        <w:t>Tabela 8. Karta kwalifikacyjna kandydata wdrożeniowego w drugim etapie rekrutacji do Szkoły Doktorskiej</w:t>
      </w:r>
    </w:p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5809"/>
        <w:gridCol w:w="1134"/>
        <w:gridCol w:w="1133"/>
        <w:gridCol w:w="1556"/>
      </w:tblGrid>
      <w:tr w:rsidR="000F3C1B" w14:paraId="3DD05631" w14:textId="77777777" w:rsidTr="005534EA">
        <w:trPr>
          <w:trHeight w:val="454"/>
        </w:trPr>
        <w:tc>
          <w:tcPr>
            <w:tcW w:w="9632" w:type="dxa"/>
            <w:gridSpan w:val="4"/>
            <w:vAlign w:val="center"/>
          </w:tcPr>
          <w:p w14:paraId="59376952" w14:textId="77777777" w:rsidR="000F3C1B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bookmarkStart w:id="9" w:name="_Hlk90144482"/>
            <w:r w:rsidRPr="00622257">
              <w:rPr>
                <w:sz w:val="20"/>
                <w:szCs w:val="20"/>
              </w:rPr>
              <w:t>Imię i nazwisko kandydata:</w:t>
            </w:r>
          </w:p>
        </w:tc>
      </w:tr>
      <w:tr w:rsidR="000F3C1B" w14:paraId="70E44E7E" w14:textId="77777777" w:rsidTr="005534EA">
        <w:trPr>
          <w:trHeight w:val="454"/>
        </w:trPr>
        <w:tc>
          <w:tcPr>
            <w:tcW w:w="9632" w:type="dxa"/>
            <w:gridSpan w:val="4"/>
            <w:vAlign w:val="center"/>
          </w:tcPr>
          <w:p w14:paraId="7C8762C0" w14:textId="77777777" w:rsidR="000F3C1B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edzina i dyscyplina naukowa:</w:t>
            </w:r>
          </w:p>
        </w:tc>
      </w:tr>
      <w:tr w:rsidR="000F3C1B" w:rsidRPr="003307E8" w14:paraId="57D06FC6" w14:textId="77777777" w:rsidTr="00F92E1E">
        <w:trPr>
          <w:trHeight w:val="397"/>
        </w:trPr>
        <w:tc>
          <w:tcPr>
            <w:tcW w:w="5809" w:type="dxa"/>
            <w:vMerge w:val="restart"/>
            <w:vAlign w:val="center"/>
          </w:tcPr>
          <w:p w14:paraId="01A42399" w14:textId="77777777" w:rsidR="000F3C1B" w:rsidRPr="003307E8" w:rsidRDefault="000F3C1B" w:rsidP="001E656F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Kryterium</w:t>
            </w:r>
          </w:p>
        </w:tc>
        <w:tc>
          <w:tcPr>
            <w:tcW w:w="3823" w:type="dxa"/>
            <w:gridSpan w:val="3"/>
            <w:vAlign w:val="center"/>
          </w:tcPr>
          <w:p w14:paraId="10F666BF" w14:textId="77777777" w:rsidR="000F3C1B" w:rsidRPr="003307E8" w:rsidRDefault="000F3C1B" w:rsidP="00FD252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Liczba punktów przyznana przez komisję</w:t>
            </w:r>
          </w:p>
        </w:tc>
      </w:tr>
      <w:tr w:rsidR="000F3C1B" w:rsidRPr="00C0686C" w14:paraId="26361B19" w14:textId="77777777" w:rsidTr="00F92E1E">
        <w:trPr>
          <w:trHeight w:val="567"/>
        </w:trPr>
        <w:tc>
          <w:tcPr>
            <w:tcW w:w="5809" w:type="dxa"/>
            <w:vMerge/>
          </w:tcPr>
          <w:p w14:paraId="725CE1B8" w14:textId="77777777" w:rsidR="000F3C1B" w:rsidRPr="003676FC" w:rsidRDefault="000F3C1B" w:rsidP="0044392D">
            <w:pPr>
              <w:pStyle w:val="Akapitzlist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04C4FD2" w14:textId="1E685B4D" w:rsidR="000F3C1B" w:rsidRPr="00C0686C" w:rsidRDefault="00FD252C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. </w:t>
            </w:r>
            <w:r w:rsidR="001E656F">
              <w:rPr>
                <w:sz w:val="18"/>
                <w:szCs w:val="18"/>
              </w:rPr>
              <w:t>c</w:t>
            </w:r>
            <w:r w:rsidR="000F3C1B" w:rsidRPr="00C0686C">
              <w:rPr>
                <w:sz w:val="18"/>
                <w:szCs w:val="18"/>
              </w:rPr>
              <w:t>złon</w:t>
            </w:r>
            <w:r w:rsidR="001E656F">
              <w:rPr>
                <w:sz w:val="18"/>
                <w:szCs w:val="18"/>
              </w:rPr>
              <w:t>ka</w:t>
            </w:r>
            <w:r w:rsidR="000F3C1B" w:rsidRPr="00C0686C">
              <w:rPr>
                <w:sz w:val="18"/>
                <w:szCs w:val="18"/>
              </w:rPr>
              <w:t xml:space="preserve"> komisji </w:t>
            </w:r>
          </w:p>
        </w:tc>
        <w:tc>
          <w:tcPr>
            <w:tcW w:w="1133" w:type="dxa"/>
            <w:vAlign w:val="center"/>
          </w:tcPr>
          <w:p w14:paraId="3A9F0E6B" w14:textId="2F53015F" w:rsidR="000F3C1B" w:rsidRPr="00C0686C" w:rsidRDefault="00FD252C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</w:t>
            </w:r>
            <w:r w:rsidR="001E656F">
              <w:rPr>
                <w:sz w:val="18"/>
                <w:szCs w:val="18"/>
              </w:rPr>
              <w:t>c</w:t>
            </w:r>
            <w:r w:rsidR="000F3C1B" w:rsidRPr="00C0686C">
              <w:rPr>
                <w:sz w:val="18"/>
                <w:szCs w:val="18"/>
              </w:rPr>
              <w:t>złon</w:t>
            </w:r>
            <w:r w:rsidR="001E656F">
              <w:rPr>
                <w:sz w:val="18"/>
                <w:szCs w:val="18"/>
              </w:rPr>
              <w:t>ka k</w:t>
            </w:r>
            <w:r w:rsidR="000F3C1B" w:rsidRPr="00C0686C">
              <w:rPr>
                <w:sz w:val="18"/>
                <w:szCs w:val="18"/>
              </w:rPr>
              <w:t xml:space="preserve">omisji </w:t>
            </w:r>
          </w:p>
        </w:tc>
        <w:tc>
          <w:tcPr>
            <w:tcW w:w="1556" w:type="dxa"/>
            <w:vAlign w:val="center"/>
          </w:tcPr>
          <w:p w14:paraId="02F904B4" w14:textId="2E94B953" w:rsidR="000F3C1B" w:rsidRPr="00C0686C" w:rsidRDefault="001E656F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="000F3C1B" w:rsidRPr="00C0686C">
              <w:rPr>
                <w:sz w:val="18"/>
                <w:szCs w:val="18"/>
              </w:rPr>
              <w:t>rzewodnicząc</w:t>
            </w:r>
            <w:r>
              <w:rPr>
                <w:sz w:val="18"/>
                <w:szCs w:val="18"/>
              </w:rPr>
              <w:t>ego</w:t>
            </w:r>
            <w:r w:rsidR="000F3C1B" w:rsidRPr="00C0686C">
              <w:rPr>
                <w:sz w:val="18"/>
                <w:szCs w:val="18"/>
              </w:rPr>
              <w:t xml:space="preserve"> komisji</w:t>
            </w:r>
          </w:p>
        </w:tc>
      </w:tr>
      <w:tr w:rsidR="00EC6B34" w:rsidRPr="00EC6B34" w14:paraId="604738B9" w14:textId="77777777" w:rsidTr="00F92E1E">
        <w:trPr>
          <w:trHeight w:val="454"/>
        </w:trPr>
        <w:tc>
          <w:tcPr>
            <w:tcW w:w="5809" w:type="dxa"/>
            <w:tcMar>
              <w:top w:w="57" w:type="dxa"/>
              <w:bottom w:w="57" w:type="dxa"/>
            </w:tcMar>
            <w:vAlign w:val="center"/>
          </w:tcPr>
          <w:p w14:paraId="04BA6049" w14:textId="02D9D4AD" w:rsidR="000F3C1B" w:rsidRPr="00EC6B34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>Ocena projektu badawczego</w:t>
            </w:r>
            <w:r w:rsidR="076D14A5" w:rsidRPr="00EC6B34">
              <w:rPr>
                <w:sz w:val="20"/>
                <w:szCs w:val="20"/>
              </w:rPr>
              <w:t>/artystycznego</w:t>
            </w:r>
            <w:r w:rsidRPr="00EC6B34">
              <w:rPr>
                <w:sz w:val="20"/>
                <w:szCs w:val="20"/>
              </w:rPr>
              <w:t xml:space="preserve"> z uwzględnieniem wartości merytorycznej (max. 15 pkt)</w:t>
            </w:r>
          </w:p>
        </w:tc>
        <w:tc>
          <w:tcPr>
            <w:tcW w:w="1134" w:type="dxa"/>
            <w:tcMar>
              <w:top w:w="57" w:type="dxa"/>
              <w:bottom w:w="57" w:type="dxa"/>
            </w:tcMar>
            <w:vAlign w:val="center"/>
          </w:tcPr>
          <w:p w14:paraId="7D0C7E99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3" w:type="dxa"/>
            <w:tcMar>
              <w:top w:w="57" w:type="dxa"/>
              <w:bottom w:w="57" w:type="dxa"/>
            </w:tcMar>
            <w:vAlign w:val="center"/>
          </w:tcPr>
          <w:p w14:paraId="6361A89E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Mar>
              <w:top w:w="57" w:type="dxa"/>
              <w:bottom w:w="57" w:type="dxa"/>
            </w:tcMar>
            <w:vAlign w:val="center"/>
          </w:tcPr>
          <w:p w14:paraId="348EAB1D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</w:tr>
      <w:tr w:rsidR="00EC6B34" w:rsidRPr="00EC6B34" w14:paraId="02FBAE89" w14:textId="77777777" w:rsidTr="00F92E1E">
        <w:trPr>
          <w:trHeight w:val="454"/>
        </w:trPr>
        <w:tc>
          <w:tcPr>
            <w:tcW w:w="5809" w:type="dxa"/>
            <w:tcMar>
              <w:top w:w="57" w:type="dxa"/>
              <w:bottom w:w="57" w:type="dxa"/>
            </w:tcMar>
            <w:vAlign w:val="center"/>
          </w:tcPr>
          <w:p w14:paraId="2757EC19" w14:textId="438C7780" w:rsidR="000F3C1B" w:rsidRPr="00EC6B34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 xml:space="preserve">Ocena kandydata w zakresie znajomości najnowszych trendów badań w </w:t>
            </w:r>
            <w:r w:rsidR="008C0F23" w:rsidRPr="00EC6B34">
              <w:rPr>
                <w:sz w:val="20"/>
                <w:szCs w:val="20"/>
              </w:rPr>
              <w:t>obszarze</w:t>
            </w:r>
            <w:r w:rsidRPr="00EC6B34">
              <w:rPr>
                <w:sz w:val="20"/>
                <w:szCs w:val="20"/>
              </w:rPr>
              <w:t xml:space="preserve"> zgodnym z tematyką projektu badawczego</w:t>
            </w:r>
            <w:r w:rsidR="67F65A02" w:rsidRPr="00EC6B34">
              <w:rPr>
                <w:sz w:val="20"/>
                <w:szCs w:val="20"/>
              </w:rPr>
              <w:t>/artystycznego</w:t>
            </w:r>
            <w:r w:rsidRPr="00EC6B34">
              <w:rPr>
                <w:sz w:val="20"/>
                <w:szCs w:val="20"/>
              </w:rPr>
              <w:t xml:space="preserve"> (max. 15 pkt)</w:t>
            </w:r>
          </w:p>
        </w:tc>
        <w:tc>
          <w:tcPr>
            <w:tcW w:w="1134" w:type="dxa"/>
            <w:tcMar>
              <w:top w:w="57" w:type="dxa"/>
              <w:bottom w:w="57" w:type="dxa"/>
            </w:tcMar>
            <w:vAlign w:val="center"/>
          </w:tcPr>
          <w:p w14:paraId="73093B38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3" w:type="dxa"/>
            <w:tcMar>
              <w:top w:w="57" w:type="dxa"/>
              <w:bottom w:w="57" w:type="dxa"/>
            </w:tcMar>
            <w:vAlign w:val="center"/>
          </w:tcPr>
          <w:p w14:paraId="4431BFC4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Mar>
              <w:top w:w="57" w:type="dxa"/>
              <w:bottom w:w="57" w:type="dxa"/>
            </w:tcMar>
            <w:vAlign w:val="center"/>
          </w:tcPr>
          <w:p w14:paraId="439695C0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</w:tr>
      <w:tr w:rsidR="00EC6B34" w:rsidRPr="00EC6B34" w14:paraId="47E04397" w14:textId="77777777" w:rsidTr="00F92E1E">
        <w:trPr>
          <w:trHeight w:val="340"/>
        </w:trPr>
        <w:tc>
          <w:tcPr>
            <w:tcW w:w="5809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6371B3" w14:textId="743BD7F9" w:rsidR="000F3C1B" w:rsidRPr="00EC6B34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EC6B34">
              <w:rPr>
                <w:sz w:val="20"/>
                <w:szCs w:val="20"/>
              </w:rPr>
              <w:t>Ocena umiejętności prezentacji projektu badawczego</w:t>
            </w:r>
            <w:r w:rsidR="6B8BBC74" w:rsidRPr="00EC6B34">
              <w:rPr>
                <w:sz w:val="20"/>
                <w:szCs w:val="20"/>
              </w:rPr>
              <w:t>/artystycznego</w:t>
            </w:r>
            <w:r w:rsidRPr="00EC6B34">
              <w:rPr>
                <w:sz w:val="20"/>
                <w:szCs w:val="20"/>
              </w:rPr>
              <w:t xml:space="preserve"> (max. 20 pkt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0D8EC9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3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2B8CAD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C0A756" w14:textId="77777777" w:rsidR="000F3C1B" w:rsidRPr="00EC6B34" w:rsidRDefault="000F3C1B" w:rsidP="001E656F">
            <w:pPr>
              <w:pStyle w:val="Akapitzlist"/>
              <w:ind w:left="0"/>
              <w:jc w:val="center"/>
            </w:pPr>
          </w:p>
        </w:tc>
      </w:tr>
      <w:tr w:rsidR="005B7402" w:rsidRPr="005B7402" w14:paraId="0E021945" w14:textId="77777777" w:rsidTr="00913607">
        <w:trPr>
          <w:trHeight w:val="397"/>
        </w:trPr>
        <w:tc>
          <w:tcPr>
            <w:tcW w:w="5809" w:type="dxa"/>
            <w:tcBorders>
              <w:right w:val="nil"/>
            </w:tcBorders>
            <w:shd w:val="clear" w:color="auto" w:fill="F2F2F2" w:themeFill="background1" w:themeFillShade="F2"/>
            <w:tcMar>
              <w:top w:w="57" w:type="dxa"/>
              <w:bottom w:w="57" w:type="dxa"/>
            </w:tcMar>
            <w:vAlign w:val="center"/>
          </w:tcPr>
          <w:p w14:paraId="018DDE49" w14:textId="4A124CBA" w:rsidR="00F92E1E" w:rsidRPr="005B7402" w:rsidRDefault="00F92E1E" w:rsidP="00036084">
            <w:pPr>
              <w:pStyle w:val="Akapitzlist"/>
              <w:ind w:left="0"/>
              <w:rPr>
                <w:b/>
                <w:bCs/>
              </w:rPr>
            </w:pPr>
            <w:r w:rsidRPr="005B7402">
              <w:rPr>
                <w:b/>
                <w:bCs/>
                <w:sz w:val="20"/>
                <w:szCs w:val="20"/>
              </w:rPr>
              <w:t>Średnia liczba punktów (max. 50)</w:t>
            </w:r>
          </w:p>
        </w:tc>
        <w:tc>
          <w:tcPr>
            <w:tcW w:w="3823" w:type="dxa"/>
            <w:gridSpan w:val="3"/>
            <w:shd w:val="clear" w:color="auto" w:fill="F2F2F2" w:themeFill="background1" w:themeFillShade="F2"/>
            <w:vAlign w:val="center"/>
          </w:tcPr>
          <w:p w14:paraId="3A95559C" w14:textId="4D337134" w:rsidR="00F92E1E" w:rsidRPr="005B7402" w:rsidRDefault="00F92E1E" w:rsidP="002202E8">
            <w:pPr>
              <w:pStyle w:val="Akapitzlist"/>
              <w:ind w:left="0"/>
              <w:jc w:val="center"/>
              <w:rPr>
                <w:strike/>
                <w:sz w:val="20"/>
                <w:szCs w:val="20"/>
                <w:highlight w:val="yellow"/>
              </w:rPr>
            </w:pPr>
          </w:p>
        </w:tc>
      </w:tr>
    </w:tbl>
    <w:bookmarkEnd w:id="9"/>
    <w:p w14:paraId="4BBE916E" w14:textId="2B3874BE" w:rsidR="00020CC0" w:rsidRPr="00326489" w:rsidRDefault="00AB6E2B">
      <w:pPr>
        <w:pStyle w:val="Akapitzlist"/>
        <w:numPr>
          <w:ilvl w:val="0"/>
          <w:numId w:val="60"/>
        </w:numPr>
        <w:autoSpaceDN/>
        <w:spacing w:before="240"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F25816">
        <w:rPr>
          <w:color w:val="000000" w:themeColor="text1"/>
        </w:rPr>
        <w:t>Warunkiem przyjęcia do Szkoły Doktorskiej</w:t>
      </w:r>
      <w:r w:rsidR="006B0BD5">
        <w:rPr>
          <w:color w:val="000000" w:themeColor="text1"/>
        </w:rPr>
        <w:t xml:space="preserve"> </w:t>
      </w:r>
      <w:r w:rsidRPr="00F25816">
        <w:rPr>
          <w:color w:val="000000" w:themeColor="text1"/>
        </w:rPr>
        <w:t>kandydata</w:t>
      </w:r>
      <w:r w:rsidR="00A4244E" w:rsidRPr="00F25816">
        <w:rPr>
          <w:color w:val="000000" w:themeColor="text1"/>
        </w:rPr>
        <w:t xml:space="preserve"> </w:t>
      </w:r>
      <w:r w:rsidRPr="00F25816">
        <w:rPr>
          <w:color w:val="000000" w:themeColor="text1"/>
        </w:rPr>
        <w:t xml:space="preserve">biorącego udział w </w:t>
      </w:r>
      <w:r w:rsidR="00F532C4" w:rsidRPr="00F25816">
        <w:rPr>
          <w:color w:val="000000" w:themeColor="text1"/>
        </w:rPr>
        <w:t>rekrutacj</w:t>
      </w:r>
      <w:r w:rsidR="008C0F23" w:rsidRPr="00F25816">
        <w:rPr>
          <w:color w:val="000000" w:themeColor="text1"/>
        </w:rPr>
        <w:t>i</w:t>
      </w:r>
      <w:r w:rsidR="00F532C4" w:rsidRPr="00F25816">
        <w:rPr>
          <w:color w:val="000000" w:themeColor="text1"/>
        </w:rPr>
        <w:t xml:space="preserve"> do</w:t>
      </w:r>
      <w:r w:rsidR="00D64514">
        <w:rPr>
          <w:color w:val="000000" w:themeColor="text1"/>
        </w:rPr>
        <w:t> </w:t>
      </w:r>
      <w:r w:rsidR="00F532C4" w:rsidRPr="00326489">
        <w:rPr>
          <w:color w:val="000000" w:themeColor="text1"/>
        </w:rPr>
        <w:t>programu DW</w:t>
      </w:r>
      <w:r w:rsidRPr="00326489">
        <w:rPr>
          <w:color w:val="000000" w:themeColor="text1"/>
        </w:rPr>
        <w:t xml:space="preserve"> jest uzyskanie co najmniej </w:t>
      </w:r>
      <w:r w:rsidR="00020CC0" w:rsidRPr="00326489">
        <w:rPr>
          <w:color w:val="000000" w:themeColor="text1"/>
        </w:rPr>
        <w:t>105</w:t>
      </w:r>
      <w:r w:rsidRPr="00326489">
        <w:rPr>
          <w:color w:val="000000" w:themeColor="text1"/>
        </w:rPr>
        <w:t xml:space="preserve"> pkt, w tym co najmniej </w:t>
      </w:r>
      <w:r w:rsidR="00020CC0" w:rsidRPr="00326489">
        <w:rPr>
          <w:color w:val="000000" w:themeColor="text1"/>
        </w:rPr>
        <w:t>75</w:t>
      </w:r>
      <w:r w:rsidRPr="00326489">
        <w:rPr>
          <w:color w:val="000000" w:themeColor="text1"/>
        </w:rPr>
        <w:t xml:space="preserve"> pkt z </w:t>
      </w:r>
      <w:r w:rsidR="00A4244E" w:rsidRPr="00326489">
        <w:rPr>
          <w:color w:val="000000" w:themeColor="text1"/>
        </w:rPr>
        <w:t>pierwsze</w:t>
      </w:r>
      <w:r w:rsidR="00F57817" w:rsidRPr="00326489">
        <w:rPr>
          <w:color w:val="000000" w:themeColor="text1"/>
        </w:rPr>
        <w:t>go etapu</w:t>
      </w:r>
      <w:r w:rsidRPr="00326489">
        <w:rPr>
          <w:color w:val="000000" w:themeColor="text1"/>
        </w:rPr>
        <w:t xml:space="preserve"> i co najmniej 30 pkt z </w:t>
      </w:r>
      <w:r w:rsidR="00A4244E" w:rsidRPr="00326489">
        <w:rPr>
          <w:color w:val="000000" w:themeColor="text1"/>
        </w:rPr>
        <w:t>drugie</w:t>
      </w:r>
      <w:r w:rsidR="00F57817" w:rsidRPr="00326489">
        <w:rPr>
          <w:color w:val="000000" w:themeColor="text1"/>
        </w:rPr>
        <w:t>go etapu</w:t>
      </w:r>
      <w:r w:rsidRPr="00326489">
        <w:rPr>
          <w:color w:val="000000" w:themeColor="text1"/>
        </w:rPr>
        <w:t>.</w:t>
      </w:r>
    </w:p>
    <w:p w14:paraId="3D464727" w14:textId="1D53B2EF" w:rsidR="008C0F23" w:rsidRDefault="00061E72">
      <w:pPr>
        <w:pStyle w:val="Akapitzlist"/>
        <w:numPr>
          <w:ilvl w:val="0"/>
          <w:numId w:val="60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5534EA">
        <w:rPr>
          <w:color w:val="000000" w:themeColor="text1"/>
          <w:spacing w:val="-4"/>
        </w:rPr>
        <w:t xml:space="preserve">W uzasadnionych przypadkach kandydat może zakwestionować wyniki uzyskane </w:t>
      </w:r>
      <w:r w:rsidR="004115B8" w:rsidRPr="005534EA">
        <w:rPr>
          <w:color w:val="000000" w:themeColor="text1"/>
          <w:spacing w:val="-4"/>
        </w:rPr>
        <w:t>w postępowaniu</w:t>
      </w:r>
      <w:r w:rsidR="004115B8">
        <w:rPr>
          <w:color w:val="000000" w:themeColor="text1"/>
        </w:rPr>
        <w:t xml:space="preserve"> kwalifikacyjnym do Szkoły Doktorskiej </w:t>
      </w:r>
      <w:r w:rsidRPr="00E13B91">
        <w:rPr>
          <w:color w:val="000000" w:themeColor="text1"/>
        </w:rPr>
        <w:t>poprzez wniesienie do Rektora, w terminie 7</w:t>
      </w:r>
      <w:r w:rsidR="005534EA">
        <w:rPr>
          <w:color w:val="000000" w:themeColor="text1"/>
        </w:rPr>
        <w:t> </w:t>
      </w:r>
      <w:r w:rsidRPr="00E13B91">
        <w:rPr>
          <w:color w:val="000000" w:themeColor="text1"/>
        </w:rPr>
        <w:t xml:space="preserve">dni </w:t>
      </w:r>
      <w:r w:rsidRPr="005534EA">
        <w:rPr>
          <w:color w:val="000000" w:themeColor="text1"/>
          <w:spacing w:val="-4"/>
        </w:rPr>
        <w:t xml:space="preserve">od dnia ogłoszenia wyników </w:t>
      </w:r>
      <w:r w:rsidR="004115B8" w:rsidRPr="005534EA">
        <w:rPr>
          <w:color w:val="000000" w:themeColor="text1"/>
          <w:spacing w:val="-4"/>
        </w:rPr>
        <w:t>postępowania</w:t>
      </w:r>
      <w:r w:rsidR="005534EA" w:rsidRPr="005534EA">
        <w:rPr>
          <w:color w:val="000000" w:themeColor="text1"/>
          <w:spacing w:val="-4"/>
        </w:rPr>
        <w:t>,</w:t>
      </w:r>
      <w:r w:rsidR="0002170F" w:rsidRPr="005534EA">
        <w:rPr>
          <w:color w:val="000000" w:themeColor="text1"/>
          <w:spacing w:val="-4"/>
        </w:rPr>
        <w:t xml:space="preserve"> </w:t>
      </w:r>
      <w:r w:rsidRPr="005534EA">
        <w:rPr>
          <w:color w:val="000000" w:themeColor="text1"/>
          <w:spacing w:val="-4"/>
        </w:rPr>
        <w:t>pisemnych, umotywowanych zastrzeżeń. W</w:t>
      </w:r>
      <w:r w:rsidR="005534EA" w:rsidRPr="005534EA">
        <w:rPr>
          <w:color w:val="000000" w:themeColor="text1"/>
          <w:spacing w:val="-4"/>
        </w:rPr>
        <w:t> </w:t>
      </w:r>
      <w:r w:rsidRPr="005534EA">
        <w:rPr>
          <w:color w:val="000000" w:themeColor="text1"/>
          <w:spacing w:val="-4"/>
        </w:rPr>
        <w:t>przypadku</w:t>
      </w:r>
      <w:r w:rsidRPr="00E13B91">
        <w:rPr>
          <w:color w:val="000000" w:themeColor="text1"/>
        </w:rPr>
        <w:t xml:space="preserve"> </w:t>
      </w:r>
      <w:r w:rsidRPr="008844A0">
        <w:rPr>
          <w:color w:val="000000" w:themeColor="text1"/>
        </w:rPr>
        <w:t>uznania zastrzeżeń</w:t>
      </w:r>
      <w:r w:rsidR="005534EA" w:rsidRPr="008844A0">
        <w:t xml:space="preserve"> </w:t>
      </w:r>
      <w:r w:rsidRPr="008844A0">
        <w:rPr>
          <w:color w:val="000000" w:themeColor="text1"/>
        </w:rPr>
        <w:t xml:space="preserve">za uzasadnione Rektor może zmienić </w:t>
      </w:r>
      <w:r w:rsidRPr="002B6621">
        <w:rPr>
          <w:color w:val="000000" w:themeColor="text1"/>
        </w:rPr>
        <w:t>wynik kwalifikacji</w:t>
      </w:r>
      <w:r w:rsidRPr="008844A0">
        <w:rPr>
          <w:color w:val="000000" w:themeColor="text1"/>
        </w:rPr>
        <w:t xml:space="preserve"> kandydata, który</w:t>
      </w:r>
      <w:r w:rsidRPr="00E13B91">
        <w:rPr>
          <w:color w:val="000000" w:themeColor="text1"/>
        </w:rPr>
        <w:t xml:space="preserve"> </w:t>
      </w:r>
      <w:r w:rsidRPr="005A340C">
        <w:rPr>
          <w:color w:val="000000" w:themeColor="text1"/>
        </w:rPr>
        <w:t>wniósł zastrzeżenia</w:t>
      </w:r>
      <w:r w:rsidR="00174619" w:rsidRPr="005A340C">
        <w:rPr>
          <w:color w:val="000000" w:themeColor="text1"/>
        </w:rPr>
        <w:t>, lub powołać komisję odwoławczą. Przewodniczącym komisji odwoławczej</w:t>
      </w:r>
      <w:r w:rsidR="00174619" w:rsidRPr="00F25816">
        <w:rPr>
          <w:color w:val="000000" w:themeColor="text1"/>
        </w:rPr>
        <w:t xml:space="preserve"> jest prorektor ds. </w:t>
      </w:r>
      <w:r w:rsidR="00174619" w:rsidRPr="005534EA">
        <w:rPr>
          <w:color w:val="000000" w:themeColor="text1"/>
        </w:rPr>
        <w:t>nauki.</w:t>
      </w:r>
    </w:p>
    <w:p w14:paraId="21067E0B" w14:textId="442CC44E" w:rsidR="00174619" w:rsidRPr="00307CEB" w:rsidRDefault="00174619">
      <w:pPr>
        <w:pStyle w:val="Akapitzlist"/>
        <w:numPr>
          <w:ilvl w:val="0"/>
          <w:numId w:val="60"/>
        </w:numPr>
        <w:autoSpaceDN/>
        <w:spacing w:after="60" w:line="276" w:lineRule="auto"/>
        <w:ind w:left="341" w:hanging="454"/>
        <w:jc w:val="both"/>
        <w:textAlignment w:val="auto"/>
      </w:pPr>
      <w:r w:rsidRPr="005558F7">
        <w:rPr>
          <w:spacing w:val="-4"/>
        </w:rPr>
        <w:lastRenderedPageBreak/>
        <w:t xml:space="preserve">Zastrzeżenia kandydata, o których mowa w ust. 16, mogą być dostarczone za pomocą operatora </w:t>
      </w:r>
      <w:r w:rsidRPr="00A415BA">
        <w:rPr>
          <w:spacing w:val="-4"/>
        </w:rPr>
        <w:t xml:space="preserve">pocztowego. </w:t>
      </w:r>
      <w:r w:rsidRPr="00307CEB">
        <w:t xml:space="preserve">Za termin doręczenia uznaje się wówczas termin ich nadania </w:t>
      </w:r>
      <w:r w:rsidRPr="00307CEB">
        <w:rPr>
          <w:kern w:val="0"/>
        </w:rPr>
        <w:t>w polskiej placówce pocztowej operatora wyznaczonego w rozumieniu ustawy z dnia 23 listopada 2012 r. – Prawo pocztowe albo placówce pocztowej operatora świadczącego pocztowe usługi powszechne w</w:t>
      </w:r>
      <w:r w:rsidR="00C4358A">
        <w:rPr>
          <w:kern w:val="0"/>
        </w:rPr>
        <w:t> </w:t>
      </w:r>
      <w:r w:rsidRPr="00307CEB">
        <w:rPr>
          <w:kern w:val="0"/>
        </w:rPr>
        <w:t>innym państwie członkowskim Unii Europejskiej, Konfederacji Szwajcarskiej albo państwie członkowskim Europejskiego Porozumienia o Wolnym Handlu (EFTA) – stronie umowy o</w:t>
      </w:r>
      <w:r w:rsidR="00C4358A">
        <w:rPr>
          <w:kern w:val="0"/>
        </w:rPr>
        <w:t> </w:t>
      </w:r>
      <w:r w:rsidRPr="00307CEB">
        <w:rPr>
          <w:kern w:val="0"/>
        </w:rPr>
        <w:t>Europejskim Obszarze Gospodarczym (</w:t>
      </w:r>
      <w:r w:rsidRPr="00307CEB">
        <w:rPr>
          <w:shd w:val="clear" w:color="auto" w:fill="FFFFFF"/>
        </w:rPr>
        <w:t>art 57 k.p.a. § 5. pkt 1-6).</w:t>
      </w:r>
    </w:p>
    <w:p w14:paraId="5CFFC0EF" w14:textId="5BA387E2" w:rsidR="00506770" w:rsidRPr="008844A0" w:rsidRDefault="001F7647">
      <w:pPr>
        <w:pStyle w:val="Akapitzlist"/>
        <w:numPr>
          <w:ilvl w:val="0"/>
          <w:numId w:val="60"/>
        </w:numPr>
        <w:autoSpaceDN/>
        <w:spacing w:after="60" w:line="276" w:lineRule="auto"/>
        <w:ind w:left="341" w:hanging="454"/>
        <w:jc w:val="both"/>
        <w:textAlignment w:val="auto"/>
        <w:rPr>
          <w:kern w:val="0"/>
        </w:rPr>
      </w:pPr>
      <w:r w:rsidRPr="001E1781">
        <w:rPr>
          <w:spacing w:val="-4"/>
          <w:kern w:val="0"/>
        </w:rPr>
        <w:t>Kandydaci</w:t>
      </w:r>
      <w:r w:rsidR="007778EA" w:rsidRPr="001E1781">
        <w:rPr>
          <w:spacing w:val="-4"/>
          <w:kern w:val="0"/>
        </w:rPr>
        <w:t>, którzy</w:t>
      </w:r>
      <w:r w:rsidR="00061E72" w:rsidRPr="001E1781">
        <w:rPr>
          <w:spacing w:val="-4"/>
          <w:kern w:val="0"/>
        </w:rPr>
        <w:t xml:space="preserve"> uzysk</w:t>
      </w:r>
      <w:r w:rsidR="007778EA" w:rsidRPr="001E1781">
        <w:rPr>
          <w:spacing w:val="-4"/>
          <w:kern w:val="0"/>
        </w:rPr>
        <w:t>ali</w:t>
      </w:r>
      <w:r w:rsidR="00061E72" w:rsidRPr="001E1781">
        <w:rPr>
          <w:spacing w:val="-4"/>
          <w:kern w:val="0"/>
        </w:rPr>
        <w:t xml:space="preserve"> pozytywny wynik </w:t>
      </w:r>
      <w:r w:rsidR="004115B8" w:rsidRPr="001E1781">
        <w:rPr>
          <w:spacing w:val="-4"/>
          <w:kern w:val="0"/>
        </w:rPr>
        <w:t>postępowania rekrutacyjnego</w:t>
      </w:r>
      <w:r w:rsidR="0094382A" w:rsidRPr="001E1781">
        <w:rPr>
          <w:spacing w:val="-4"/>
          <w:kern w:val="0"/>
        </w:rPr>
        <w:t xml:space="preserve"> w ramach programu</w:t>
      </w:r>
      <w:r w:rsidR="0094382A" w:rsidRPr="00EC6B34">
        <w:rPr>
          <w:kern w:val="0"/>
        </w:rPr>
        <w:t xml:space="preserve"> „Doktorat wdrożeniowy”</w:t>
      </w:r>
      <w:r w:rsidR="005534EA" w:rsidRPr="00EC6B34">
        <w:rPr>
          <w:kern w:val="0"/>
        </w:rPr>
        <w:t>,</w:t>
      </w:r>
      <w:r w:rsidR="00D64514" w:rsidRPr="00EC6B34">
        <w:rPr>
          <w:kern w:val="0"/>
        </w:rPr>
        <w:t xml:space="preserve"> </w:t>
      </w:r>
      <w:r w:rsidR="0094382A" w:rsidRPr="00EC6B34">
        <w:rPr>
          <w:kern w:val="0"/>
        </w:rPr>
        <w:t>w systemie IRK otrzymują zapis o treści „zakwalifikowany”</w:t>
      </w:r>
      <w:r w:rsidR="00061E72" w:rsidRPr="00EC6B34">
        <w:rPr>
          <w:kern w:val="0"/>
        </w:rPr>
        <w:t xml:space="preserve">. </w:t>
      </w:r>
      <w:r w:rsidRPr="00EC6B34">
        <w:rPr>
          <w:kern w:val="0"/>
        </w:rPr>
        <w:t>Kandydaci</w:t>
      </w:r>
      <w:r w:rsidR="00675057" w:rsidRPr="00EC6B34">
        <w:rPr>
          <w:kern w:val="0"/>
        </w:rPr>
        <w:t xml:space="preserve"> </w:t>
      </w:r>
      <w:r w:rsidR="00061E72" w:rsidRPr="00EC6B34">
        <w:rPr>
          <w:kern w:val="0"/>
        </w:rPr>
        <w:t xml:space="preserve">są </w:t>
      </w:r>
      <w:r w:rsidRPr="00EC6B34">
        <w:rPr>
          <w:kern w:val="0"/>
        </w:rPr>
        <w:t xml:space="preserve">umieszczani </w:t>
      </w:r>
      <w:r w:rsidR="007778EA" w:rsidRPr="00EC6B34">
        <w:rPr>
          <w:kern w:val="0"/>
        </w:rPr>
        <w:t>na liście rankingowej</w:t>
      </w:r>
      <w:r w:rsidR="00061E72" w:rsidRPr="00EC6B34">
        <w:rPr>
          <w:kern w:val="0"/>
        </w:rPr>
        <w:t xml:space="preserve"> w</w:t>
      </w:r>
      <w:r w:rsidR="005534EA" w:rsidRPr="00EC6B34">
        <w:rPr>
          <w:kern w:val="0"/>
        </w:rPr>
        <w:t xml:space="preserve"> </w:t>
      </w:r>
      <w:r w:rsidR="007778EA" w:rsidRPr="00EC6B34">
        <w:rPr>
          <w:kern w:val="0"/>
        </w:rPr>
        <w:t>kolejności zgodnej</w:t>
      </w:r>
      <w:r w:rsidR="007778EA" w:rsidRPr="00C4358A">
        <w:rPr>
          <w:kern w:val="0"/>
        </w:rPr>
        <w:t xml:space="preserve"> </w:t>
      </w:r>
      <w:r w:rsidR="007778EA" w:rsidRPr="008844A0">
        <w:rPr>
          <w:kern w:val="0"/>
        </w:rPr>
        <w:t>z</w:t>
      </w:r>
      <w:r w:rsidR="008A402E" w:rsidRPr="008844A0">
        <w:rPr>
          <w:kern w:val="0"/>
        </w:rPr>
        <w:t> </w:t>
      </w:r>
      <w:r w:rsidR="007778EA" w:rsidRPr="008844A0">
        <w:rPr>
          <w:kern w:val="0"/>
        </w:rPr>
        <w:t>uzyskanym</w:t>
      </w:r>
      <w:r w:rsidR="00061E72" w:rsidRPr="008844A0">
        <w:rPr>
          <w:kern w:val="0"/>
        </w:rPr>
        <w:t xml:space="preserve"> </w:t>
      </w:r>
      <w:r w:rsidR="00061E72" w:rsidRPr="002B6621">
        <w:rPr>
          <w:kern w:val="0"/>
        </w:rPr>
        <w:t>wynik</w:t>
      </w:r>
      <w:r w:rsidR="007778EA" w:rsidRPr="002B6621">
        <w:rPr>
          <w:kern w:val="0"/>
        </w:rPr>
        <w:t>iem</w:t>
      </w:r>
      <w:r w:rsidR="00061E72" w:rsidRPr="002B6621">
        <w:rPr>
          <w:kern w:val="0"/>
        </w:rPr>
        <w:t xml:space="preserve"> kwalifikacji</w:t>
      </w:r>
      <w:r w:rsidR="00061E72" w:rsidRPr="008844A0">
        <w:rPr>
          <w:kern w:val="0"/>
        </w:rPr>
        <w:t>.</w:t>
      </w:r>
    </w:p>
    <w:p w14:paraId="4F643C98" w14:textId="4C0EC828" w:rsidR="00036084" w:rsidRPr="004D5EA2" w:rsidRDefault="00036084">
      <w:pPr>
        <w:pStyle w:val="Akapitzlist"/>
        <w:numPr>
          <w:ilvl w:val="0"/>
          <w:numId w:val="60"/>
        </w:numPr>
        <w:autoSpaceDN/>
        <w:spacing w:after="60" w:line="276" w:lineRule="auto"/>
        <w:ind w:left="341" w:hanging="454"/>
        <w:jc w:val="both"/>
        <w:textAlignment w:val="auto"/>
        <w:rPr>
          <w:rStyle w:val="cf01"/>
          <w:rFonts w:ascii="Times New Roman" w:hAnsi="Times New Roman" w:cs="Times New Roman"/>
          <w:sz w:val="24"/>
          <w:szCs w:val="24"/>
        </w:rPr>
      </w:pPr>
      <w:r w:rsidRPr="00EC6B34">
        <w:rPr>
          <w:rStyle w:val="cf01"/>
          <w:rFonts w:ascii="Times New Roman" w:hAnsi="Times New Roman" w:cs="Times New Roman"/>
          <w:sz w:val="24"/>
          <w:szCs w:val="24"/>
        </w:rPr>
        <w:t xml:space="preserve">Po uzyskaniu decyzji </w:t>
      </w:r>
      <w:r w:rsidR="00EC6B34" w:rsidRPr="00EC6B34">
        <w:rPr>
          <w:rStyle w:val="cf01"/>
          <w:rFonts w:ascii="Times New Roman" w:hAnsi="Times New Roman" w:cs="Times New Roman"/>
          <w:sz w:val="24"/>
          <w:szCs w:val="24"/>
        </w:rPr>
        <w:t xml:space="preserve">właściwego </w:t>
      </w:r>
      <w:r w:rsidRPr="00EC6B34">
        <w:rPr>
          <w:rStyle w:val="cf01"/>
          <w:rFonts w:ascii="Times New Roman" w:hAnsi="Times New Roman" w:cs="Times New Roman"/>
          <w:sz w:val="24"/>
          <w:szCs w:val="24"/>
        </w:rPr>
        <w:t>ministra do spraw nauki o przyznaniu finansowania</w:t>
      </w:r>
      <w:r w:rsidRPr="004D5EA2">
        <w:rPr>
          <w:rStyle w:val="cf01"/>
          <w:rFonts w:ascii="Times New Roman" w:hAnsi="Times New Roman" w:cs="Times New Roman"/>
          <w:sz w:val="24"/>
          <w:szCs w:val="24"/>
        </w:rPr>
        <w:t xml:space="preserve"> na</w:t>
      </w:r>
      <w:r w:rsidR="00D64514">
        <w:rPr>
          <w:rStyle w:val="cf01"/>
          <w:rFonts w:ascii="Times New Roman" w:hAnsi="Times New Roman" w:cs="Times New Roman"/>
          <w:sz w:val="24"/>
          <w:szCs w:val="24"/>
        </w:rPr>
        <w:t> </w:t>
      </w:r>
      <w:r w:rsidRPr="004D5EA2">
        <w:rPr>
          <w:rStyle w:val="cf01"/>
          <w:rFonts w:ascii="Times New Roman" w:hAnsi="Times New Roman" w:cs="Times New Roman"/>
          <w:sz w:val="24"/>
          <w:szCs w:val="24"/>
        </w:rPr>
        <w:t xml:space="preserve">realizację doktoratu w ramach programu "Doktorat wdrożeniowy" kandydaci zostają wpisani </w:t>
      </w:r>
      <w:r w:rsidR="00D64514">
        <w:rPr>
          <w:rStyle w:val="cf01"/>
          <w:rFonts w:ascii="Times New Roman" w:hAnsi="Times New Roman" w:cs="Times New Roman"/>
          <w:sz w:val="24"/>
          <w:szCs w:val="24"/>
        </w:rPr>
        <w:t xml:space="preserve">na </w:t>
      </w:r>
      <w:r w:rsidRPr="004D5EA2">
        <w:rPr>
          <w:rStyle w:val="cf01"/>
          <w:rFonts w:ascii="Times New Roman" w:hAnsi="Times New Roman" w:cs="Times New Roman"/>
          <w:sz w:val="24"/>
          <w:szCs w:val="24"/>
        </w:rPr>
        <w:t>listę osób przyjętych do Szkoły</w:t>
      </w:r>
      <w:r w:rsidR="00C8349A" w:rsidRPr="004D5EA2">
        <w:rPr>
          <w:rStyle w:val="cf01"/>
          <w:rFonts w:ascii="Times New Roman" w:hAnsi="Times New Roman" w:cs="Times New Roman"/>
          <w:sz w:val="24"/>
          <w:szCs w:val="24"/>
        </w:rPr>
        <w:t xml:space="preserve"> Doktorskiej</w:t>
      </w:r>
      <w:r w:rsidRPr="004D5EA2">
        <w:rPr>
          <w:rStyle w:val="cf01"/>
          <w:rFonts w:ascii="Times New Roman" w:hAnsi="Times New Roman" w:cs="Times New Roman"/>
          <w:sz w:val="24"/>
          <w:szCs w:val="24"/>
        </w:rPr>
        <w:t>.</w:t>
      </w:r>
    </w:p>
    <w:p w14:paraId="541DD80E" w14:textId="1FC31B34" w:rsidR="00A075F0" w:rsidRPr="00EC6B34" w:rsidRDefault="00061E72">
      <w:pPr>
        <w:pStyle w:val="Akapitzlist"/>
        <w:numPr>
          <w:ilvl w:val="0"/>
          <w:numId w:val="60"/>
        </w:numPr>
        <w:autoSpaceDN/>
        <w:spacing w:after="60" w:line="276" w:lineRule="auto"/>
        <w:ind w:left="341" w:hanging="454"/>
        <w:jc w:val="both"/>
        <w:textAlignment w:val="auto"/>
      </w:pPr>
      <w:r w:rsidRPr="00EC6B34">
        <w:t xml:space="preserve">W przypadku przekazania przez </w:t>
      </w:r>
      <w:r w:rsidR="00C2346E" w:rsidRPr="00EC6B34">
        <w:t>ministra właściwego do spraw nauki</w:t>
      </w:r>
      <w:r w:rsidRPr="00EC6B34">
        <w:t xml:space="preserve"> informacji o</w:t>
      </w:r>
      <w:r w:rsidR="00A05CD3" w:rsidRPr="00EC6B34">
        <w:t> </w:t>
      </w:r>
      <w:r w:rsidRPr="00EC6B34">
        <w:t xml:space="preserve">niezakwalifikowaniu kandydata do udziału w programie „Doktorat wdrożeniowy” (negatywny wynik </w:t>
      </w:r>
      <w:r w:rsidR="008C498D" w:rsidRPr="00EC6B34">
        <w:t xml:space="preserve">oceny merytorycznej wniosków, prowadzonej przez zespół powołany </w:t>
      </w:r>
      <w:r w:rsidR="00A36CF2" w:rsidRPr="00EC6B34">
        <w:t>przez Ministra</w:t>
      </w:r>
      <w:r w:rsidR="00FA5C57" w:rsidRPr="00EC6B34">
        <w:t xml:space="preserve"> właściwe</w:t>
      </w:r>
      <w:r w:rsidR="00A36CF2" w:rsidRPr="00EC6B34">
        <w:t>go</w:t>
      </w:r>
      <w:r w:rsidR="00FA5C57" w:rsidRPr="00EC6B34">
        <w:t xml:space="preserve"> ds. nauki </w:t>
      </w:r>
      <w:r w:rsidR="001F7647" w:rsidRPr="00EC6B34">
        <w:t xml:space="preserve">), kandydat może ubiegać się o przyjęcie do Szkoły Doktorskiej w ramach limitu miejsc, określonych osobnym zarządzeniem Rektora, </w:t>
      </w:r>
      <w:r w:rsidR="00D64514" w:rsidRPr="00EC6B34">
        <w:t xml:space="preserve">na </w:t>
      </w:r>
      <w:r w:rsidR="001F7647" w:rsidRPr="00EC6B34">
        <w:t xml:space="preserve">złożony do Szkoły Doktorskiej pisemny wniosek. W przypadku braku </w:t>
      </w:r>
      <w:r w:rsidR="008B5281" w:rsidRPr="00EC6B34">
        <w:t>t</w:t>
      </w:r>
      <w:r w:rsidR="00D23295" w:rsidRPr="00EC6B34">
        <w:t>akiego</w:t>
      </w:r>
      <w:r w:rsidR="008B5281" w:rsidRPr="00EC6B34">
        <w:t xml:space="preserve"> </w:t>
      </w:r>
      <w:r w:rsidR="001F7647" w:rsidRPr="00EC6B34">
        <w:t>wniosku,</w:t>
      </w:r>
      <w:r w:rsidRPr="00EC6B34">
        <w:t xml:space="preserve"> dyrektor Szkoły Doktorskiej wydaje decyzję o odmowie przyjęcia kandydata do</w:t>
      </w:r>
      <w:r w:rsidRPr="00EC6B34">
        <w:rPr>
          <w:shd w:val="clear" w:color="auto" w:fill="FFFFFF"/>
        </w:rPr>
        <w:t xml:space="preserve"> Szkoły Doktorskiej</w:t>
      </w:r>
      <w:r w:rsidR="006B0BD5" w:rsidRPr="00EC6B34">
        <w:rPr>
          <w:shd w:val="clear" w:color="auto" w:fill="FFFFFF"/>
        </w:rPr>
        <w:t>.</w:t>
      </w:r>
      <w:r w:rsidR="00A075F0" w:rsidRPr="00EC6B34">
        <w:rPr>
          <w:shd w:val="clear" w:color="auto" w:fill="FFFFFF"/>
        </w:rPr>
        <w:t xml:space="preserve"> </w:t>
      </w:r>
    </w:p>
    <w:p w14:paraId="58E6F305" w14:textId="77777777" w:rsidR="005B7402" w:rsidRDefault="0018002F" w:rsidP="009902C2">
      <w:pPr>
        <w:pStyle w:val="Akapitzlist"/>
        <w:autoSpaceDN/>
        <w:spacing w:after="60" w:line="276" w:lineRule="auto"/>
        <w:ind w:left="341"/>
        <w:jc w:val="right"/>
        <w:textAlignment w:val="auto"/>
        <w:sectPr w:rsidR="005B7402" w:rsidSect="008A4FCB">
          <w:footerReference w:type="even" r:id="rId12"/>
          <w:footerReference w:type="default" r:id="rId13"/>
          <w:type w:val="continuous"/>
          <w:pgSz w:w="11906" w:h="16838"/>
          <w:pgMar w:top="851" w:right="851" w:bottom="765" w:left="1560" w:header="397" w:footer="454" w:gutter="0"/>
          <w:cols w:space="708"/>
          <w:docGrid w:linePitch="299"/>
        </w:sectPr>
      </w:pPr>
      <w:r w:rsidRPr="00622257">
        <w:br w:type="page"/>
      </w:r>
    </w:p>
    <w:p w14:paraId="1D3A3BEB" w14:textId="6FDB88D9" w:rsidR="00D851E4" w:rsidRPr="006601B2" w:rsidRDefault="00D851E4" w:rsidP="005B7402">
      <w:pPr>
        <w:pStyle w:val="Akapitzlist"/>
        <w:autoSpaceDN/>
        <w:spacing w:line="276" w:lineRule="auto"/>
        <w:ind w:left="341"/>
        <w:jc w:val="right"/>
        <w:textAlignment w:val="auto"/>
        <w:rPr>
          <w:sz w:val="20"/>
          <w:szCs w:val="20"/>
        </w:rPr>
      </w:pPr>
      <w:r w:rsidRPr="006601B2">
        <w:rPr>
          <w:sz w:val="20"/>
          <w:szCs w:val="20"/>
        </w:rPr>
        <w:lastRenderedPageBreak/>
        <w:t xml:space="preserve">Załącznik nr 1 </w:t>
      </w:r>
    </w:p>
    <w:p w14:paraId="5E197AD0" w14:textId="038F0AC0" w:rsidR="00D851E4" w:rsidRPr="006601B2" w:rsidRDefault="00D851E4" w:rsidP="005864B9">
      <w:pPr>
        <w:jc w:val="right"/>
        <w:rPr>
          <w:rFonts w:ascii="Times New Roman" w:hAnsi="Times New Roman"/>
          <w:sz w:val="20"/>
          <w:szCs w:val="20"/>
        </w:rPr>
      </w:pPr>
      <w:r w:rsidRPr="006601B2">
        <w:rPr>
          <w:rFonts w:ascii="Times New Roman" w:hAnsi="Times New Roman"/>
          <w:sz w:val="20"/>
          <w:szCs w:val="20"/>
        </w:rPr>
        <w:t>do Zasad rekrutacji na I rok kształcenia w Szkole Doktorskiej w ZUT w roku akademickim 202</w:t>
      </w:r>
      <w:r w:rsidR="00711022" w:rsidRPr="006601B2">
        <w:rPr>
          <w:rFonts w:ascii="Times New Roman" w:hAnsi="Times New Roman"/>
          <w:sz w:val="20"/>
          <w:szCs w:val="20"/>
        </w:rPr>
        <w:t>4</w:t>
      </w:r>
      <w:r w:rsidRPr="006601B2">
        <w:rPr>
          <w:rFonts w:ascii="Times New Roman" w:hAnsi="Times New Roman"/>
          <w:sz w:val="20"/>
          <w:szCs w:val="20"/>
        </w:rPr>
        <w:t>/202</w:t>
      </w:r>
      <w:r w:rsidR="00711022" w:rsidRPr="006601B2">
        <w:rPr>
          <w:rFonts w:ascii="Times New Roman" w:hAnsi="Times New Roman"/>
          <w:sz w:val="20"/>
          <w:szCs w:val="20"/>
        </w:rPr>
        <w:t>5</w:t>
      </w:r>
    </w:p>
    <w:p w14:paraId="1F0B5798" w14:textId="400CB63A" w:rsidR="00D851E4" w:rsidRPr="005B7402" w:rsidRDefault="00D851E4" w:rsidP="00936C4B">
      <w:pPr>
        <w:widowControl/>
        <w:suppressAutoHyphens w:val="0"/>
        <w:autoSpaceDE w:val="0"/>
        <w:adjustRightInd w:val="0"/>
        <w:spacing w:before="240" w:line="276" w:lineRule="auto"/>
        <w:ind w:left="-57" w:right="-57"/>
        <w:jc w:val="center"/>
        <w:textAlignment w:val="auto"/>
        <w:outlineLvl w:val="1"/>
        <w:rPr>
          <w:rFonts w:ascii="Times New Roman" w:hAnsi="Times New Roman"/>
          <w:b/>
          <w:bCs/>
          <w:kern w:val="0"/>
          <w:sz w:val="24"/>
          <w:szCs w:val="24"/>
        </w:rPr>
      </w:pPr>
      <w:r w:rsidRPr="006601B2">
        <w:rPr>
          <w:rFonts w:ascii="Times New Roman" w:hAnsi="Times New Roman"/>
          <w:b/>
          <w:bCs/>
          <w:spacing w:val="-4"/>
          <w:kern w:val="0"/>
          <w:sz w:val="24"/>
          <w:szCs w:val="24"/>
        </w:rPr>
        <w:t xml:space="preserve">Wykaz certyfikatów i dokumentów </w:t>
      </w:r>
      <w:r w:rsidR="006601B2">
        <w:rPr>
          <w:rFonts w:ascii="Times New Roman" w:hAnsi="Times New Roman"/>
          <w:b/>
          <w:bCs/>
          <w:spacing w:val="-4"/>
          <w:kern w:val="0"/>
          <w:sz w:val="24"/>
          <w:szCs w:val="24"/>
        </w:rPr>
        <w:br/>
      </w:r>
      <w:r w:rsidRPr="006601B2">
        <w:rPr>
          <w:rFonts w:ascii="Times New Roman" w:hAnsi="Times New Roman"/>
          <w:b/>
          <w:bCs/>
          <w:spacing w:val="-4"/>
          <w:kern w:val="0"/>
          <w:sz w:val="24"/>
          <w:szCs w:val="24"/>
        </w:rPr>
        <w:t xml:space="preserve">potwierdzających znajomość nowożytnego języka angielskiego </w:t>
      </w:r>
      <w:r w:rsidR="005864B9" w:rsidRPr="005B7402">
        <w:rPr>
          <w:rFonts w:ascii="Times New Roman" w:hAnsi="Times New Roman"/>
          <w:b/>
          <w:bCs/>
          <w:kern w:val="0"/>
          <w:sz w:val="24"/>
          <w:szCs w:val="24"/>
        </w:rPr>
        <w:br/>
      </w:r>
      <w:r w:rsidRPr="005B7402">
        <w:rPr>
          <w:rFonts w:ascii="Times New Roman" w:hAnsi="Times New Roman"/>
          <w:b/>
          <w:bCs/>
          <w:kern w:val="0"/>
          <w:sz w:val="24"/>
          <w:szCs w:val="24"/>
        </w:rPr>
        <w:t>na poziomie biegłości językowej co najmniej B2</w:t>
      </w:r>
    </w:p>
    <w:p w14:paraId="1C11C647" w14:textId="0191FA66" w:rsidR="00DE44BC" w:rsidRPr="006601B2" w:rsidRDefault="00DE44BC" w:rsidP="00896E4B">
      <w:pPr>
        <w:pStyle w:val="Akapitzlist"/>
        <w:numPr>
          <w:ilvl w:val="1"/>
          <w:numId w:val="87"/>
        </w:numPr>
        <w:autoSpaceDE w:val="0"/>
        <w:adjustRightInd w:val="0"/>
        <w:spacing w:before="24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Certyfikat potwierdzający znajomość języka obcego wydany przez Krajową Szkołę Administr</w:t>
      </w:r>
      <w:r w:rsidR="00CD740C" w:rsidRPr="006601B2">
        <w:rPr>
          <w:kern w:val="0"/>
          <w:sz w:val="22"/>
          <w:szCs w:val="22"/>
        </w:rPr>
        <w:t>a</w:t>
      </w:r>
      <w:r w:rsidRPr="006601B2">
        <w:rPr>
          <w:kern w:val="0"/>
          <w:sz w:val="22"/>
          <w:szCs w:val="22"/>
        </w:rPr>
        <w:t>cji Publicznej w wyniku lingwistycznego postępowania sprawdzającego</w:t>
      </w:r>
      <w:r w:rsidR="00CD740C" w:rsidRPr="006601B2">
        <w:rPr>
          <w:kern w:val="0"/>
          <w:sz w:val="22"/>
          <w:szCs w:val="22"/>
        </w:rPr>
        <w:t>.</w:t>
      </w:r>
    </w:p>
    <w:p w14:paraId="42776416" w14:textId="4189D15E" w:rsidR="00CD740C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Certyfikaty potwierdzające znajomość języków obcych co najmniej na poziomie B2 w skali globalnej biegłości językowej według „Common European Framework of Reference for Languages: learning, </w:t>
      </w:r>
      <w:r w:rsidRPr="001D1CE1">
        <w:rPr>
          <w:kern w:val="0"/>
          <w:sz w:val="22"/>
          <w:szCs w:val="22"/>
        </w:rPr>
        <w:t>teaching</w:t>
      </w:r>
      <w:r w:rsidRPr="006601B2">
        <w:rPr>
          <w:kern w:val="0"/>
          <w:sz w:val="22"/>
          <w:szCs w:val="22"/>
        </w:rPr>
        <w:t xml:space="preserve">, </w:t>
      </w:r>
      <w:r w:rsidRPr="001D1CE1">
        <w:rPr>
          <w:kern w:val="0"/>
          <w:sz w:val="22"/>
          <w:szCs w:val="22"/>
        </w:rPr>
        <w:t>assessment</w:t>
      </w:r>
      <w:r w:rsidRPr="006601B2">
        <w:rPr>
          <w:kern w:val="0"/>
          <w:sz w:val="22"/>
          <w:szCs w:val="22"/>
        </w:rPr>
        <w:t xml:space="preserve"> (CEFR) </w:t>
      </w:r>
      <w:r w:rsidR="001C3FF4" w:rsidRPr="006601B2">
        <w:rPr>
          <w:kern w:val="0"/>
          <w:sz w:val="22"/>
          <w:szCs w:val="22"/>
        </w:rPr>
        <w:t>–</w:t>
      </w:r>
      <w:r w:rsidRPr="006601B2">
        <w:rPr>
          <w:kern w:val="0"/>
          <w:sz w:val="22"/>
          <w:szCs w:val="22"/>
        </w:rPr>
        <w:t xml:space="preserve"> Europejski system opisu kształcenia językowego: uczenie się, nauczanie, ocenianie (ESOKJ)”:</w:t>
      </w:r>
    </w:p>
    <w:p w14:paraId="45D36A60" w14:textId="741A7028" w:rsidR="00DE44BC" w:rsidRPr="006601B2" w:rsidRDefault="00DE44BC" w:rsidP="00FD20F6">
      <w:pPr>
        <w:pStyle w:val="Akapitzlist"/>
        <w:numPr>
          <w:ilvl w:val="2"/>
          <w:numId w:val="87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sz w:val="22"/>
          <w:szCs w:val="22"/>
          <w:lang w:val="en-US"/>
        </w:rPr>
        <w:t xml:space="preserve">Certyfikaty wydane przez instytucje stowarzyszone w Association of Language Testers in Europe (ALTE) - poziomy ALTE Level 3 (B2), ALTE Level 4 (C1), ALTE Level 5 (C2), w </w:t>
      </w:r>
      <w:r w:rsidR="005A204C" w:rsidRPr="006601B2">
        <w:rPr>
          <w:sz w:val="22"/>
          <w:szCs w:val="22"/>
          <w:lang w:val="en-US"/>
        </w:rPr>
        <w:t> </w:t>
      </w:r>
      <w:r w:rsidRPr="006601B2">
        <w:rPr>
          <w:sz w:val="22"/>
          <w:szCs w:val="22"/>
          <w:lang w:val="en-US"/>
        </w:rPr>
        <w:t xml:space="preserve">szczególności: First Certificate in English (FCE), Certificate in Advanced English (CAE), Certificate of Proficiency in English (CPE), Business English Certificate (BEC) Vantage - co najmniej Pass, Business English Certificate (BEC) Higher, Certificate in English for International Business and Trade (CEIBT), </w:t>
      </w:r>
    </w:p>
    <w:p w14:paraId="1C513B05" w14:textId="1A2A733D" w:rsidR="00DE44BC" w:rsidRPr="006601B2" w:rsidRDefault="00DE44BC" w:rsidP="00FD20F6">
      <w:pPr>
        <w:pStyle w:val="Akapitzlist"/>
        <w:numPr>
          <w:ilvl w:val="2"/>
          <w:numId w:val="87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  <w:lang w:val="en-US"/>
        </w:rPr>
        <w:t>Certyfikaty następujących instytucji:</w:t>
      </w:r>
    </w:p>
    <w:p w14:paraId="2411F0D5" w14:textId="354DA3A5" w:rsidR="00414829" w:rsidRPr="006601B2" w:rsidRDefault="00DE44BC" w:rsidP="00FD20F6">
      <w:pPr>
        <w:pStyle w:val="Akapitzlist"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  <w:lang w:val="en-US"/>
        </w:rPr>
        <w:t xml:space="preserve">Educational Testing Service (ETS) - w szczególności certyfikaty: Test of English as a </w:t>
      </w:r>
      <w:r w:rsidR="005A204C" w:rsidRPr="006601B2">
        <w:rPr>
          <w:kern w:val="0"/>
          <w:sz w:val="22"/>
          <w:szCs w:val="22"/>
          <w:lang w:val="en-US"/>
        </w:rPr>
        <w:t> </w:t>
      </w:r>
      <w:r w:rsidRPr="006601B2">
        <w:rPr>
          <w:kern w:val="0"/>
          <w:sz w:val="22"/>
          <w:szCs w:val="22"/>
          <w:lang w:val="en-US"/>
        </w:rPr>
        <w:t xml:space="preserve">Foreign Language (TOEFL) - co najmniej 87 pkt w wersji Internet-Based Test (iBT); Test of English as a Foreign Language (TOEFL) - co najmniej 180 pkt w wersji Computer-Based Test (CBT) uzupełnione o co najmniej 50 pkt z Test of Spoken English (TSE); Test of English as a Foreign Language (TOEFL) - co najmniej 510 pkt w wersji Paper-Based Test (PBT) uzupełnione o co najmniej 3,5 pkt z Test of Written English (TWE) oraz o co najmniej 50 pkt z Test of Spoken English (TSE); Test of English for International Communication (TOEIC) - co najmniej 700 pkt; Test de Français International (TFI) - co najmniej 605 pkt, </w:t>
      </w:r>
    </w:p>
    <w:p w14:paraId="4F645534" w14:textId="77777777" w:rsidR="00414829" w:rsidRPr="006601B2" w:rsidRDefault="00DE44BC" w:rsidP="00FD20F6">
      <w:pPr>
        <w:pStyle w:val="Akapitzlist"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  <w:lang w:val="en-US"/>
        </w:rPr>
        <w:t xml:space="preserve">European Consortium for the Certificate of Attainment in Modern Languages (ECL), </w:t>
      </w:r>
    </w:p>
    <w:p w14:paraId="1653FAC3" w14:textId="7E8BC72E" w:rsidR="00414829" w:rsidRPr="006601B2" w:rsidRDefault="00DE44BC" w:rsidP="00FD20F6">
      <w:pPr>
        <w:pStyle w:val="Akapitzlist"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  <w:lang w:val="en-US"/>
        </w:rPr>
        <w:t xml:space="preserve">City Guilds, City Guilds Pitman Qualifications, Pitman Qualifications Institute - w </w:t>
      </w:r>
      <w:r w:rsidR="005A204C" w:rsidRPr="006601B2">
        <w:rPr>
          <w:kern w:val="0"/>
          <w:sz w:val="22"/>
          <w:szCs w:val="22"/>
          <w:lang w:val="en-US"/>
        </w:rPr>
        <w:t> </w:t>
      </w:r>
      <w:r w:rsidRPr="006601B2">
        <w:rPr>
          <w:kern w:val="0"/>
          <w:sz w:val="22"/>
          <w:szCs w:val="22"/>
          <w:lang w:val="en-US"/>
        </w:rPr>
        <w:t xml:space="preserve">szczególności certyfikaty: English for Speakers of Other Languages (ESOL) - First Class Pass at Intermediate Level, Higher Intermediate Level, Advanced Level; International English for Speakers of Other Languages (IESOL) - poziom „Communicator”, poziom „Expert”, poziom „Mastery”; City Guilds Level 1 Certificate in ESOL International (reading, writing and listening) Communicator (B2) 500/1765/2; City Guilds Level 2 Certificate in ESOL International (reading, writing and listening) Expert (C1) 500/1766/4; City Guilds Level 3 Certificate in ESOL International (reading, writing and listening) Mastery (C2) 500/1767/6; Spoken English Test (SET) for Business - Stage B poziom „Communicator”, Stage C poziom „Expert”, Stage C poziom „Mastery”; English for Business Communications (EBC) - Level 2, Level 3; English for Office Skills (EOS) - Level 2, </w:t>
      </w:r>
    </w:p>
    <w:p w14:paraId="66BB861D" w14:textId="77777777" w:rsidR="00414829" w:rsidRPr="006601B2" w:rsidRDefault="00DE44BC" w:rsidP="00FD20F6">
      <w:pPr>
        <w:pStyle w:val="Akapitzlist"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  <w:lang w:val="en-US"/>
        </w:rPr>
        <w:t xml:space="preserve">Edexcel, Pearson Language Tests, Pearson Language Assessments- w szczególności certyfikaty: London Tests of English, Level 3 (Edexcel Level 1 Certificate in ESOL International); London Tests of English, Level 4 (Edexcel Level 2 Certificate in ESOL International); London Tests of English, Level 5 (Edexcel Level 3 Certificate in ESOL International), </w:t>
      </w:r>
    </w:p>
    <w:p w14:paraId="3049215A" w14:textId="77777777" w:rsidR="00414829" w:rsidRPr="006601B2" w:rsidRDefault="00DE44BC" w:rsidP="00FD20F6">
      <w:pPr>
        <w:pStyle w:val="Akapitzlist"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  <w:lang w:val="en-US"/>
        </w:rPr>
        <w:t>Education Development International (EDI), London Chamber of Commerce and Industry Examinations Board - w szczególności certyfikaty: London Chamber of Commerce and Industry Examinations (LCCI) - English for Business Level 2, English for Business Level 3, English for Business Level 4; London Chamber of Commerce and Industry Examinations (LCCI) - Foundation Certificate for Teachers of Business English (FTBE); London Chamber of Commerce and Industry Examinations (LCCI) - English for Tourism Level 2 - poziom „Pass with Credit”, poziom „Pass with Distinction”,</w:t>
      </w:r>
    </w:p>
    <w:p w14:paraId="7A099F0E" w14:textId="3560B735" w:rsidR="00DE44BC" w:rsidRPr="006601B2" w:rsidRDefault="00DE44BC" w:rsidP="00FD20F6">
      <w:pPr>
        <w:pStyle w:val="Akapitzlist"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  <w:lang w:val="en-US"/>
        </w:rPr>
        <w:t xml:space="preserve">University of Cambridge ESOL Examinations, British Council, IDP IELTS Australia </w:t>
      </w:r>
      <w:r w:rsidR="00896E4B">
        <w:rPr>
          <w:kern w:val="0"/>
          <w:sz w:val="22"/>
          <w:szCs w:val="22"/>
          <w:lang w:val="en-US"/>
        </w:rPr>
        <w:t xml:space="preserve">– </w:t>
      </w:r>
      <w:r w:rsidRPr="00896E4B">
        <w:rPr>
          <w:spacing w:val="-4"/>
          <w:kern w:val="0"/>
          <w:sz w:val="22"/>
          <w:szCs w:val="22"/>
          <w:lang w:val="en-US"/>
        </w:rPr>
        <w:t>w</w:t>
      </w:r>
      <w:r w:rsidR="005A204C" w:rsidRPr="00896E4B">
        <w:rPr>
          <w:spacing w:val="-4"/>
          <w:kern w:val="0"/>
          <w:sz w:val="22"/>
          <w:szCs w:val="22"/>
          <w:lang w:val="en-US"/>
        </w:rPr>
        <w:t> </w:t>
      </w:r>
      <w:r w:rsidRPr="001D1CE1">
        <w:rPr>
          <w:spacing w:val="-4"/>
          <w:kern w:val="0"/>
          <w:sz w:val="22"/>
          <w:szCs w:val="22"/>
          <w:lang w:val="en-GB"/>
        </w:rPr>
        <w:t>szczególności</w:t>
      </w:r>
      <w:r w:rsidRPr="00896E4B">
        <w:rPr>
          <w:spacing w:val="-4"/>
          <w:kern w:val="0"/>
          <w:sz w:val="22"/>
          <w:szCs w:val="22"/>
          <w:lang w:val="en-US"/>
        </w:rPr>
        <w:t xml:space="preserve"> </w:t>
      </w:r>
      <w:r w:rsidRPr="001D1CE1">
        <w:rPr>
          <w:spacing w:val="-4"/>
          <w:kern w:val="0"/>
          <w:sz w:val="22"/>
          <w:szCs w:val="22"/>
          <w:lang w:val="en-GB"/>
        </w:rPr>
        <w:t>certyfikaty</w:t>
      </w:r>
      <w:r w:rsidRPr="00896E4B">
        <w:rPr>
          <w:spacing w:val="-4"/>
          <w:kern w:val="0"/>
          <w:sz w:val="22"/>
          <w:szCs w:val="22"/>
          <w:lang w:val="en-US"/>
        </w:rPr>
        <w:t xml:space="preserve">: International English Language Testing System IELTS </w:t>
      </w:r>
      <w:r w:rsidR="00896E4B" w:rsidRPr="00896E4B">
        <w:rPr>
          <w:spacing w:val="-4"/>
          <w:kern w:val="0"/>
          <w:sz w:val="22"/>
          <w:szCs w:val="22"/>
          <w:lang w:val="en-US"/>
        </w:rPr>
        <w:t>–</w:t>
      </w:r>
      <w:r w:rsidRPr="00896E4B">
        <w:rPr>
          <w:spacing w:val="-4"/>
          <w:kern w:val="0"/>
          <w:sz w:val="22"/>
          <w:szCs w:val="22"/>
          <w:lang w:val="en-US"/>
        </w:rPr>
        <w:t xml:space="preserve"> powyżej 6 pkt,</w:t>
      </w:r>
      <w:r w:rsidRPr="006601B2">
        <w:rPr>
          <w:kern w:val="0"/>
          <w:sz w:val="22"/>
          <w:szCs w:val="22"/>
          <w:lang w:val="en-US"/>
        </w:rPr>
        <w:t xml:space="preserve"> </w:t>
      </w:r>
    </w:p>
    <w:p w14:paraId="4832AB50" w14:textId="77777777" w:rsidR="00DE50F1" w:rsidRPr="006601B2" w:rsidRDefault="00DE44BC" w:rsidP="00FD20F6">
      <w:pPr>
        <w:pStyle w:val="Akapitzlist"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Rada Koordynacyjna do spraw Certyfikacji Biegłości Językowej Uniwersytetu Warszawskiego; </w:t>
      </w:r>
    </w:p>
    <w:p w14:paraId="70B15A11" w14:textId="317748DA" w:rsidR="00DE44BC" w:rsidRPr="006601B2" w:rsidRDefault="00DE44BC" w:rsidP="00FD20F6">
      <w:pPr>
        <w:pStyle w:val="Akapitzlist"/>
        <w:keepLines/>
        <w:numPr>
          <w:ilvl w:val="3"/>
          <w:numId w:val="87"/>
        </w:numPr>
        <w:autoSpaceDE w:val="0"/>
        <w:adjustRightInd w:val="0"/>
        <w:spacing w:line="276" w:lineRule="auto"/>
        <w:ind w:left="851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  <w:lang w:val="en-US"/>
        </w:rPr>
        <w:lastRenderedPageBreak/>
        <w:t xml:space="preserve">telc GmbH, WBT Weiterbildungs-Testsysteme GmbH - w szczególności certyfikaty: B2 Certificate in English - advantage, B2 Certificate in English for Business Purposes - advantage, Certificate in English for Technical Purposes (B2), telc English B2, telc English B2 Business, telc English B2 Technical, telc English C1. </w:t>
      </w:r>
    </w:p>
    <w:p w14:paraId="728831C0" w14:textId="5C2E20E8" w:rsidR="00DE44BC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  <w:lang w:val="en-US"/>
        </w:rPr>
      </w:pPr>
      <w:r w:rsidRPr="006601B2">
        <w:rPr>
          <w:kern w:val="0"/>
          <w:sz w:val="22"/>
          <w:szCs w:val="22"/>
        </w:rPr>
        <w:t>Dyplomy ukończenia:</w:t>
      </w:r>
    </w:p>
    <w:p w14:paraId="6DE987B6" w14:textId="2C821F9A" w:rsidR="00DE44BC" w:rsidRPr="006601B2" w:rsidRDefault="00414829" w:rsidP="00896E4B">
      <w:pPr>
        <w:pStyle w:val="Akapitzlist"/>
        <w:numPr>
          <w:ilvl w:val="3"/>
          <w:numId w:val="129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s</w:t>
      </w:r>
      <w:r w:rsidR="00DE44BC" w:rsidRPr="006601B2">
        <w:rPr>
          <w:kern w:val="0"/>
          <w:sz w:val="22"/>
          <w:szCs w:val="22"/>
        </w:rPr>
        <w:t>tudiów na kierunku filologii angielskiej lub lingwistyki stosowanej</w:t>
      </w:r>
      <w:r w:rsidRPr="006601B2">
        <w:rPr>
          <w:kern w:val="0"/>
          <w:sz w:val="22"/>
          <w:szCs w:val="22"/>
        </w:rPr>
        <w:t>,</w:t>
      </w:r>
      <w:r w:rsidR="00DE44BC" w:rsidRPr="006601B2">
        <w:rPr>
          <w:kern w:val="0"/>
          <w:sz w:val="22"/>
          <w:szCs w:val="22"/>
        </w:rPr>
        <w:t xml:space="preserve"> </w:t>
      </w:r>
    </w:p>
    <w:p w14:paraId="33083FCA" w14:textId="61E91905" w:rsidR="00DE44BC" w:rsidRPr="006601B2" w:rsidRDefault="00414829" w:rsidP="00896E4B">
      <w:pPr>
        <w:pStyle w:val="Akapitzlist"/>
        <w:numPr>
          <w:ilvl w:val="3"/>
          <w:numId w:val="129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n</w:t>
      </w:r>
      <w:r w:rsidR="00DE44BC" w:rsidRPr="006601B2">
        <w:rPr>
          <w:kern w:val="0"/>
          <w:sz w:val="22"/>
          <w:szCs w:val="22"/>
        </w:rPr>
        <w:t>auczycielskiego kolegium języków obcych w zakresie języka angielskiego</w:t>
      </w:r>
      <w:r w:rsidRPr="006601B2">
        <w:rPr>
          <w:kern w:val="0"/>
          <w:sz w:val="22"/>
          <w:szCs w:val="22"/>
        </w:rPr>
        <w:t>,</w:t>
      </w:r>
    </w:p>
    <w:p w14:paraId="5BFA2153" w14:textId="77432538" w:rsidR="00DE44BC" w:rsidRPr="006601B2" w:rsidRDefault="00DE44BC" w:rsidP="00896E4B">
      <w:pPr>
        <w:pStyle w:val="Akapitzlist"/>
        <w:numPr>
          <w:ilvl w:val="3"/>
          <w:numId w:val="129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Krajowej Szkoły Administracji Publicznej. </w:t>
      </w:r>
    </w:p>
    <w:p w14:paraId="053A05B7" w14:textId="686B58BC" w:rsidR="00DE44BC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Wydany za granicą dokument potwierdzający uzyskanie stopnia lub tytułu naukowego albo stopnia lub tytułu w zakresie sztuki </w:t>
      </w:r>
      <w:r w:rsidR="00805BCB">
        <w:rPr>
          <w:kern w:val="0"/>
          <w:sz w:val="22"/>
          <w:szCs w:val="22"/>
        </w:rPr>
        <w:t>–</w:t>
      </w:r>
      <w:r w:rsidRPr="006601B2">
        <w:rPr>
          <w:kern w:val="0"/>
          <w:sz w:val="22"/>
          <w:szCs w:val="22"/>
        </w:rPr>
        <w:t xml:space="preserve"> </w:t>
      </w:r>
      <w:r w:rsidR="00DE50F1" w:rsidRPr="006601B2">
        <w:rPr>
          <w:kern w:val="0"/>
          <w:sz w:val="22"/>
          <w:szCs w:val="22"/>
        </w:rPr>
        <w:t>jeśli</w:t>
      </w:r>
      <w:r w:rsidRPr="006601B2">
        <w:rPr>
          <w:kern w:val="0"/>
          <w:sz w:val="22"/>
          <w:szCs w:val="22"/>
        </w:rPr>
        <w:t xml:space="preserve"> język</w:t>
      </w:r>
      <w:r w:rsidR="00DE50F1" w:rsidRPr="006601B2">
        <w:rPr>
          <w:kern w:val="0"/>
          <w:sz w:val="22"/>
          <w:szCs w:val="22"/>
        </w:rPr>
        <w:t xml:space="preserve">iem </w:t>
      </w:r>
      <w:r w:rsidRPr="006601B2">
        <w:rPr>
          <w:kern w:val="0"/>
          <w:sz w:val="22"/>
          <w:szCs w:val="22"/>
        </w:rPr>
        <w:t>wykładowy</w:t>
      </w:r>
      <w:r w:rsidR="00DE50F1" w:rsidRPr="006601B2">
        <w:rPr>
          <w:kern w:val="0"/>
          <w:sz w:val="22"/>
          <w:szCs w:val="22"/>
        </w:rPr>
        <w:t>m był język</w:t>
      </w:r>
      <w:r w:rsidRPr="006601B2">
        <w:rPr>
          <w:kern w:val="0"/>
          <w:sz w:val="22"/>
          <w:szCs w:val="22"/>
        </w:rPr>
        <w:t xml:space="preserve"> angielski</w:t>
      </w:r>
      <w:r w:rsidR="00DE50F1" w:rsidRPr="006601B2">
        <w:rPr>
          <w:kern w:val="0"/>
          <w:sz w:val="22"/>
          <w:szCs w:val="22"/>
        </w:rPr>
        <w:t>.</w:t>
      </w:r>
      <w:r w:rsidRPr="006601B2">
        <w:rPr>
          <w:kern w:val="0"/>
          <w:sz w:val="22"/>
          <w:szCs w:val="22"/>
        </w:rPr>
        <w:t xml:space="preserve"> </w:t>
      </w:r>
    </w:p>
    <w:p w14:paraId="240DDFAB" w14:textId="69453BEB" w:rsidR="00DE50F1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Dokument potwierdzający ukończenie studiów lub studiów podyplomowych za granicą lub w</w:t>
      </w:r>
      <w:r w:rsidR="00414829" w:rsidRPr="006601B2">
        <w:rPr>
          <w:kern w:val="0"/>
          <w:sz w:val="22"/>
          <w:szCs w:val="22"/>
        </w:rPr>
        <w:t> </w:t>
      </w:r>
      <w:r w:rsidRPr="006601B2">
        <w:rPr>
          <w:kern w:val="0"/>
          <w:sz w:val="22"/>
          <w:szCs w:val="22"/>
        </w:rPr>
        <w:t xml:space="preserve">Rzeczypospolitej Polskiej </w:t>
      </w:r>
      <w:r w:rsidR="00805BCB">
        <w:rPr>
          <w:kern w:val="0"/>
          <w:sz w:val="22"/>
          <w:szCs w:val="22"/>
        </w:rPr>
        <w:t>–</w:t>
      </w:r>
      <w:r w:rsidRPr="006601B2">
        <w:rPr>
          <w:kern w:val="0"/>
          <w:sz w:val="22"/>
          <w:szCs w:val="22"/>
        </w:rPr>
        <w:t xml:space="preserve"> </w:t>
      </w:r>
      <w:r w:rsidR="00DE50F1" w:rsidRPr="006601B2">
        <w:rPr>
          <w:kern w:val="0"/>
          <w:sz w:val="22"/>
          <w:szCs w:val="22"/>
        </w:rPr>
        <w:t xml:space="preserve">jeśli językiem wykładowym był język angielski. </w:t>
      </w:r>
    </w:p>
    <w:p w14:paraId="36A3DA7E" w14:textId="77777777" w:rsidR="00DE50F1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Wydany za granicą dokument uznany za równoważny świadectwu dojrzałości - </w:t>
      </w:r>
      <w:r w:rsidR="00DE50F1" w:rsidRPr="006601B2">
        <w:rPr>
          <w:kern w:val="0"/>
          <w:sz w:val="22"/>
          <w:szCs w:val="22"/>
        </w:rPr>
        <w:t xml:space="preserve">jeśli językiem wykładowym był język angielski. </w:t>
      </w:r>
    </w:p>
    <w:p w14:paraId="7328E386" w14:textId="6A0AAD36" w:rsidR="00913607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Dyplom Matury Międzynarodowej (International Baccalaureate Diploma). Dyplom Matury Europejskiej (European Baccalaureate). </w:t>
      </w:r>
    </w:p>
    <w:p w14:paraId="4477D748" w14:textId="647838D3" w:rsidR="00DE44BC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Zaświadczenie o zdanym egzaminie resortowym w: </w:t>
      </w:r>
    </w:p>
    <w:p w14:paraId="448AB93A" w14:textId="3F087ACB" w:rsidR="00DE44BC" w:rsidRPr="006601B2" w:rsidRDefault="00DE44BC" w:rsidP="00896E4B">
      <w:pPr>
        <w:pStyle w:val="Akapitzlist"/>
        <w:numPr>
          <w:ilvl w:val="3"/>
          <w:numId w:val="127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Ministerstwie Spraw Zagranicznych</w:t>
      </w:r>
      <w:r w:rsidR="00414829" w:rsidRPr="006601B2">
        <w:rPr>
          <w:kern w:val="0"/>
          <w:sz w:val="22"/>
          <w:szCs w:val="22"/>
        </w:rPr>
        <w:t>,</w:t>
      </w:r>
    </w:p>
    <w:p w14:paraId="57C2EFE4" w14:textId="2C9C5E1D" w:rsidR="00DE44BC" w:rsidRPr="006601B2" w:rsidRDefault="00DE44BC" w:rsidP="00896E4B">
      <w:pPr>
        <w:pStyle w:val="Akapitzlist"/>
        <w:numPr>
          <w:ilvl w:val="3"/>
          <w:numId w:val="127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urzędzie obsługującym ministra właściwego do spraw gospodarki, Ministerstwie Współpracy Gospodarczej z Zagranicą, Ministerstwie Handlu Zagranicznego oraz Ministerstwie Handlu Zagranicznego i Gospodarki Morskiej</w:t>
      </w:r>
      <w:r w:rsidR="00414829" w:rsidRPr="006601B2">
        <w:rPr>
          <w:kern w:val="0"/>
          <w:sz w:val="22"/>
          <w:szCs w:val="22"/>
        </w:rPr>
        <w:t>,</w:t>
      </w:r>
      <w:r w:rsidRPr="006601B2">
        <w:rPr>
          <w:kern w:val="0"/>
          <w:sz w:val="22"/>
          <w:szCs w:val="22"/>
        </w:rPr>
        <w:t xml:space="preserve"> </w:t>
      </w:r>
    </w:p>
    <w:p w14:paraId="06EF0BE7" w14:textId="378AF50F" w:rsidR="00913607" w:rsidRPr="006601B2" w:rsidRDefault="00DE44BC" w:rsidP="00896E4B">
      <w:pPr>
        <w:pStyle w:val="Akapitzlist"/>
        <w:numPr>
          <w:ilvl w:val="3"/>
          <w:numId w:val="127"/>
        </w:numPr>
        <w:autoSpaceDE w:val="0"/>
        <w:adjustRightInd w:val="0"/>
        <w:spacing w:line="276" w:lineRule="auto"/>
        <w:ind w:left="568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Ministerstwie Obrony Narodowej - poziom 3333, poziom 4444 według STANAG 6001.</w:t>
      </w:r>
    </w:p>
    <w:p w14:paraId="74530EF7" w14:textId="534FA902" w:rsidR="00DE44BC" w:rsidRPr="006601B2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284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 xml:space="preserve">Wydane przez Krajową Szkołę Administracji Publicznej świadectwo potwierdzające kwalifikacje do pracy na wysokim stanowisku państwowym. </w:t>
      </w:r>
    </w:p>
    <w:p w14:paraId="3A7D1082" w14:textId="669251ED" w:rsidR="005864B9" w:rsidRPr="00FD20F6" w:rsidRDefault="00DE44BC" w:rsidP="00FD20F6">
      <w:pPr>
        <w:pStyle w:val="Akapitzlist"/>
        <w:numPr>
          <w:ilvl w:val="1"/>
          <w:numId w:val="87"/>
        </w:numPr>
        <w:autoSpaceDE w:val="0"/>
        <w:adjustRightInd w:val="0"/>
        <w:spacing w:before="60" w:line="276" w:lineRule="auto"/>
        <w:ind w:left="284" w:hanging="369"/>
        <w:jc w:val="both"/>
        <w:textAlignment w:val="auto"/>
        <w:rPr>
          <w:kern w:val="0"/>
          <w:sz w:val="22"/>
          <w:szCs w:val="22"/>
        </w:rPr>
      </w:pPr>
      <w:r w:rsidRPr="006601B2">
        <w:rPr>
          <w:kern w:val="0"/>
          <w:sz w:val="22"/>
          <w:szCs w:val="22"/>
        </w:rPr>
        <w:t>Dokument potwierdzający wpis na listę tłumaczy przysięgłych w Rzeczypospolitej Polskiej lub dokument potwierdzający posiadanie uprawnień tłumacza przysięgłego w innym państwie członkowskim Unii Europejskiej, państwie członkowskim Europejskiego Porozumienia o</w:t>
      </w:r>
      <w:r w:rsidR="00C70993" w:rsidRPr="006601B2">
        <w:rPr>
          <w:kern w:val="0"/>
          <w:sz w:val="22"/>
          <w:szCs w:val="22"/>
        </w:rPr>
        <w:t> </w:t>
      </w:r>
      <w:r w:rsidRPr="006601B2">
        <w:rPr>
          <w:kern w:val="0"/>
          <w:sz w:val="22"/>
          <w:szCs w:val="22"/>
        </w:rPr>
        <w:t xml:space="preserve">Wolnym Handlu (EFTA), które jest stroną porozumienia o Europejskim Obszarze Gospodarczym lub w Konfederacji Szwajcarskiej, jeżeli językiem tym był wyłącznie język angielski. </w:t>
      </w:r>
    </w:p>
    <w:p w14:paraId="189DC3A9" w14:textId="561408C3" w:rsidR="00711022" w:rsidRDefault="00711022" w:rsidP="00CD740C">
      <w:p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br w:type="page"/>
      </w:r>
    </w:p>
    <w:p w14:paraId="2524C429" w14:textId="6C720833" w:rsidR="0018002F" w:rsidRPr="00FD20F6" w:rsidRDefault="0018002F" w:rsidP="005A204C">
      <w:pPr>
        <w:spacing w:line="276" w:lineRule="auto"/>
        <w:jc w:val="right"/>
        <w:rPr>
          <w:rFonts w:ascii="Times New Roman" w:hAnsi="Times New Roman"/>
          <w:sz w:val="20"/>
          <w:szCs w:val="20"/>
        </w:rPr>
      </w:pPr>
      <w:r w:rsidRPr="00FD20F6">
        <w:rPr>
          <w:rFonts w:ascii="Times New Roman" w:hAnsi="Times New Roman"/>
          <w:sz w:val="20"/>
          <w:szCs w:val="20"/>
        </w:rPr>
        <w:lastRenderedPageBreak/>
        <w:t>Załącznik</w:t>
      </w:r>
      <w:r w:rsidR="00D851E4" w:rsidRPr="00FD20F6">
        <w:rPr>
          <w:rFonts w:ascii="Times New Roman" w:hAnsi="Times New Roman"/>
          <w:sz w:val="20"/>
          <w:szCs w:val="20"/>
        </w:rPr>
        <w:t xml:space="preserve"> nr 2</w:t>
      </w:r>
      <w:r w:rsidRPr="00FD20F6">
        <w:rPr>
          <w:rFonts w:ascii="Times New Roman" w:hAnsi="Times New Roman"/>
          <w:sz w:val="20"/>
          <w:szCs w:val="20"/>
        </w:rPr>
        <w:t xml:space="preserve"> </w:t>
      </w:r>
    </w:p>
    <w:p w14:paraId="0E862E3E" w14:textId="733EAF89" w:rsidR="0018002F" w:rsidRPr="00FD20F6" w:rsidRDefault="0018002F" w:rsidP="005A204C">
      <w:pPr>
        <w:spacing w:line="276" w:lineRule="auto"/>
        <w:jc w:val="right"/>
        <w:rPr>
          <w:rFonts w:ascii="Times New Roman" w:hAnsi="Times New Roman"/>
          <w:sz w:val="20"/>
          <w:szCs w:val="20"/>
        </w:rPr>
      </w:pPr>
      <w:r w:rsidRPr="00FD20F6">
        <w:rPr>
          <w:rFonts w:ascii="Times New Roman" w:hAnsi="Times New Roman"/>
          <w:sz w:val="20"/>
          <w:szCs w:val="20"/>
        </w:rPr>
        <w:t xml:space="preserve">do </w:t>
      </w:r>
      <w:r w:rsidR="005036E4" w:rsidRPr="00FD20F6">
        <w:rPr>
          <w:rFonts w:ascii="Times New Roman" w:hAnsi="Times New Roman"/>
          <w:sz w:val="20"/>
          <w:szCs w:val="20"/>
        </w:rPr>
        <w:t>Zasad</w:t>
      </w:r>
      <w:r w:rsidR="007D6CE4" w:rsidRPr="00FD20F6">
        <w:rPr>
          <w:rFonts w:ascii="Times New Roman" w:hAnsi="Times New Roman"/>
          <w:sz w:val="20"/>
          <w:szCs w:val="20"/>
        </w:rPr>
        <w:t xml:space="preserve"> rekrutacji na I rok kształcenia w Szkole Doktorskiej w ZUT w roku akademickim </w:t>
      </w:r>
      <w:r w:rsidR="00711022" w:rsidRPr="00FD20F6">
        <w:rPr>
          <w:rFonts w:ascii="Times New Roman" w:hAnsi="Times New Roman"/>
          <w:sz w:val="20"/>
          <w:szCs w:val="20"/>
        </w:rPr>
        <w:t>2024</w:t>
      </w:r>
      <w:r w:rsidR="007D6CE4" w:rsidRPr="00FD20F6">
        <w:rPr>
          <w:rFonts w:ascii="Times New Roman" w:hAnsi="Times New Roman"/>
          <w:sz w:val="20"/>
          <w:szCs w:val="20"/>
        </w:rPr>
        <w:t>/</w:t>
      </w:r>
      <w:r w:rsidR="00711022" w:rsidRPr="00FD20F6">
        <w:rPr>
          <w:rFonts w:ascii="Times New Roman" w:hAnsi="Times New Roman"/>
          <w:sz w:val="20"/>
          <w:szCs w:val="20"/>
        </w:rPr>
        <w:t>2025</w:t>
      </w:r>
    </w:p>
    <w:p w14:paraId="421AE40B" w14:textId="6D3BF2B4" w:rsidR="0018002F" w:rsidRPr="00E20976" w:rsidRDefault="0018002F" w:rsidP="005D3900">
      <w:pPr>
        <w:spacing w:before="360" w:after="240"/>
        <w:jc w:val="right"/>
        <w:rPr>
          <w:rFonts w:ascii="Times New Roman" w:hAnsi="Times New Roman"/>
        </w:rPr>
      </w:pPr>
      <w:r w:rsidRPr="00622257">
        <w:rPr>
          <w:rFonts w:ascii="Times New Roman" w:hAnsi="Times New Roman"/>
        </w:rPr>
        <w:t>Szczec</w:t>
      </w:r>
      <w:r w:rsidRPr="00E20976">
        <w:rPr>
          <w:rFonts w:ascii="Times New Roman" w:hAnsi="Times New Roman"/>
        </w:rPr>
        <w:t>in, dnia</w:t>
      </w:r>
      <w:r w:rsidR="007D6CE4">
        <w:rPr>
          <w:rFonts w:ascii="Times New Roman" w:hAnsi="Times New Roman"/>
        </w:rPr>
        <w:t xml:space="preserve"> </w:t>
      </w:r>
      <w:r w:rsidRPr="00E20976">
        <w:rPr>
          <w:rFonts w:ascii="Times New Roman" w:hAnsi="Times New Roman"/>
        </w:rPr>
        <w:t xml:space="preserve">……………………………… </w:t>
      </w:r>
    </w:p>
    <w:p w14:paraId="1CAB4EAB" w14:textId="77777777" w:rsidR="0018002F" w:rsidRPr="00E20976" w:rsidRDefault="0018002F" w:rsidP="00D23295">
      <w:pPr>
        <w:spacing w:before="480"/>
        <w:rPr>
          <w:rFonts w:ascii="Times New Roman" w:hAnsi="Times New Roman"/>
        </w:rPr>
      </w:pPr>
      <w:r w:rsidRPr="00E20976">
        <w:rPr>
          <w:rFonts w:ascii="Times New Roman" w:hAnsi="Times New Roman"/>
        </w:rPr>
        <w:t>…………………………………………………………………………</w:t>
      </w:r>
    </w:p>
    <w:p w14:paraId="72F5B356" w14:textId="1B84E118" w:rsidR="0018002F" w:rsidRPr="0049414A" w:rsidRDefault="00C5492A" w:rsidP="00C5492A">
      <w:pPr>
        <w:ind w:firstLine="709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t</w:t>
      </w:r>
      <w:r w:rsidR="0018002F" w:rsidRPr="0049414A">
        <w:rPr>
          <w:rFonts w:ascii="Times New Roman" w:hAnsi="Times New Roman"/>
          <w:sz w:val="20"/>
          <w:szCs w:val="20"/>
        </w:rPr>
        <w:t>ytuł zawodowy, imię i nazwisko kandydata</w:t>
      </w:r>
      <w:r>
        <w:rPr>
          <w:rFonts w:ascii="Times New Roman" w:hAnsi="Times New Roman"/>
          <w:sz w:val="20"/>
          <w:szCs w:val="20"/>
        </w:rPr>
        <w:t>)</w:t>
      </w:r>
    </w:p>
    <w:p w14:paraId="7CD570C9" w14:textId="44C21093" w:rsidR="0018002F" w:rsidRPr="008E5258" w:rsidRDefault="005D3900" w:rsidP="005D3900">
      <w:pPr>
        <w:pStyle w:val="Podtytu"/>
        <w:spacing w:before="360"/>
        <w:outlineLvl w:val="1"/>
      </w:pPr>
      <w:r w:rsidRPr="008E5258">
        <w:t>OŚWIADCZENIE</w:t>
      </w:r>
      <w:r w:rsidR="00AE6EF6" w:rsidRPr="008E5258">
        <w:br/>
      </w:r>
      <w:r w:rsidR="0018002F" w:rsidRPr="008E5258">
        <w:t xml:space="preserve">kandydata do Szkoły Doktorskiej </w:t>
      </w:r>
      <w:r w:rsidR="00AE6EF6" w:rsidRPr="008E5258">
        <w:br/>
      </w:r>
      <w:r w:rsidR="0018002F" w:rsidRPr="008E5258">
        <w:t>w Zachodniopomorskim Uniwersytecie Technologicznym w Szczecinie</w:t>
      </w:r>
    </w:p>
    <w:p w14:paraId="2354CDF3" w14:textId="77777777" w:rsidR="0018002F" w:rsidRPr="00E20976" w:rsidRDefault="0018002F" w:rsidP="00B27E2D">
      <w:pPr>
        <w:tabs>
          <w:tab w:val="left" w:leader="dot" w:pos="7371"/>
        </w:tabs>
        <w:spacing w:before="240" w:line="276" w:lineRule="auto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Oświadczam, że:</w:t>
      </w:r>
    </w:p>
    <w:p w14:paraId="27C555D2" w14:textId="29CBB218" w:rsidR="000A05EB" w:rsidRDefault="0051122B" w:rsidP="00FD20F6">
      <w:pPr>
        <w:pStyle w:val="Akapitzlist"/>
        <w:numPr>
          <w:ilvl w:val="0"/>
          <w:numId w:val="81"/>
        </w:numPr>
        <w:suppressAutoHyphens w:val="0"/>
        <w:autoSpaceDN/>
        <w:spacing w:before="120" w:after="160" w:line="276" w:lineRule="auto"/>
        <w:contextualSpacing/>
        <w:jc w:val="both"/>
        <w:textAlignment w:val="auto"/>
      </w:pPr>
      <w:r>
        <w:t>n</w:t>
      </w:r>
      <w:r w:rsidR="0018002F" w:rsidRPr="00E20976">
        <w:t>ie jestem/jestem doktorantem/doktorantką* żadnej szkoły doktorskiej</w:t>
      </w:r>
      <w:r>
        <w:t>;</w:t>
      </w:r>
    </w:p>
    <w:p w14:paraId="04B7AA21" w14:textId="786EC257" w:rsidR="000A05EB" w:rsidRPr="00FD20F6" w:rsidRDefault="0051122B" w:rsidP="00FD20F6">
      <w:pPr>
        <w:pStyle w:val="Akapitzlist"/>
        <w:numPr>
          <w:ilvl w:val="0"/>
          <w:numId w:val="81"/>
        </w:numPr>
        <w:suppressAutoHyphens w:val="0"/>
        <w:autoSpaceDN/>
        <w:spacing w:before="120" w:after="160" w:line="276" w:lineRule="auto"/>
        <w:contextualSpacing/>
        <w:jc w:val="both"/>
        <w:textAlignment w:val="auto"/>
      </w:pPr>
      <w:r w:rsidRPr="00471598">
        <w:t>n</w:t>
      </w:r>
      <w:r w:rsidR="0018002F" w:rsidRPr="00471598">
        <w:t>ie przystąpiłem/</w:t>
      </w:r>
      <w:r w:rsidR="005036E4" w:rsidRPr="00471598">
        <w:t>-</w:t>
      </w:r>
      <w:r w:rsidR="0018002F" w:rsidRPr="00471598">
        <w:t>am/przystąpiłem/</w:t>
      </w:r>
      <w:r w:rsidR="005036E4" w:rsidRPr="00471598">
        <w:t>-</w:t>
      </w:r>
      <w:r w:rsidR="0018002F" w:rsidRPr="00471598">
        <w:t>am* do rekrutacji w innej szkole doktorskiej w roku akade</w:t>
      </w:r>
      <w:r w:rsidR="0018002F" w:rsidRPr="00FD20F6">
        <w:t xml:space="preserve">mickim </w:t>
      </w:r>
      <w:r w:rsidR="005B57F1" w:rsidRPr="00FD20F6">
        <w:t>202</w:t>
      </w:r>
      <w:r w:rsidR="00246831" w:rsidRPr="00FD20F6">
        <w:t>4</w:t>
      </w:r>
      <w:r w:rsidR="0018002F" w:rsidRPr="00FD20F6">
        <w:t>/</w:t>
      </w:r>
      <w:r w:rsidR="005B57F1" w:rsidRPr="00FD20F6">
        <w:t>202</w:t>
      </w:r>
      <w:r w:rsidR="00246831" w:rsidRPr="00FD20F6">
        <w:t>5</w:t>
      </w:r>
      <w:r w:rsidRPr="00FD20F6">
        <w:t>;</w:t>
      </w:r>
    </w:p>
    <w:p w14:paraId="6CC3D0B3" w14:textId="206B24E2" w:rsidR="00711022" w:rsidRPr="00C5492A" w:rsidRDefault="00711022" w:rsidP="00FD20F6">
      <w:pPr>
        <w:pStyle w:val="Akapitzlist"/>
        <w:numPr>
          <w:ilvl w:val="0"/>
          <w:numId w:val="81"/>
        </w:numPr>
        <w:spacing w:line="276" w:lineRule="auto"/>
      </w:pPr>
      <w:r w:rsidRPr="00C5492A">
        <w:rPr>
          <w:bCs/>
        </w:rPr>
        <w:t>kształcenie w Szkole Doktorskiej wiąże się/nie wiąże</w:t>
      </w:r>
      <w:r w:rsidR="00246831" w:rsidRPr="00C5492A">
        <w:rPr>
          <w:bCs/>
        </w:rPr>
        <w:t>*</w:t>
      </w:r>
      <w:r w:rsidRPr="00C5492A">
        <w:rPr>
          <w:bCs/>
        </w:rPr>
        <w:t xml:space="preserve"> się z zatrudnieniem w</w:t>
      </w:r>
      <w:r w:rsidR="00246831" w:rsidRPr="00C5492A">
        <w:rPr>
          <w:bCs/>
        </w:rPr>
        <w:t> </w:t>
      </w:r>
      <w:r w:rsidRPr="00C5492A">
        <w:rPr>
          <w:bCs/>
        </w:rPr>
        <w:t>Zachodniopomorskim Uniwersytecie Technologicznym w Szczecinie na podstawie umowy o</w:t>
      </w:r>
      <w:r w:rsidR="00FD20F6" w:rsidRPr="00C5492A">
        <w:rPr>
          <w:bCs/>
        </w:rPr>
        <w:t> </w:t>
      </w:r>
      <w:r w:rsidRPr="00C5492A">
        <w:rPr>
          <w:bCs/>
        </w:rPr>
        <w:t>pracę z wynagrodzeniem, którego wysokość przekracza wysokość wynagrodzenia profesora</w:t>
      </w:r>
      <w:r w:rsidR="00246831" w:rsidRPr="00C5492A">
        <w:rPr>
          <w:bCs/>
        </w:rPr>
        <w:t>;</w:t>
      </w:r>
    </w:p>
    <w:p w14:paraId="4ACC497E" w14:textId="0C762FDD" w:rsidR="0027494C" w:rsidRPr="00471598" w:rsidRDefault="0051122B" w:rsidP="00FD20F6">
      <w:pPr>
        <w:pStyle w:val="Akapitzlist"/>
        <w:numPr>
          <w:ilvl w:val="0"/>
          <w:numId w:val="81"/>
        </w:numPr>
        <w:spacing w:line="276" w:lineRule="auto"/>
      </w:pPr>
      <w:r w:rsidRPr="00471598">
        <w:t>n</w:t>
      </w:r>
      <w:r w:rsidR="0018002F" w:rsidRPr="00471598">
        <w:t>ie jestem /jestem uczestnikiem/uczestniczką* studiów doktoranckich</w:t>
      </w:r>
      <w:r w:rsidR="00246831">
        <w:t>;</w:t>
      </w:r>
    </w:p>
    <w:p w14:paraId="0AA096E9" w14:textId="1472D739" w:rsidR="0027494C" w:rsidRPr="00471598" w:rsidRDefault="0051122B" w:rsidP="00FD20F6">
      <w:pPr>
        <w:pStyle w:val="Akapitzlist"/>
        <w:numPr>
          <w:ilvl w:val="0"/>
          <w:numId w:val="81"/>
        </w:numPr>
        <w:suppressAutoHyphens w:val="0"/>
        <w:autoSpaceDN/>
        <w:spacing w:before="120" w:after="160" w:line="276" w:lineRule="auto"/>
        <w:contextualSpacing/>
        <w:jc w:val="both"/>
        <w:textAlignment w:val="auto"/>
      </w:pPr>
      <w:r w:rsidRPr="00471598">
        <w:t>n</w:t>
      </w:r>
      <w:r w:rsidR="0027494C" w:rsidRPr="00471598">
        <w:t>ie</w:t>
      </w:r>
      <w:r w:rsidR="000A05EB">
        <w:t xml:space="preserve"> </w:t>
      </w:r>
      <w:r w:rsidR="0027494C" w:rsidRPr="00471598">
        <w:t>posiadam/posiadam</w:t>
      </w:r>
      <w:r w:rsidR="00BC43A5" w:rsidRPr="00471598">
        <w:t>*</w:t>
      </w:r>
      <w:r w:rsidR="0027494C" w:rsidRPr="00471598">
        <w:t xml:space="preserve"> wszczętego przewodu doktorskiego</w:t>
      </w:r>
      <w:r w:rsidR="00391248" w:rsidRPr="00471598">
        <w:t>/postępowania o nadanie stopnia doktora</w:t>
      </w:r>
      <w:r w:rsidR="005D3900" w:rsidRPr="00471598">
        <w:t>:</w:t>
      </w:r>
    </w:p>
    <w:p w14:paraId="1974DC19" w14:textId="05D0848D" w:rsidR="0027494C" w:rsidRPr="00FD20F6" w:rsidRDefault="0027494C" w:rsidP="00FD20F6">
      <w:pPr>
        <w:pStyle w:val="Akapitzlist"/>
        <w:numPr>
          <w:ilvl w:val="0"/>
          <w:numId w:val="74"/>
        </w:numPr>
        <w:tabs>
          <w:tab w:val="left" w:pos="680"/>
          <w:tab w:val="left" w:leader="dot" w:pos="9495"/>
        </w:tabs>
        <w:suppressAutoHyphens w:val="0"/>
        <w:autoSpaceDN/>
        <w:spacing w:line="276" w:lineRule="auto"/>
        <w:ind w:left="680" w:hanging="340"/>
        <w:textAlignment w:val="auto"/>
      </w:pPr>
      <w:r w:rsidRPr="00FD20F6">
        <w:t xml:space="preserve"> w dyscyplinie</w:t>
      </w:r>
      <w:r w:rsidR="00BC43A5" w:rsidRPr="00FD20F6">
        <w:t>**</w:t>
      </w:r>
      <w:r w:rsidR="005D3900" w:rsidRPr="00FD20F6">
        <w:tab/>
      </w:r>
    </w:p>
    <w:p w14:paraId="6FC7224B" w14:textId="2B8191DD" w:rsidR="0027494C" w:rsidRPr="00FD20F6" w:rsidRDefault="0027494C" w:rsidP="00FD20F6">
      <w:pPr>
        <w:pStyle w:val="Akapitzlist"/>
        <w:numPr>
          <w:ilvl w:val="0"/>
          <w:numId w:val="74"/>
        </w:numPr>
        <w:tabs>
          <w:tab w:val="left" w:pos="680"/>
          <w:tab w:val="left" w:leader="dot" w:pos="9495"/>
        </w:tabs>
        <w:suppressAutoHyphens w:val="0"/>
        <w:autoSpaceDN/>
        <w:spacing w:line="276" w:lineRule="auto"/>
        <w:ind w:left="680" w:hanging="340"/>
        <w:textAlignment w:val="auto"/>
      </w:pPr>
      <w:r w:rsidRPr="00FD20F6">
        <w:t>data wszczęcia przewodu</w:t>
      </w:r>
      <w:r w:rsidR="00391248" w:rsidRPr="00FD20F6">
        <w:t>//postępowania o nadanie stopnia doktora</w:t>
      </w:r>
      <w:r w:rsidR="00246831" w:rsidRPr="00FD20F6">
        <w:t>**</w:t>
      </w:r>
      <w:r w:rsidR="00391248" w:rsidRPr="00FD20F6">
        <w:t xml:space="preserve"> </w:t>
      </w:r>
      <w:r w:rsidR="005D3900" w:rsidRPr="00FD20F6">
        <w:tab/>
      </w:r>
    </w:p>
    <w:p w14:paraId="2F035A1C" w14:textId="48C20352" w:rsidR="0027494C" w:rsidRPr="00FD20F6" w:rsidRDefault="0027494C" w:rsidP="00FD20F6">
      <w:pPr>
        <w:pStyle w:val="Akapitzlist"/>
        <w:numPr>
          <w:ilvl w:val="0"/>
          <w:numId w:val="74"/>
        </w:numPr>
        <w:tabs>
          <w:tab w:val="left" w:pos="680"/>
          <w:tab w:val="left" w:leader="dot" w:pos="9495"/>
        </w:tabs>
        <w:suppressAutoHyphens w:val="0"/>
        <w:autoSpaceDN/>
        <w:spacing w:line="276" w:lineRule="auto"/>
        <w:ind w:left="680" w:hanging="340"/>
        <w:textAlignment w:val="auto"/>
      </w:pPr>
      <w:r w:rsidRPr="00FD20F6">
        <w:t>temat pracy doktorskiej</w:t>
      </w:r>
      <w:r w:rsidR="00246831" w:rsidRPr="00FD20F6">
        <w:t>**</w:t>
      </w:r>
      <w:r w:rsidR="005D3900" w:rsidRPr="00FD20F6">
        <w:t xml:space="preserve"> </w:t>
      </w:r>
      <w:r w:rsidR="005D3900" w:rsidRPr="00FD20F6">
        <w:tab/>
      </w:r>
    </w:p>
    <w:p w14:paraId="75E46B8A" w14:textId="56FE89E3" w:rsidR="005D3900" w:rsidRPr="00FD20F6" w:rsidRDefault="005D3900" w:rsidP="00FD20F6">
      <w:pPr>
        <w:pStyle w:val="Akapitzlist"/>
        <w:tabs>
          <w:tab w:val="left" w:pos="680"/>
          <w:tab w:val="left" w:leader="dot" w:pos="9495"/>
        </w:tabs>
        <w:suppressAutoHyphens w:val="0"/>
        <w:autoSpaceDN/>
        <w:spacing w:line="276" w:lineRule="auto"/>
        <w:ind w:left="680"/>
        <w:textAlignment w:val="auto"/>
      </w:pPr>
      <w:r w:rsidRPr="00FD20F6">
        <w:tab/>
      </w:r>
    </w:p>
    <w:p w14:paraId="15A43018" w14:textId="48320217" w:rsidR="0027494C" w:rsidRPr="00FD20F6" w:rsidRDefault="006D7EB2" w:rsidP="00FD20F6">
      <w:pPr>
        <w:pStyle w:val="Akapitzlist"/>
        <w:numPr>
          <w:ilvl w:val="0"/>
          <w:numId w:val="74"/>
        </w:numPr>
        <w:tabs>
          <w:tab w:val="left" w:pos="680"/>
          <w:tab w:val="left" w:leader="dot" w:pos="9495"/>
        </w:tabs>
        <w:suppressAutoHyphens w:val="0"/>
        <w:autoSpaceDN/>
        <w:spacing w:line="276" w:lineRule="auto"/>
        <w:ind w:left="680" w:hanging="340"/>
        <w:textAlignment w:val="auto"/>
      </w:pPr>
      <w:r w:rsidRPr="00FD20F6">
        <w:t>i</w:t>
      </w:r>
      <w:r w:rsidR="0027494C" w:rsidRPr="00FD20F6">
        <w:t>mię i nazwisko promotora</w:t>
      </w:r>
      <w:r w:rsidRPr="00FD20F6">
        <w:t xml:space="preserve"> lub imiona i nazwiska promotorów</w:t>
      </w:r>
      <w:r w:rsidR="00246831" w:rsidRPr="00FD20F6">
        <w:t>**</w:t>
      </w:r>
      <w:r w:rsidRPr="00FD20F6">
        <w:t xml:space="preserve"> </w:t>
      </w:r>
      <w:r w:rsidR="005D3900" w:rsidRPr="00FD20F6">
        <w:tab/>
      </w:r>
    </w:p>
    <w:p w14:paraId="48AD2592" w14:textId="35871E2B" w:rsidR="005D3900" w:rsidRPr="00FD20F6" w:rsidRDefault="005D3900" w:rsidP="00FD20F6">
      <w:pPr>
        <w:pStyle w:val="Akapitzlist"/>
        <w:tabs>
          <w:tab w:val="left" w:pos="680"/>
          <w:tab w:val="left" w:leader="dot" w:pos="9495"/>
        </w:tabs>
        <w:suppressAutoHyphens w:val="0"/>
        <w:autoSpaceDN/>
        <w:spacing w:line="276" w:lineRule="auto"/>
        <w:ind w:left="680"/>
        <w:textAlignment w:val="auto"/>
      </w:pPr>
      <w:r w:rsidRPr="00FD20F6">
        <w:tab/>
      </w:r>
    </w:p>
    <w:p w14:paraId="1F7BA495" w14:textId="75922BFC" w:rsidR="0027494C" w:rsidRPr="00FD20F6" w:rsidRDefault="006D7EB2" w:rsidP="00FD20F6">
      <w:pPr>
        <w:pStyle w:val="Akapitzlist"/>
        <w:numPr>
          <w:ilvl w:val="0"/>
          <w:numId w:val="74"/>
        </w:numPr>
        <w:tabs>
          <w:tab w:val="left" w:pos="680"/>
          <w:tab w:val="left" w:leader="dot" w:pos="9495"/>
        </w:tabs>
        <w:suppressAutoHyphens w:val="0"/>
        <w:autoSpaceDN/>
        <w:spacing w:line="276" w:lineRule="auto"/>
        <w:ind w:left="680" w:hanging="340"/>
        <w:textAlignment w:val="auto"/>
      </w:pPr>
      <w:r w:rsidRPr="00FD20F6">
        <w:t>i</w:t>
      </w:r>
      <w:r w:rsidR="0027494C" w:rsidRPr="00FD20F6">
        <w:t>mię i nazwisko promotora pomocniczego</w:t>
      </w:r>
      <w:r w:rsidR="00246831" w:rsidRPr="00FD20F6">
        <w:t>**</w:t>
      </w:r>
      <w:r w:rsidR="0049414A" w:rsidRPr="00FD20F6">
        <w:t xml:space="preserve"> </w:t>
      </w:r>
      <w:r w:rsidR="005D3900" w:rsidRPr="00FD20F6">
        <w:tab/>
      </w:r>
    </w:p>
    <w:p w14:paraId="7E455AAF" w14:textId="31994CE4" w:rsidR="0027494C" w:rsidRPr="001F7647" w:rsidRDefault="0051122B" w:rsidP="00FD20F6">
      <w:pPr>
        <w:pStyle w:val="Akapitzlist"/>
        <w:numPr>
          <w:ilvl w:val="0"/>
          <w:numId w:val="81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27494C" w:rsidRPr="001F7647">
        <w:t>ie pobierałam/</w:t>
      </w:r>
      <w:r w:rsidR="00C5492A">
        <w:t>-</w:t>
      </w:r>
      <w:r w:rsidR="0027494C" w:rsidRPr="001F7647">
        <w:t>em</w:t>
      </w:r>
      <w:r w:rsidR="00C5492A">
        <w:t xml:space="preserve"> </w:t>
      </w:r>
      <w:r w:rsidR="00B06FD4">
        <w:t>stypendium doktoranckiego</w:t>
      </w:r>
      <w:r w:rsidR="00C5492A">
        <w:t>/</w:t>
      </w:r>
      <w:r w:rsidR="0027494C">
        <w:t>p</w:t>
      </w:r>
      <w:r w:rsidR="0027494C" w:rsidRPr="001F7647">
        <w:t>obierałam/</w:t>
      </w:r>
      <w:r w:rsidR="00C5492A">
        <w:t>-</w:t>
      </w:r>
      <w:r w:rsidR="0027494C" w:rsidRPr="001F7647">
        <w:t>em stypendium doktoranckie</w:t>
      </w:r>
      <w:r w:rsidR="00C5492A">
        <w:t>*</w:t>
      </w:r>
      <w:r w:rsidR="0027494C" w:rsidRPr="001F7647">
        <w:t xml:space="preserve"> w</w:t>
      </w:r>
      <w:r w:rsidR="00FD20F6">
        <w:t> </w:t>
      </w:r>
      <w:r w:rsidR="00C5492A">
        <w:t>s</w:t>
      </w:r>
      <w:r w:rsidR="0027494C" w:rsidRPr="001F7647">
        <w:t xml:space="preserve">zkole </w:t>
      </w:r>
      <w:r w:rsidR="00C5492A">
        <w:t>d</w:t>
      </w:r>
      <w:r w:rsidR="0027494C" w:rsidRPr="001F7647">
        <w:t>oktorskiej przez okres ……</w:t>
      </w:r>
      <w:r w:rsidR="005D3900">
        <w:t xml:space="preserve"> </w:t>
      </w:r>
      <w:r w:rsidR="0027494C" w:rsidRPr="001F7647">
        <w:t>miesięcy (należy dołączyć zaświadczenie o okresie pobierania stypendium doktoranckiego z innej szkoły doktorskiej)</w:t>
      </w:r>
      <w:r w:rsidR="00BC43A5">
        <w:t>**</w:t>
      </w:r>
      <w:r>
        <w:t>;</w:t>
      </w:r>
    </w:p>
    <w:p w14:paraId="58BF1F8E" w14:textId="562D0641" w:rsidR="001F7647" w:rsidRDefault="0051122B" w:rsidP="00FD20F6">
      <w:pPr>
        <w:pStyle w:val="Akapitzlist"/>
        <w:numPr>
          <w:ilvl w:val="0"/>
          <w:numId w:val="81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18002F" w:rsidRPr="00E20976">
        <w:t xml:space="preserve">ie posiadam stopnia doktora/posiadam </w:t>
      </w:r>
      <w:r w:rsidR="0018002F" w:rsidRPr="00F25816">
        <w:t>stopień</w:t>
      </w:r>
      <w:r w:rsidR="0018002F" w:rsidRPr="00E20976">
        <w:t xml:space="preserve"> doktora*.</w:t>
      </w:r>
    </w:p>
    <w:p w14:paraId="5997F09D" w14:textId="3931DFFE" w:rsidR="0018002F" w:rsidRPr="00E20976" w:rsidRDefault="0018002F" w:rsidP="00FD20F6">
      <w:pPr>
        <w:spacing w:before="360" w:line="276" w:lineRule="auto"/>
        <w:jc w:val="both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Świadomy/</w:t>
      </w:r>
      <w:r w:rsidR="007D6CE4">
        <w:rPr>
          <w:rFonts w:ascii="Times New Roman" w:hAnsi="Times New Roman"/>
          <w:sz w:val="24"/>
          <w:szCs w:val="24"/>
        </w:rPr>
        <w:t>-</w:t>
      </w:r>
      <w:r w:rsidRPr="00E20976">
        <w:rPr>
          <w:rFonts w:ascii="Times New Roman" w:hAnsi="Times New Roman"/>
          <w:sz w:val="24"/>
          <w:szCs w:val="24"/>
        </w:rPr>
        <w:t>a odpowiedzialności karnej za podanie nieprawdy lub zatajenie prawdy, poświadczam własnoręcznym podpisem prawdziwość informacji zamieszczonych w</w:t>
      </w:r>
      <w:r w:rsidR="005D3900">
        <w:rPr>
          <w:rFonts w:ascii="Times New Roman" w:hAnsi="Times New Roman"/>
          <w:sz w:val="24"/>
          <w:szCs w:val="24"/>
        </w:rPr>
        <w:t xml:space="preserve"> </w:t>
      </w:r>
      <w:r w:rsidRPr="00E20976">
        <w:rPr>
          <w:rFonts w:ascii="Times New Roman" w:hAnsi="Times New Roman"/>
          <w:sz w:val="24"/>
          <w:szCs w:val="24"/>
        </w:rPr>
        <w:t>powyższym oświadczeniu.</w:t>
      </w:r>
    </w:p>
    <w:p w14:paraId="34F6AA33" w14:textId="77777777" w:rsidR="0018002F" w:rsidRPr="00E20976" w:rsidRDefault="0018002F" w:rsidP="00D23295">
      <w:pPr>
        <w:spacing w:before="600"/>
        <w:jc w:val="right"/>
        <w:rPr>
          <w:rFonts w:ascii="Times New Roman" w:hAnsi="Times New Roman"/>
          <w:sz w:val="28"/>
          <w:szCs w:val="28"/>
        </w:rPr>
      </w:pPr>
      <w:r w:rsidRPr="00E20976">
        <w:rPr>
          <w:rFonts w:ascii="Times New Roman" w:hAnsi="Times New Roman"/>
          <w:sz w:val="28"/>
          <w:szCs w:val="28"/>
        </w:rPr>
        <w:t>…….......…………………………..</w:t>
      </w:r>
    </w:p>
    <w:p w14:paraId="75EC4755" w14:textId="70BF2911" w:rsidR="0018002F" w:rsidRPr="00E20976" w:rsidRDefault="00C5492A" w:rsidP="00CD282F">
      <w:pPr>
        <w:ind w:firstLine="5670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(</w:t>
      </w:r>
      <w:r w:rsidR="0018002F" w:rsidRPr="00E20976">
        <w:rPr>
          <w:rFonts w:ascii="Times New Roman" w:hAnsi="Times New Roman"/>
          <w:sz w:val="20"/>
          <w:szCs w:val="20"/>
        </w:rPr>
        <w:t>czytelny podpis kandydata</w:t>
      </w:r>
      <w:r>
        <w:rPr>
          <w:rFonts w:ascii="Times New Roman" w:hAnsi="Times New Roman"/>
          <w:sz w:val="20"/>
          <w:szCs w:val="20"/>
        </w:rPr>
        <w:t>)</w:t>
      </w:r>
    </w:p>
    <w:p w14:paraId="04797BCC" w14:textId="77777777" w:rsidR="0018002F" w:rsidRPr="00E20976" w:rsidRDefault="0018002F" w:rsidP="00D23295">
      <w:pPr>
        <w:pStyle w:val="Akapitzlist"/>
        <w:spacing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>*</w:t>
      </w:r>
      <w:r>
        <w:rPr>
          <w:sz w:val="20"/>
          <w:szCs w:val="20"/>
        </w:rPr>
        <w:t xml:space="preserve"> </w:t>
      </w:r>
      <w:r w:rsidRPr="00E20976">
        <w:rPr>
          <w:sz w:val="20"/>
          <w:szCs w:val="20"/>
        </w:rPr>
        <w:t>niepotrzebne skreślić</w:t>
      </w:r>
    </w:p>
    <w:p w14:paraId="001F6D3D" w14:textId="0C793124" w:rsidR="00D851E4" w:rsidRPr="00C5492A" w:rsidRDefault="0018002F" w:rsidP="00C5492A">
      <w:pPr>
        <w:pStyle w:val="Akapitzlist"/>
        <w:spacing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 xml:space="preserve">** </w:t>
      </w:r>
      <w:r>
        <w:rPr>
          <w:sz w:val="20"/>
          <w:szCs w:val="20"/>
        </w:rPr>
        <w:t>wypełnić</w:t>
      </w:r>
      <w:r w:rsidR="005D3900">
        <w:rPr>
          <w:sz w:val="20"/>
          <w:szCs w:val="20"/>
        </w:rPr>
        <w:t>,</w:t>
      </w:r>
      <w:r>
        <w:rPr>
          <w:sz w:val="20"/>
          <w:szCs w:val="20"/>
        </w:rPr>
        <w:t xml:space="preserve"> jeśli dotyczy</w:t>
      </w:r>
    </w:p>
    <w:sectPr w:rsidR="00D851E4" w:rsidRPr="00C5492A" w:rsidSect="008A4FCB">
      <w:type w:val="continuous"/>
      <w:pgSz w:w="11906" w:h="16838"/>
      <w:pgMar w:top="567" w:right="851" w:bottom="567" w:left="1418" w:header="397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4F748" w14:textId="77777777" w:rsidR="005C5FE0" w:rsidRDefault="005C5FE0">
      <w:r>
        <w:separator/>
      </w:r>
    </w:p>
  </w:endnote>
  <w:endnote w:type="continuationSeparator" w:id="0">
    <w:p w14:paraId="2B536957" w14:textId="77777777" w:rsidR="005C5FE0" w:rsidRDefault="005C5FE0">
      <w:r>
        <w:continuationSeparator/>
      </w:r>
    </w:p>
  </w:endnote>
  <w:endnote w:type="continuationNotice" w:id="1">
    <w:p w14:paraId="3800D434" w14:textId="77777777" w:rsidR="005C5FE0" w:rsidRDefault="005C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492F4" w14:textId="77777777" w:rsidR="005529CB" w:rsidRDefault="005529CB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83D" w14:textId="77777777" w:rsidR="005529CB" w:rsidRDefault="005529CB" w:rsidP="002B6621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DB58C" w14:textId="77777777" w:rsidR="005529CB" w:rsidRDefault="005529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61AA9" w14:textId="77777777" w:rsidR="005C5FE0" w:rsidRDefault="005C5FE0">
      <w:r>
        <w:rPr>
          <w:color w:val="000000"/>
        </w:rPr>
        <w:separator/>
      </w:r>
    </w:p>
  </w:footnote>
  <w:footnote w:type="continuationSeparator" w:id="0">
    <w:p w14:paraId="53CA41B6" w14:textId="77777777" w:rsidR="005C5FE0" w:rsidRDefault="005C5FE0">
      <w:r>
        <w:continuationSeparator/>
      </w:r>
    </w:p>
  </w:footnote>
  <w:footnote w:type="continuationNotice" w:id="1">
    <w:p w14:paraId="0AFA5438" w14:textId="77777777" w:rsidR="005C5FE0" w:rsidRDefault="005C5FE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2"/>
    <w:multiLevelType w:val="multilevel"/>
    <w:tmpl w:val="00000022"/>
    <w:name w:val="WWNum37"/>
    <w:lvl w:ilvl="0">
      <w:start w:val="1"/>
      <w:numFmt w:val="decimal"/>
      <w:lvlText w:val="%1."/>
      <w:lvlJc w:val="left"/>
      <w:pPr>
        <w:tabs>
          <w:tab w:val="num" w:pos="4241"/>
        </w:tabs>
        <w:ind w:left="4961" w:hanging="360"/>
      </w:pPr>
    </w:lvl>
    <w:lvl w:ilvl="1">
      <w:start w:val="1"/>
      <w:numFmt w:val="lowerLetter"/>
      <w:lvlText w:val="%2."/>
      <w:lvlJc w:val="left"/>
      <w:pPr>
        <w:tabs>
          <w:tab w:val="num" w:pos="4241"/>
        </w:tabs>
        <w:ind w:left="5681" w:hanging="360"/>
      </w:pPr>
    </w:lvl>
    <w:lvl w:ilvl="2">
      <w:start w:val="1"/>
      <w:numFmt w:val="lowerRoman"/>
      <w:lvlText w:val="%2.%3."/>
      <w:lvlJc w:val="right"/>
      <w:pPr>
        <w:tabs>
          <w:tab w:val="num" w:pos="4241"/>
        </w:tabs>
        <w:ind w:left="6401" w:hanging="180"/>
      </w:pPr>
    </w:lvl>
    <w:lvl w:ilvl="3">
      <w:start w:val="1"/>
      <w:numFmt w:val="decimal"/>
      <w:lvlText w:val="%2.%3.%4."/>
      <w:lvlJc w:val="left"/>
      <w:pPr>
        <w:tabs>
          <w:tab w:val="num" w:pos="4241"/>
        </w:tabs>
        <w:ind w:left="7121" w:hanging="360"/>
      </w:pPr>
    </w:lvl>
    <w:lvl w:ilvl="4">
      <w:start w:val="1"/>
      <w:numFmt w:val="lowerLetter"/>
      <w:lvlText w:val="%2.%3.%4.%5."/>
      <w:lvlJc w:val="left"/>
      <w:pPr>
        <w:tabs>
          <w:tab w:val="num" w:pos="4241"/>
        </w:tabs>
        <w:ind w:left="7841" w:hanging="360"/>
      </w:pPr>
    </w:lvl>
    <w:lvl w:ilvl="5">
      <w:start w:val="1"/>
      <w:numFmt w:val="lowerRoman"/>
      <w:lvlText w:val="%2.%3.%4.%5.%6."/>
      <w:lvlJc w:val="right"/>
      <w:pPr>
        <w:tabs>
          <w:tab w:val="num" w:pos="4241"/>
        </w:tabs>
        <w:ind w:left="8561" w:hanging="180"/>
      </w:pPr>
    </w:lvl>
    <w:lvl w:ilvl="6">
      <w:start w:val="1"/>
      <w:numFmt w:val="decimal"/>
      <w:lvlText w:val="%2.%3.%4.%5.%6.%7."/>
      <w:lvlJc w:val="left"/>
      <w:pPr>
        <w:tabs>
          <w:tab w:val="num" w:pos="4241"/>
        </w:tabs>
        <w:ind w:left="9281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4241"/>
        </w:tabs>
        <w:ind w:left="10001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4241"/>
        </w:tabs>
        <w:ind w:left="10721" w:hanging="180"/>
      </w:pPr>
    </w:lvl>
  </w:abstractNum>
  <w:abstractNum w:abstractNumId="1" w15:restartNumberingAfterBreak="0">
    <w:nsid w:val="01B52238"/>
    <w:multiLevelType w:val="hybridMultilevel"/>
    <w:tmpl w:val="0C7C2E2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340EC"/>
    <w:multiLevelType w:val="multilevel"/>
    <w:tmpl w:val="B7245B88"/>
    <w:styleLink w:val="WWNum2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" w15:restartNumberingAfterBreak="0">
    <w:nsid w:val="0363193A"/>
    <w:multiLevelType w:val="multilevel"/>
    <w:tmpl w:val="1318EA42"/>
    <w:styleLink w:val="WWNum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" w15:restartNumberingAfterBreak="0">
    <w:nsid w:val="05EC529F"/>
    <w:multiLevelType w:val="hybridMultilevel"/>
    <w:tmpl w:val="B3E04EAC"/>
    <w:lvl w:ilvl="0" w:tplc="F1526926">
      <w:start w:val="1"/>
      <w:numFmt w:val="lowerLetter"/>
      <w:lvlText w:val="%1)"/>
      <w:lvlJc w:val="left"/>
      <w:pPr>
        <w:ind w:left="635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355" w:hanging="360"/>
      </w:pPr>
    </w:lvl>
    <w:lvl w:ilvl="2" w:tplc="0415001B" w:tentative="1">
      <w:start w:val="1"/>
      <w:numFmt w:val="lowerRoman"/>
      <w:lvlText w:val="%3."/>
      <w:lvlJc w:val="right"/>
      <w:pPr>
        <w:ind w:left="2075" w:hanging="180"/>
      </w:pPr>
    </w:lvl>
    <w:lvl w:ilvl="3" w:tplc="0415000F" w:tentative="1">
      <w:start w:val="1"/>
      <w:numFmt w:val="decimal"/>
      <w:lvlText w:val="%4."/>
      <w:lvlJc w:val="left"/>
      <w:pPr>
        <w:ind w:left="2795" w:hanging="360"/>
      </w:pPr>
    </w:lvl>
    <w:lvl w:ilvl="4" w:tplc="04150019" w:tentative="1">
      <w:start w:val="1"/>
      <w:numFmt w:val="lowerLetter"/>
      <w:lvlText w:val="%5."/>
      <w:lvlJc w:val="left"/>
      <w:pPr>
        <w:ind w:left="3515" w:hanging="360"/>
      </w:pPr>
    </w:lvl>
    <w:lvl w:ilvl="5" w:tplc="0415001B" w:tentative="1">
      <w:start w:val="1"/>
      <w:numFmt w:val="lowerRoman"/>
      <w:lvlText w:val="%6."/>
      <w:lvlJc w:val="right"/>
      <w:pPr>
        <w:ind w:left="4235" w:hanging="180"/>
      </w:pPr>
    </w:lvl>
    <w:lvl w:ilvl="6" w:tplc="0415000F" w:tentative="1">
      <w:start w:val="1"/>
      <w:numFmt w:val="decimal"/>
      <w:lvlText w:val="%7."/>
      <w:lvlJc w:val="left"/>
      <w:pPr>
        <w:ind w:left="4955" w:hanging="360"/>
      </w:pPr>
    </w:lvl>
    <w:lvl w:ilvl="7" w:tplc="04150019" w:tentative="1">
      <w:start w:val="1"/>
      <w:numFmt w:val="lowerLetter"/>
      <w:lvlText w:val="%8."/>
      <w:lvlJc w:val="left"/>
      <w:pPr>
        <w:ind w:left="5675" w:hanging="360"/>
      </w:pPr>
    </w:lvl>
    <w:lvl w:ilvl="8" w:tplc="0415001B" w:tentative="1">
      <w:start w:val="1"/>
      <w:numFmt w:val="lowerRoman"/>
      <w:lvlText w:val="%9."/>
      <w:lvlJc w:val="right"/>
      <w:pPr>
        <w:ind w:left="6395" w:hanging="180"/>
      </w:pPr>
    </w:lvl>
  </w:abstractNum>
  <w:abstractNum w:abstractNumId="5" w15:restartNumberingAfterBreak="0">
    <w:nsid w:val="07724F89"/>
    <w:multiLevelType w:val="multilevel"/>
    <w:tmpl w:val="67CC6B38"/>
    <w:styleLink w:val="WWNum7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" w15:restartNumberingAfterBreak="0">
    <w:nsid w:val="07852CC9"/>
    <w:multiLevelType w:val="multilevel"/>
    <w:tmpl w:val="AF083856"/>
    <w:styleLink w:val="WWNum44"/>
    <w:lvl w:ilvl="0">
      <w:start w:val="1"/>
      <w:numFmt w:val="decimal"/>
      <w:lvlText w:val="%1)"/>
      <w:lvlJc w:val="left"/>
      <w:pPr>
        <w:ind w:left="2092" w:hanging="360"/>
      </w:pPr>
    </w:lvl>
    <w:lvl w:ilvl="1">
      <w:start w:val="1"/>
      <w:numFmt w:val="lowerLetter"/>
      <w:lvlText w:val="%2."/>
      <w:lvlJc w:val="left"/>
      <w:pPr>
        <w:ind w:left="2812" w:hanging="360"/>
      </w:pPr>
    </w:lvl>
    <w:lvl w:ilvl="2">
      <w:start w:val="1"/>
      <w:numFmt w:val="lowerRoman"/>
      <w:lvlText w:val="%1.%2.%3."/>
      <w:lvlJc w:val="right"/>
      <w:pPr>
        <w:ind w:left="3532" w:hanging="180"/>
      </w:pPr>
    </w:lvl>
    <w:lvl w:ilvl="3">
      <w:start w:val="1"/>
      <w:numFmt w:val="decimal"/>
      <w:lvlText w:val="%1.%2.%3.%4."/>
      <w:lvlJc w:val="left"/>
      <w:pPr>
        <w:ind w:left="4252" w:hanging="360"/>
      </w:pPr>
    </w:lvl>
    <w:lvl w:ilvl="4">
      <w:start w:val="1"/>
      <w:numFmt w:val="lowerLetter"/>
      <w:lvlText w:val="%1.%2.%3.%4.%5."/>
      <w:lvlJc w:val="left"/>
      <w:pPr>
        <w:ind w:left="4972" w:hanging="360"/>
      </w:pPr>
    </w:lvl>
    <w:lvl w:ilvl="5">
      <w:start w:val="1"/>
      <w:numFmt w:val="lowerRoman"/>
      <w:lvlText w:val="%1.%2.%3.%4.%5.%6."/>
      <w:lvlJc w:val="right"/>
      <w:pPr>
        <w:ind w:left="5692" w:hanging="180"/>
      </w:pPr>
    </w:lvl>
    <w:lvl w:ilvl="6">
      <w:start w:val="1"/>
      <w:numFmt w:val="decimal"/>
      <w:lvlText w:val="%1.%2.%3.%4.%5.%6.%7."/>
      <w:lvlJc w:val="left"/>
      <w:pPr>
        <w:ind w:left="6412" w:hanging="360"/>
      </w:pPr>
    </w:lvl>
    <w:lvl w:ilvl="7">
      <w:start w:val="1"/>
      <w:numFmt w:val="lowerLetter"/>
      <w:lvlText w:val="%1.%2.%3.%4.%5.%6.%7.%8."/>
      <w:lvlJc w:val="left"/>
      <w:pPr>
        <w:ind w:left="7132" w:hanging="360"/>
      </w:pPr>
    </w:lvl>
    <w:lvl w:ilvl="8">
      <w:start w:val="1"/>
      <w:numFmt w:val="lowerRoman"/>
      <w:lvlText w:val="%1.%2.%3.%4.%5.%6.%7.%8.%9."/>
      <w:lvlJc w:val="right"/>
      <w:pPr>
        <w:ind w:left="7852" w:hanging="180"/>
      </w:pPr>
    </w:lvl>
  </w:abstractNum>
  <w:abstractNum w:abstractNumId="7" w15:restartNumberingAfterBreak="0">
    <w:nsid w:val="080553C6"/>
    <w:multiLevelType w:val="hybridMultilevel"/>
    <w:tmpl w:val="3356C2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8911C9"/>
    <w:multiLevelType w:val="multilevel"/>
    <w:tmpl w:val="01CAEB2C"/>
    <w:styleLink w:val="WWNum4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9" w15:restartNumberingAfterBreak="0">
    <w:nsid w:val="0D76092A"/>
    <w:multiLevelType w:val="multilevel"/>
    <w:tmpl w:val="5D40E0EC"/>
    <w:styleLink w:val="WWNum2"/>
    <w:lvl w:ilvl="0">
      <w:start w:val="1"/>
      <w:numFmt w:val="decimal"/>
      <w:lvlText w:val="%1."/>
      <w:lvlJc w:val="left"/>
      <w:pPr>
        <w:ind w:left="5322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1668" w:hanging="360"/>
      </w:pPr>
      <w:rPr>
        <w:rFonts w:cs="Times New Roman"/>
        <w:b w:val="0"/>
        <w:i w:val="0"/>
      </w:rPr>
    </w:lvl>
    <w:lvl w:ilvl="2">
      <w:start w:val="1"/>
      <w:numFmt w:val="lowerRoman"/>
      <w:lvlText w:val="%1.%2.%3."/>
      <w:lvlJc w:val="right"/>
      <w:pPr>
        <w:ind w:left="2388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108" w:hanging="360"/>
      </w:pPr>
    </w:lvl>
    <w:lvl w:ilvl="4">
      <w:start w:val="1"/>
      <w:numFmt w:val="lowerLetter"/>
      <w:lvlText w:val="%1.%2.%3.%4.%5."/>
      <w:lvlJc w:val="left"/>
      <w:pPr>
        <w:ind w:left="3828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548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268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988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708" w:hanging="180"/>
      </w:pPr>
      <w:rPr>
        <w:rFonts w:cs="Times New Roman"/>
      </w:rPr>
    </w:lvl>
  </w:abstractNum>
  <w:abstractNum w:abstractNumId="10" w15:restartNumberingAfterBreak="0">
    <w:nsid w:val="0E4777A5"/>
    <w:multiLevelType w:val="multilevel"/>
    <w:tmpl w:val="6AA0154E"/>
    <w:styleLink w:val="WWNum37"/>
    <w:lvl w:ilvl="0">
      <w:start w:val="1"/>
      <w:numFmt w:val="decimal"/>
      <w:lvlText w:val="%1)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0EA33E38"/>
    <w:multiLevelType w:val="hybridMultilevel"/>
    <w:tmpl w:val="41D02D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FD4520"/>
    <w:multiLevelType w:val="multilevel"/>
    <w:tmpl w:val="3D9E3C00"/>
    <w:styleLink w:val="WWNum1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3" w15:restartNumberingAfterBreak="0">
    <w:nsid w:val="132F1E14"/>
    <w:multiLevelType w:val="hybridMultilevel"/>
    <w:tmpl w:val="815AB9F4"/>
    <w:lvl w:ilvl="0" w:tplc="400A2B4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DE807E64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olor w:val="auto"/>
        <w:sz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7B7F3B"/>
    <w:multiLevelType w:val="hybridMultilevel"/>
    <w:tmpl w:val="A0100CA8"/>
    <w:lvl w:ilvl="0" w:tplc="F14C8C92">
      <w:start w:val="1"/>
      <w:numFmt w:val="bullet"/>
      <w:lvlText w:val=""/>
      <w:lvlJc w:val="left"/>
      <w:pPr>
        <w:ind w:left="8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5" w15:restartNumberingAfterBreak="0">
    <w:nsid w:val="18D55C36"/>
    <w:multiLevelType w:val="hybridMultilevel"/>
    <w:tmpl w:val="9252CA28"/>
    <w:lvl w:ilvl="0" w:tplc="35C2BBD4">
      <w:start w:val="1"/>
      <w:numFmt w:val="decimal"/>
      <w:lvlText w:val="%1)"/>
      <w:lvlJc w:val="left"/>
      <w:pPr>
        <w:ind w:left="5617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8254E8"/>
    <w:multiLevelType w:val="multilevel"/>
    <w:tmpl w:val="F1CA7DEE"/>
    <w:styleLink w:val="WWNum2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7" w15:restartNumberingAfterBreak="0">
    <w:nsid w:val="19923B2D"/>
    <w:multiLevelType w:val="multilevel"/>
    <w:tmpl w:val="CBF4CB70"/>
    <w:styleLink w:val="WWNum23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18" w15:restartNumberingAfterBreak="0">
    <w:nsid w:val="19EA5BA0"/>
    <w:multiLevelType w:val="multilevel"/>
    <w:tmpl w:val="AE903F46"/>
    <w:styleLink w:val="WWNum20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9" w15:restartNumberingAfterBreak="0">
    <w:nsid w:val="1A044051"/>
    <w:multiLevelType w:val="multilevel"/>
    <w:tmpl w:val="1DC67E0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0" w15:restartNumberingAfterBreak="0">
    <w:nsid w:val="1ACD6717"/>
    <w:multiLevelType w:val="hybridMultilevel"/>
    <w:tmpl w:val="BCDCDE38"/>
    <w:lvl w:ilvl="0" w:tplc="867CC09E">
      <w:start w:val="1"/>
      <w:numFmt w:val="decimal"/>
      <w:lvlText w:val="%1)"/>
      <w:lvlJc w:val="left"/>
      <w:pPr>
        <w:ind w:left="4897" w:hanging="360"/>
      </w:pPr>
      <w:rPr>
        <w:rFonts w:hint="default"/>
        <w:b w:val="0"/>
        <w:sz w:val="22"/>
        <w:szCs w:val="24"/>
      </w:rPr>
    </w:lvl>
    <w:lvl w:ilvl="1" w:tplc="140C4F94">
      <w:start w:val="1"/>
      <w:numFmt w:val="decimal"/>
      <w:lvlText w:val="%2)"/>
      <w:lvlJc w:val="left"/>
      <w:pPr>
        <w:ind w:left="5617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2" w:tplc="A78041D2">
      <w:start w:val="1"/>
      <w:numFmt w:val="lowerLetter"/>
      <w:lvlText w:val="%3)"/>
      <w:lvlJc w:val="left"/>
      <w:pPr>
        <w:ind w:left="6517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</w:lvl>
    <w:lvl w:ilvl="6" w:tplc="0415000F" w:tentative="1">
      <w:start w:val="1"/>
      <w:numFmt w:val="decimal"/>
      <w:lvlText w:val="%7."/>
      <w:lvlJc w:val="left"/>
      <w:pPr>
        <w:ind w:left="9217" w:hanging="360"/>
      </w:p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</w:lvl>
  </w:abstractNum>
  <w:abstractNum w:abstractNumId="21" w15:restartNumberingAfterBreak="0">
    <w:nsid w:val="1B6B0B0A"/>
    <w:multiLevelType w:val="multilevel"/>
    <w:tmpl w:val="62E2E7A6"/>
    <w:styleLink w:val="WWNum5"/>
    <w:lvl w:ilvl="0">
      <w:start w:val="1"/>
      <w:numFmt w:val="decimal"/>
      <w:lvlText w:val="%1)"/>
      <w:lvlJc w:val="left"/>
      <w:pPr>
        <w:ind w:left="2022" w:hanging="360"/>
      </w:pPr>
      <w:rPr>
        <w:rFonts w:cs="Times New Roman"/>
        <w:strike w:val="0"/>
        <w:dstrike w:val="0"/>
        <w:position w:val="0"/>
        <w:vertAlign w:val="baseline"/>
      </w:rPr>
    </w:lvl>
    <w:lvl w:ilvl="1">
      <w:start w:val="1"/>
      <w:numFmt w:val="lowerLetter"/>
      <w:lvlText w:val="%2)"/>
      <w:lvlJc w:val="left"/>
      <w:pPr>
        <w:ind w:left="2742" w:hanging="360"/>
      </w:pPr>
      <w:rPr>
        <w:b w:val="0"/>
        <w:i w:val="0"/>
        <w:sz w:val="24"/>
      </w:rPr>
    </w:lvl>
    <w:lvl w:ilvl="2">
      <w:numFmt w:val="bullet"/>
      <w:lvlText w:val=""/>
      <w:lvlJc w:val="left"/>
      <w:pPr>
        <w:ind w:left="3462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182" w:hanging="36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1211" w:hanging="360"/>
      </w:pPr>
    </w:lvl>
    <w:lvl w:ilvl="5">
      <w:numFmt w:val="bullet"/>
      <w:lvlText w:val=""/>
      <w:lvlJc w:val="left"/>
      <w:pPr>
        <w:ind w:left="5622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342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062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7782" w:hanging="360"/>
      </w:pPr>
      <w:rPr>
        <w:rFonts w:ascii="Wingdings" w:hAnsi="Wingdings"/>
      </w:rPr>
    </w:lvl>
  </w:abstractNum>
  <w:abstractNum w:abstractNumId="22" w15:restartNumberingAfterBreak="0">
    <w:nsid w:val="1BA77C74"/>
    <w:multiLevelType w:val="hybridMultilevel"/>
    <w:tmpl w:val="8B329D24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1DC83F49"/>
    <w:multiLevelType w:val="hybridMultilevel"/>
    <w:tmpl w:val="1CB2477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EC7214"/>
    <w:multiLevelType w:val="hybridMultilevel"/>
    <w:tmpl w:val="A536B8C8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206C786B"/>
    <w:multiLevelType w:val="hybridMultilevel"/>
    <w:tmpl w:val="90BE2D00"/>
    <w:lvl w:ilvl="0" w:tplc="F14C8C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076130F"/>
    <w:multiLevelType w:val="hybridMultilevel"/>
    <w:tmpl w:val="951CE15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07A2243"/>
    <w:multiLevelType w:val="multilevel"/>
    <w:tmpl w:val="400EBE0C"/>
    <w:styleLink w:val="WWNum17"/>
    <w:lvl w:ilvl="0">
      <w:start w:val="1"/>
      <w:numFmt w:val="decimal"/>
      <w:lvlText w:val="%1."/>
      <w:lvlJc w:val="left"/>
      <w:pPr>
        <w:ind w:left="502" w:hanging="360"/>
      </w:pPr>
      <w:rPr>
        <w:strike w:val="0"/>
        <w:dstrike w:val="0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21881C38"/>
    <w:multiLevelType w:val="hybridMultilevel"/>
    <w:tmpl w:val="30C6A7A0"/>
    <w:lvl w:ilvl="0" w:tplc="024A4406">
      <w:start w:val="1"/>
      <w:numFmt w:val="lowerLetter"/>
      <w:lvlText w:val="%1)"/>
      <w:lvlJc w:val="left"/>
      <w:pPr>
        <w:ind w:left="5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7" w:hanging="360"/>
      </w:pPr>
    </w:lvl>
    <w:lvl w:ilvl="2" w:tplc="0415001B" w:tentative="1">
      <w:start w:val="1"/>
      <w:numFmt w:val="lowerRoman"/>
      <w:lvlText w:val="%3."/>
      <w:lvlJc w:val="right"/>
      <w:pPr>
        <w:ind w:left="2027" w:hanging="180"/>
      </w:pPr>
    </w:lvl>
    <w:lvl w:ilvl="3" w:tplc="0415000F" w:tentative="1">
      <w:start w:val="1"/>
      <w:numFmt w:val="decimal"/>
      <w:lvlText w:val="%4."/>
      <w:lvlJc w:val="left"/>
      <w:pPr>
        <w:ind w:left="2747" w:hanging="360"/>
      </w:pPr>
    </w:lvl>
    <w:lvl w:ilvl="4" w:tplc="04150019" w:tentative="1">
      <w:start w:val="1"/>
      <w:numFmt w:val="lowerLetter"/>
      <w:lvlText w:val="%5."/>
      <w:lvlJc w:val="left"/>
      <w:pPr>
        <w:ind w:left="3467" w:hanging="360"/>
      </w:pPr>
    </w:lvl>
    <w:lvl w:ilvl="5" w:tplc="0415001B" w:tentative="1">
      <w:start w:val="1"/>
      <w:numFmt w:val="lowerRoman"/>
      <w:lvlText w:val="%6."/>
      <w:lvlJc w:val="right"/>
      <w:pPr>
        <w:ind w:left="4187" w:hanging="180"/>
      </w:pPr>
    </w:lvl>
    <w:lvl w:ilvl="6" w:tplc="0415000F" w:tentative="1">
      <w:start w:val="1"/>
      <w:numFmt w:val="decimal"/>
      <w:lvlText w:val="%7."/>
      <w:lvlJc w:val="left"/>
      <w:pPr>
        <w:ind w:left="4907" w:hanging="360"/>
      </w:pPr>
    </w:lvl>
    <w:lvl w:ilvl="7" w:tplc="04150019" w:tentative="1">
      <w:start w:val="1"/>
      <w:numFmt w:val="lowerLetter"/>
      <w:lvlText w:val="%8."/>
      <w:lvlJc w:val="left"/>
      <w:pPr>
        <w:ind w:left="5627" w:hanging="360"/>
      </w:pPr>
    </w:lvl>
    <w:lvl w:ilvl="8" w:tplc="0415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29" w15:restartNumberingAfterBreak="0">
    <w:nsid w:val="21F9173B"/>
    <w:multiLevelType w:val="multilevel"/>
    <w:tmpl w:val="4320A932"/>
    <w:styleLink w:val="WWNum29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22945373"/>
    <w:multiLevelType w:val="hybridMultilevel"/>
    <w:tmpl w:val="30C6A7A0"/>
    <w:lvl w:ilvl="0" w:tplc="FFFFFFFF">
      <w:start w:val="1"/>
      <w:numFmt w:val="lowerLetter"/>
      <w:lvlText w:val="%1)"/>
      <w:lvlJc w:val="left"/>
      <w:pPr>
        <w:ind w:left="58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07" w:hanging="360"/>
      </w:pPr>
    </w:lvl>
    <w:lvl w:ilvl="2" w:tplc="FFFFFFFF" w:tentative="1">
      <w:start w:val="1"/>
      <w:numFmt w:val="lowerRoman"/>
      <w:lvlText w:val="%3."/>
      <w:lvlJc w:val="right"/>
      <w:pPr>
        <w:ind w:left="2027" w:hanging="180"/>
      </w:pPr>
    </w:lvl>
    <w:lvl w:ilvl="3" w:tplc="FFFFFFFF" w:tentative="1">
      <w:start w:val="1"/>
      <w:numFmt w:val="decimal"/>
      <w:lvlText w:val="%4."/>
      <w:lvlJc w:val="left"/>
      <w:pPr>
        <w:ind w:left="2747" w:hanging="360"/>
      </w:pPr>
    </w:lvl>
    <w:lvl w:ilvl="4" w:tplc="FFFFFFFF" w:tentative="1">
      <w:start w:val="1"/>
      <w:numFmt w:val="lowerLetter"/>
      <w:lvlText w:val="%5."/>
      <w:lvlJc w:val="left"/>
      <w:pPr>
        <w:ind w:left="3467" w:hanging="360"/>
      </w:pPr>
    </w:lvl>
    <w:lvl w:ilvl="5" w:tplc="FFFFFFFF" w:tentative="1">
      <w:start w:val="1"/>
      <w:numFmt w:val="lowerRoman"/>
      <w:lvlText w:val="%6."/>
      <w:lvlJc w:val="right"/>
      <w:pPr>
        <w:ind w:left="4187" w:hanging="180"/>
      </w:pPr>
    </w:lvl>
    <w:lvl w:ilvl="6" w:tplc="FFFFFFFF" w:tentative="1">
      <w:start w:val="1"/>
      <w:numFmt w:val="decimal"/>
      <w:lvlText w:val="%7."/>
      <w:lvlJc w:val="left"/>
      <w:pPr>
        <w:ind w:left="4907" w:hanging="360"/>
      </w:pPr>
    </w:lvl>
    <w:lvl w:ilvl="7" w:tplc="FFFFFFFF" w:tentative="1">
      <w:start w:val="1"/>
      <w:numFmt w:val="lowerLetter"/>
      <w:lvlText w:val="%8."/>
      <w:lvlJc w:val="left"/>
      <w:pPr>
        <w:ind w:left="5627" w:hanging="360"/>
      </w:pPr>
    </w:lvl>
    <w:lvl w:ilvl="8" w:tplc="FFFFFFFF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1" w15:restartNumberingAfterBreak="0">
    <w:nsid w:val="22C87837"/>
    <w:multiLevelType w:val="multilevel"/>
    <w:tmpl w:val="6892FE8E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2062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22CD49D5"/>
    <w:multiLevelType w:val="hybridMultilevel"/>
    <w:tmpl w:val="55B43C8E"/>
    <w:lvl w:ilvl="0" w:tplc="9974898C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4D41E60"/>
    <w:multiLevelType w:val="multilevel"/>
    <w:tmpl w:val="148C88B2"/>
    <w:styleLink w:val="WWNum2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4" w15:restartNumberingAfterBreak="0">
    <w:nsid w:val="24D666E7"/>
    <w:multiLevelType w:val="multilevel"/>
    <w:tmpl w:val="F2EE3FFC"/>
    <w:styleLink w:val="WWNum6"/>
    <w:lvl w:ilvl="0">
      <w:start w:val="1"/>
      <w:numFmt w:val="lowerLetter"/>
      <w:lvlText w:val="%1)"/>
      <w:lvlJc w:val="left"/>
      <w:pPr>
        <w:ind w:left="1484" w:hanging="360"/>
      </w:pPr>
    </w:lvl>
    <w:lvl w:ilvl="1">
      <w:start w:val="1"/>
      <w:numFmt w:val="lowerLetter"/>
      <w:lvlText w:val="%2."/>
      <w:lvlJc w:val="left"/>
      <w:pPr>
        <w:ind w:left="2204" w:hanging="360"/>
      </w:pPr>
    </w:lvl>
    <w:lvl w:ilvl="2">
      <w:start w:val="1"/>
      <w:numFmt w:val="lowerRoman"/>
      <w:lvlText w:val="%1.%2.%3."/>
      <w:lvlJc w:val="right"/>
      <w:pPr>
        <w:ind w:left="2924" w:hanging="180"/>
      </w:pPr>
    </w:lvl>
    <w:lvl w:ilvl="3">
      <w:start w:val="1"/>
      <w:numFmt w:val="decimal"/>
      <w:lvlText w:val="%1.%2.%3.%4."/>
      <w:lvlJc w:val="left"/>
      <w:pPr>
        <w:ind w:left="3644" w:hanging="360"/>
      </w:pPr>
    </w:lvl>
    <w:lvl w:ilvl="4">
      <w:start w:val="1"/>
      <w:numFmt w:val="lowerLetter"/>
      <w:lvlText w:val="%1.%2.%3.%4.%5."/>
      <w:lvlJc w:val="left"/>
      <w:pPr>
        <w:ind w:left="4364" w:hanging="360"/>
      </w:pPr>
    </w:lvl>
    <w:lvl w:ilvl="5">
      <w:start w:val="1"/>
      <w:numFmt w:val="lowerRoman"/>
      <w:lvlText w:val="%1.%2.%3.%4.%5.%6."/>
      <w:lvlJc w:val="right"/>
      <w:pPr>
        <w:ind w:left="5084" w:hanging="180"/>
      </w:pPr>
    </w:lvl>
    <w:lvl w:ilvl="6">
      <w:start w:val="1"/>
      <w:numFmt w:val="decimal"/>
      <w:lvlText w:val="%1.%2.%3.%4.%5.%6.%7."/>
      <w:lvlJc w:val="left"/>
      <w:pPr>
        <w:ind w:left="5804" w:hanging="360"/>
      </w:pPr>
    </w:lvl>
    <w:lvl w:ilvl="7">
      <w:start w:val="1"/>
      <w:numFmt w:val="lowerLetter"/>
      <w:lvlText w:val="%1.%2.%3.%4.%5.%6.%7.%8."/>
      <w:lvlJc w:val="left"/>
      <w:pPr>
        <w:ind w:left="6524" w:hanging="360"/>
      </w:pPr>
    </w:lvl>
    <w:lvl w:ilvl="8">
      <w:start w:val="1"/>
      <w:numFmt w:val="lowerRoman"/>
      <w:lvlText w:val="%1.%2.%3.%4.%5.%6.%7.%8.%9."/>
      <w:lvlJc w:val="right"/>
      <w:pPr>
        <w:ind w:left="7244" w:hanging="180"/>
      </w:pPr>
    </w:lvl>
  </w:abstractNum>
  <w:abstractNum w:abstractNumId="35" w15:restartNumberingAfterBreak="0">
    <w:nsid w:val="25392240"/>
    <w:multiLevelType w:val="hybridMultilevel"/>
    <w:tmpl w:val="A2702240"/>
    <w:lvl w:ilvl="0" w:tplc="9974898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A51C94"/>
    <w:multiLevelType w:val="multilevel"/>
    <w:tmpl w:val="1AE2B9B0"/>
    <w:styleLink w:val="WWNum4"/>
    <w:lvl w:ilvl="0">
      <w:start w:val="1"/>
      <w:numFmt w:val="decimal"/>
      <w:lvlText w:val="%1)"/>
      <w:lvlJc w:val="left"/>
      <w:pPr>
        <w:ind w:left="2194" w:hanging="36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."/>
      <w:lvlJc w:val="left"/>
      <w:pPr>
        <w:ind w:left="2914" w:hanging="360"/>
      </w:pPr>
      <w:rPr>
        <w:rFonts w:cs="Times New Roman"/>
      </w:rPr>
    </w:lvl>
    <w:lvl w:ilvl="2">
      <w:numFmt w:val="bullet"/>
      <w:lvlText w:val=""/>
      <w:lvlJc w:val="left"/>
      <w:pPr>
        <w:ind w:left="3634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354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074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5794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14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34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7954" w:hanging="360"/>
      </w:pPr>
      <w:rPr>
        <w:rFonts w:ascii="Wingdings" w:hAnsi="Wingdings"/>
      </w:rPr>
    </w:lvl>
  </w:abstractNum>
  <w:abstractNum w:abstractNumId="37" w15:restartNumberingAfterBreak="0">
    <w:nsid w:val="27E11194"/>
    <w:multiLevelType w:val="hybridMultilevel"/>
    <w:tmpl w:val="D592B9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585C43"/>
    <w:multiLevelType w:val="hybridMultilevel"/>
    <w:tmpl w:val="89C27CE2"/>
    <w:lvl w:ilvl="0" w:tplc="7EB45D92">
      <w:start w:val="1"/>
      <w:numFmt w:val="decimal"/>
      <w:pStyle w:val="Tabpunkty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AC456CC"/>
    <w:multiLevelType w:val="hybridMultilevel"/>
    <w:tmpl w:val="CA6AC7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2629" w:hanging="360"/>
      </w:pPr>
    </w:lvl>
    <w:lvl w:ilvl="2" w:tplc="04150011">
      <w:start w:val="1"/>
      <w:numFmt w:val="decimal"/>
      <w:lvlText w:val="%3)"/>
      <w:lvlJc w:val="left"/>
      <w:pPr>
        <w:ind w:left="720" w:hanging="360"/>
      </w:pPr>
    </w:lvl>
    <w:lvl w:ilvl="3" w:tplc="04150017">
      <w:start w:val="1"/>
      <w:numFmt w:val="lowerLetter"/>
      <w:lvlText w:val="%4)"/>
      <w:lvlJc w:val="left"/>
      <w:pPr>
        <w:ind w:left="72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AC91D15"/>
    <w:multiLevelType w:val="multilevel"/>
    <w:tmpl w:val="BB649A52"/>
    <w:styleLink w:val="WWNum3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1" w15:restartNumberingAfterBreak="0">
    <w:nsid w:val="2B7D17FD"/>
    <w:multiLevelType w:val="hybridMultilevel"/>
    <w:tmpl w:val="FFBC7ED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C3C2957"/>
    <w:multiLevelType w:val="multilevel"/>
    <w:tmpl w:val="34D88E98"/>
    <w:styleLink w:val="WWNum12"/>
    <w:lvl w:ilvl="0">
      <w:start w:val="1"/>
      <w:numFmt w:val="decimal"/>
      <w:lvlText w:val="%1)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3" w15:restartNumberingAfterBreak="0">
    <w:nsid w:val="2D7E768B"/>
    <w:multiLevelType w:val="hybridMultilevel"/>
    <w:tmpl w:val="23DAECA6"/>
    <w:lvl w:ilvl="0" w:tplc="C5D2B94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DBB2197"/>
    <w:multiLevelType w:val="hybridMultilevel"/>
    <w:tmpl w:val="BD6E9F46"/>
    <w:lvl w:ilvl="0" w:tplc="ED3A7EF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E647AA8"/>
    <w:multiLevelType w:val="multilevel"/>
    <w:tmpl w:val="89727E6C"/>
    <w:styleLink w:val="WWNum3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6" w15:restartNumberingAfterBreak="0">
    <w:nsid w:val="31042AC1"/>
    <w:multiLevelType w:val="hybridMultilevel"/>
    <w:tmpl w:val="E97CF764"/>
    <w:lvl w:ilvl="0" w:tplc="8C26F880">
      <w:start w:val="1"/>
      <w:numFmt w:val="lowerLetter"/>
      <w:lvlText w:val="%1)"/>
      <w:lvlJc w:val="left"/>
      <w:pPr>
        <w:ind w:left="68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1" w:hanging="360"/>
      </w:pPr>
    </w:lvl>
    <w:lvl w:ilvl="2" w:tplc="0415001B" w:tentative="1">
      <w:start w:val="1"/>
      <w:numFmt w:val="lowerRoman"/>
      <w:lvlText w:val="%3."/>
      <w:lvlJc w:val="right"/>
      <w:pPr>
        <w:ind w:left="2121" w:hanging="180"/>
      </w:pPr>
    </w:lvl>
    <w:lvl w:ilvl="3" w:tplc="0415000F" w:tentative="1">
      <w:start w:val="1"/>
      <w:numFmt w:val="decimal"/>
      <w:lvlText w:val="%4."/>
      <w:lvlJc w:val="left"/>
      <w:pPr>
        <w:ind w:left="2841" w:hanging="360"/>
      </w:pPr>
    </w:lvl>
    <w:lvl w:ilvl="4" w:tplc="04150019" w:tentative="1">
      <w:start w:val="1"/>
      <w:numFmt w:val="lowerLetter"/>
      <w:lvlText w:val="%5."/>
      <w:lvlJc w:val="left"/>
      <w:pPr>
        <w:ind w:left="3561" w:hanging="360"/>
      </w:pPr>
    </w:lvl>
    <w:lvl w:ilvl="5" w:tplc="0415001B" w:tentative="1">
      <w:start w:val="1"/>
      <w:numFmt w:val="lowerRoman"/>
      <w:lvlText w:val="%6."/>
      <w:lvlJc w:val="right"/>
      <w:pPr>
        <w:ind w:left="4281" w:hanging="180"/>
      </w:pPr>
    </w:lvl>
    <w:lvl w:ilvl="6" w:tplc="0415000F" w:tentative="1">
      <w:start w:val="1"/>
      <w:numFmt w:val="decimal"/>
      <w:lvlText w:val="%7."/>
      <w:lvlJc w:val="left"/>
      <w:pPr>
        <w:ind w:left="5001" w:hanging="360"/>
      </w:pPr>
    </w:lvl>
    <w:lvl w:ilvl="7" w:tplc="04150019" w:tentative="1">
      <w:start w:val="1"/>
      <w:numFmt w:val="lowerLetter"/>
      <w:lvlText w:val="%8."/>
      <w:lvlJc w:val="left"/>
      <w:pPr>
        <w:ind w:left="5721" w:hanging="360"/>
      </w:pPr>
    </w:lvl>
    <w:lvl w:ilvl="8" w:tplc="0415001B" w:tentative="1">
      <w:start w:val="1"/>
      <w:numFmt w:val="lowerRoman"/>
      <w:lvlText w:val="%9."/>
      <w:lvlJc w:val="right"/>
      <w:pPr>
        <w:ind w:left="6441" w:hanging="180"/>
      </w:pPr>
    </w:lvl>
  </w:abstractNum>
  <w:abstractNum w:abstractNumId="47" w15:restartNumberingAfterBreak="0">
    <w:nsid w:val="331E4624"/>
    <w:multiLevelType w:val="hybridMultilevel"/>
    <w:tmpl w:val="27009908"/>
    <w:lvl w:ilvl="0" w:tplc="4B28C8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44861C0"/>
    <w:multiLevelType w:val="hybridMultilevel"/>
    <w:tmpl w:val="1E587E06"/>
    <w:lvl w:ilvl="0" w:tplc="7D3CD5D8">
      <w:start w:val="1"/>
      <w:numFmt w:val="decimal"/>
      <w:lvlText w:val="%1."/>
      <w:lvlJc w:val="left"/>
      <w:pPr>
        <w:ind w:left="5039" w:hanging="360"/>
      </w:pPr>
      <w:rPr>
        <w:rFonts w:ascii="Times New Roman" w:hAnsi="Times New Roman" w:cs="Times New Roman" w:hint="default"/>
      </w:rPr>
    </w:lvl>
    <w:lvl w:ilvl="1" w:tplc="EF2E5E78">
      <w:start w:val="1"/>
      <w:numFmt w:val="decimal"/>
      <w:lvlText w:val="%2)"/>
      <w:lvlJc w:val="left"/>
      <w:pPr>
        <w:ind w:left="575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6479" w:hanging="180"/>
      </w:pPr>
    </w:lvl>
    <w:lvl w:ilvl="3" w:tplc="0415000F" w:tentative="1">
      <w:start w:val="1"/>
      <w:numFmt w:val="decimal"/>
      <w:lvlText w:val="%4."/>
      <w:lvlJc w:val="left"/>
      <w:pPr>
        <w:ind w:left="7199" w:hanging="360"/>
      </w:pPr>
    </w:lvl>
    <w:lvl w:ilvl="4" w:tplc="04150019" w:tentative="1">
      <w:start w:val="1"/>
      <w:numFmt w:val="lowerLetter"/>
      <w:lvlText w:val="%5."/>
      <w:lvlJc w:val="left"/>
      <w:pPr>
        <w:ind w:left="7919" w:hanging="360"/>
      </w:pPr>
    </w:lvl>
    <w:lvl w:ilvl="5" w:tplc="0415001B" w:tentative="1">
      <w:start w:val="1"/>
      <w:numFmt w:val="lowerRoman"/>
      <w:lvlText w:val="%6."/>
      <w:lvlJc w:val="right"/>
      <w:pPr>
        <w:ind w:left="8639" w:hanging="180"/>
      </w:pPr>
    </w:lvl>
    <w:lvl w:ilvl="6" w:tplc="0415000F" w:tentative="1">
      <w:start w:val="1"/>
      <w:numFmt w:val="decimal"/>
      <w:lvlText w:val="%7."/>
      <w:lvlJc w:val="left"/>
      <w:pPr>
        <w:ind w:left="9359" w:hanging="360"/>
      </w:pPr>
    </w:lvl>
    <w:lvl w:ilvl="7" w:tplc="04150019" w:tentative="1">
      <w:start w:val="1"/>
      <w:numFmt w:val="lowerLetter"/>
      <w:lvlText w:val="%8."/>
      <w:lvlJc w:val="left"/>
      <w:pPr>
        <w:ind w:left="10079" w:hanging="360"/>
      </w:pPr>
    </w:lvl>
    <w:lvl w:ilvl="8" w:tplc="0415001B" w:tentative="1">
      <w:start w:val="1"/>
      <w:numFmt w:val="lowerRoman"/>
      <w:lvlText w:val="%9."/>
      <w:lvlJc w:val="right"/>
      <w:pPr>
        <w:ind w:left="10799" w:hanging="180"/>
      </w:pPr>
    </w:lvl>
  </w:abstractNum>
  <w:abstractNum w:abstractNumId="49" w15:restartNumberingAfterBreak="0">
    <w:nsid w:val="34E270B5"/>
    <w:multiLevelType w:val="hybridMultilevel"/>
    <w:tmpl w:val="5748F606"/>
    <w:lvl w:ilvl="0" w:tplc="D830447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92741CD"/>
    <w:multiLevelType w:val="multilevel"/>
    <w:tmpl w:val="52060ECA"/>
    <w:styleLink w:val="WWNum1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1" w15:restartNumberingAfterBreak="0">
    <w:nsid w:val="392D2D8E"/>
    <w:multiLevelType w:val="multilevel"/>
    <w:tmpl w:val="DB5CFD94"/>
    <w:styleLink w:val="WWNum31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52" w15:restartNumberingAfterBreak="0">
    <w:nsid w:val="3B4F117C"/>
    <w:multiLevelType w:val="multilevel"/>
    <w:tmpl w:val="0CC8B9BC"/>
    <w:styleLink w:val="WWNum43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3" w15:restartNumberingAfterBreak="0">
    <w:nsid w:val="3BD9211D"/>
    <w:multiLevelType w:val="hybridMultilevel"/>
    <w:tmpl w:val="B7BA0E8A"/>
    <w:lvl w:ilvl="0" w:tplc="FFFFFFFF">
      <w:start w:val="1"/>
      <w:numFmt w:val="lowerLetter"/>
      <w:lvlText w:val="%1)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04150017">
      <w:start w:val="1"/>
      <w:numFmt w:val="lowerLetter"/>
      <w:lvlText w:val="%4)"/>
      <w:lvlJc w:val="left"/>
      <w:pPr>
        <w:ind w:left="720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4" w15:restartNumberingAfterBreak="0">
    <w:nsid w:val="3DC73270"/>
    <w:multiLevelType w:val="hybridMultilevel"/>
    <w:tmpl w:val="85708D74"/>
    <w:lvl w:ilvl="0" w:tplc="8646A96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F241BB9"/>
    <w:multiLevelType w:val="hybridMultilevel"/>
    <w:tmpl w:val="5A281C66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6" w15:restartNumberingAfterBreak="0">
    <w:nsid w:val="3F572B48"/>
    <w:multiLevelType w:val="hybridMultilevel"/>
    <w:tmpl w:val="587E2B1C"/>
    <w:lvl w:ilvl="0" w:tplc="E1506FEE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F6F4889"/>
    <w:multiLevelType w:val="hybridMultilevel"/>
    <w:tmpl w:val="36EA0AA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1BA47AC"/>
    <w:multiLevelType w:val="multilevel"/>
    <w:tmpl w:val="DA84A5E2"/>
    <w:styleLink w:val="WWNum8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 w:hint="default"/>
        <w:b w:val="0"/>
        <w:i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9" w15:restartNumberingAfterBreak="0">
    <w:nsid w:val="4268423D"/>
    <w:multiLevelType w:val="hybridMultilevel"/>
    <w:tmpl w:val="C9F67652"/>
    <w:lvl w:ilvl="0" w:tplc="BC7C938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38F777B"/>
    <w:multiLevelType w:val="multilevel"/>
    <w:tmpl w:val="D2EAFACC"/>
    <w:styleLink w:val="WWNum45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</w:rPr>
    </w:lvl>
    <w:lvl w:ilvl="1">
      <w:numFmt w:val="bullet"/>
      <w:lvlText w:val=""/>
      <w:lvlJc w:val="left"/>
      <w:pPr>
        <w:ind w:left="1515" w:hanging="435"/>
      </w:pPr>
      <w:rPr>
        <w:rFonts w:ascii="Symbol" w:eastAsia="Times New Roman" w:hAnsi="Symbol"/>
      </w:rPr>
    </w:lvl>
    <w:lvl w:ilvl="2">
      <w:start w:val="1"/>
      <w:numFmt w:val="lowerLetter"/>
      <w:lvlText w:val="%1.%2.%3)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4425749B"/>
    <w:multiLevelType w:val="multilevel"/>
    <w:tmpl w:val="416EA0A4"/>
    <w:styleLink w:val="WWNum33"/>
    <w:lvl w:ilvl="0">
      <w:start w:val="1"/>
      <w:numFmt w:val="decimal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1.%2.%3."/>
      <w:lvlJc w:val="right"/>
      <w:pPr>
        <w:ind w:left="2084" w:hanging="180"/>
      </w:pPr>
    </w:lvl>
    <w:lvl w:ilvl="3">
      <w:start w:val="1"/>
      <w:numFmt w:val="decimal"/>
      <w:lvlText w:val="%1.%2.%3.%4."/>
      <w:lvlJc w:val="left"/>
      <w:pPr>
        <w:ind w:left="2804" w:hanging="360"/>
      </w:pPr>
    </w:lvl>
    <w:lvl w:ilvl="4">
      <w:start w:val="1"/>
      <w:numFmt w:val="lowerLetter"/>
      <w:lvlText w:val="%1.%2.%3.%4.%5."/>
      <w:lvlJc w:val="left"/>
      <w:pPr>
        <w:ind w:left="3524" w:hanging="360"/>
      </w:pPr>
    </w:lvl>
    <w:lvl w:ilvl="5">
      <w:start w:val="1"/>
      <w:numFmt w:val="lowerRoman"/>
      <w:lvlText w:val="%1.%2.%3.%4.%5.%6."/>
      <w:lvlJc w:val="right"/>
      <w:pPr>
        <w:ind w:left="4244" w:hanging="180"/>
      </w:pPr>
    </w:lvl>
    <w:lvl w:ilvl="6">
      <w:start w:val="1"/>
      <w:numFmt w:val="decimal"/>
      <w:lvlText w:val="%1.%2.%3.%4.%5.%6.%7."/>
      <w:lvlJc w:val="left"/>
      <w:pPr>
        <w:ind w:left="4964" w:hanging="360"/>
      </w:pPr>
    </w:lvl>
    <w:lvl w:ilvl="7">
      <w:start w:val="1"/>
      <w:numFmt w:val="lowerLetter"/>
      <w:lvlText w:val="%1.%2.%3.%4.%5.%6.%7.%8."/>
      <w:lvlJc w:val="left"/>
      <w:pPr>
        <w:ind w:left="5684" w:hanging="360"/>
      </w:pPr>
    </w:lvl>
    <w:lvl w:ilvl="8">
      <w:start w:val="1"/>
      <w:numFmt w:val="lowerRoman"/>
      <w:lvlText w:val="%1.%2.%3.%4.%5.%6.%7.%8.%9."/>
      <w:lvlJc w:val="right"/>
      <w:pPr>
        <w:ind w:left="6404" w:hanging="180"/>
      </w:pPr>
    </w:lvl>
  </w:abstractNum>
  <w:abstractNum w:abstractNumId="62" w15:restartNumberingAfterBreak="0">
    <w:nsid w:val="44274164"/>
    <w:multiLevelType w:val="hybridMultilevel"/>
    <w:tmpl w:val="54604B30"/>
    <w:lvl w:ilvl="0" w:tplc="FFFFFFFF">
      <w:start w:val="1"/>
      <w:numFmt w:val="lowerLetter"/>
      <w:lvlText w:val="%1)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04150017">
      <w:start w:val="1"/>
      <w:numFmt w:val="lowerLetter"/>
      <w:lvlText w:val="%4)"/>
      <w:lvlJc w:val="left"/>
      <w:pPr>
        <w:ind w:left="720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3" w15:restartNumberingAfterBreak="0">
    <w:nsid w:val="44F22DF4"/>
    <w:multiLevelType w:val="multilevel"/>
    <w:tmpl w:val="4B16DC90"/>
    <w:styleLink w:val="WWNum27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4" w15:restartNumberingAfterBreak="0">
    <w:nsid w:val="45E77B41"/>
    <w:multiLevelType w:val="multilevel"/>
    <w:tmpl w:val="79D68668"/>
    <w:styleLink w:val="WWNum40"/>
    <w:lvl w:ilvl="0">
      <w:start w:val="1"/>
      <w:numFmt w:val="decimal"/>
      <w:lvlText w:val="%1."/>
      <w:lvlJc w:val="left"/>
      <w:pPr>
        <w:ind w:left="49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5" w15:restartNumberingAfterBreak="0">
    <w:nsid w:val="46DF1301"/>
    <w:multiLevelType w:val="multilevel"/>
    <w:tmpl w:val="7374C6CE"/>
    <w:styleLink w:val="WWNum25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66" w15:restartNumberingAfterBreak="0">
    <w:nsid w:val="47887376"/>
    <w:multiLevelType w:val="hybridMultilevel"/>
    <w:tmpl w:val="91CA9C1A"/>
    <w:lvl w:ilvl="0" w:tplc="B68EEE6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78B6F06"/>
    <w:multiLevelType w:val="multilevel"/>
    <w:tmpl w:val="FEF22B20"/>
    <w:styleLink w:val="WWNum3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8" w15:restartNumberingAfterBreak="0">
    <w:nsid w:val="47B70476"/>
    <w:multiLevelType w:val="hybridMultilevel"/>
    <w:tmpl w:val="962C8D28"/>
    <w:lvl w:ilvl="0" w:tplc="0AD6EF6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83C7157"/>
    <w:multiLevelType w:val="hybridMultilevel"/>
    <w:tmpl w:val="2EC6D1F2"/>
    <w:lvl w:ilvl="0" w:tplc="45AE930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90F783E"/>
    <w:multiLevelType w:val="hybridMultilevel"/>
    <w:tmpl w:val="D0607F7C"/>
    <w:lvl w:ilvl="0" w:tplc="1A464610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D130526"/>
    <w:multiLevelType w:val="multilevel"/>
    <w:tmpl w:val="8118DAE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trike w:val="0"/>
        <w:color w:val="auto"/>
        <w:sz w:val="24"/>
        <w:szCs w:val="28"/>
      </w:rPr>
    </w:lvl>
    <w:lvl w:ilvl="1">
      <w:start w:val="1"/>
      <w:numFmt w:val="decimal"/>
      <w:lvlText w:val="%2)"/>
      <w:lvlJc w:val="left"/>
      <w:pPr>
        <w:ind w:left="1014" w:hanging="360"/>
      </w:pPr>
    </w:lvl>
    <w:lvl w:ilvl="2">
      <w:start w:val="1"/>
      <w:numFmt w:val="lowerRoman"/>
      <w:lvlText w:val="%1.%2.%3."/>
      <w:lvlJc w:val="right"/>
      <w:pPr>
        <w:ind w:left="1734" w:hanging="180"/>
      </w:pPr>
    </w:lvl>
    <w:lvl w:ilvl="3">
      <w:start w:val="1"/>
      <w:numFmt w:val="decimal"/>
      <w:lvlText w:val="%1.%2.%3.%4."/>
      <w:lvlJc w:val="left"/>
      <w:pPr>
        <w:ind w:left="2454" w:hanging="360"/>
      </w:pPr>
    </w:lvl>
    <w:lvl w:ilvl="4">
      <w:start w:val="1"/>
      <w:numFmt w:val="lowerLetter"/>
      <w:lvlText w:val="%1.%2.%3.%4.%5."/>
      <w:lvlJc w:val="left"/>
      <w:pPr>
        <w:ind w:left="3174" w:hanging="360"/>
      </w:pPr>
    </w:lvl>
    <w:lvl w:ilvl="5">
      <w:start w:val="1"/>
      <w:numFmt w:val="lowerRoman"/>
      <w:lvlText w:val="%1.%2.%3.%4.%5.%6."/>
      <w:lvlJc w:val="right"/>
      <w:pPr>
        <w:ind w:left="3894" w:hanging="180"/>
      </w:pPr>
    </w:lvl>
    <w:lvl w:ilvl="6">
      <w:start w:val="1"/>
      <w:numFmt w:val="decimal"/>
      <w:lvlText w:val="%1.%2.%3.%4.%5.%6.%7."/>
      <w:lvlJc w:val="left"/>
      <w:pPr>
        <w:ind w:left="4614" w:hanging="360"/>
      </w:pPr>
    </w:lvl>
    <w:lvl w:ilvl="7">
      <w:start w:val="1"/>
      <w:numFmt w:val="lowerLetter"/>
      <w:lvlText w:val="%1.%2.%3.%4.%5.%6.%7.%8."/>
      <w:lvlJc w:val="left"/>
      <w:pPr>
        <w:ind w:left="5334" w:hanging="360"/>
      </w:pPr>
    </w:lvl>
    <w:lvl w:ilvl="8">
      <w:start w:val="1"/>
      <w:numFmt w:val="lowerRoman"/>
      <w:lvlText w:val="%1.%2.%3.%4.%5.%6.%7.%8.%9."/>
      <w:lvlJc w:val="right"/>
      <w:pPr>
        <w:ind w:left="6054" w:hanging="180"/>
      </w:pPr>
    </w:lvl>
  </w:abstractNum>
  <w:abstractNum w:abstractNumId="72" w15:restartNumberingAfterBreak="0">
    <w:nsid w:val="4DDC3476"/>
    <w:multiLevelType w:val="hybridMultilevel"/>
    <w:tmpl w:val="8F8A1622"/>
    <w:lvl w:ilvl="0" w:tplc="B68EEE6E">
      <w:start w:val="1"/>
      <w:numFmt w:val="lowerLetter"/>
      <w:lvlText w:val="%1)"/>
      <w:lvlJc w:val="left"/>
      <w:pPr>
        <w:ind w:left="947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D8288CC">
      <w:start w:val="1"/>
      <w:numFmt w:val="decimal"/>
      <w:lvlText w:val="%2)"/>
      <w:lvlJc w:val="left"/>
      <w:pPr>
        <w:ind w:left="1667" w:hanging="360"/>
      </w:pPr>
      <w:rPr>
        <w:rFonts w:hint="default"/>
      </w:rPr>
    </w:lvl>
    <w:lvl w:ilvl="2" w:tplc="B68EEE6E">
      <w:start w:val="1"/>
      <w:numFmt w:val="lowerLetter"/>
      <w:lvlText w:val="%3)"/>
      <w:lvlJc w:val="left"/>
      <w:pPr>
        <w:ind w:left="2387" w:hanging="180"/>
      </w:pPr>
      <w:rPr>
        <w:rFonts w:ascii="Times New Roman" w:hAnsi="Times New Roman" w:cstheme="minorBidi" w:hint="default"/>
        <w:b w:val="0"/>
        <w:i w:val="0"/>
        <w:sz w:val="20"/>
      </w:rPr>
    </w:lvl>
    <w:lvl w:ilvl="3" w:tplc="642A32A8">
      <w:start w:val="25"/>
      <w:numFmt w:val="decimal"/>
      <w:lvlText w:val="%4"/>
      <w:lvlJc w:val="left"/>
      <w:pPr>
        <w:ind w:left="310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73" w15:restartNumberingAfterBreak="0">
    <w:nsid w:val="51C64E20"/>
    <w:multiLevelType w:val="hybridMultilevel"/>
    <w:tmpl w:val="0BA4E342"/>
    <w:lvl w:ilvl="0" w:tplc="FA1A5C40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1E865EE"/>
    <w:multiLevelType w:val="hybridMultilevel"/>
    <w:tmpl w:val="77D81010"/>
    <w:lvl w:ilvl="0" w:tplc="0415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21B1733"/>
    <w:multiLevelType w:val="multilevel"/>
    <w:tmpl w:val="AB94BB9A"/>
    <w:styleLink w:val="WWNum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6" w15:restartNumberingAfterBreak="0">
    <w:nsid w:val="52DE602C"/>
    <w:multiLevelType w:val="multilevel"/>
    <w:tmpl w:val="69403CE8"/>
    <w:styleLink w:val="WWNum1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77" w15:restartNumberingAfterBreak="0">
    <w:nsid w:val="533C5D5C"/>
    <w:multiLevelType w:val="multilevel"/>
    <w:tmpl w:val="3174A460"/>
    <w:styleLink w:val="WWNum18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78" w15:restartNumberingAfterBreak="0">
    <w:nsid w:val="53716D44"/>
    <w:multiLevelType w:val="hybridMultilevel"/>
    <w:tmpl w:val="14BA78E0"/>
    <w:lvl w:ilvl="0" w:tplc="04150011">
      <w:start w:val="1"/>
      <w:numFmt w:val="decimal"/>
      <w:lvlText w:val="%1)"/>
      <w:lvlJc w:val="left"/>
      <w:pPr>
        <w:ind w:left="220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5463409"/>
    <w:multiLevelType w:val="hybridMultilevel"/>
    <w:tmpl w:val="5D16ACBA"/>
    <w:lvl w:ilvl="0" w:tplc="32288B0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54B5BDF"/>
    <w:multiLevelType w:val="multilevel"/>
    <w:tmpl w:val="AAC6EBB2"/>
    <w:styleLink w:val="WWNum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1" w15:restartNumberingAfterBreak="0">
    <w:nsid w:val="556E2B75"/>
    <w:multiLevelType w:val="hybridMultilevel"/>
    <w:tmpl w:val="C638F7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60660A3"/>
    <w:multiLevelType w:val="hybridMultilevel"/>
    <w:tmpl w:val="869441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566A6AF2"/>
    <w:multiLevelType w:val="multilevel"/>
    <w:tmpl w:val="1DC67E06"/>
    <w:styleLink w:val="WWNum3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84" w15:restartNumberingAfterBreak="0">
    <w:nsid w:val="57DD7684"/>
    <w:multiLevelType w:val="multilevel"/>
    <w:tmpl w:val="4320A932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5" w15:restartNumberingAfterBreak="0">
    <w:nsid w:val="5C543BB7"/>
    <w:multiLevelType w:val="hybridMultilevel"/>
    <w:tmpl w:val="54D00CEE"/>
    <w:lvl w:ilvl="0" w:tplc="4C7A7C5C">
      <w:start w:val="10"/>
      <w:numFmt w:val="decimal"/>
      <w:lvlText w:val="%1"/>
      <w:lvlJc w:val="left"/>
      <w:pPr>
        <w:ind w:left="1416" w:hanging="696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609619AA"/>
    <w:multiLevelType w:val="multilevel"/>
    <w:tmpl w:val="935E1EA8"/>
    <w:styleLink w:val="WWNum11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decimal"/>
      <w:lvlText w:val="%1.%2.%3.%4.%5)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87" w15:restartNumberingAfterBreak="0">
    <w:nsid w:val="62DF3FE2"/>
    <w:multiLevelType w:val="hybridMultilevel"/>
    <w:tmpl w:val="7CCAD75E"/>
    <w:lvl w:ilvl="0" w:tplc="387083A2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8" w15:restartNumberingAfterBreak="0">
    <w:nsid w:val="62E66708"/>
    <w:multiLevelType w:val="multilevel"/>
    <w:tmpl w:val="77880760"/>
    <w:styleLink w:val="WWNum22"/>
    <w:lvl w:ilvl="0">
      <w:start w:val="1"/>
      <w:numFmt w:val="decimal"/>
      <w:lvlText w:val="%1)"/>
      <w:lvlJc w:val="left"/>
      <w:pPr>
        <w:ind w:left="786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-1160" w:hanging="360"/>
      </w:pPr>
    </w:lvl>
    <w:lvl w:ilvl="2">
      <w:start w:val="1"/>
      <w:numFmt w:val="lowerRoman"/>
      <w:lvlText w:val="%1.%2.%3."/>
      <w:lvlJc w:val="right"/>
      <w:pPr>
        <w:ind w:left="-440" w:hanging="180"/>
      </w:pPr>
    </w:lvl>
    <w:lvl w:ilvl="3">
      <w:start w:val="1"/>
      <w:numFmt w:val="decimal"/>
      <w:lvlText w:val="%1.%2.%3.%4."/>
      <w:lvlJc w:val="left"/>
      <w:pPr>
        <w:ind w:left="280" w:hanging="360"/>
      </w:pPr>
    </w:lvl>
    <w:lvl w:ilvl="4">
      <w:start w:val="1"/>
      <w:numFmt w:val="lowerLetter"/>
      <w:lvlText w:val="%1.%2.%3.%4.%5."/>
      <w:lvlJc w:val="left"/>
      <w:pPr>
        <w:ind w:left="1000" w:hanging="360"/>
      </w:pPr>
    </w:lvl>
    <w:lvl w:ilvl="5">
      <w:start w:val="1"/>
      <w:numFmt w:val="lowerRoman"/>
      <w:lvlText w:val="%1.%2.%3.%4.%5.%6."/>
      <w:lvlJc w:val="right"/>
      <w:pPr>
        <w:ind w:left="1720" w:hanging="180"/>
      </w:pPr>
    </w:lvl>
    <w:lvl w:ilvl="6">
      <w:start w:val="1"/>
      <w:numFmt w:val="decimal"/>
      <w:lvlText w:val="%1.%2.%3.%4.%5.%6.%7."/>
      <w:lvlJc w:val="left"/>
      <w:pPr>
        <w:ind w:left="2440" w:hanging="360"/>
      </w:pPr>
    </w:lvl>
    <w:lvl w:ilvl="7">
      <w:start w:val="1"/>
      <w:numFmt w:val="lowerLetter"/>
      <w:lvlText w:val="%1.%2.%3.%4.%5.%6.%7.%8."/>
      <w:lvlJc w:val="left"/>
      <w:pPr>
        <w:ind w:left="3160" w:hanging="360"/>
      </w:pPr>
    </w:lvl>
    <w:lvl w:ilvl="8">
      <w:start w:val="1"/>
      <w:numFmt w:val="lowerRoman"/>
      <w:lvlText w:val="%1.%2.%3.%4.%5.%6.%7.%8.%9."/>
      <w:lvlJc w:val="right"/>
      <w:pPr>
        <w:ind w:left="3880" w:hanging="180"/>
      </w:pPr>
    </w:lvl>
  </w:abstractNum>
  <w:abstractNum w:abstractNumId="89" w15:restartNumberingAfterBreak="0">
    <w:nsid w:val="635158DB"/>
    <w:multiLevelType w:val="multilevel"/>
    <w:tmpl w:val="37EA57D4"/>
    <w:styleLink w:val="WWNum21"/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1.%2.%3."/>
      <w:lvlJc w:val="right"/>
      <w:pPr>
        <w:ind w:left="2869" w:hanging="180"/>
      </w:pPr>
    </w:lvl>
    <w:lvl w:ilvl="3">
      <w:start w:val="1"/>
      <w:numFmt w:val="decimal"/>
      <w:lvlText w:val="%1.%2.%3.%4."/>
      <w:lvlJc w:val="left"/>
      <w:pPr>
        <w:ind w:left="3589" w:hanging="360"/>
      </w:pPr>
    </w:lvl>
    <w:lvl w:ilvl="4">
      <w:start w:val="1"/>
      <w:numFmt w:val="lowerLetter"/>
      <w:lvlText w:val="%1.%2.%3.%4.%5."/>
      <w:lvlJc w:val="left"/>
      <w:pPr>
        <w:ind w:left="4309" w:hanging="360"/>
      </w:pPr>
    </w:lvl>
    <w:lvl w:ilvl="5">
      <w:start w:val="1"/>
      <w:numFmt w:val="lowerRoman"/>
      <w:lvlText w:val="%1.%2.%3.%4.%5.%6."/>
      <w:lvlJc w:val="right"/>
      <w:pPr>
        <w:ind w:left="5029" w:hanging="180"/>
      </w:pPr>
    </w:lvl>
    <w:lvl w:ilvl="6">
      <w:start w:val="1"/>
      <w:numFmt w:val="decimal"/>
      <w:lvlText w:val="%1.%2.%3.%4.%5.%6.%7."/>
      <w:lvlJc w:val="left"/>
      <w:pPr>
        <w:ind w:left="5749" w:hanging="360"/>
      </w:pPr>
    </w:lvl>
    <w:lvl w:ilvl="7">
      <w:start w:val="1"/>
      <w:numFmt w:val="lowerLetter"/>
      <w:lvlText w:val="%1.%2.%3.%4.%5.%6.%7.%8."/>
      <w:lvlJc w:val="left"/>
      <w:pPr>
        <w:ind w:left="6469" w:hanging="360"/>
      </w:pPr>
    </w:lvl>
    <w:lvl w:ilvl="8">
      <w:start w:val="1"/>
      <w:numFmt w:val="lowerRoman"/>
      <w:lvlText w:val="%1.%2.%3.%4.%5.%6.%7.%8.%9."/>
      <w:lvlJc w:val="right"/>
      <w:pPr>
        <w:ind w:left="7189" w:hanging="180"/>
      </w:pPr>
    </w:lvl>
  </w:abstractNum>
  <w:abstractNum w:abstractNumId="90" w15:restartNumberingAfterBreak="0">
    <w:nsid w:val="63E91D7B"/>
    <w:multiLevelType w:val="multilevel"/>
    <w:tmpl w:val="82B4A202"/>
    <w:styleLink w:val="WWNum15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1" w15:restartNumberingAfterBreak="0">
    <w:nsid w:val="644E4ADF"/>
    <w:multiLevelType w:val="hybridMultilevel"/>
    <w:tmpl w:val="DC821E56"/>
    <w:lvl w:ilvl="0" w:tplc="DAA2382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5955AE3"/>
    <w:multiLevelType w:val="multilevel"/>
    <w:tmpl w:val="1EE6D44E"/>
    <w:styleLink w:val="WWNum16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93" w15:restartNumberingAfterBreak="0">
    <w:nsid w:val="67365561"/>
    <w:multiLevelType w:val="multilevel"/>
    <w:tmpl w:val="705CE388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4" w15:restartNumberingAfterBreak="0">
    <w:nsid w:val="69884437"/>
    <w:multiLevelType w:val="hybridMultilevel"/>
    <w:tmpl w:val="4A4A6842"/>
    <w:lvl w:ilvl="0" w:tplc="FFFFFFFF">
      <w:start w:val="1"/>
      <w:numFmt w:val="bullet"/>
      <w:lvlText w:val=""/>
      <w:lvlJc w:val="left"/>
      <w:pPr>
        <w:ind w:left="113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95" w15:restartNumberingAfterBreak="0">
    <w:nsid w:val="6A185B25"/>
    <w:multiLevelType w:val="hybridMultilevel"/>
    <w:tmpl w:val="DC48550C"/>
    <w:lvl w:ilvl="0" w:tplc="F01C1F5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 w15:restartNumberingAfterBreak="0">
    <w:nsid w:val="6B823A29"/>
    <w:multiLevelType w:val="multilevel"/>
    <w:tmpl w:val="E126F432"/>
    <w:styleLink w:val="WWNum41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7" w15:restartNumberingAfterBreak="0">
    <w:nsid w:val="6CCD45BC"/>
    <w:multiLevelType w:val="hybridMultilevel"/>
    <w:tmpl w:val="D89210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F706957"/>
    <w:multiLevelType w:val="multilevel"/>
    <w:tmpl w:val="E35CBB22"/>
    <w:styleLink w:val="WWNum39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9" w15:restartNumberingAfterBreak="0">
    <w:nsid w:val="704E31FB"/>
    <w:multiLevelType w:val="hybridMultilevel"/>
    <w:tmpl w:val="A66057FA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0" w15:restartNumberingAfterBreak="0">
    <w:nsid w:val="712B536F"/>
    <w:multiLevelType w:val="multilevel"/>
    <w:tmpl w:val="3BC0C978"/>
    <w:styleLink w:val="WWNum42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01" w15:restartNumberingAfterBreak="0">
    <w:nsid w:val="7242286B"/>
    <w:multiLevelType w:val="hybridMultilevel"/>
    <w:tmpl w:val="C5782F32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2" w15:restartNumberingAfterBreak="0">
    <w:nsid w:val="72AF6229"/>
    <w:multiLevelType w:val="multilevel"/>
    <w:tmpl w:val="7952DF9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34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3" w15:restartNumberingAfterBreak="0">
    <w:nsid w:val="73C51592"/>
    <w:multiLevelType w:val="hybridMultilevel"/>
    <w:tmpl w:val="1340FC52"/>
    <w:lvl w:ilvl="0" w:tplc="6E2E3AD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8716C0F"/>
    <w:multiLevelType w:val="multilevel"/>
    <w:tmpl w:val="1DC67E0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105" w15:restartNumberingAfterBreak="0">
    <w:nsid w:val="788309D6"/>
    <w:multiLevelType w:val="hybridMultilevel"/>
    <w:tmpl w:val="9146B546"/>
    <w:lvl w:ilvl="0" w:tplc="B68EEE6E">
      <w:start w:val="1"/>
      <w:numFmt w:val="lowerLetter"/>
      <w:lvlText w:val="%1)"/>
      <w:lvlJc w:val="left"/>
      <w:pPr>
        <w:ind w:left="947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06" w15:restartNumberingAfterBreak="0">
    <w:nsid w:val="7ACB002D"/>
    <w:multiLevelType w:val="multilevel"/>
    <w:tmpl w:val="E2128462"/>
    <w:styleLink w:val="WWNum30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7" w15:restartNumberingAfterBreak="0">
    <w:nsid w:val="7B594AFB"/>
    <w:multiLevelType w:val="hybridMultilevel"/>
    <w:tmpl w:val="E3502040"/>
    <w:lvl w:ilvl="0" w:tplc="56D0BCD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A6489DE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C731242"/>
    <w:multiLevelType w:val="hybridMultilevel"/>
    <w:tmpl w:val="5E1E3D8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4832764">
    <w:abstractNumId w:val="76"/>
  </w:num>
  <w:num w:numId="2" w16cid:durableId="1486438389">
    <w:abstractNumId w:val="9"/>
  </w:num>
  <w:num w:numId="3" w16cid:durableId="1178933356">
    <w:abstractNumId w:val="31"/>
  </w:num>
  <w:num w:numId="4" w16cid:durableId="714348786">
    <w:abstractNumId w:val="36"/>
  </w:num>
  <w:num w:numId="5" w16cid:durableId="1200976204">
    <w:abstractNumId w:val="21"/>
  </w:num>
  <w:num w:numId="6" w16cid:durableId="207834">
    <w:abstractNumId w:val="34"/>
  </w:num>
  <w:num w:numId="7" w16cid:durableId="1443382519">
    <w:abstractNumId w:val="58"/>
  </w:num>
  <w:num w:numId="8" w16cid:durableId="1437749417">
    <w:abstractNumId w:val="3"/>
  </w:num>
  <w:num w:numId="9" w16cid:durableId="187456025">
    <w:abstractNumId w:val="80"/>
  </w:num>
  <w:num w:numId="10" w16cid:durableId="1806775003">
    <w:abstractNumId w:val="86"/>
  </w:num>
  <w:num w:numId="11" w16cid:durableId="1554804038">
    <w:abstractNumId w:val="42"/>
  </w:num>
  <w:num w:numId="12" w16cid:durableId="39719361">
    <w:abstractNumId w:val="93"/>
  </w:num>
  <w:num w:numId="13" w16cid:durableId="641814774">
    <w:abstractNumId w:val="50"/>
  </w:num>
  <w:num w:numId="14" w16cid:durableId="804856854">
    <w:abstractNumId w:val="90"/>
  </w:num>
  <w:num w:numId="15" w16cid:durableId="1838691749">
    <w:abstractNumId w:val="92"/>
    <w:lvlOverride w:ilvl="0">
      <w:lvl w:ilvl="0">
        <w:start w:val="1"/>
        <w:numFmt w:val="decimal"/>
        <w:lvlText w:val="%1)"/>
        <w:lvlJc w:val="left"/>
        <w:pPr>
          <w:ind w:left="2204" w:hanging="360"/>
        </w:pPr>
      </w:lvl>
    </w:lvlOverride>
  </w:num>
  <w:num w:numId="16" w16cid:durableId="1915889213">
    <w:abstractNumId w:val="27"/>
  </w:num>
  <w:num w:numId="17" w16cid:durableId="13768183">
    <w:abstractNumId w:val="77"/>
    <w:lvlOverride w:ilvl="0">
      <w:lvl w:ilvl="0">
        <w:start w:val="1"/>
        <w:numFmt w:val="decimal"/>
        <w:lvlText w:val="%1)"/>
        <w:lvlJc w:val="left"/>
        <w:pPr>
          <w:ind w:left="502" w:hanging="360"/>
        </w:pPr>
        <w:rPr>
          <w:b w:val="0"/>
          <w:bCs/>
          <w:strike w:val="0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506" w:hanging="360"/>
        </w:pPr>
      </w:lvl>
    </w:lvlOverride>
    <w:lvlOverride w:ilvl="2">
      <w:lvl w:ilvl="2">
        <w:start w:val="1"/>
        <w:numFmt w:val="lowerRoman"/>
        <w:lvlText w:val="%1.%2.%3."/>
        <w:lvlJc w:val="right"/>
        <w:pPr>
          <w:ind w:left="2226" w:hanging="180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2946" w:hanging="360"/>
        </w:pPr>
      </w:lvl>
    </w:lvlOverride>
    <w:lvlOverride w:ilvl="4">
      <w:lvl w:ilvl="4">
        <w:start w:val="1"/>
        <w:numFmt w:val="lowerLetter"/>
        <w:lvlText w:val="%1.%2.%3.%4.%5."/>
        <w:lvlJc w:val="left"/>
        <w:pPr>
          <w:ind w:left="3666" w:hanging="360"/>
        </w:pPr>
      </w:lvl>
    </w:lvlOverride>
    <w:lvlOverride w:ilvl="5">
      <w:lvl w:ilvl="5">
        <w:start w:val="1"/>
        <w:numFmt w:val="lowerRoman"/>
        <w:lvlText w:val="%1.%2.%3.%4.%5.%6."/>
        <w:lvlJc w:val="right"/>
        <w:pPr>
          <w:ind w:left="4386" w:hanging="180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5106" w:hanging="360"/>
        </w:pPr>
      </w:lvl>
    </w:lvlOverride>
    <w:lvlOverride w:ilvl="7">
      <w:lvl w:ilvl="7">
        <w:start w:val="1"/>
        <w:numFmt w:val="lowerLetter"/>
        <w:lvlText w:val="%1.%2.%3.%4.%5.%6.%7.%8."/>
        <w:lvlJc w:val="left"/>
        <w:pPr>
          <w:ind w:left="5826" w:hanging="360"/>
        </w:pPr>
      </w:lvl>
    </w:lvlOverride>
    <w:lvlOverride w:ilvl="8">
      <w:lvl w:ilvl="8">
        <w:start w:val="1"/>
        <w:numFmt w:val="lowerRoman"/>
        <w:lvlText w:val="%1.%2.%3.%4.%5.%6.%7.%8.%9."/>
        <w:lvlJc w:val="right"/>
        <w:pPr>
          <w:ind w:left="6546" w:hanging="180"/>
        </w:pPr>
      </w:lvl>
    </w:lvlOverride>
  </w:num>
  <w:num w:numId="18" w16cid:durableId="2058578467">
    <w:abstractNumId w:val="12"/>
  </w:num>
  <w:num w:numId="19" w16cid:durableId="2036543439">
    <w:abstractNumId w:val="18"/>
  </w:num>
  <w:num w:numId="20" w16cid:durableId="1272935967">
    <w:abstractNumId w:val="89"/>
  </w:num>
  <w:num w:numId="21" w16cid:durableId="2121952232">
    <w:abstractNumId w:val="88"/>
  </w:num>
  <w:num w:numId="22" w16cid:durableId="2107916059">
    <w:abstractNumId w:val="17"/>
  </w:num>
  <w:num w:numId="23" w16cid:durableId="195896035">
    <w:abstractNumId w:val="2"/>
  </w:num>
  <w:num w:numId="24" w16cid:durableId="958532146">
    <w:abstractNumId w:val="65"/>
  </w:num>
  <w:num w:numId="25" w16cid:durableId="760296886">
    <w:abstractNumId w:val="33"/>
  </w:num>
  <w:num w:numId="26" w16cid:durableId="937101842">
    <w:abstractNumId w:val="63"/>
  </w:num>
  <w:num w:numId="27" w16cid:durableId="953246437">
    <w:abstractNumId w:val="29"/>
  </w:num>
  <w:num w:numId="28" w16cid:durableId="834881030">
    <w:abstractNumId w:val="106"/>
  </w:num>
  <w:num w:numId="29" w16cid:durableId="1837568941">
    <w:abstractNumId w:val="51"/>
  </w:num>
  <w:num w:numId="30" w16cid:durableId="1155099947">
    <w:abstractNumId w:val="75"/>
  </w:num>
  <w:num w:numId="31" w16cid:durableId="1534885738">
    <w:abstractNumId w:val="61"/>
  </w:num>
  <w:num w:numId="32" w16cid:durableId="1256943358">
    <w:abstractNumId w:val="45"/>
  </w:num>
  <w:num w:numId="33" w16cid:durableId="1892495226">
    <w:abstractNumId w:val="40"/>
  </w:num>
  <w:num w:numId="34" w16cid:durableId="1358459300">
    <w:abstractNumId w:val="83"/>
  </w:num>
  <w:num w:numId="35" w16cid:durableId="441463949">
    <w:abstractNumId w:val="10"/>
  </w:num>
  <w:num w:numId="36" w16cid:durableId="1305041680">
    <w:abstractNumId w:val="67"/>
  </w:num>
  <w:num w:numId="37" w16cid:durableId="894656854">
    <w:abstractNumId w:val="98"/>
  </w:num>
  <w:num w:numId="38" w16cid:durableId="1775587349">
    <w:abstractNumId w:val="64"/>
  </w:num>
  <w:num w:numId="39" w16cid:durableId="1986666246">
    <w:abstractNumId w:val="96"/>
  </w:num>
  <w:num w:numId="40" w16cid:durableId="1729182000">
    <w:abstractNumId w:val="100"/>
  </w:num>
  <w:num w:numId="41" w16cid:durableId="876544892">
    <w:abstractNumId w:val="52"/>
  </w:num>
  <w:num w:numId="42" w16cid:durableId="1033579139">
    <w:abstractNumId w:val="6"/>
  </w:num>
  <w:num w:numId="43" w16cid:durableId="1659576195">
    <w:abstractNumId w:val="60"/>
  </w:num>
  <w:num w:numId="44" w16cid:durableId="992102068">
    <w:abstractNumId w:val="8"/>
  </w:num>
  <w:num w:numId="45" w16cid:durableId="65686930">
    <w:abstractNumId w:val="80"/>
    <w:lvlOverride w:ilvl="0">
      <w:startOverride w:val="1"/>
    </w:lvlOverride>
  </w:num>
  <w:num w:numId="46" w16cid:durableId="55709326">
    <w:abstractNumId w:val="86"/>
    <w:lvlOverride w:ilvl="0">
      <w:startOverride w:val="1"/>
    </w:lvlOverride>
  </w:num>
  <w:num w:numId="47" w16cid:durableId="1457678155">
    <w:abstractNumId w:val="42"/>
    <w:lvlOverride w:ilvl="0">
      <w:startOverride w:val="1"/>
    </w:lvlOverride>
  </w:num>
  <w:num w:numId="48" w16cid:durableId="349574585">
    <w:abstractNumId w:val="3"/>
    <w:lvlOverride w:ilvl="0">
      <w:startOverride w:val="1"/>
    </w:lvlOverride>
  </w:num>
  <w:num w:numId="49" w16cid:durableId="500704151">
    <w:abstractNumId w:val="92"/>
    <w:lvlOverride w:ilvl="0">
      <w:startOverride w:val="1"/>
    </w:lvlOverride>
  </w:num>
  <w:num w:numId="50" w16cid:durableId="1879271548">
    <w:abstractNumId w:val="27"/>
    <w:lvlOverride w:ilvl="0">
      <w:lvl w:ilvl="0">
        <w:start w:val="1"/>
        <w:numFmt w:val="decimal"/>
        <w:lvlText w:val="%1."/>
        <w:lvlJc w:val="left"/>
        <w:pPr>
          <w:ind w:left="502" w:hanging="360"/>
        </w:pPr>
        <w:rPr>
          <w:strike w:val="0"/>
          <w:dstrike w:val="0"/>
        </w:rPr>
      </w:lvl>
    </w:lvlOverride>
    <w:lvlOverride w:ilvl="1">
      <w:lvl w:ilvl="1">
        <w:start w:val="1"/>
        <w:numFmt w:val="decimal"/>
        <w:lvlText w:val="%2)"/>
        <w:lvlJc w:val="left"/>
        <w:pPr>
          <w:ind w:left="1440" w:hanging="360"/>
        </w:pPr>
        <w:rPr>
          <w:b w:val="0"/>
          <w:bCs/>
        </w:rPr>
      </w:lvl>
    </w:lvlOverride>
  </w:num>
  <w:num w:numId="51" w16cid:durableId="215892775">
    <w:abstractNumId w:val="77"/>
    <w:lvlOverride w:ilvl="0">
      <w:startOverride w:val="1"/>
    </w:lvlOverride>
  </w:num>
  <w:num w:numId="52" w16cid:durableId="2057048707">
    <w:abstractNumId w:val="88"/>
    <w:lvlOverride w:ilvl="0">
      <w:lvl w:ilvl="0">
        <w:start w:val="1"/>
        <w:numFmt w:val="decimal"/>
        <w:lvlText w:val="%1)"/>
        <w:lvlJc w:val="left"/>
        <w:pPr>
          <w:ind w:left="786" w:hanging="360"/>
        </w:pPr>
        <w:rPr>
          <w:rFonts w:hint="default"/>
          <w:sz w:val="24"/>
        </w:rPr>
      </w:lvl>
    </w:lvlOverride>
  </w:num>
  <w:num w:numId="53" w16cid:durableId="43872176">
    <w:abstractNumId w:val="2"/>
  </w:num>
  <w:num w:numId="54" w16cid:durableId="1287469004">
    <w:abstractNumId w:val="77"/>
  </w:num>
  <w:num w:numId="55" w16cid:durableId="17855795">
    <w:abstractNumId w:val="74"/>
  </w:num>
  <w:num w:numId="56" w16cid:durableId="18701421">
    <w:abstractNumId w:val="5"/>
  </w:num>
  <w:num w:numId="57" w16cid:durableId="1297880370">
    <w:abstractNumId w:val="16"/>
  </w:num>
  <w:num w:numId="58" w16cid:durableId="2138134109">
    <w:abstractNumId w:val="92"/>
  </w:num>
  <w:num w:numId="59" w16cid:durableId="1556315260">
    <w:abstractNumId w:val="70"/>
  </w:num>
  <w:num w:numId="60" w16cid:durableId="366954704">
    <w:abstractNumId w:val="48"/>
  </w:num>
  <w:num w:numId="61" w16cid:durableId="511070412">
    <w:abstractNumId w:val="37"/>
  </w:num>
  <w:num w:numId="62" w16cid:durableId="156071555">
    <w:abstractNumId w:val="82"/>
  </w:num>
  <w:num w:numId="63" w16cid:durableId="116798738">
    <w:abstractNumId w:val="108"/>
  </w:num>
  <w:num w:numId="64" w16cid:durableId="1904020449">
    <w:abstractNumId w:val="78"/>
  </w:num>
  <w:num w:numId="65" w16cid:durableId="1939174213">
    <w:abstractNumId w:val="46"/>
  </w:num>
  <w:num w:numId="66" w16cid:durableId="958532002">
    <w:abstractNumId w:val="81"/>
  </w:num>
  <w:num w:numId="67" w16cid:durableId="913860425">
    <w:abstractNumId w:val="97"/>
  </w:num>
  <w:num w:numId="68" w16cid:durableId="1114980190">
    <w:abstractNumId w:val="54"/>
  </w:num>
  <w:num w:numId="69" w16cid:durableId="59980530">
    <w:abstractNumId w:val="23"/>
  </w:num>
  <w:num w:numId="70" w16cid:durableId="1449929189">
    <w:abstractNumId w:val="99"/>
  </w:num>
  <w:num w:numId="71" w16cid:durableId="1631595170">
    <w:abstractNumId w:val="20"/>
  </w:num>
  <w:num w:numId="72" w16cid:durableId="159279391">
    <w:abstractNumId w:val="84"/>
  </w:num>
  <w:num w:numId="73" w16cid:durableId="1882668939">
    <w:abstractNumId w:val="103"/>
  </w:num>
  <w:num w:numId="74" w16cid:durableId="786044503">
    <w:abstractNumId w:val="87"/>
  </w:num>
  <w:num w:numId="75" w16cid:durableId="852500278">
    <w:abstractNumId w:val="105"/>
  </w:num>
  <w:num w:numId="76" w16cid:durableId="948201005">
    <w:abstractNumId w:val="66"/>
  </w:num>
  <w:num w:numId="77" w16cid:durableId="1959991681">
    <w:abstractNumId w:val="72"/>
  </w:num>
  <w:num w:numId="78" w16cid:durableId="178549698">
    <w:abstractNumId w:val="13"/>
  </w:num>
  <w:num w:numId="79" w16cid:durableId="1137643440">
    <w:abstractNumId w:val="15"/>
  </w:num>
  <w:num w:numId="80" w16cid:durableId="940648657">
    <w:abstractNumId w:val="71"/>
  </w:num>
  <w:num w:numId="81" w16cid:durableId="1608653936">
    <w:abstractNumId w:val="95"/>
  </w:num>
  <w:num w:numId="82" w16cid:durableId="104228655">
    <w:abstractNumId w:val="28"/>
  </w:num>
  <w:num w:numId="83" w16cid:durableId="1652830402">
    <w:abstractNumId w:val="4"/>
  </w:num>
  <w:num w:numId="84" w16cid:durableId="2124104947">
    <w:abstractNumId w:val="102"/>
  </w:num>
  <w:num w:numId="85" w16cid:durableId="2013095555">
    <w:abstractNumId w:val="101"/>
  </w:num>
  <w:num w:numId="86" w16cid:durableId="1384673138">
    <w:abstractNumId w:val="43"/>
  </w:num>
  <w:num w:numId="87" w16cid:durableId="288247517">
    <w:abstractNumId w:val="39"/>
  </w:num>
  <w:num w:numId="88" w16cid:durableId="430782076">
    <w:abstractNumId w:val="1"/>
  </w:num>
  <w:num w:numId="89" w16cid:durableId="1513645082">
    <w:abstractNumId w:val="73"/>
  </w:num>
  <w:num w:numId="90" w16cid:durableId="470948525">
    <w:abstractNumId w:val="26"/>
  </w:num>
  <w:num w:numId="91" w16cid:durableId="646007843">
    <w:abstractNumId w:val="41"/>
  </w:num>
  <w:num w:numId="92" w16cid:durableId="1799375767">
    <w:abstractNumId w:val="79"/>
  </w:num>
  <w:num w:numId="93" w16cid:durableId="1705594805">
    <w:abstractNumId w:val="85"/>
  </w:num>
  <w:num w:numId="94" w16cid:durableId="115103997">
    <w:abstractNumId w:val="69"/>
  </w:num>
  <w:num w:numId="95" w16cid:durableId="809828641">
    <w:abstractNumId w:val="91"/>
  </w:num>
  <w:num w:numId="96" w16cid:durableId="1606230587">
    <w:abstractNumId w:val="59"/>
  </w:num>
  <w:num w:numId="97" w16cid:durableId="1130246916">
    <w:abstractNumId w:val="32"/>
  </w:num>
  <w:num w:numId="98" w16cid:durableId="2111123994">
    <w:abstractNumId w:val="35"/>
  </w:num>
  <w:num w:numId="99" w16cid:durableId="28841765">
    <w:abstractNumId w:val="107"/>
  </w:num>
  <w:num w:numId="100" w16cid:durableId="1032149087">
    <w:abstractNumId w:val="56"/>
  </w:num>
  <w:num w:numId="101" w16cid:durableId="1133527142">
    <w:abstractNumId w:val="47"/>
  </w:num>
  <w:num w:numId="102" w16cid:durableId="284193153">
    <w:abstractNumId w:val="38"/>
  </w:num>
  <w:num w:numId="103" w16cid:durableId="647789010">
    <w:abstractNumId w:val="24"/>
  </w:num>
  <w:num w:numId="104" w16cid:durableId="1136146836">
    <w:abstractNumId w:val="38"/>
    <w:lvlOverride w:ilvl="0">
      <w:startOverride w:val="1"/>
    </w:lvlOverride>
  </w:num>
  <w:num w:numId="105" w16cid:durableId="1411152457">
    <w:abstractNumId w:val="38"/>
    <w:lvlOverride w:ilvl="0">
      <w:startOverride w:val="1"/>
    </w:lvlOverride>
  </w:num>
  <w:num w:numId="106" w16cid:durableId="337464891">
    <w:abstractNumId w:val="94"/>
  </w:num>
  <w:num w:numId="107" w16cid:durableId="2062367063">
    <w:abstractNumId w:val="38"/>
    <w:lvlOverride w:ilvl="0">
      <w:startOverride w:val="1"/>
    </w:lvlOverride>
  </w:num>
  <w:num w:numId="108" w16cid:durableId="2050061247">
    <w:abstractNumId w:val="25"/>
  </w:num>
  <w:num w:numId="109" w16cid:durableId="1213420144">
    <w:abstractNumId w:val="38"/>
    <w:lvlOverride w:ilvl="0">
      <w:startOverride w:val="1"/>
    </w:lvlOverride>
  </w:num>
  <w:num w:numId="110" w16cid:durableId="382481468">
    <w:abstractNumId w:val="38"/>
    <w:lvlOverride w:ilvl="0">
      <w:startOverride w:val="1"/>
    </w:lvlOverride>
  </w:num>
  <w:num w:numId="111" w16cid:durableId="1661423746">
    <w:abstractNumId w:val="38"/>
    <w:lvlOverride w:ilvl="0">
      <w:startOverride w:val="1"/>
    </w:lvlOverride>
  </w:num>
  <w:num w:numId="112" w16cid:durableId="1400782631">
    <w:abstractNumId w:val="49"/>
  </w:num>
  <w:num w:numId="113" w16cid:durableId="1110931631">
    <w:abstractNumId w:val="14"/>
  </w:num>
  <w:num w:numId="114" w16cid:durableId="573129609">
    <w:abstractNumId w:val="38"/>
    <w:lvlOverride w:ilvl="0">
      <w:startOverride w:val="1"/>
    </w:lvlOverride>
  </w:num>
  <w:num w:numId="115" w16cid:durableId="1996835602">
    <w:abstractNumId w:val="38"/>
    <w:lvlOverride w:ilvl="0">
      <w:startOverride w:val="1"/>
    </w:lvlOverride>
  </w:num>
  <w:num w:numId="116" w16cid:durableId="1623002395">
    <w:abstractNumId w:val="38"/>
    <w:lvlOverride w:ilvl="0">
      <w:startOverride w:val="1"/>
    </w:lvlOverride>
  </w:num>
  <w:num w:numId="117" w16cid:durableId="1782719855">
    <w:abstractNumId w:val="38"/>
    <w:lvlOverride w:ilvl="0">
      <w:startOverride w:val="1"/>
    </w:lvlOverride>
  </w:num>
  <w:num w:numId="118" w16cid:durableId="928777217">
    <w:abstractNumId w:val="38"/>
    <w:lvlOverride w:ilvl="0">
      <w:startOverride w:val="1"/>
    </w:lvlOverride>
  </w:num>
  <w:num w:numId="119" w16cid:durableId="1111558556">
    <w:abstractNumId w:val="38"/>
    <w:lvlOverride w:ilvl="0">
      <w:startOverride w:val="1"/>
    </w:lvlOverride>
  </w:num>
  <w:num w:numId="120" w16cid:durableId="2092197204">
    <w:abstractNumId w:val="38"/>
    <w:lvlOverride w:ilvl="0">
      <w:startOverride w:val="1"/>
    </w:lvlOverride>
  </w:num>
  <w:num w:numId="121" w16cid:durableId="1273903797">
    <w:abstractNumId w:val="38"/>
  </w:num>
  <w:num w:numId="122" w16cid:durableId="863129236">
    <w:abstractNumId w:val="19"/>
  </w:num>
  <w:num w:numId="123" w16cid:durableId="1123498272">
    <w:abstractNumId w:val="104"/>
  </w:num>
  <w:num w:numId="124" w16cid:durableId="760033598">
    <w:abstractNumId w:val="30"/>
  </w:num>
  <w:num w:numId="125" w16cid:durableId="1773740077">
    <w:abstractNumId w:val="57"/>
  </w:num>
  <w:num w:numId="126" w16cid:durableId="1070543578">
    <w:abstractNumId w:val="22"/>
  </w:num>
  <w:num w:numId="127" w16cid:durableId="508637526">
    <w:abstractNumId w:val="53"/>
  </w:num>
  <w:num w:numId="128" w16cid:durableId="1432043121">
    <w:abstractNumId w:val="55"/>
  </w:num>
  <w:num w:numId="129" w16cid:durableId="1263807017">
    <w:abstractNumId w:val="62"/>
  </w:num>
  <w:num w:numId="130" w16cid:durableId="1287077932">
    <w:abstractNumId w:val="44"/>
  </w:num>
  <w:num w:numId="131" w16cid:durableId="912542435">
    <w:abstractNumId w:val="7"/>
  </w:num>
  <w:num w:numId="132" w16cid:durableId="2106803365">
    <w:abstractNumId w:val="11"/>
  </w:num>
  <w:num w:numId="133" w16cid:durableId="1737194559">
    <w:abstractNumId w:val="68"/>
  </w:num>
  <w:num w:numId="134" w16cid:durableId="541552265">
    <w:abstractNumId w:val="38"/>
  </w:num>
  <w:num w:numId="135" w16cid:durableId="850295898">
    <w:abstractNumId w:val="38"/>
  </w:num>
  <w:num w:numId="136" w16cid:durableId="1308513608">
    <w:abstractNumId w:val="38"/>
  </w:num>
  <w:num w:numId="137" w16cid:durableId="148718432">
    <w:abstractNumId w:val="38"/>
  </w:num>
  <w:num w:numId="138" w16cid:durableId="959536292">
    <w:abstractNumId w:val="38"/>
  </w:num>
  <w:num w:numId="139" w16cid:durableId="529685458">
    <w:abstractNumId w:val="38"/>
  </w:num>
  <w:num w:numId="140" w16cid:durableId="961569573">
    <w:abstractNumId w:val="38"/>
  </w:num>
  <w:num w:numId="141" w16cid:durableId="493374684">
    <w:abstractNumId w:val="38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zcyMbcwNDQ2s7BU0lEKTi0uzszPAykwqQUA8+f/aCwAAAA="/>
  </w:docVars>
  <w:rsids>
    <w:rsidRoot w:val="004B5C2C"/>
    <w:rsid w:val="000031A2"/>
    <w:rsid w:val="000116C7"/>
    <w:rsid w:val="000129D9"/>
    <w:rsid w:val="00013BFC"/>
    <w:rsid w:val="0001587F"/>
    <w:rsid w:val="00015C8C"/>
    <w:rsid w:val="00020CC0"/>
    <w:rsid w:val="0002170F"/>
    <w:rsid w:val="00026E72"/>
    <w:rsid w:val="00035C0C"/>
    <w:rsid w:val="00035C5F"/>
    <w:rsid w:val="00036084"/>
    <w:rsid w:val="0003623C"/>
    <w:rsid w:val="0004042A"/>
    <w:rsid w:val="00045B84"/>
    <w:rsid w:val="00050D4B"/>
    <w:rsid w:val="00053299"/>
    <w:rsid w:val="000549E9"/>
    <w:rsid w:val="0005635B"/>
    <w:rsid w:val="0006153D"/>
    <w:rsid w:val="00061E72"/>
    <w:rsid w:val="00063E9E"/>
    <w:rsid w:val="000675FF"/>
    <w:rsid w:val="0007318F"/>
    <w:rsid w:val="00074F72"/>
    <w:rsid w:val="000764D3"/>
    <w:rsid w:val="0007722F"/>
    <w:rsid w:val="000807EA"/>
    <w:rsid w:val="00083C66"/>
    <w:rsid w:val="00083D76"/>
    <w:rsid w:val="0008731C"/>
    <w:rsid w:val="00095D3B"/>
    <w:rsid w:val="00095E8E"/>
    <w:rsid w:val="000974B4"/>
    <w:rsid w:val="000A057A"/>
    <w:rsid w:val="000A05EB"/>
    <w:rsid w:val="000A0975"/>
    <w:rsid w:val="000B0613"/>
    <w:rsid w:val="000B3BBC"/>
    <w:rsid w:val="000B567F"/>
    <w:rsid w:val="000B5E1C"/>
    <w:rsid w:val="000C354B"/>
    <w:rsid w:val="000C47AA"/>
    <w:rsid w:val="000C47F9"/>
    <w:rsid w:val="000C4EA2"/>
    <w:rsid w:val="000C7F87"/>
    <w:rsid w:val="000D1106"/>
    <w:rsid w:val="000D2964"/>
    <w:rsid w:val="000D3EB9"/>
    <w:rsid w:val="000D6607"/>
    <w:rsid w:val="000E0286"/>
    <w:rsid w:val="000E59F1"/>
    <w:rsid w:val="000F29C4"/>
    <w:rsid w:val="000F2D20"/>
    <w:rsid w:val="000F3C1B"/>
    <w:rsid w:val="00101A30"/>
    <w:rsid w:val="00105FF7"/>
    <w:rsid w:val="00106424"/>
    <w:rsid w:val="0011059A"/>
    <w:rsid w:val="00111FB3"/>
    <w:rsid w:val="001203A2"/>
    <w:rsid w:val="001261AE"/>
    <w:rsid w:val="00127658"/>
    <w:rsid w:val="00132468"/>
    <w:rsid w:val="00137FC1"/>
    <w:rsid w:val="001414F2"/>
    <w:rsid w:val="00143E53"/>
    <w:rsid w:val="0014625B"/>
    <w:rsid w:val="00151D3C"/>
    <w:rsid w:val="00152156"/>
    <w:rsid w:val="00152593"/>
    <w:rsid w:val="00152AAD"/>
    <w:rsid w:val="001624A7"/>
    <w:rsid w:val="00166EBD"/>
    <w:rsid w:val="00167496"/>
    <w:rsid w:val="00167EDD"/>
    <w:rsid w:val="001708F9"/>
    <w:rsid w:val="00171D05"/>
    <w:rsid w:val="00173C00"/>
    <w:rsid w:val="00173DD8"/>
    <w:rsid w:val="0017432F"/>
    <w:rsid w:val="00174619"/>
    <w:rsid w:val="0018002F"/>
    <w:rsid w:val="00180D30"/>
    <w:rsid w:val="00187463"/>
    <w:rsid w:val="001924D4"/>
    <w:rsid w:val="001972AD"/>
    <w:rsid w:val="00197CAD"/>
    <w:rsid w:val="001A1E03"/>
    <w:rsid w:val="001A35AB"/>
    <w:rsid w:val="001A77C7"/>
    <w:rsid w:val="001B163F"/>
    <w:rsid w:val="001B1B0E"/>
    <w:rsid w:val="001C3FF4"/>
    <w:rsid w:val="001C42B9"/>
    <w:rsid w:val="001D1CE1"/>
    <w:rsid w:val="001D2FCB"/>
    <w:rsid w:val="001D51CE"/>
    <w:rsid w:val="001E1781"/>
    <w:rsid w:val="001E44E5"/>
    <w:rsid w:val="001E656F"/>
    <w:rsid w:val="001E75B9"/>
    <w:rsid w:val="001F0691"/>
    <w:rsid w:val="001F16C0"/>
    <w:rsid w:val="001F3852"/>
    <w:rsid w:val="001F4762"/>
    <w:rsid w:val="001F5578"/>
    <w:rsid w:val="001F7647"/>
    <w:rsid w:val="00206569"/>
    <w:rsid w:val="00206D6A"/>
    <w:rsid w:val="00207049"/>
    <w:rsid w:val="0020738E"/>
    <w:rsid w:val="002202E8"/>
    <w:rsid w:val="002208FA"/>
    <w:rsid w:val="00222401"/>
    <w:rsid w:val="002251AE"/>
    <w:rsid w:val="00225510"/>
    <w:rsid w:val="00243B50"/>
    <w:rsid w:val="00244BC5"/>
    <w:rsid w:val="00246831"/>
    <w:rsid w:val="00246C91"/>
    <w:rsid w:val="00246FCC"/>
    <w:rsid w:val="002508E6"/>
    <w:rsid w:val="00252AF3"/>
    <w:rsid w:val="002563F5"/>
    <w:rsid w:val="00262238"/>
    <w:rsid w:val="00265237"/>
    <w:rsid w:val="002665DE"/>
    <w:rsid w:val="002677F7"/>
    <w:rsid w:val="00272257"/>
    <w:rsid w:val="0027494C"/>
    <w:rsid w:val="0027653E"/>
    <w:rsid w:val="002853E2"/>
    <w:rsid w:val="0028611B"/>
    <w:rsid w:val="00286274"/>
    <w:rsid w:val="002909C9"/>
    <w:rsid w:val="00293679"/>
    <w:rsid w:val="002965E6"/>
    <w:rsid w:val="002972A3"/>
    <w:rsid w:val="002A0A27"/>
    <w:rsid w:val="002A1DFB"/>
    <w:rsid w:val="002B158E"/>
    <w:rsid w:val="002B2B1C"/>
    <w:rsid w:val="002B34C2"/>
    <w:rsid w:val="002B42CA"/>
    <w:rsid w:val="002B6621"/>
    <w:rsid w:val="002C353C"/>
    <w:rsid w:val="002C3DA8"/>
    <w:rsid w:val="002D2DCF"/>
    <w:rsid w:val="002D37BE"/>
    <w:rsid w:val="002D5535"/>
    <w:rsid w:val="002D5FE1"/>
    <w:rsid w:val="002E2F55"/>
    <w:rsid w:val="002E3A04"/>
    <w:rsid w:val="002E7B6A"/>
    <w:rsid w:val="002F2558"/>
    <w:rsid w:val="002F3040"/>
    <w:rsid w:val="002F4993"/>
    <w:rsid w:val="002F5481"/>
    <w:rsid w:val="002F5889"/>
    <w:rsid w:val="002F6191"/>
    <w:rsid w:val="00300718"/>
    <w:rsid w:val="003022C4"/>
    <w:rsid w:val="003062C3"/>
    <w:rsid w:val="00307CEB"/>
    <w:rsid w:val="00312C63"/>
    <w:rsid w:val="00313209"/>
    <w:rsid w:val="003169EF"/>
    <w:rsid w:val="0032125A"/>
    <w:rsid w:val="00323C27"/>
    <w:rsid w:val="0032430C"/>
    <w:rsid w:val="0032518B"/>
    <w:rsid w:val="00326489"/>
    <w:rsid w:val="00334A26"/>
    <w:rsid w:val="00334E06"/>
    <w:rsid w:val="00340867"/>
    <w:rsid w:val="003420FD"/>
    <w:rsid w:val="00342DF2"/>
    <w:rsid w:val="00342FDC"/>
    <w:rsid w:val="0034602E"/>
    <w:rsid w:val="00350B68"/>
    <w:rsid w:val="003518E3"/>
    <w:rsid w:val="003537F3"/>
    <w:rsid w:val="003547A5"/>
    <w:rsid w:val="0035581A"/>
    <w:rsid w:val="00360A75"/>
    <w:rsid w:val="00363197"/>
    <w:rsid w:val="00363C58"/>
    <w:rsid w:val="00366699"/>
    <w:rsid w:val="00367EE9"/>
    <w:rsid w:val="0037044D"/>
    <w:rsid w:val="003716C3"/>
    <w:rsid w:val="003779A7"/>
    <w:rsid w:val="00386B58"/>
    <w:rsid w:val="003872A6"/>
    <w:rsid w:val="00391248"/>
    <w:rsid w:val="0039155F"/>
    <w:rsid w:val="00394E01"/>
    <w:rsid w:val="00394F9A"/>
    <w:rsid w:val="00396D06"/>
    <w:rsid w:val="003A12A6"/>
    <w:rsid w:val="003A45BE"/>
    <w:rsid w:val="003A66D5"/>
    <w:rsid w:val="003B282E"/>
    <w:rsid w:val="003B50B6"/>
    <w:rsid w:val="003C28CB"/>
    <w:rsid w:val="003C6094"/>
    <w:rsid w:val="003D0A8F"/>
    <w:rsid w:val="003D0C8A"/>
    <w:rsid w:val="003D19D0"/>
    <w:rsid w:val="003D1CE2"/>
    <w:rsid w:val="003D6383"/>
    <w:rsid w:val="003D6E32"/>
    <w:rsid w:val="003E0BBA"/>
    <w:rsid w:val="003E0CF1"/>
    <w:rsid w:val="003F00DF"/>
    <w:rsid w:val="003F15D4"/>
    <w:rsid w:val="003F1900"/>
    <w:rsid w:val="003F3C7C"/>
    <w:rsid w:val="003F4336"/>
    <w:rsid w:val="003F7413"/>
    <w:rsid w:val="003F7BF1"/>
    <w:rsid w:val="00402CBB"/>
    <w:rsid w:val="004065DC"/>
    <w:rsid w:val="004115B8"/>
    <w:rsid w:val="004142C4"/>
    <w:rsid w:val="00414829"/>
    <w:rsid w:val="0041544B"/>
    <w:rsid w:val="00420294"/>
    <w:rsid w:val="004242BD"/>
    <w:rsid w:val="00425667"/>
    <w:rsid w:val="0043188F"/>
    <w:rsid w:val="00433A83"/>
    <w:rsid w:val="00434321"/>
    <w:rsid w:val="0043667F"/>
    <w:rsid w:val="00442A89"/>
    <w:rsid w:val="0044392D"/>
    <w:rsid w:val="00446BE4"/>
    <w:rsid w:val="0044717E"/>
    <w:rsid w:val="00452748"/>
    <w:rsid w:val="00453B91"/>
    <w:rsid w:val="00460E5C"/>
    <w:rsid w:val="00466161"/>
    <w:rsid w:val="00471598"/>
    <w:rsid w:val="00471BDB"/>
    <w:rsid w:val="0047272E"/>
    <w:rsid w:val="00474F98"/>
    <w:rsid w:val="0047643A"/>
    <w:rsid w:val="00482030"/>
    <w:rsid w:val="00487D3B"/>
    <w:rsid w:val="00491284"/>
    <w:rsid w:val="004922C9"/>
    <w:rsid w:val="0049414A"/>
    <w:rsid w:val="004A1903"/>
    <w:rsid w:val="004A25BA"/>
    <w:rsid w:val="004A3957"/>
    <w:rsid w:val="004A3A85"/>
    <w:rsid w:val="004B0FB6"/>
    <w:rsid w:val="004B2D7B"/>
    <w:rsid w:val="004B5C2C"/>
    <w:rsid w:val="004B60FB"/>
    <w:rsid w:val="004C32F1"/>
    <w:rsid w:val="004C3BD4"/>
    <w:rsid w:val="004C64AD"/>
    <w:rsid w:val="004D5EA2"/>
    <w:rsid w:val="004E0033"/>
    <w:rsid w:val="004E366F"/>
    <w:rsid w:val="004F0FE5"/>
    <w:rsid w:val="004F2DF4"/>
    <w:rsid w:val="005000BA"/>
    <w:rsid w:val="00501C54"/>
    <w:rsid w:val="005036E4"/>
    <w:rsid w:val="00506770"/>
    <w:rsid w:val="0051122B"/>
    <w:rsid w:val="0051276E"/>
    <w:rsid w:val="00512C94"/>
    <w:rsid w:val="005135BD"/>
    <w:rsid w:val="005220BA"/>
    <w:rsid w:val="005316DD"/>
    <w:rsid w:val="0053174E"/>
    <w:rsid w:val="0053497C"/>
    <w:rsid w:val="00534A4D"/>
    <w:rsid w:val="00537DC9"/>
    <w:rsid w:val="0054053C"/>
    <w:rsid w:val="005411BA"/>
    <w:rsid w:val="00541B41"/>
    <w:rsid w:val="00544039"/>
    <w:rsid w:val="00547D3B"/>
    <w:rsid w:val="005529CB"/>
    <w:rsid w:val="005534EA"/>
    <w:rsid w:val="005539B8"/>
    <w:rsid w:val="005558F7"/>
    <w:rsid w:val="00557135"/>
    <w:rsid w:val="0055795B"/>
    <w:rsid w:val="005601DF"/>
    <w:rsid w:val="0057409F"/>
    <w:rsid w:val="00581167"/>
    <w:rsid w:val="005833E4"/>
    <w:rsid w:val="00583D72"/>
    <w:rsid w:val="0058483E"/>
    <w:rsid w:val="00585252"/>
    <w:rsid w:val="005864B9"/>
    <w:rsid w:val="005918F1"/>
    <w:rsid w:val="00592A6D"/>
    <w:rsid w:val="00593DFE"/>
    <w:rsid w:val="00594BF4"/>
    <w:rsid w:val="005A02CC"/>
    <w:rsid w:val="005A204C"/>
    <w:rsid w:val="005A2A4A"/>
    <w:rsid w:val="005A340C"/>
    <w:rsid w:val="005A464E"/>
    <w:rsid w:val="005B050F"/>
    <w:rsid w:val="005B57F1"/>
    <w:rsid w:val="005B7402"/>
    <w:rsid w:val="005C51FF"/>
    <w:rsid w:val="005C5FE0"/>
    <w:rsid w:val="005C71F4"/>
    <w:rsid w:val="005C7997"/>
    <w:rsid w:val="005C7D0D"/>
    <w:rsid w:val="005D3900"/>
    <w:rsid w:val="005D3D10"/>
    <w:rsid w:val="005D4B59"/>
    <w:rsid w:val="005E0280"/>
    <w:rsid w:val="005E099C"/>
    <w:rsid w:val="005E0F3E"/>
    <w:rsid w:val="005E503A"/>
    <w:rsid w:val="005E78C1"/>
    <w:rsid w:val="005F0CB8"/>
    <w:rsid w:val="005F3F47"/>
    <w:rsid w:val="005F7B81"/>
    <w:rsid w:val="00600C88"/>
    <w:rsid w:val="00601F0A"/>
    <w:rsid w:val="00602F6A"/>
    <w:rsid w:val="00611240"/>
    <w:rsid w:val="00611563"/>
    <w:rsid w:val="006151DD"/>
    <w:rsid w:val="00616F24"/>
    <w:rsid w:val="00622257"/>
    <w:rsid w:val="00631CFF"/>
    <w:rsid w:val="006354D9"/>
    <w:rsid w:val="00640358"/>
    <w:rsid w:val="006414F9"/>
    <w:rsid w:val="00641C2C"/>
    <w:rsid w:val="00641CDD"/>
    <w:rsid w:val="0064349B"/>
    <w:rsid w:val="00644003"/>
    <w:rsid w:val="0064653C"/>
    <w:rsid w:val="00651348"/>
    <w:rsid w:val="00651D48"/>
    <w:rsid w:val="00656643"/>
    <w:rsid w:val="00656B53"/>
    <w:rsid w:val="00657DED"/>
    <w:rsid w:val="006601B2"/>
    <w:rsid w:val="006729A2"/>
    <w:rsid w:val="00675057"/>
    <w:rsid w:val="00676B83"/>
    <w:rsid w:val="006916DC"/>
    <w:rsid w:val="00692D40"/>
    <w:rsid w:val="00693098"/>
    <w:rsid w:val="006945D1"/>
    <w:rsid w:val="0069665E"/>
    <w:rsid w:val="006B0BD5"/>
    <w:rsid w:val="006B1CAF"/>
    <w:rsid w:val="006B318E"/>
    <w:rsid w:val="006B4E93"/>
    <w:rsid w:val="006B6061"/>
    <w:rsid w:val="006B79C7"/>
    <w:rsid w:val="006B7C11"/>
    <w:rsid w:val="006C0D3F"/>
    <w:rsid w:val="006C4958"/>
    <w:rsid w:val="006C4A1C"/>
    <w:rsid w:val="006C53C2"/>
    <w:rsid w:val="006C77F8"/>
    <w:rsid w:val="006D43F7"/>
    <w:rsid w:val="006D7EB2"/>
    <w:rsid w:val="006E1375"/>
    <w:rsid w:val="00702A72"/>
    <w:rsid w:val="007043A5"/>
    <w:rsid w:val="00711022"/>
    <w:rsid w:val="00714F8B"/>
    <w:rsid w:val="00716A32"/>
    <w:rsid w:val="00716D42"/>
    <w:rsid w:val="007250B1"/>
    <w:rsid w:val="00727018"/>
    <w:rsid w:val="00742232"/>
    <w:rsid w:val="00742425"/>
    <w:rsid w:val="007477E7"/>
    <w:rsid w:val="0075656F"/>
    <w:rsid w:val="00763536"/>
    <w:rsid w:val="0076780F"/>
    <w:rsid w:val="00770BE7"/>
    <w:rsid w:val="007715E5"/>
    <w:rsid w:val="00774CC3"/>
    <w:rsid w:val="00776ED1"/>
    <w:rsid w:val="007778EA"/>
    <w:rsid w:val="00786A37"/>
    <w:rsid w:val="00790411"/>
    <w:rsid w:val="00791185"/>
    <w:rsid w:val="0079247D"/>
    <w:rsid w:val="007965BC"/>
    <w:rsid w:val="007A1DF1"/>
    <w:rsid w:val="007A3E31"/>
    <w:rsid w:val="007B06B8"/>
    <w:rsid w:val="007B073C"/>
    <w:rsid w:val="007B58A6"/>
    <w:rsid w:val="007C13EF"/>
    <w:rsid w:val="007C660E"/>
    <w:rsid w:val="007C677C"/>
    <w:rsid w:val="007D088D"/>
    <w:rsid w:val="007D4674"/>
    <w:rsid w:val="007D6CE4"/>
    <w:rsid w:val="007E00F1"/>
    <w:rsid w:val="007E0FE5"/>
    <w:rsid w:val="007E442F"/>
    <w:rsid w:val="007E6479"/>
    <w:rsid w:val="007E7550"/>
    <w:rsid w:val="007E75CE"/>
    <w:rsid w:val="007F069C"/>
    <w:rsid w:val="007F4B75"/>
    <w:rsid w:val="00801CC4"/>
    <w:rsid w:val="00805BCB"/>
    <w:rsid w:val="00805C7D"/>
    <w:rsid w:val="00812614"/>
    <w:rsid w:val="00815AAA"/>
    <w:rsid w:val="008223AF"/>
    <w:rsid w:val="00822EED"/>
    <w:rsid w:val="008246ED"/>
    <w:rsid w:val="00826F65"/>
    <w:rsid w:val="0082794E"/>
    <w:rsid w:val="00833B5E"/>
    <w:rsid w:val="0083666F"/>
    <w:rsid w:val="008373E9"/>
    <w:rsid w:val="00840310"/>
    <w:rsid w:val="008469E0"/>
    <w:rsid w:val="00852762"/>
    <w:rsid w:val="00855381"/>
    <w:rsid w:val="00855406"/>
    <w:rsid w:val="00862487"/>
    <w:rsid w:val="008636FA"/>
    <w:rsid w:val="00864C97"/>
    <w:rsid w:val="0086620B"/>
    <w:rsid w:val="00866994"/>
    <w:rsid w:val="00867C5D"/>
    <w:rsid w:val="00871431"/>
    <w:rsid w:val="008844A0"/>
    <w:rsid w:val="00884740"/>
    <w:rsid w:val="00885750"/>
    <w:rsid w:val="008875C6"/>
    <w:rsid w:val="00890645"/>
    <w:rsid w:val="00893124"/>
    <w:rsid w:val="008957DB"/>
    <w:rsid w:val="0089648C"/>
    <w:rsid w:val="00896E4B"/>
    <w:rsid w:val="00897F76"/>
    <w:rsid w:val="008A20F0"/>
    <w:rsid w:val="008A402E"/>
    <w:rsid w:val="008A4FCB"/>
    <w:rsid w:val="008A6F21"/>
    <w:rsid w:val="008A7789"/>
    <w:rsid w:val="008B0DB9"/>
    <w:rsid w:val="008B2CA9"/>
    <w:rsid w:val="008B5281"/>
    <w:rsid w:val="008B5A68"/>
    <w:rsid w:val="008B7CA5"/>
    <w:rsid w:val="008B7D26"/>
    <w:rsid w:val="008C0D89"/>
    <w:rsid w:val="008C0F23"/>
    <w:rsid w:val="008C178B"/>
    <w:rsid w:val="008C498D"/>
    <w:rsid w:val="008C7D4F"/>
    <w:rsid w:val="008D1A30"/>
    <w:rsid w:val="008D1FC0"/>
    <w:rsid w:val="008D589C"/>
    <w:rsid w:val="008E5187"/>
    <w:rsid w:val="008E5258"/>
    <w:rsid w:val="008E545A"/>
    <w:rsid w:val="008F16EE"/>
    <w:rsid w:val="008F406B"/>
    <w:rsid w:val="008F5EC2"/>
    <w:rsid w:val="008F6F26"/>
    <w:rsid w:val="00907A48"/>
    <w:rsid w:val="00913607"/>
    <w:rsid w:val="009155EF"/>
    <w:rsid w:val="009228CF"/>
    <w:rsid w:val="009267D9"/>
    <w:rsid w:val="0093409F"/>
    <w:rsid w:val="00936C4B"/>
    <w:rsid w:val="0094382A"/>
    <w:rsid w:val="009546B2"/>
    <w:rsid w:val="00954F91"/>
    <w:rsid w:val="00955C22"/>
    <w:rsid w:val="00960951"/>
    <w:rsid w:val="009633F0"/>
    <w:rsid w:val="00964ECA"/>
    <w:rsid w:val="0096537E"/>
    <w:rsid w:val="009737BA"/>
    <w:rsid w:val="009748A3"/>
    <w:rsid w:val="009758ED"/>
    <w:rsid w:val="00976E5A"/>
    <w:rsid w:val="009810FD"/>
    <w:rsid w:val="0098482D"/>
    <w:rsid w:val="00986B3B"/>
    <w:rsid w:val="00987993"/>
    <w:rsid w:val="009902C2"/>
    <w:rsid w:val="00990E7E"/>
    <w:rsid w:val="009911DE"/>
    <w:rsid w:val="00992D25"/>
    <w:rsid w:val="009A065C"/>
    <w:rsid w:val="009A0696"/>
    <w:rsid w:val="009A10DB"/>
    <w:rsid w:val="009A57A6"/>
    <w:rsid w:val="009B311C"/>
    <w:rsid w:val="009C1BE5"/>
    <w:rsid w:val="009D3AB0"/>
    <w:rsid w:val="009D4EC2"/>
    <w:rsid w:val="009D612C"/>
    <w:rsid w:val="009F1CC5"/>
    <w:rsid w:val="009F2C45"/>
    <w:rsid w:val="009F2F60"/>
    <w:rsid w:val="009F4CD8"/>
    <w:rsid w:val="00A0479E"/>
    <w:rsid w:val="00A05CD3"/>
    <w:rsid w:val="00A075F0"/>
    <w:rsid w:val="00A07FCD"/>
    <w:rsid w:val="00A134A2"/>
    <w:rsid w:val="00A15AED"/>
    <w:rsid w:val="00A22439"/>
    <w:rsid w:val="00A267E6"/>
    <w:rsid w:val="00A26FBB"/>
    <w:rsid w:val="00A328E2"/>
    <w:rsid w:val="00A32A11"/>
    <w:rsid w:val="00A32F0A"/>
    <w:rsid w:val="00A33E14"/>
    <w:rsid w:val="00A36CF2"/>
    <w:rsid w:val="00A415BA"/>
    <w:rsid w:val="00A4244E"/>
    <w:rsid w:val="00A51466"/>
    <w:rsid w:val="00A54603"/>
    <w:rsid w:val="00A579BF"/>
    <w:rsid w:val="00A57C7F"/>
    <w:rsid w:val="00A61B31"/>
    <w:rsid w:val="00A631E7"/>
    <w:rsid w:val="00A65380"/>
    <w:rsid w:val="00A65A3E"/>
    <w:rsid w:val="00A71701"/>
    <w:rsid w:val="00A72151"/>
    <w:rsid w:val="00A72DBB"/>
    <w:rsid w:val="00A7617D"/>
    <w:rsid w:val="00A8014A"/>
    <w:rsid w:val="00A8287F"/>
    <w:rsid w:val="00A85A33"/>
    <w:rsid w:val="00A913EF"/>
    <w:rsid w:val="00A91C10"/>
    <w:rsid w:val="00A92E9F"/>
    <w:rsid w:val="00A94565"/>
    <w:rsid w:val="00A97FAC"/>
    <w:rsid w:val="00AA1833"/>
    <w:rsid w:val="00AA3525"/>
    <w:rsid w:val="00AA4A14"/>
    <w:rsid w:val="00AA7882"/>
    <w:rsid w:val="00AB0529"/>
    <w:rsid w:val="00AB0878"/>
    <w:rsid w:val="00AB3B71"/>
    <w:rsid w:val="00AB4258"/>
    <w:rsid w:val="00AB494D"/>
    <w:rsid w:val="00AB6E2B"/>
    <w:rsid w:val="00AB7D65"/>
    <w:rsid w:val="00AC632F"/>
    <w:rsid w:val="00AD12D6"/>
    <w:rsid w:val="00AD3A88"/>
    <w:rsid w:val="00AE01C5"/>
    <w:rsid w:val="00AE0D5F"/>
    <w:rsid w:val="00AE2C81"/>
    <w:rsid w:val="00AE5F31"/>
    <w:rsid w:val="00AE67D6"/>
    <w:rsid w:val="00AE6EF6"/>
    <w:rsid w:val="00AF3F7C"/>
    <w:rsid w:val="00AF42BE"/>
    <w:rsid w:val="00AF6DB1"/>
    <w:rsid w:val="00AF7C52"/>
    <w:rsid w:val="00B001CA"/>
    <w:rsid w:val="00B0217F"/>
    <w:rsid w:val="00B035AC"/>
    <w:rsid w:val="00B06FD4"/>
    <w:rsid w:val="00B138DB"/>
    <w:rsid w:val="00B2121F"/>
    <w:rsid w:val="00B25B7B"/>
    <w:rsid w:val="00B25CF5"/>
    <w:rsid w:val="00B27E2D"/>
    <w:rsid w:val="00B35750"/>
    <w:rsid w:val="00B46563"/>
    <w:rsid w:val="00B52CD7"/>
    <w:rsid w:val="00B5750F"/>
    <w:rsid w:val="00B611AB"/>
    <w:rsid w:val="00B63880"/>
    <w:rsid w:val="00B64D4C"/>
    <w:rsid w:val="00B7407B"/>
    <w:rsid w:val="00B74738"/>
    <w:rsid w:val="00B81327"/>
    <w:rsid w:val="00B9139C"/>
    <w:rsid w:val="00B91446"/>
    <w:rsid w:val="00B92CA1"/>
    <w:rsid w:val="00B97263"/>
    <w:rsid w:val="00BA08DE"/>
    <w:rsid w:val="00BA5E3D"/>
    <w:rsid w:val="00BB1B1A"/>
    <w:rsid w:val="00BB1D72"/>
    <w:rsid w:val="00BB3402"/>
    <w:rsid w:val="00BB60B1"/>
    <w:rsid w:val="00BC151F"/>
    <w:rsid w:val="00BC43A5"/>
    <w:rsid w:val="00BC53E6"/>
    <w:rsid w:val="00BD5876"/>
    <w:rsid w:val="00BD5D7B"/>
    <w:rsid w:val="00BD6B94"/>
    <w:rsid w:val="00BE47D6"/>
    <w:rsid w:val="00BE596D"/>
    <w:rsid w:val="00BE5EE8"/>
    <w:rsid w:val="00BF0197"/>
    <w:rsid w:val="00BF29C6"/>
    <w:rsid w:val="00BF2D61"/>
    <w:rsid w:val="00BF3D1A"/>
    <w:rsid w:val="00BF6C20"/>
    <w:rsid w:val="00C033CB"/>
    <w:rsid w:val="00C0442B"/>
    <w:rsid w:val="00C04D20"/>
    <w:rsid w:val="00C10B4C"/>
    <w:rsid w:val="00C1279C"/>
    <w:rsid w:val="00C12D16"/>
    <w:rsid w:val="00C13299"/>
    <w:rsid w:val="00C1507E"/>
    <w:rsid w:val="00C21194"/>
    <w:rsid w:val="00C226B2"/>
    <w:rsid w:val="00C2346E"/>
    <w:rsid w:val="00C236F2"/>
    <w:rsid w:val="00C246C0"/>
    <w:rsid w:val="00C26BF5"/>
    <w:rsid w:val="00C27A1B"/>
    <w:rsid w:val="00C30E11"/>
    <w:rsid w:val="00C31E22"/>
    <w:rsid w:val="00C342A1"/>
    <w:rsid w:val="00C357D0"/>
    <w:rsid w:val="00C40238"/>
    <w:rsid w:val="00C42E15"/>
    <w:rsid w:val="00C4358A"/>
    <w:rsid w:val="00C44AB1"/>
    <w:rsid w:val="00C5492A"/>
    <w:rsid w:val="00C5516D"/>
    <w:rsid w:val="00C55B1E"/>
    <w:rsid w:val="00C56960"/>
    <w:rsid w:val="00C56C60"/>
    <w:rsid w:val="00C61F52"/>
    <w:rsid w:val="00C67597"/>
    <w:rsid w:val="00C70993"/>
    <w:rsid w:val="00C7247E"/>
    <w:rsid w:val="00C75748"/>
    <w:rsid w:val="00C771B1"/>
    <w:rsid w:val="00C77257"/>
    <w:rsid w:val="00C778F1"/>
    <w:rsid w:val="00C82441"/>
    <w:rsid w:val="00C8349A"/>
    <w:rsid w:val="00C93935"/>
    <w:rsid w:val="00C946D2"/>
    <w:rsid w:val="00C96DD8"/>
    <w:rsid w:val="00CA2918"/>
    <w:rsid w:val="00CA4125"/>
    <w:rsid w:val="00CB0252"/>
    <w:rsid w:val="00CB0583"/>
    <w:rsid w:val="00CB0B07"/>
    <w:rsid w:val="00CB5BA3"/>
    <w:rsid w:val="00CC2A98"/>
    <w:rsid w:val="00CC48E2"/>
    <w:rsid w:val="00CC75DD"/>
    <w:rsid w:val="00CD0E58"/>
    <w:rsid w:val="00CD25B4"/>
    <w:rsid w:val="00CD282F"/>
    <w:rsid w:val="00CD426A"/>
    <w:rsid w:val="00CD53E1"/>
    <w:rsid w:val="00CD740C"/>
    <w:rsid w:val="00CD7FA1"/>
    <w:rsid w:val="00CE5343"/>
    <w:rsid w:val="00CE55B0"/>
    <w:rsid w:val="00CE5E30"/>
    <w:rsid w:val="00CE722A"/>
    <w:rsid w:val="00CF01F9"/>
    <w:rsid w:val="00CF49F6"/>
    <w:rsid w:val="00CF4F4D"/>
    <w:rsid w:val="00CF64EF"/>
    <w:rsid w:val="00D020B6"/>
    <w:rsid w:val="00D071A9"/>
    <w:rsid w:val="00D15879"/>
    <w:rsid w:val="00D21765"/>
    <w:rsid w:val="00D23295"/>
    <w:rsid w:val="00D238ED"/>
    <w:rsid w:val="00D262F9"/>
    <w:rsid w:val="00D30E54"/>
    <w:rsid w:val="00D34818"/>
    <w:rsid w:val="00D364A1"/>
    <w:rsid w:val="00D4030A"/>
    <w:rsid w:val="00D405C9"/>
    <w:rsid w:val="00D4681C"/>
    <w:rsid w:val="00D500CA"/>
    <w:rsid w:val="00D50E3F"/>
    <w:rsid w:val="00D52916"/>
    <w:rsid w:val="00D52B47"/>
    <w:rsid w:val="00D56955"/>
    <w:rsid w:val="00D601BF"/>
    <w:rsid w:val="00D6172A"/>
    <w:rsid w:val="00D62314"/>
    <w:rsid w:val="00D624C0"/>
    <w:rsid w:val="00D63C2D"/>
    <w:rsid w:val="00D64514"/>
    <w:rsid w:val="00D675EC"/>
    <w:rsid w:val="00D70535"/>
    <w:rsid w:val="00D72066"/>
    <w:rsid w:val="00D7431F"/>
    <w:rsid w:val="00D75ADF"/>
    <w:rsid w:val="00D80AD5"/>
    <w:rsid w:val="00D80E4A"/>
    <w:rsid w:val="00D81EB2"/>
    <w:rsid w:val="00D820CA"/>
    <w:rsid w:val="00D842FD"/>
    <w:rsid w:val="00D851E4"/>
    <w:rsid w:val="00D87E23"/>
    <w:rsid w:val="00D90BC9"/>
    <w:rsid w:val="00DA0B5F"/>
    <w:rsid w:val="00DA54D5"/>
    <w:rsid w:val="00DA7AEE"/>
    <w:rsid w:val="00DB09DC"/>
    <w:rsid w:val="00DB5CB9"/>
    <w:rsid w:val="00DB69EF"/>
    <w:rsid w:val="00DC13A8"/>
    <w:rsid w:val="00DC4663"/>
    <w:rsid w:val="00DC71B6"/>
    <w:rsid w:val="00DD0B33"/>
    <w:rsid w:val="00DD3553"/>
    <w:rsid w:val="00DD46CE"/>
    <w:rsid w:val="00DD4E2C"/>
    <w:rsid w:val="00DD6EA5"/>
    <w:rsid w:val="00DD77B0"/>
    <w:rsid w:val="00DD7A66"/>
    <w:rsid w:val="00DE14D0"/>
    <w:rsid w:val="00DE379D"/>
    <w:rsid w:val="00DE41B4"/>
    <w:rsid w:val="00DE44BC"/>
    <w:rsid w:val="00DE4AE9"/>
    <w:rsid w:val="00DE50F1"/>
    <w:rsid w:val="00DE5C83"/>
    <w:rsid w:val="00DE7D70"/>
    <w:rsid w:val="00DF1D63"/>
    <w:rsid w:val="00DF3908"/>
    <w:rsid w:val="00E004D7"/>
    <w:rsid w:val="00E0570C"/>
    <w:rsid w:val="00E05FEC"/>
    <w:rsid w:val="00E13B91"/>
    <w:rsid w:val="00E162D0"/>
    <w:rsid w:val="00E2381C"/>
    <w:rsid w:val="00E2475D"/>
    <w:rsid w:val="00E25BF6"/>
    <w:rsid w:val="00E33123"/>
    <w:rsid w:val="00E34FA6"/>
    <w:rsid w:val="00E4070D"/>
    <w:rsid w:val="00E420DE"/>
    <w:rsid w:val="00E42833"/>
    <w:rsid w:val="00E43115"/>
    <w:rsid w:val="00E4471F"/>
    <w:rsid w:val="00E51830"/>
    <w:rsid w:val="00E5208C"/>
    <w:rsid w:val="00E53BD3"/>
    <w:rsid w:val="00E541BA"/>
    <w:rsid w:val="00E54EEE"/>
    <w:rsid w:val="00E55A51"/>
    <w:rsid w:val="00E5671A"/>
    <w:rsid w:val="00E60296"/>
    <w:rsid w:val="00E61C38"/>
    <w:rsid w:val="00E628FE"/>
    <w:rsid w:val="00E6372A"/>
    <w:rsid w:val="00E63907"/>
    <w:rsid w:val="00E67C87"/>
    <w:rsid w:val="00E738C4"/>
    <w:rsid w:val="00E744ED"/>
    <w:rsid w:val="00E81801"/>
    <w:rsid w:val="00E82D5E"/>
    <w:rsid w:val="00E834DD"/>
    <w:rsid w:val="00E87356"/>
    <w:rsid w:val="00E936D2"/>
    <w:rsid w:val="00E93B43"/>
    <w:rsid w:val="00E95DE4"/>
    <w:rsid w:val="00E97DF9"/>
    <w:rsid w:val="00EA4A28"/>
    <w:rsid w:val="00EB11EA"/>
    <w:rsid w:val="00EB1DEC"/>
    <w:rsid w:val="00EB44F4"/>
    <w:rsid w:val="00EB5903"/>
    <w:rsid w:val="00EB5952"/>
    <w:rsid w:val="00EC1224"/>
    <w:rsid w:val="00EC1A27"/>
    <w:rsid w:val="00EC3D87"/>
    <w:rsid w:val="00EC458D"/>
    <w:rsid w:val="00EC6530"/>
    <w:rsid w:val="00EC6B34"/>
    <w:rsid w:val="00EC7242"/>
    <w:rsid w:val="00ED0F7C"/>
    <w:rsid w:val="00ED2EB4"/>
    <w:rsid w:val="00ED2FA0"/>
    <w:rsid w:val="00ED7F1A"/>
    <w:rsid w:val="00ED7FF7"/>
    <w:rsid w:val="00EE1CE8"/>
    <w:rsid w:val="00EE4B95"/>
    <w:rsid w:val="00EE7477"/>
    <w:rsid w:val="00EF1331"/>
    <w:rsid w:val="00EF1568"/>
    <w:rsid w:val="00EF286C"/>
    <w:rsid w:val="00EF3D3F"/>
    <w:rsid w:val="00EF461D"/>
    <w:rsid w:val="00F011BA"/>
    <w:rsid w:val="00F11BED"/>
    <w:rsid w:val="00F171B5"/>
    <w:rsid w:val="00F172E2"/>
    <w:rsid w:val="00F17CAA"/>
    <w:rsid w:val="00F225C5"/>
    <w:rsid w:val="00F25816"/>
    <w:rsid w:val="00F263E1"/>
    <w:rsid w:val="00F315C3"/>
    <w:rsid w:val="00F335E3"/>
    <w:rsid w:val="00F343DF"/>
    <w:rsid w:val="00F35642"/>
    <w:rsid w:val="00F42E0E"/>
    <w:rsid w:val="00F430D3"/>
    <w:rsid w:val="00F50861"/>
    <w:rsid w:val="00F5180A"/>
    <w:rsid w:val="00F5255E"/>
    <w:rsid w:val="00F532C4"/>
    <w:rsid w:val="00F53F93"/>
    <w:rsid w:val="00F54EB0"/>
    <w:rsid w:val="00F56469"/>
    <w:rsid w:val="00F57817"/>
    <w:rsid w:val="00F60794"/>
    <w:rsid w:val="00F6148B"/>
    <w:rsid w:val="00F61743"/>
    <w:rsid w:val="00F6493E"/>
    <w:rsid w:val="00F66741"/>
    <w:rsid w:val="00F676A9"/>
    <w:rsid w:val="00F7652D"/>
    <w:rsid w:val="00F7764D"/>
    <w:rsid w:val="00F901B1"/>
    <w:rsid w:val="00F9070F"/>
    <w:rsid w:val="00F91E4D"/>
    <w:rsid w:val="00F92E1E"/>
    <w:rsid w:val="00F9630E"/>
    <w:rsid w:val="00FA049B"/>
    <w:rsid w:val="00FA2CD7"/>
    <w:rsid w:val="00FA55E3"/>
    <w:rsid w:val="00FA591E"/>
    <w:rsid w:val="00FA5C57"/>
    <w:rsid w:val="00FA6432"/>
    <w:rsid w:val="00FC0C7A"/>
    <w:rsid w:val="00FC5101"/>
    <w:rsid w:val="00FC5F19"/>
    <w:rsid w:val="00FD060D"/>
    <w:rsid w:val="00FD20F6"/>
    <w:rsid w:val="00FD252C"/>
    <w:rsid w:val="00FD6655"/>
    <w:rsid w:val="00FE0EE4"/>
    <w:rsid w:val="00FE1AF2"/>
    <w:rsid w:val="00FE24FA"/>
    <w:rsid w:val="00FE3969"/>
    <w:rsid w:val="00FE403B"/>
    <w:rsid w:val="00FE5EF0"/>
    <w:rsid w:val="02A8EF44"/>
    <w:rsid w:val="0394C4B1"/>
    <w:rsid w:val="0444BFA5"/>
    <w:rsid w:val="06652DFE"/>
    <w:rsid w:val="076D14A5"/>
    <w:rsid w:val="09CA4DE7"/>
    <w:rsid w:val="1ADD0DAC"/>
    <w:rsid w:val="1D9122C1"/>
    <w:rsid w:val="1E13433D"/>
    <w:rsid w:val="1F74D683"/>
    <w:rsid w:val="1FCC7722"/>
    <w:rsid w:val="207830AC"/>
    <w:rsid w:val="26E77230"/>
    <w:rsid w:val="2A71E0D0"/>
    <w:rsid w:val="327C082C"/>
    <w:rsid w:val="3B0FD152"/>
    <w:rsid w:val="3BDC13C1"/>
    <w:rsid w:val="3FB1B995"/>
    <w:rsid w:val="407A0489"/>
    <w:rsid w:val="435FD620"/>
    <w:rsid w:val="4F80EC8C"/>
    <w:rsid w:val="5079D12E"/>
    <w:rsid w:val="52C7D60C"/>
    <w:rsid w:val="54DE974A"/>
    <w:rsid w:val="5655C438"/>
    <w:rsid w:val="58A33841"/>
    <w:rsid w:val="5CD359F0"/>
    <w:rsid w:val="66A814F2"/>
    <w:rsid w:val="67F65A02"/>
    <w:rsid w:val="6804215C"/>
    <w:rsid w:val="680E0CE4"/>
    <w:rsid w:val="68114E9D"/>
    <w:rsid w:val="6ABA56F9"/>
    <w:rsid w:val="6B724C25"/>
    <w:rsid w:val="6B8BBC74"/>
    <w:rsid w:val="6C34C4CC"/>
    <w:rsid w:val="6DE6859E"/>
    <w:rsid w:val="6E1A48A8"/>
    <w:rsid w:val="70EF0D92"/>
    <w:rsid w:val="782C7C66"/>
    <w:rsid w:val="79377CD5"/>
    <w:rsid w:val="7C5A0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16AA667"/>
  <w15:docId w15:val="{F986B500-1E04-4E3F-AB7A-2B1C56204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kern w:val="3"/>
        <w:sz w:val="22"/>
        <w:szCs w:val="22"/>
        <w:lang w:val="pl-PL" w:eastAsia="pl-PL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32125A"/>
    <w:pPr>
      <w:suppressAutoHyphens/>
    </w:pPr>
  </w:style>
  <w:style w:type="paragraph" w:styleId="Nagwek1">
    <w:name w:val="heading 1"/>
    <w:basedOn w:val="Standard"/>
    <w:next w:val="Textbody"/>
    <w:pPr>
      <w:keepNext/>
      <w:keepLines/>
      <w:spacing w:before="48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Standard"/>
    <w:next w:val="Textbody"/>
    <w:pPr>
      <w:keepNext/>
      <w:spacing w:before="360" w:after="240"/>
      <w:jc w:val="both"/>
      <w:outlineLvl w:val="1"/>
    </w:pPr>
    <w:rPr>
      <w:rFonts w:ascii="Arial" w:eastAsia="Calibri" w:hAnsi="Arial"/>
      <w:b/>
      <w:sz w:val="20"/>
      <w:szCs w:val="20"/>
    </w:rPr>
  </w:style>
  <w:style w:type="paragraph" w:styleId="Nagwek3">
    <w:name w:val="heading 3"/>
    <w:basedOn w:val="Nagwek2"/>
    <w:next w:val="Textbody"/>
    <w:pPr>
      <w:outlineLvl w:val="2"/>
    </w:pPr>
    <w:rPr>
      <w:b w:val="0"/>
      <w:color w:val="008000"/>
    </w:rPr>
  </w:style>
  <w:style w:type="paragraph" w:styleId="Nagwek4">
    <w:name w:val="heading 4"/>
    <w:basedOn w:val="Standard"/>
    <w:next w:val="Textbody"/>
    <w:pPr>
      <w:keepNext/>
      <w:jc w:val="center"/>
      <w:outlineLvl w:val="3"/>
    </w:pPr>
    <w:rPr>
      <w:rFonts w:eastAsia="Calibri"/>
      <w:i/>
      <w:iCs/>
    </w:rPr>
  </w:style>
  <w:style w:type="paragraph" w:styleId="Nagwek5">
    <w:name w:val="heading 5"/>
    <w:basedOn w:val="Standard"/>
    <w:next w:val="Textbody"/>
    <w:pPr>
      <w:keepNext/>
      <w:jc w:val="center"/>
      <w:outlineLvl w:val="4"/>
    </w:pPr>
    <w:rPr>
      <w:rFonts w:eastAsia="Calibri"/>
      <w:b/>
      <w:bCs/>
    </w:rPr>
  </w:style>
  <w:style w:type="paragraph" w:styleId="Nagwek6">
    <w:name w:val="heading 6"/>
    <w:basedOn w:val="Standard"/>
    <w:next w:val="Textbody"/>
    <w:pPr>
      <w:keepNext/>
      <w:keepLines/>
      <w:spacing w:before="40"/>
      <w:outlineLvl w:val="5"/>
    </w:pPr>
    <w:rPr>
      <w:rFonts w:ascii="Cambria" w:hAnsi="Cambria"/>
      <w:color w:val="243F60"/>
    </w:rPr>
  </w:style>
  <w:style w:type="paragraph" w:styleId="Nagwek7">
    <w:name w:val="heading 7"/>
    <w:basedOn w:val="Standard"/>
    <w:next w:val="Textbody"/>
    <w:pPr>
      <w:keepNext/>
      <w:keepLines/>
      <w:spacing w:before="40"/>
      <w:outlineLvl w:val="6"/>
    </w:pPr>
    <w:rPr>
      <w:rFonts w:ascii="Cambria" w:hAnsi="Cambria"/>
      <w:i/>
      <w:iCs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jc w:val="both"/>
    </w:pPr>
    <w:rPr>
      <w:rFonts w:eastAsia="Calibri"/>
      <w:sz w:val="20"/>
      <w:szCs w:val="20"/>
    </w:r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customStyle="1" w:styleId="StandardowyB">
    <w:name w:val="Standardowy B"/>
    <w:basedOn w:val="Standard"/>
    <w:uiPriority w:val="99"/>
    <w:pPr>
      <w:jc w:val="both"/>
    </w:pPr>
    <w:rPr>
      <w:b/>
      <w:szCs w:val="20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  <w:sz w:val="20"/>
      <w:szCs w:val="20"/>
    </w:rPr>
  </w:style>
  <w:style w:type="paragraph" w:styleId="Tekstpodstawowywcity2">
    <w:name w:val="Body Text Indent 2"/>
    <w:basedOn w:val="Standard"/>
    <w:pPr>
      <w:ind w:firstLine="513"/>
      <w:jc w:val="both"/>
    </w:pPr>
    <w:rPr>
      <w:rFonts w:eastAsia="Calibri"/>
      <w:sz w:val="20"/>
      <w:szCs w:val="20"/>
    </w:rPr>
  </w:style>
  <w:style w:type="paragraph" w:customStyle="1" w:styleId="Naglowekbezfoto">
    <w:name w:val="Naglowek bez foto"/>
    <w:basedOn w:val="Nagwek1"/>
    <w:pPr>
      <w:spacing w:before="240" w:after="360"/>
      <w:jc w:val="center"/>
    </w:pPr>
    <w:rPr>
      <w:rFonts w:ascii="Arial" w:hAnsi="Arial"/>
      <w:bCs w:val="0"/>
      <w:color w:val="00000A"/>
      <w:spacing w:val="6"/>
      <w:sz w:val="36"/>
      <w:szCs w:val="20"/>
    </w:rPr>
  </w:style>
  <w:style w:type="paragraph" w:customStyle="1" w:styleId="Tabelinazwa">
    <w:name w:val="Tabeli nazwa"/>
    <w:basedOn w:val="Standard"/>
    <w:pPr>
      <w:spacing w:after="240"/>
      <w:jc w:val="center"/>
    </w:pPr>
    <w:rPr>
      <w:rFonts w:ascii="Arial" w:hAnsi="Arial"/>
      <w:b/>
      <w:sz w:val="28"/>
      <w:szCs w:val="20"/>
    </w:rPr>
  </w:style>
  <w:style w:type="paragraph" w:customStyle="1" w:styleId="tabelaBold">
    <w:name w:val="tabela Bold"/>
    <w:pPr>
      <w:suppressAutoHyphens/>
    </w:pPr>
    <w:rPr>
      <w:b/>
    </w:rPr>
  </w:style>
  <w:style w:type="paragraph" w:customStyle="1" w:styleId="tabela">
    <w:name w:val="tabela"/>
    <w:basedOn w:val="Standard"/>
    <w:rPr>
      <w:sz w:val="22"/>
      <w:szCs w:val="20"/>
    </w:rPr>
  </w:style>
  <w:style w:type="paragraph" w:customStyle="1" w:styleId="BodySingle">
    <w:name w:val="Body Single"/>
    <w:basedOn w:val="Standard"/>
    <w:rPr>
      <w:sz w:val="20"/>
      <w:szCs w:val="20"/>
    </w:rPr>
  </w:style>
  <w:style w:type="paragraph" w:styleId="Akapitzlist">
    <w:name w:val="List Paragraph"/>
    <w:basedOn w:val="Standard"/>
    <w:uiPriority w:val="99"/>
    <w:qFormat/>
    <w:pPr>
      <w:ind w:left="720"/>
    </w:pPr>
  </w:style>
  <w:style w:type="paragraph" w:styleId="Tekstdymka">
    <w:name w:val="Balloon Text"/>
    <w:basedOn w:val="Standard"/>
    <w:rPr>
      <w:rFonts w:ascii="Segoe UI" w:eastAsia="Calibri" w:hAnsi="Segoe UI"/>
      <w:sz w:val="18"/>
      <w:szCs w:val="18"/>
    </w:rPr>
  </w:style>
  <w:style w:type="paragraph" w:styleId="Tekstprzypisudolnego">
    <w:name w:val="footnote text"/>
    <w:basedOn w:val="Standard"/>
    <w:rPr>
      <w:sz w:val="20"/>
      <w:szCs w:val="20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Poprawka">
    <w:name w:val="Revision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Akapitzlist1">
    <w:name w:val="Akapit z listą1"/>
    <w:basedOn w:val="Standard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pPr>
      <w:widowControl/>
      <w:suppressAutoHyphens/>
    </w:pPr>
    <w:rPr>
      <w:rFonts w:ascii="Arial" w:hAnsi="Arial" w:cs="Arial"/>
      <w:color w:val="000000"/>
      <w:sz w:val="24"/>
      <w:szCs w:val="24"/>
    </w:rPr>
  </w:style>
  <w:style w:type="paragraph" w:styleId="Tekstprzypisukocowego">
    <w:name w:val="endnote text"/>
    <w:basedOn w:val="Standard"/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1Znak">
    <w:name w:val="Nagłówek 1 Znak"/>
    <w:basedOn w:val="Domylnaczcionkaakapitu"/>
    <w:rPr>
      <w:rFonts w:ascii="Cambria" w:hAnsi="Cambria" w:cs="Times New Roman"/>
      <w:b/>
      <w:color w:val="365F91"/>
      <w:sz w:val="28"/>
      <w:lang w:eastAsia="pl-PL"/>
    </w:rPr>
  </w:style>
  <w:style w:type="character" w:customStyle="1" w:styleId="Nagwek2Znak">
    <w:name w:val="Nagłówek 2 Znak"/>
    <w:basedOn w:val="Domylnaczcionkaakapitu"/>
    <w:rPr>
      <w:rFonts w:ascii="Arial" w:hAnsi="Arial" w:cs="Times New Roman"/>
      <w:b/>
      <w:sz w:val="20"/>
      <w:lang w:eastAsia="pl-PL"/>
    </w:rPr>
  </w:style>
  <w:style w:type="character" w:customStyle="1" w:styleId="Nagwek3Znak">
    <w:name w:val="Nagłówek 3 Znak"/>
    <w:basedOn w:val="Domylnaczcionkaakapitu"/>
    <w:rPr>
      <w:rFonts w:ascii="Arial" w:hAnsi="Arial" w:cs="Times New Roman"/>
      <w:color w:val="008000"/>
      <w:sz w:val="20"/>
      <w:lang w:eastAsia="pl-PL"/>
    </w:rPr>
  </w:style>
  <w:style w:type="character" w:customStyle="1" w:styleId="Nagwek4Znak">
    <w:name w:val="Nagłówek 4 Znak"/>
    <w:basedOn w:val="Domylnaczcionkaakapitu"/>
    <w:rPr>
      <w:rFonts w:ascii="Times New Roman" w:hAnsi="Times New Roman" w:cs="Times New Roman"/>
      <w:i/>
      <w:sz w:val="24"/>
      <w:lang w:eastAsia="pl-PL"/>
    </w:rPr>
  </w:style>
  <w:style w:type="character" w:customStyle="1" w:styleId="Nagwek5Znak">
    <w:name w:val="Nagłówek 5 Znak"/>
    <w:basedOn w:val="Domylnaczcionkaakapitu"/>
    <w:rPr>
      <w:rFonts w:ascii="Times New Roman" w:hAnsi="Times New Roman" w:cs="Times New Roman"/>
      <w:b/>
      <w:sz w:val="24"/>
      <w:lang w:eastAsia="pl-PL"/>
    </w:rPr>
  </w:style>
  <w:style w:type="character" w:customStyle="1" w:styleId="StopkaZnak">
    <w:name w:val="Stopka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wcity2Znak">
    <w:name w:val="Tekst podstawowy wcięty 2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Znak">
    <w:name w:val="Tekst podstawowy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TekstdymkaZnak">
    <w:name w:val="Tekst dymka Znak"/>
    <w:basedOn w:val="Domylnaczcionkaakapitu"/>
    <w:rPr>
      <w:rFonts w:ascii="Segoe UI" w:hAnsi="Segoe UI" w:cs="Times New Roman"/>
      <w:sz w:val="18"/>
    </w:rPr>
  </w:style>
  <w:style w:type="character" w:customStyle="1" w:styleId="Internetlink">
    <w:name w:val="Internet link"/>
    <w:basedOn w:val="Domylnaczcionkaakapitu"/>
    <w:rPr>
      <w:rFonts w:cs="Times New Roman"/>
      <w:color w:val="0000FF"/>
      <w:u w:val="single"/>
    </w:rPr>
  </w:style>
  <w:style w:type="character" w:customStyle="1" w:styleId="TekstprzypisudolnegoZnak">
    <w:name w:val="Tekst przypisu dolnego Znak"/>
    <w:basedOn w:val="Domylnaczcionkaakapitu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rPr>
      <w:rFonts w:cs="Times New Roman"/>
      <w:position w:val="0"/>
      <w:vertAlign w:val="superscript"/>
    </w:rPr>
  </w:style>
  <w:style w:type="character" w:styleId="Odwoaniedokomentarza">
    <w:name w:val="annotation reference"/>
    <w:basedOn w:val="Domylnaczcionkaakapitu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hAnsi="Times New Roman" w:cs="Times New Roman"/>
      <w:sz w:val="20"/>
      <w:szCs w:val="20"/>
    </w:rPr>
  </w:style>
  <w:style w:type="character" w:customStyle="1" w:styleId="TematkomentarzaZnak">
    <w:name w:val="Temat komentarza Znak"/>
    <w:basedOn w:val="TekstkomentarzaZnak"/>
    <w:rPr>
      <w:rFonts w:ascii="Times New Roman" w:hAnsi="Times New Roman" w:cs="Times New Roman"/>
      <w:b/>
      <w:bCs/>
      <w:sz w:val="20"/>
      <w:szCs w:val="20"/>
    </w:rPr>
  </w:style>
  <w:style w:type="character" w:customStyle="1" w:styleId="Nagwek6Znak">
    <w:name w:val="Nagłówek 6 Znak"/>
    <w:basedOn w:val="Domylnaczcionkaakapitu"/>
    <w:rPr>
      <w:rFonts w:ascii="Cambria" w:hAnsi="Cambria"/>
      <w:color w:val="243F60"/>
      <w:sz w:val="24"/>
      <w:szCs w:val="24"/>
    </w:rPr>
  </w:style>
  <w:style w:type="character" w:customStyle="1" w:styleId="Nagwek7Znak">
    <w:name w:val="Nagłówek 7 Znak"/>
    <w:basedOn w:val="Domylnaczcionkaakapitu"/>
    <w:rPr>
      <w:rFonts w:ascii="Cambria" w:hAnsi="Cambria"/>
      <w:i/>
      <w:iCs/>
      <w:color w:val="243F60"/>
      <w:sz w:val="24"/>
      <w:szCs w:val="24"/>
    </w:rPr>
  </w:style>
  <w:style w:type="character" w:customStyle="1" w:styleId="Nierozpoznanawzmianka1">
    <w:name w:val="Nierozpoznana wzmianka1"/>
    <w:basedOn w:val="Domylnaczcionkaakapitu"/>
    <w:rPr>
      <w:color w:val="605E5C"/>
    </w:rPr>
  </w:style>
  <w:style w:type="character" w:customStyle="1" w:styleId="TekstprzypisukocowegoZnak">
    <w:name w:val="Tekst przypisu końcowego Znak"/>
    <w:basedOn w:val="Domylnaczcionkaakapitu"/>
    <w:rPr>
      <w:rFonts w:ascii="Times New Roman" w:eastAsia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rPr>
      <w:position w:val="0"/>
      <w:vertAlign w:val="superscript"/>
    </w:rPr>
  </w:style>
  <w:style w:type="character" w:customStyle="1" w:styleId="ListLabel1">
    <w:name w:val="ListLabel 1"/>
    <w:rPr>
      <w:rFonts w:cs="Times New Roman"/>
      <w:strike w:val="0"/>
      <w:dstrike w:val="0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  <w:b w:val="0"/>
      <w:i w:val="0"/>
    </w:rPr>
  </w:style>
  <w:style w:type="character" w:customStyle="1" w:styleId="ListLabel4">
    <w:name w:val="ListLabel 4"/>
    <w:rPr>
      <w:rFonts w:cs="Times New Roman"/>
      <w:strike w:val="0"/>
      <w:dstrike w:val="0"/>
      <w:position w:val="0"/>
      <w:vertAlign w:val="baseline"/>
    </w:rPr>
  </w:style>
  <w:style w:type="character" w:customStyle="1" w:styleId="ListLabel5">
    <w:name w:val="ListLabel 5"/>
    <w:rPr>
      <w:b w:val="0"/>
      <w:i w:val="0"/>
      <w:sz w:val="24"/>
    </w:rPr>
  </w:style>
  <w:style w:type="character" w:customStyle="1" w:styleId="ListLabel6">
    <w:name w:val="ListLabel 6"/>
    <w:rPr>
      <w:color w:val="00000A"/>
    </w:rPr>
  </w:style>
  <w:style w:type="character" w:customStyle="1" w:styleId="ListLabel7">
    <w:name w:val="ListLabel 7"/>
    <w:rPr>
      <w:strike w:val="0"/>
      <w:dstrike w:val="0"/>
    </w:rPr>
  </w:style>
  <w:style w:type="character" w:customStyle="1" w:styleId="ListLabel8">
    <w:name w:val="ListLabel 8"/>
    <w:rPr>
      <w:sz w:val="24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eastAsia="Times New Roman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numbering" w:customStyle="1" w:styleId="WWNum4">
    <w:name w:val="WWNum4"/>
    <w:basedOn w:val="Bezlisty"/>
    <w:pPr>
      <w:numPr>
        <w:numId w:val="4"/>
      </w:numPr>
    </w:pPr>
  </w:style>
  <w:style w:type="numbering" w:customStyle="1" w:styleId="WWNum5">
    <w:name w:val="WWNum5"/>
    <w:basedOn w:val="Bezlisty"/>
    <w:pPr>
      <w:numPr>
        <w:numId w:val="5"/>
      </w:numPr>
    </w:pPr>
  </w:style>
  <w:style w:type="numbering" w:customStyle="1" w:styleId="WWNum6">
    <w:name w:val="WWNum6"/>
    <w:basedOn w:val="Bezlisty"/>
    <w:pPr>
      <w:numPr>
        <w:numId w:val="6"/>
      </w:numPr>
    </w:pPr>
  </w:style>
  <w:style w:type="numbering" w:customStyle="1" w:styleId="WWNum7">
    <w:name w:val="WWNum7"/>
    <w:basedOn w:val="Bezlisty"/>
    <w:pPr>
      <w:numPr>
        <w:numId w:val="56"/>
      </w:numPr>
    </w:pPr>
  </w:style>
  <w:style w:type="numbering" w:customStyle="1" w:styleId="WWNum8">
    <w:name w:val="WWNum8"/>
    <w:basedOn w:val="Bezlisty"/>
    <w:pPr>
      <w:numPr>
        <w:numId w:val="7"/>
      </w:numPr>
    </w:pPr>
  </w:style>
  <w:style w:type="numbering" w:customStyle="1" w:styleId="WWNum9">
    <w:name w:val="WWNum9"/>
    <w:basedOn w:val="Bezlisty"/>
    <w:pPr>
      <w:numPr>
        <w:numId w:val="8"/>
      </w:numPr>
    </w:pPr>
  </w:style>
  <w:style w:type="numbering" w:customStyle="1" w:styleId="WWNum10">
    <w:name w:val="WWNum10"/>
    <w:basedOn w:val="Bezlisty"/>
    <w:pPr>
      <w:numPr>
        <w:numId w:val="9"/>
      </w:numPr>
    </w:pPr>
  </w:style>
  <w:style w:type="numbering" w:customStyle="1" w:styleId="WWNum11">
    <w:name w:val="WWNum11"/>
    <w:basedOn w:val="Bezlisty"/>
    <w:pPr>
      <w:numPr>
        <w:numId w:val="10"/>
      </w:numPr>
    </w:pPr>
  </w:style>
  <w:style w:type="numbering" w:customStyle="1" w:styleId="WWNum12">
    <w:name w:val="WWNum12"/>
    <w:basedOn w:val="Bezlisty"/>
    <w:pPr>
      <w:numPr>
        <w:numId w:val="11"/>
      </w:numPr>
    </w:pPr>
  </w:style>
  <w:style w:type="numbering" w:customStyle="1" w:styleId="WWNum13">
    <w:name w:val="WWNum13"/>
    <w:basedOn w:val="Bezlisty"/>
    <w:pPr>
      <w:numPr>
        <w:numId w:val="12"/>
      </w:numPr>
    </w:pPr>
  </w:style>
  <w:style w:type="numbering" w:customStyle="1" w:styleId="WWNum14">
    <w:name w:val="WWNum14"/>
    <w:basedOn w:val="Bezlisty"/>
    <w:pPr>
      <w:numPr>
        <w:numId w:val="13"/>
      </w:numPr>
    </w:pPr>
  </w:style>
  <w:style w:type="numbering" w:customStyle="1" w:styleId="WWNum15">
    <w:name w:val="WWNum15"/>
    <w:basedOn w:val="Bezlisty"/>
    <w:pPr>
      <w:numPr>
        <w:numId w:val="14"/>
      </w:numPr>
    </w:pPr>
  </w:style>
  <w:style w:type="numbering" w:customStyle="1" w:styleId="WWNum16">
    <w:name w:val="WWNum16"/>
    <w:basedOn w:val="Bezlisty"/>
    <w:pPr>
      <w:numPr>
        <w:numId w:val="58"/>
      </w:numPr>
    </w:pPr>
  </w:style>
  <w:style w:type="numbering" w:customStyle="1" w:styleId="WWNum17">
    <w:name w:val="WWNum17"/>
    <w:basedOn w:val="Bezlisty"/>
    <w:pPr>
      <w:numPr>
        <w:numId w:val="16"/>
      </w:numPr>
    </w:pPr>
  </w:style>
  <w:style w:type="numbering" w:customStyle="1" w:styleId="WWNum18">
    <w:name w:val="WWNum18"/>
    <w:basedOn w:val="Bezlisty"/>
    <w:pPr>
      <w:numPr>
        <w:numId w:val="54"/>
      </w:numPr>
    </w:pPr>
  </w:style>
  <w:style w:type="numbering" w:customStyle="1" w:styleId="WWNum19">
    <w:name w:val="WWNum19"/>
    <w:basedOn w:val="Bezlisty"/>
    <w:pPr>
      <w:numPr>
        <w:numId w:val="18"/>
      </w:numPr>
    </w:pPr>
  </w:style>
  <w:style w:type="numbering" w:customStyle="1" w:styleId="WWNum20">
    <w:name w:val="WWNum20"/>
    <w:basedOn w:val="Bezlisty"/>
    <w:pPr>
      <w:numPr>
        <w:numId w:val="19"/>
      </w:numPr>
    </w:pPr>
  </w:style>
  <w:style w:type="numbering" w:customStyle="1" w:styleId="WWNum21">
    <w:name w:val="WWNum21"/>
    <w:basedOn w:val="Bezlisty"/>
    <w:pPr>
      <w:numPr>
        <w:numId w:val="20"/>
      </w:numPr>
    </w:pPr>
  </w:style>
  <w:style w:type="numbering" w:customStyle="1" w:styleId="WWNum22">
    <w:name w:val="WWNum22"/>
    <w:basedOn w:val="Bezlisty"/>
    <w:pPr>
      <w:numPr>
        <w:numId w:val="21"/>
      </w:numPr>
    </w:pPr>
  </w:style>
  <w:style w:type="numbering" w:customStyle="1" w:styleId="WWNum23">
    <w:name w:val="WWNum23"/>
    <w:basedOn w:val="Bezlisty"/>
    <w:pPr>
      <w:numPr>
        <w:numId w:val="22"/>
      </w:numPr>
    </w:pPr>
  </w:style>
  <w:style w:type="numbering" w:customStyle="1" w:styleId="WWNum24">
    <w:name w:val="WWNum24"/>
    <w:basedOn w:val="Bezlisty"/>
    <w:pPr>
      <w:numPr>
        <w:numId w:val="23"/>
      </w:numPr>
    </w:pPr>
  </w:style>
  <w:style w:type="numbering" w:customStyle="1" w:styleId="WWNum25">
    <w:name w:val="WWNum25"/>
    <w:basedOn w:val="Bezlisty"/>
    <w:pPr>
      <w:numPr>
        <w:numId w:val="24"/>
      </w:numPr>
    </w:pPr>
  </w:style>
  <w:style w:type="numbering" w:customStyle="1" w:styleId="WWNum26">
    <w:name w:val="WWNum26"/>
    <w:basedOn w:val="Bezlisty"/>
    <w:pPr>
      <w:numPr>
        <w:numId w:val="25"/>
      </w:numPr>
    </w:pPr>
  </w:style>
  <w:style w:type="numbering" w:customStyle="1" w:styleId="WWNum27">
    <w:name w:val="WWNum27"/>
    <w:basedOn w:val="Bezlisty"/>
    <w:pPr>
      <w:numPr>
        <w:numId w:val="26"/>
      </w:numPr>
    </w:pPr>
  </w:style>
  <w:style w:type="numbering" w:customStyle="1" w:styleId="WWNum28">
    <w:name w:val="WWNum28"/>
    <w:basedOn w:val="Bezlisty"/>
    <w:pPr>
      <w:numPr>
        <w:numId w:val="57"/>
      </w:numPr>
    </w:pPr>
  </w:style>
  <w:style w:type="numbering" w:customStyle="1" w:styleId="WWNum29">
    <w:name w:val="WWNum29"/>
    <w:basedOn w:val="Bezlisty"/>
    <w:pPr>
      <w:numPr>
        <w:numId w:val="27"/>
      </w:numPr>
    </w:pPr>
  </w:style>
  <w:style w:type="numbering" w:customStyle="1" w:styleId="WWNum30">
    <w:name w:val="WWNum30"/>
    <w:basedOn w:val="Bezlisty"/>
    <w:pPr>
      <w:numPr>
        <w:numId w:val="28"/>
      </w:numPr>
    </w:pPr>
  </w:style>
  <w:style w:type="numbering" w:customStyle="1" w:styleId="WWNum31">
    <w:name w:val="WWNum31"/>
    <w:basedOn w:val="Bezlisty"/>
    <w:pPr>
      <w:numPr>
        <w:numId w:val="29"/>
      </w:numPr>
    </w:pPr>
  </w:style>
  <w:style w:type="numbering" w:customStyle="1" w:styleId="WWNum32">
    <w:name w:val="WWNum32"/>
    <w:basedOn w:val="Bezlisty"/>
    <w:pPr>
      <w:numPr>
        <w:numId w:val="30"/>
      </w:numPr>
    </w:pPr>
  </w:style>
  <w:style w:type="numbering" w:customStyle="1" w:styleId="WWNum33">
    <w:name w:val="WWNum33"/>
    <w:basedOn w:val="Bezlisty"/>
    <w:pPr>
      <w:numPr>
        <w:numId w:val="31"/>
      </w:numPr>
    </w:pPr>
  </w:style>
  <w:style w:type="numbering" w:customStyle="1" w:styleId="WWNum34">
    <w:name w:val="WWNum34"/>
    <w:basedOn w:val="Bezlisty"/>
    <w:pPr>
      <w:numPr>
        <w:numId w:val="32"/>
      </w:numPr>
    </w:pPr>
  </w:style>
  <w:style w:type="numbering" w:customStyle="1" w:styleId="WWNum35">
    <w:name w:val="WWNum35"/>
    <w:basedOn w:val="Bezlisty"/>
    <w:pPr>
      <w:numPr>
        <w:numId w:val="33"/>
      </w:numPr>
    </w:pPr>
  </w:style>
  <w:style w:type="numbering" w:customStyle="1" w:styleId="WWNum36">
    <w:name w:val="WWNum36"/>
    <w:basedOn w:val="Bezlisty"/>
    <w:pPr>
      <w:numPr>
        <w:numId w:val="34"/>
      </w:numPr>
    </w:pPr>
  </w:style>
  <w:style w:type="numbering" w:customStyle="1" w:styleId="WWNum37">
    <w:name w:val="WWNum37"/>
    <w:basedOn w:val="Bezlisty"/>
    <w:pPr>
      <w:numPr>
        <w:numId w:val="35"/>
      </w:numPr>
    </w:pPr>
  </w:style>
  <w:style w:type="numbering" w:customStyle="1" w:styleId="WWNum38">
    <w:name w:val="WWNum38"/>
    <w:basedOn w:val="Bezlisty"/>
    <w:pPr>
      <w:numPr>
        <w:numId w:val="36"/>
      </w:numPr>
    </w:pPr>
  </w:style>
  <w:style w:type="numbering" w:customStyle="1" w:styleId="WWNum39">
    <w:name w:val="WWNum39"/>
    <w:basedOn w:val="Bezlisty"/>
    <w:pPr>
      <w:numPr>
        <w:numId w:val="37"/>
      </w:numPr>
    </w:pPr>
  </w:style>
  <w:style w:type="numbering" w:customStyle="1" w:styleId="WWNum40">
    <w:name w:val="WWNum40"/>
    <w:basedOn w:val="Bezlisty"/>
    <w:pPr>
      <w:numPr>
        <w:numId w:val="38"/>
      </w:numPr>
    </w:pPr>
  </w:style>
  <w:style w:type="numbering" w:customStyle="1" w:styleId="WWNum41">
    <w:name w:val="WWNum41"/>
    <w:basedOn w:val="Bezlisty"/>
    <w:pPr>
      <w:numPr>
        <w:numId w:val="39"/>
      </w:numPr>
    </w:pPr>
  </w:style>
  <w:style w:type="numbering" w:customStyle="1" w:styleId="WWNum42">
    <w:name w:val="WWNum42"/>
    <w:basedOn w:val="Bezlisty"/>
    <w:pPr>
      <w:numPr>
        <w:numId w:val="40"/>
      </w:numPr>
    </w:pPr>
  </w:style>
  <w:style w:type="numbering" w:customStyle="1" w:styleId="WWNum43">
    <w:name w:val="WWNum43"/>
    <w:basedOn w:val="Bezlisty"/>
    <w:pPr>
      <w:numPr>
        <w:numId w:val="41"/>
      </w:numPr>
    </w:pPr>
  </w:style>
  <w:style w:type="numbering" w:customStyle="1" w:styleId="WWNum44">
    <w:name w:val="WWNum44"/>
    <w:basedOn w:val="Bezlisty"/>
    <w:pPr>
      <w:numPr>
        <w:numId w:val="42"/>
      </w:numPr>
    </w:pPr>
  </w:style>
  <w:style w:type="numbering" w:customStyle="1" w:styleId="WWNum45">
    <w:name w:val="WWNum45"/>
    <w:basedOn w:val="Bezlisty"/>
    <w:pPr>
      <w:numPr>
        <w:numId w:val="43"/>
      </w:numPr>
    </w:pPr>
  </w:style>
  <w:style w:type="numbering" w:customStyle="1" w:styleId="WWNum46">
    <w:name w:val="WWNum46"/>
    <w:basedOn w:val="Bezlisty"/>
    <w:pPr>
      <w:numPr>
        <w:numId w:val="44"/>
      </w:numPr>
    </w:pPr>
  </w:style>
  <w:style w:type="paragraph" w:styleId="Tytu">
    <w:name w:val="Title"/>
    <w:basedOn w:val="Normalny"/>
    <w:next w:val="Podtytu"/>
    <w:link w:val="TytuZnak"/>
    <w:qFormat/>
    <w:rsid w:val="00855406"/>
    <w:pPr>
      <w:widowControl/>
      <w:autoSpaceDN/>
      <w:jc w:val="center"/>
      <w:textAlignment w:val="auto"/>
    </w:pPr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character" w:customStyle="1" w:styleId="TytuZnak">
    <w:name w:val="Tytuł Znak"/>
    <w:basedOn w:val="Domylnaczcionkaakapitu"/>
    <w:link w:val="Tytu"/>
    <w:rsid w:val="00855406"/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E5258"/>
    <w:pPr>
      <w:spacing w:line="276" w:lineRule="auto"/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8E5258"/>
    <w:rPr>
      <w:rFonts w:ascii="Times New Roman" w:hAnsi="Times New Roman"/>
      <w:b/>
      <w:bCs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86620B"/>
    <w:rPr>
      <w:color w:val="0563C1" w:themeColor="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620B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A4244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A1DFB"/>
    <w:rPr>
      <w:color w:val="954F72" w:themeColor="followedHyperlink"/>
      <w:u w:val="single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C75748"/>
    <w:rPr>
      <w:color w:val="605E5C"/>
      <w:shd w:val="clear" w:color="auto" w:fill="E1DFDD"/>
    </w:rPr>
  </w:style>
  <w:style w:type="character" w:customStyle="1" w:styleId="green">
    <w:name w:val="green"/>
    <w:basedOn w:val="Domylnaczcionkaakapitu"/>
    <w:rsid w:val="00547D3B"/>
  </w:style>
  <w:style w:type="table" w:styleId="Tabela-Siatka">
    <w:name w:val="Table Grid"/>
    <w:basedOn w:val="Standardowy"/>
    <w:uiPriority w:val="39"/>
    <w:rsid w:val="005E0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omylnaczcionkaakapitu"/>
    <w:rsid w:val="006354D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omylnaczcionkaakapitu"/>
    <w:rsid w:val="006354D9"/>
    <w:rPr>
      <w:rFonts w:ascii="Segoe UI" w:hAnsi="Segoe UI" w:cs="Segoe UI" w:hint="default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D6EA5"/>
    <w:rPr>
      <w:color w:val="605E5C"/>
      <w:shd w:val="clear" w:color="auto" w:fill="E1DFDD"/>
    </w:rPr>
  </w:style>
  <w:style w:type="paragraph" w:customStyle="1" w:styleId="Tabpunkty">
    <w:name w:val="Tab_punkty"/>
    <w:basedOn w:val="Standard"/>
    <w:rsid w:val="005918F1"/>
    <w:pPr>
      <w:numPr>
        <w:numId w:val="102"/>
      </w:numPr>
      <w:spacing w:line="276" w:lineRule="auto"/>
    </w:pPr>
    <w:rPr>
      <w:color w:val="FF0000"/>
      <w:sz w:val="20"/>
      <w:szCs w:val="20"/>
    </w:rPr>
  </w:style>
  <w:style w:type="paragraph" w:customStyle="1" w:styleId="TabelaK">
    <w:name w:val="Tabela_K"/>
    <w:basedOn w:val="Tabpunkty"/>
    <w:rsid w:val="00CA2918"/>
    <w:pPr>
      <w:ind w:left="410" w:hanging="283"/>
    </w:pPr>
  </w:style>
  <w:style w:type="paragraph" w:customStyle="1" w:styleId="paragraph">
    <w:name w:val="paragraph"/>
    <w:basedOn w:val="Normalny"/>
    <w:rsid w:val="0032125A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/>
      <w:kern w:val="0"/>
      <w:sz w:val="24"/>
      <w:szCs w:val="24"/>
    </w:rPr>
  </w:style>
  <w:style w:type="character" w:customStyle="1" w:styleId="normaltextrun">
    <w:name w:val="normaltextrun"/>
    <w:basedOn w:val="Domylnaczcionkaakapitu"/>
    <w:rsid w:val="0032125A"/>
  </w:style>
  <w:style w:type="character" w:customStyle="1" w:styleId="eop">
    <w:name w:val="eop"/>
    <w:basedOn w:val="Domylnaczcionkaakapitu"/>
    <w:rsid w:val="0032125A"/>
  </w:style>
  <w:style w:type="numbering" w:customStyle="1" w:styleId="WWNum301">
    <w:name w:val="WWNum301"/>
    <w:basedOn w:val="Bezlisty"/>
    <w:rsid w:val="003212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6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76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35A6D97DF0694C88FA21BC592257DF" ma:contentTypeVersion="13" ma:contentTypeDescription="Utwórz nowy dokument." ma:contentTypeScope="" ma:versionID="7739a1cdb05a4bf717adc5da4bd6778f">
  <xsd:schema xmlns:xsd="http://www.w3.org/2001/XMLSchema" xmlns:xs="http://www.w3.org/2001/XMLSchema" xmlns:p="http://schemas.microsoft.com/office/2006/metadata/properties" xmlns:ns2="41931fac-6785-4b2e-a9c1-cb3fef34eb7a" xmlns:ns3="a1e545e6-a0aa-4e62-8929-7d0c6bf64d14" targetNamespace="http://schemas.microsoft.com/office/2006/metadata/properties" ma:root="true" ma:fieldsID="d25c15fc6dfae3f6b3501746f21676e0" ns2:_="" ns3:_="">
    <xsd:import namespace="41931fac-6785-4b2e-a9c1-cb3fef34eb7a"/>
    <xsd:import namespace="a1e545e6-a0aa-4e62-8929-7d0c6bf64d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31fac-6785-4b2e-a9c1-cb3fef34e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545e6-a0aa-4e62-8929-7d0c6bf64d1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F0107A-3422-4FF8-900C-65E46526F5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AEA7E6-A3CB-4A94-BC5B-4FDDD015B8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39B5AC-8DF3-424F-821E-1C5DD68E40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4E5357-5CC6-4105-BCE5-7F127E27D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31fac-6785-4b2e-a9c1-cb3fef34eb7a"/>
    <ds:schemaRef ds:uri="a1e545e6-a0aa-4e62-8929-7d0c6bf64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3</Pages>
  <Words>8569</Words>
  <Characters>51420</Characters>
  <Application>Microsoft Office Word</Application>
  <DocSecurity>0</DocSecurity>
  <Lines>428</Lines>
  <Paragraphs>1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NR 12 Senatu Zachodniopomorskiego Uniwersytetu Technologicznego w Szczecinie</vt:lpstr>
    </vt:vector>
  </TitlesOfParts>
  <Company/>
  <LinksUpToDate>false</LinksUpToDate>
  <CharactersWithSpaces>59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 12 Senatu Zachodniopomorskiego Uniwersytetu Technologicznego w Szczecinie</dc:title>
  <dc:subject/>
  <dc:creator>Robert</dc:creator>
  <cp:keywords/>
  <dc:description/>
  <cp:lastModifiedBy>Kinga Wolny</cp:lastModifiedBy>
  <cp:revision>3</cp:revision>
  <cp:lastPrinted>2021-02-22T11:28:00Z</cp:lastPrinted>
  <dcterms:created xsi:type="dcterms:W3CDTF">2024-01-31T13:09:00Z</dcterms:created>
  <dcterms:modified xsi:type="dcterms:W3CDTF">2024-02-0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4F35A6D97DF0694C88FA21BC592257DF</vt:lpwstr>
  </property>
  <property fmtid="{D5CDD505-2E9C-101B-9397-08002B2CF9AE}" pid="9" name="MSIP_Label_50945193-57ff-457d-9504-518e9bfb59a9_Enabled">
    <vt:lpwstr>true</vt:lpwstr>
  </property>
  <property fmtid="{D5CDD505-2E9C-101B-9397-08002B2CF9AE}" pid="10" name="MSIP_Label_50945193-57ff-457d-9504-518e9bfb59a9_SetDate">
    <vt:lpwstr>2022-12-07T11:56:38Z</vt:lpwstr>
  </property>
  <property fmtid="{D5CDD505-2E9C-101B-9397-08002B2CF9AE}" pid="11" name="MSIP_Label_50945193-57ff-457d-9504-518e9bfb59a9_Method">
    <vt:lpwstr>Standard</vt:lpwstr>
  </property>
  <property fmtid="{D5CDD505-2E9C-101B-9397-08002B2CF9AE}" pid="12" name="MSIP_Label_50945193-57ff-457d-9504-518e9bfb59a9_Name">
    <vt:lpwstr>ZUT</vt:lpwstr>
  </property>
  <property fmtid="{D5CDD505-2E9C-101B-9397-08002B2CF9AE}" pid="13" name="MSIP_Label_50945193-57ff-457d-9504-518e9bfb59a9_SiteId">
    <vt:lpwstr>0aa66ad4-f98f-4515-b7c9-b60fd37ad027</vt:lpwstr>
  </property>
  <property fmtid="{D5CDD505-2E9C-101B-9397-08002B2CF9AE}" pid="14" name="MSIP_Label_50945193-57ff-457d-9504-518e9bfb59a9_ActionId">
    <vt:lpwstr>d8f34e62-399a-4145-b0ee-c0c963aebf50</vt:lpwstr>
  </property>
  <property fmtid="{D5CDD505-2E9C-101B-9397-08002B2CF9AE}" pid="15" name="MSIP_Label_50945193-57ff-457d-9504-518e9bfb59a9_ContentBits">
    <vt:lpwstr>0</vt:lpwstr>
  </property>
</Properties>
</file>